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E67A2" w14:textId="77777777" w:rsidR="00AD0B16" w:rsidRDefault="00AD0B16" w:rsidP="00AD0B16">
      <w:pPr>
        <w:pStyle w:val="Title"/>
        <w:jc w:val="center"/>
      </w:pPr>
    </w:p>
    <w:p w14:paraId="57C39B0A" w14:textId="77777777" w:rsidR="00AD0B16" w:rsidRDefault="00AD0B16" w:rsidP="00AD0B16">
      <w:pPr>
        <w:pStyle w:val="Title"/>
        <w:jc w:val="center"/>
      </w:pPr>
    </w:p>
    <w:p w14:paraId="7D6EEB67" w14:textId="58866BA3" w:rsidR="00A42249" w:rsidRDefault="00AD0B16" w:rsidP="00AD0B16">
      <w:pPr>
        <w:pStyle w:val="Title"/>
        <w:jc w:val="center"/>
      </w:pPr>
      <w:r>
        <w:t>Report for Advanced Databases Project</w:t>
      </w:r>
    </w:p>
    <w:p w14:paraId="0001ABBD" w14:textId="5B2631F3" w:rsidR="00AD0B16" w:rsidRDefault="00AD0B16" w:rsidP="00AD0B16"/>
    <w:p w14:paraId="63570B46" w14:textId="37DC3D22" w:rsidR="00AD0B16" w:rsidRDefault="00AD0B16" w:rsidP="00AD0B16">
      <w:pPr>
        <w:pStyle w:val="Subtitle"/>
        <w:jc w:val="center"/>
      </w:pPr>
    </w:p>
    <w:p w14:paraId="688F6853" w14:textId="76EE8970" w:rsidR="00AD0B16" w:rsidRDefault="00AD0B16" w:rsidP="00AD0B16">
      <w:pPr>
        <w:pStyle w:val="Subtitle"/>
        <w:jc w:val="center"/>
        <w:rPr>
          <w:sz w:val="36"/>
          <w:szCs w:val="36"/>
        </w:rPr>
      </w:pPr>
      <w:r w:rsidRPr="00AD0B16">
        <w:rPr>
          <w:sz w:val="36"/>
          <w:szCs w:val="36"/>
        </w:rPr>
        <w:t>ITI, SD, Intake 43</w:t>
      </w:r>
    </w:p>
    <w:p w14:paraId="1E6E490E" w14:textId="77777777" w:rsidR="00532F04" w:rsidRDefault="00532F04" w:rsidP="00532F04">
      <w:pPr>
        <w:jc w:val="center"/>
      </w:pPr>
      <w:r>
        <w:t>Ahmed Negmeldin Abdeltawwab</w:t>
      </w:r>
    </w:p>
    <w:p w14:paraId="07F572E9" w14:textId="77777777" w:rsidR="00532F04" w:rsidRDefault="00532F04" w:rsidP="00532F04">
      <w:pPr>
        <w:jc w:val="center"/>
      </w:pPr>
      <w:r>
        <w:t>Hagar Mustafa Mahmoud</w:t>
      </w:r>
    </w:p>
    <w:p w14:paraId="6E45F96F" w14:textId="77777777" w:rsidR="00532F04" w:rsidRDefault="00532F04" w:rsidP="00532F04">
      <w:pPr>
        <w:jc w:val="center"/>
      </w:pPr>
      <w:r>
        <w:t xml:space="preserve">Hafsa Ebrahim </w:t>
      </w:r>
      <w:proofErr w:type="spellStart"/>
      <w:r>
        <w:t>Baddor</w:t>
      </w:r>
      <w:proofErr w:type="spellEnd"/>
    </w:p>
    <w:p w14:paraId="0D7EF849" w14:textId="77777777" w:rsidR="00532F04" w:rsidRDefault="00532F04" w:rsidP="00532F04">
      <w:pPr>
        <w:jc w:val="center"/>
      </w:pPr>
      <w:r>
        <w:t>Khaled Ayman Taha</w:t>
      </w:r>
    </w:p>
    <w:p w14:paraId="2FBB6C6D" w14:textId="3F2C374B" w:rsidR="00EB7CC3" w:rsidRDefault="00532F04" w:rsidP="00532F04">
      <w:pPr>
        <w:jc w:val="center"/>
      </w:pPr>
      <w:proofErr w:type="spellStart"/>
      <w:r>
        <w:t>Mohaned</w:t>
      </w:r>
      <w:proofErr w:type="spellEnd"/>
      <w:r>
        <w:t xml:space="preserve"> Saudi </w:t>
      </w:r>
      <w:proofErr w:type="spellStart"/>
      <w:r>
        <w:t>Raady</w:t>
      </w:r>
      <w:proofErr w:type="spellEnd"/>
    </w:p>
    <w:p w14:paraId="1E52172F" w14:textId="77777777" w:rsidR="00EB7CC3" w:rsidRDefault="00EB7CC3">
      <w:r>
        <w:br w:type="page"/>
      </w:r>
    </w:p>
    <w:p w14:paraId="6E514761" w14:textId="77777777" w:rsidR="00DC08FF" w:rsidRDefault="00DC08FF" w:rsidP="00EB7CC3"/>
    <w:sdt>
      <w:sdtPr>
        <w:id w:val="111864477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07DD9FC5" w14:textId="50853532" w:rsidR="00736696" w:rsidRDefault="00736696">
          <w:pPr>
            <w:pStyle w:val="TOCHeading"/>
          </w:pPr>
          <w:r>
            <w:t>Contents</w:t>
          </w:r>
        </w:p>
        <w:p w14:paraId="54A83AF3" w14:textId="78B61B2B" w:rsidR="00582302" w:rsidRDefault="00736696">
          <w:pPr>
            <w:pStyle w:val="TOC1"/>
            <w:tabs>
              <w:tab w:val="left" w:pos="44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5147013" w:history="1">
            <w:r w:rsidR="00582302" w:rsidRPr="00A4278A">
              <w:rPr>
                <w:rStyle w:val="Hyperlink"/>
                <w:noProof/>
              </w:rPr>
              <w:t>1.</w:t>
            </w:r>
            <w:r w:rsidR="00582302">
              <w:rPr>
                <w:rFonts w:cstheme="minorBidi"/>
                <w:noProof/>
                <w:lang w:val="en-GB" w:eastAsia="en-GB"/>
              </w:rPr>
              <w:tab/>
            </w:r>
            <w:r w:rsidR="00582302" w:rsidRPr="00A4278A">
              <w:rPr>
                <w:rStyle w:val="Hyperlink"/>
                <w:noProof/>
              </w:rPr>
              <w:t>GitHub Repository</w:t>
            </w:r>
            <w:r w:rsidR="00582302">
              <w:rPr>
                <w:noProof/>
                <w:webHidden/>
              </w:rPr>
              <w:tab/>
            </w:r>
            <w:r w:rsidR="00582302">
              <w:rPr>
                <w:noProof/>
                <w:webHidden/>
              </w:rPr>
              <w:fldChar w:fldCharType="begin"/>
            </w:r>
            <w:r w:rsidR="00582302">
              <w:rPr>
                <w:noProof/>
                <w:webHidden/>
              </w:rPr>
              <w:instrText xml:space="preserve"> PAGEREF _Toc125147013 \h </w:instrText>
            </w:r>
            <w:r w:rsidR="00582302">
              <w:rPr>
                <w:noProof/>
                <w:webHidden/>
              </w:rPr>
            </w:r>
            <w:r w:rsidR="00582302"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2</w:t>
            </w:r>
            <w:r w:rsidR="00582302">
              <w:rPr>
                <w:noProof/>
                <w:webHidden/>
              </w:rPr>
              <w:fldChar w:fldCharType="end"/>
            </w:r>
          </w:hyperlink>
        </w:p>
        <w:p w14:paraId="54EA5DC2" w14:textId="2F4868AC" w:rsidR="00582302" w:rsidRDefault="00582302">
          <w:pPr>
            <w:pStyle w:val="TOC1"/>
            <w:tabs>
              <w:tab w:val="left" w:pos="44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hyperlink w:anchor="_Toc125147014" w:history="1">
            <w:r w:rsidRPr="00A4278A">
              <w:rPr>
                <w:rStyle w:val="Hyperlink"/>
                <w:noProof/>
              </w:rPr>
              <w:t>2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A4278A">
              <w:rPr>
                <w:rStyle w:val="Hyperlink"/>
                <w:noProof/>
              </w:rPr>
              <w:t>E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7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BC161" w14:textId="5BA94D31" w:rsidR="00582302" w:rsidRDefault="00582302">
          <w:pPr>
            <w:pStyle w:val="TOC1"/>
            <w:tabs>
              <w:tab w:val="left" w:pos="44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hyperlink w:anchor="_Toc125147015" w:history="1">
            <w:r w:rsidRPr="00A4278A">
              <w:rPr>
                <w:rStyle w:val="Hyperlink"/>
                <w:noProof/>
              </w:rPr>
              <w:t>1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A4278A">
              <w:rPr>
                <w:rStyle w:val="Hyperlink"/>
                <w:noProof/>
              </w:rPr>
              <w:t>DB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7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68147" w14:textId="5DFE43E1" w:rsidR="00582302" w:rsidRDefault="00582302">
          <w:pPr>
            <w:pStyle w:val="TOC1"/>
            <w:tabs>
              <w:tab w:val="left" w:pos="44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hyperlink w:anchor="_Toc125147016" w:history="1">
            <w:r w:rsidRPr="00A4278A">
              <w:rPr>
                <w:rStyle w:val="Hyperlink"/>
                <w:noProof/>
              </w:rPr>
              <w:t>2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A4278A">
              <w:rPr>
                <w:rStyle w:val="Hyperlink"/>
                <w:noProof/>
              </w:rPr>
              <w:t>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7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A4EDE" w14:textId="67DAEE59" w:rsidR="00582302" w:rsidRDefault="00582302">
          <w:pPr>
            <w:pStyle w:val="TOC2"/>
            <w:tabs>
              <w:tab w:val="left" w:pos="66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hyperlink w:anchor="_Toc125147017" w:history="1">
            <w:r w:rsidRPr="00A4278A">
              <w:rPr>
                <w:rStyle w:val="Hyperlink"/>
                <w:noProof/>
              </w:rPr>
              <w:t>a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A4278A">
              <w:rPr>
                <w:rStyle w:val="Hyperlink"/>
                <w:noProof/>
              </w:rPr>
              <w:t>First Report: Students Information by Department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7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07ED5" w14:textId="162C2DD5" w:rsidR="00582302" w:rsidRDefault="00582302">
          <w:pPr>
            <w:pStyle w:val="TOC2"/>
            <w:tabs>
              <w:tab w:val="left" w:pos="66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hyperlink w:anchor="_Toc125147018" w:history="1">
            <w:r w:rsidRPr="00A4278A">
              <w:rPr>
                <w:rStyle w:val="Hyperlink"/>
                <w:noProof/>
              </w:rPr>
              <w:t>b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A4278A">
              <w:rPr>
                <w:rStyle w:val="Hyperlink"/>
                <w:noProof/>
              </w:rPr>
              <w:t>Second Report: Student Grades by Student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7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E5F3D" w14:textId="31BCA9DF" w:rsidR="00582302" w:rsidRDefault="00582302">
          <w:pPr>
            <w:pStyle w:val="TOC2"/>
            <w:tabs>
              <w:tab w:val="left" w:pos="66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hyperlink w:anchor="_Toc125147019" w:history="1">
            <w:r w:rsidRPr="00A4278A">
              <w:rPr>
                <w:rStyle w:val="Hyperlink"/>
                <w:noProof/>
              </w:rPr>
              <w:t>c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A4278A">
              <w:rPr>
                <w:rStyle w:val="Hyperlink"/>
                <w:noProof/>
              </w:rPr>
              <w:t>Third Report: Current Courses and Number of Registered Students by Instructor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7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860F0" w14:textId="43FFF8A1" w:rsidR="00582302" w:rsidRDefault="00582302">
          <w:pPr>
            <w:pStyle w:val="TOC2"/>
            <w:tabs>
              <w:tab w:val="left" w:pos="66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hyperlink w:anchor="_Toc125147020" w:history="1">
            <w:r w:rsidRPr="00A4278A">
              <w:rPr>
                <w:rStyle w:val="Hyperlink"/>
                <w:noProof/>
              </w:rPr>
              <w:t>d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A4278A">
              <w:rPr>
                <w:rStyle w:val="Hyperlink"/>
                <w:noProof/>
              </w:rPr>
              <w:t>Fourth Report: Course Topics by Course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7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B7D06" w14:textId="5A1AB92B" w:rsidR="00582302" w:rsidRDefault="00582302">
          <w:pPr>
            <w:pStyle w:val="TOC2"/>
            <w:tabs>
              <w:tab w:val="left" w:pos="66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hyperlink w:anchor="_Toc125147021" w:history="1">
            <w:r w:rsidRPr="00A4278A">
              <w:rPr>
                <w:rStyle w:val="Hyperlink"/>
                <w:noProof/>
              </w:rPr>
              <w:t>e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A4278A">
              <w:rPr>
                <w:rStyle w:val="Hyperlink"/>
                <w:noProof/>
              </w:rPr>
              <w:t>Fifth Report: Display Exam by Exam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7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844F7" w14:textId="535C4C4A" w:rsidR="00582302" w:rsidRDefault="00582302">
          <w:pPr>
            <w:pStyle w:val="TOC2"/>
            <w:tabs>
              <w:tab w:val="left" w:pos="66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hyperlink w:anchor="_Toc125147022" w:history="1">
            <w:r w:rsidRPr="00A4278A">
              <w:rPr>
                <w:rStyle w:val="Hyperlink"/>
                <w:noProof/>
              </w:rPr>
              <w:t>f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A4278A">
              <w:rPr>
                <w:rStyle w:val="Hyperlink"/>
                <w:noProof/>
              </w:rPr>
              <w:t>Sixth Report: Student Answers by Exam ID and Student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7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AA640" w14:textId="4F727FD2" w:rsidR="00582302" w:rsidRDefault="00582302">
          <w:pPr>
            <w:pStyle w:val="TOC1"/>
            <w:tabs>
              <w:tab w:val="left" w:pos="440"/>
              <w:tab w:val="right" w:leader="dot" w:pos="9962"/>
            </w:tabs>
            <w:rPr>
              <w:rFonts w:cstheme="minorBidi"/>
              <w:noProof/>
              <w:lang w:val="en-GB" w:eastAsia="en-GB"/>
            </w:rPr>
          </w:pPr>
          <w:hyperlink w:anchor="_Toc125147023" w:history="1">
            <w:r w:rsidRPr="00A4278A">
              <w:rPr>
                <w:rStyle w:val="Hyperlink"/>
                <w:noProof/>
              </w:rPr>
              <w:t>3.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A4278A">
              <w:rPr>
                <w:rStyle w:val="Hyperlink"/>
                <w:noProof/>
              </w:rPr>
              <w:t>Stored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7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489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6EBDB" w14:textId="4748BC04" w:rsidR="00736696" w:rsidRDefault="00736696">
          <w:r>
            <w:rPr>
              <w:b/>
              <w:bCs/>
              <w:noProof/>
            </w:rPr>
            <w:fldChar w:fldCharType="end"/>
          </w:r>
        </w:p>
      </w:sdtContent>
    </w:sdt>
    <w:p w14:paraId="3CC96706" w14:textId="77777777" w:rsidR="00DC08FF" w:rsidRDefault="00DC08FF">
      <w:r>
        <w:br w:type="page"/>
      </w:r>
    </w:p>
    <w:p w14:paraId="13F6890B" w14:textId="52E8058D" w:rsidR="00582302" w:rsidRDefault="00582302" w:rsidP="00E61B1C">
      <w:pPr>
        <w:pStyle w:val="Heading1"/>
        <w:numPr>
          <w:ilvl w:val="0"/>
          <w:numId w:val="3"/>
        </w:numPr>
      </w:pPr>
      <w:bookmarkStart w:id="0" w:name="_Toc125147013"/>
      <w:r>
        <w:lastRenderedPageBreak/>
        <w:t>GitHub R</w:t>
      </w:r>
      <w:r w:rsidRPr="00582302">
        <w:t>epository</w:t>
      </w:r>
      <w:bookmarkEnd w:id="0"/>
    </w:p>
    <w:p w14:paraId="2A29E4DD" w14:textId="719527BB" w:rsidR="00582302" w:rsidRDefault="00582302" w:rsidP="00582302">
      <w:pPr>
        <w:jc w:val="center"/>
      </w:pPr>
      <w:hyperlink r:id="rId8" w:history="1">
        <w:r w:rsidRPr="001F5DEC">
          <w:rPr>
            <w:rStyle w:val="Hyperlink"/>
          </w:rPr>
          <w:t>https://github.com/anazhmetdin/ITI_Exams_DB</w:t>
        </w:r>
      </w:hyperlink>
    </w:p>
    <w:p w14:paraId="5315288E" w14:textId="30930A15" w:rsidR="00532F04" w:rsidRPr="00E61B1C" w:rsidRDefault="00DC08FF" w:rsidP="00E61B1C">
      <w:pPr>
        <w:pStyle w:val="Heading1"/>
        <w:numPr>
          <w:ilvl w:val="0"/>
          <w:numId w:val="3"/>
        </w:numPr>
      </w:pPr>
      <w:bookmarkStart w:id="1" w:name="_Toc125147014"/>
      <w:r w:rsidRPr="00E61B1C">
        <w:t>ERD</w:t>
      </w:r>
      <w:bookmarkEnd w:id="1"/>
    </w:p>
    <w:p w14:paraId="003F7B72" w14:textId="05943E78" w:rsidR="00DC08FF" w:rsidRDefault="00DC08FF" w:rsidP="00DC08FF">
      <w:r>
        <w:rPr>
          <w:noProof/>
        </w:rPr>
        <w:drawing>
          <wp:inline distT="0" distB="0" distL="0" distR="0" wp14:anchorId="370C6FEB" wp14:editId="5435C5B9">
            <wp:extent cx="5943600" cy="5948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D2CFB" w14:textId="685A916D" w:rsidR="00DC08FF" w:rsidRDefault="00DC08FF">
      <w:r>
        <w:br w:type="page"/>
      </w:r>
    </w:p>
    <w:p w14:paraId="493B5E0F" w14:textId="76419E92" w:rsidR="00DC08FF" w:rsidRDefault="00DC08FF" w:rsidP="00DC08FF">
      <w:pPr>
        <w:pStyle w:val="Heading1"/>
        <w:numPr>
          <w:ilvl w:val="0"/>
          <w:numId w:val="1"/>
        </w:numPr>
      </w:pPr>
      <w:bookmarkStart w:id="2" w:name="_Toc125147015"/>
      <w:r>
        <w:lastRenderedPageBreak/>
        <w:t>DB Diagram</w:t>
      </w:r>
      <w:bookmarkEnd w:id="2"/>
    </w:p>
    <w:p w14:paraId="1417DE16" w14:textId="5A06A043" w:rsidR="00DC08FF" w:rsidRPr="00DC08FF" w:rsidRDefault="00DC08FF" w:rsidP="00DC08FF">
      <w:r>
        <w:rPr>
          <w:noProof/>
        </w:rPr>
        <w:drawing>
          <wp:inline distT="0" distB="0" distL="0" distR="0" wp14:anchorId="4B3F06E0" wp14:editId="1A5187CD">
            <wp:extent cx="5943600" cy="4693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50A0" w14:textId="4E6D42BF" w:rsidR="00DC08FF" w:rsidRDefault="00DC08FF">
      <w:r>
        <w:br w:type="page"/>
      </w:r>
    </w:p>
    <w:p w14:paraId="260E0FC6" w14:textId="4A780E15" w:rsidR="00DC08FF" w:rsidRDefault="00DC08FF" w:rsidP="00DC08FF">
      <w:pPr>
        <w:pStyle w:val="Heading1"/>
        <w:numPr>
          <w:ilvl w:val="0"/>
          <w:numId w:val="1"/>
        </w:numPr>
      </w:pPr>
      <w:bookmarkStart w:id="3" w:name="_Toc125147016"/>
      <w:r>
        <w:lastRenderedPageBreak/>
        <w:t>Reports</w:t>
      </w:r>
      <w:bookmarkEnd w:id="3"/>
    </w:p>
    <w:p w14:paraId="7AC11517" w14:textId="65237551" w:rsidR="00D32521" w:rsidRPr="00D32521" w:rsidRDefault="00D32521" w:rsidP="00D32521">
      <w:r>
        <w:t>All reports are generated by MS Report Builder</w:t>
      </w:r>
    </w:p>
    <w:p w14:paraId="7BAAE553" w14:textId="13986040" w:rsidR="00DC08FF" w:rsidRDefault="00DC08FF" w:rsidP="00DC08FF">
      <w:pPr>
        <w:pStyle w:val="Heading2"/>
        <w:numPr>
          <w:ilvl w:val="1"/>
          <w:numId w:val="1"/>
        </w:numPr>
      </w:pPr>
      <w:bookmarkStart w:id="4" w:name="_Toc125147017"/>
      <w:r>
        <w:t>First Report</w:t>
      </w:r>
      <w:r w:rsidR="00D32521">
        <w:t>: Students Information by Department ID</w:t>
      </w:r>
      <w:bookmarkEnd w:id="4"/>
    </w:p>
    <w:p w14:paraId="33E3FDC7" w14:textId="77777777" w:rsidR="00D32521" w:rsidRDefault="00D32521" w:rsidP="00DC08FF"/>
    <w:p w14:paraId="08E2E426" w14:textId="4B19B28F" w:rsidR="00DC08FF" w:rsidRPr="00DC08FF" w:rsidRDefault="00D32521" w:rsidP="001B5D93">
      <w:pPr>
        <w:jc w:val="center"/>
      </w:pPr>
      <w:r w:rsidRPr="00D32521">
        <w:drawing>
          <wp:inline distT="0" distB="0" distL="0" distR="0" wp14:anchorId="0DBF556C" wp14:editId="7B0D61B8">
            <wp:extent cx="5943600" cy="1449355"/>
            <wp:effectExtent l="133350" t="114300" r="133350" b="1511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37467"/>
                    <a:stretch/>
                  </pic:blipFill>
                  <pic:spPr bwMode="auto">
                    <a:xfrm>
                      <a:off x="0" y="0"/>
                      <a:ext cx="5943600" cy="14493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9FD0CA" w14:textId="0768C821" w:rsidR="00DC08FF" w:rsidRDefault="00D32521" w:rsidP="00D32521">
      <w:r>
        <w:t xml:space="preserve">The corresponding stored procedure: </w:t>
      </w:r>
      <w:proofErr w:type="spellStart"/>
      <w:r w:rsidRPr="00D32521">
        <w:t>Std_Info_Dep</w:t>
      </w:r>
      <w:proofErr w:type="spellEnd"/>
    </w:p>
    <w:p w14:paraId="59D25242" w14:textId="77777777" w:rsidR="001B5D93" w:rsidRDefault="001B5D93" w:rsidP="00D32521"/>
    <w:p w14:paraId="79035E8B" w14:textId="711A04A0" w:rsidR="001B5D93" w:rsidRDefault="001B5D93" w:rsidP="001B5D93">
      <w:pPr>
        <w:pStyle w:val="Heading2"/>
        <w:numPr>
          <w:ilvl w:val="1"/>
          <w:numId w:val="1"/>
        </w:numPr>
      </w:pPr>
      <w:bookmarkStart w:id="5" w:name="_Toc125147018"/>
      <w:r>
        <w:t xml:space="preserve">Second Report: </w:t>
      </w:r>
      <w:r w:rsidRPr="001B5D93">
        <w:t>Student Grades</w:t>
      </w:r>
      <w:r>
        <w:t xml:space="preserve"> by Student ID</w:t>
      </w:r>
      <w:bookmarkEnd w:id="5"/>
    </w:p>
    <w:p w14:paraId="14CB09C0" w14:textId="77777777" w:rsidR="001B5D93" w:rsidRDefault="001B5D93" w:rsidP="001B5D93"/>
    <w:p w14:paraId="0E305EBF" w14:textId="00BDD593" w:rsidR="001B5D93" w:rsidRDefault="001B5D93" w:rsidP="001B5D93">
      <w:pPr>
        <w:jc w:val="center"/>
      </w:pPr>
      <w:r w:rsidRPr="001B5D93">
        <w:drawing>
          <wp:inline distT="0" distB="0" distL="0" distR="0" wp14:anchorId="03A3863A" wp14:editId="19C3C543">
            <wp:extent cx="5841335" cy="1735027"/>
            <wp:effectExtent l="133350" t="114300" r="140970" b="1701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330"/>
                    <a:stretch/>
                  </pic:blipFill>
                  <pic:spPr bwMode="auto">
                    <a:xfrm>
                      <a:off x="0" y="0"/>
                      <a:ext cx="5842839" cy="173547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DAC34F" w14:textId="16839960" w:rsidR="001B5D93" w:rsidRDefault="001B5D93" w:rsidP="001B5D93">
      <w:r>
        <w:t xml:space="preserve">The corresponding stored procedure: </w:t>
      </w:r>
      <w:proofErr w:type="spellStart"/>
      <w:r w:rsidRPr="001B5D93">
        <w:t>stdGrades</w:t>
      </w:r>
      <w:proofErr w:type="spellEnd"/>
    </w:p>
    <w:p w14:paraId="75974C33" w14:textId="77777777" w:rsidR="001B5D93" w:rsidRDefault="001B5D9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highlight w:val="lightGray"/>
        </w:rPr>
      </w:pPr>
      <w:r>
        <w:rPr>
          <w:highlight w:val="lightGray"/>
        </w:rPr>
        <w:br w:type="page"/>
      </w:r>
    </w:p>
    <w:p w14:paraId="7EB399F9" w14:textId="519FAC06" w:rsidR="001B5D93" w:rsidRDefault="001B5D93" w:rsidP="001B5D93">
      <w:pPr>
        <w:pStyle w:val="Heading2"/>
        <w:numPr>
          <w:ilvl w:val="1"/>
          <w:numId w:val="1"/>
        </w:numPr>
      </w:pPr>
      <w:bookmarkStart w:id="6" w:name="_Toc125147019"/>
      <w:r>
        <w:lastRenderedPageBreak/>
        <w:t>Third Report: Current Courses and Number of Registered Students by Instructor ID</w:t>
      </w:r>
      <w:bookmarkEnd w:id="6"/>
    </w:p>
    <w:p w14:paraId="283838FA" w14:textId="77777777" w:rsidR="001B5D93" w:rsidRDefault="001B5D93" w:rsidP="001B5D93"/>
    <w:p w14:paraId="3D9C5C2C" w14:textId="3109CEF9" w:rsidR="001B5D93" w:rsidRDefault="001B5D93" w:rsidP="001B5D93">
      <w:pPr>
        <w:jc w:val="center"/>
      </w:pPr>
      <w:r w:rsidRPr="001B5D93">
        <w:drawing>
          <wp:inline distT="0" distB="0" distL="0" distR="0" wp14:anchorId="1D55BC4D" wp14:editId="2D148525">
            <wp:extent cx="4861560" cy="1959428"/>
            <wp:effectExtent l="133350" t="114300" r="129540" b="155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4051"/>
                    <a:stretch/>
                  </pic:blipFill>
                  <pic:spPr bwMode="auto">
                    <a:xfrm>
                      <a:off x="0" y="0"/>
                      <a:ext cx="4861981" cy="195959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DCB95" w14:textId="2E8F3885" w:rsidR="001B5D93" w:rsidRDefault="001B5D93" w:rsidP="001B5D93">
      <w:r>
        <w:t xml:space="preserve">The corresponding stored procedure: </w:t>
      </w:r>
      <w:proofErr w:type="spellStart"/>
      <w:r w:rsidRPr="001B5D93">
        <w:t>ReturnInstructorCourseStudents</w:t>
      </w:r>
      <w:proofErr w:type="spellEnd"/>
    </w:p>
    <w:p w14:paraId="477813A4" w14:textId="649665CC" w:rsidR="001B5D93" w:rsidRDefault="001B5D93" w:rsidP="001B5D93"/>
    <w:p w14:paraId="78CC4089" w14:textId="23675A7B" w:rsidR="001B5D93" w:rsidRDefault="001B5D93" w:rsidP="001B5D93">
      <w:pPr>
        <w:pStyle w:val="Heading2"/>
        <w:numPr>
          <w:ilvl w:val="1"/>
          <w:numId w:val="1"/>
        </w:numPr>
      </w:pPr>
      <w:bookmarkStart w:id="7" w:name="_Toc125147020"/>
      <w:r>
        <w:t xml:space="preserve">Fourth Report: </w:t>
      </w:r>
      <w:r w:rsidR="00212DCE">
        <w:t>Course Topics by Course ID</w:t>
      </w:r>
      <w:bookmarkEnd w:id="7"/>
    </w:p>
    <w:p w14:paraId="6C9859AF" w14:textId="77777777" w:rsidR="00212DCE" w:rsidRPr="00212DCE" w:rsidRDefault="00212DCE" w:rsidP="00212DCE"/>
    <w:p w14:paraId="605605EA" w14:textId="0D9AEC99" w:rsidR="001B5D93" w:rsidRDefault="00212DCE" w:rsidP="00212DCE">
      <w:pPr>
        <w:jc w:val="center"/>
      </w:pPr>
      <w:r w:rsidRPr="00212DCE">
        <w:drawing>
          <wp:inline distT="0" distB="0" distL="0" distR="0" wp14:anchorId="304F628D" wp14:editId="07AA7E07">
            <wp:extent cx="5464529" cy="1909666"/>
            <wp:effectExtent l="133350" t="114300" r="155575" b="1670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6944" cy="1914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31F219F" w14:textId="4973691F" w:rsidR="00212DCE" w:rsidRDefault="00212DCE" w:rsidP="00212DCE">
      <w:r>
        <w:t xml:space="preserve">The corresponding stored procedure: </w:t>
      </w:r>
      <w:proofErr w:type="spellStart"/>
      <w:r w:rsidRPr="00212DCE">
        <w:t>GetCourseTopics</w:t>
      </w:r>
      <w:proofErr w:type="spellEnd"/>
    </w:p>
    <w:p w14:paraId="6B94B961" w14:textId="4398A664" w:rsidR="00212DCE" w:rsidRDefault="00212DCE">
      <w:r>
        <w:br w:type="page"/>
      </w:r>
    </w:p>
    <w:p w14:paraId="52341063" w14:textId="54FC41A9" w:rsidR="00212DCE" w:rsidRDefault="00212DCE" w:rsidP="00212DCE">
      <w:pPr>
        <w:pStyle w:val="Heading2"/>
        <w:numPr>
          <w:ilvl w:val="1"/>
          <w:numId w:val="1"/>
        </w:numPr>
      </w:pPr>
      <w:bookmarkStart w:id="8" w:name="_Toc125147021"/>
      <w:r>
        <w:lastRenderedPageBreak/>
        <w:t>Fifth Report: Display Exam by Exam ID</w:t>
      </w:r>
      <w:bookmarkEnd w:id="8"/>
    </w:p>
    <w:p w14:paraId="0D8CED22" w14:textId="77777777" w:rsidR="00212DCE" w:rsidRDefault="00212DCE" w:rsidP="00212DCE">
      <w:pPr>
        <w:jc w:val="center"/>
      </w:pPr>
    </w:p>
    <w:p w14:paraId="6C6FD0E6" w14:textId="158B095C" w:rsidR="00212DCE" w:rsidRDefault="00212DCE" w:rsidP="00212DCE">
      <w:pPr>
        <w:jc w:val="center"/>
      </w:pPr>
      <w:r w:rsidRPr="00212DCE">
        <w:drawing>
          <wp:inline distT="0" distB="0" distL="0" distR="0" wp14:anchorId="03764E95" wp14:editId="67258366">
            <wp:extent cx="5869733" cy="5928360"/>
            <wp:effectExtent l="114300" t="114300" r="112395" b="1676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1242"/>
                    <a:stretch/>
                  </pic:blipFill>
                  <pic:spPr bwMode="auto">
                    <a:xfrm>
                      <a:off x="0" y="0"/>
                      <a:ext cx="5869733" cy="59283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66F652" w14:textId="798D9280" w:rsidR="00212DCE" w:rsidRDefault="00212DCE" w:rsidP="00212DCE">
      <w:r>
        <w:t xml:space="preserve">The corresponding stored procedure: </w:t>
      </w:r>
      <w:proofErr w:type="spellStart"/>
      <w:r w:rsidRPr="00212DCE">
        <w:t>exam_ques_choices</w:t>
      </w:r>
      <w:proofErr w:type="spellEnd"/>
    </w:p>
    <w:p w14:paraId="473A29CB" w14:textId="3216F1F6" w:rsidR="00212DCE" w:rsidRDefault="00212DCE">
      <w:r>
        <w:br w:type="page"/>
      </w:r>
    </w:p>
    <w:p w14:paraId="354D3885" w14:textId="1B5E731B" w:rsidR="00212DCE" w:rsidRDefault="00212DCE" w:rsidP="00212DCE">
      <w:pPr>
        <w:pStyle w:val="Heading2"/>
        <w:numPr>
          <w:ilvl w:val="1"/>
          <w:numId w:val="1"/>
        </w:numPr>
      </w:pPr>
      <w:bookmarkStart w:id="9" w:name="_Toc125147022"/>
      <w:r>
        <w:lastRenderedPageBreak/>
        <w:t>Sixth Report: Student Answers by Exam ID and Student ID</w:t>
      </w:r>
      <w:bookmarkEnd w:id="9"/>
    </w:p>
    <w:p w14:paraId="5C472F4E" w14:textId="77777777" w:rsidR="006A267F" w:rsidRDefault="006A267F" w:rsidP="006A267F"/>
    <w:p w14:paraId="11728A1C" w14:textId="3F911E62" w:rsidR="006A267F" w:rsidRDefault="006A267F" w:rsidP="006A267F">
      <w:r w:rsidRPr="006A267F">
        <w:drawing>
          <wp:inline distT="0" distB="0" distL="0" distR="0" wp14:anchorId="1471FA92" wp14:editId="0FEE2F16">
            <wp:extent cx="5629469" cy="3630930"/>
            <wp:effectExtent l="133350" t="114300" r="142875" b="1600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5285"/>
                    <a:stretch/>
                  </pic:blipFill>
                  <pic:spPr bwMode="auto">
                    <a:xfrm>
                      <a:off x="0" y="0"/>
                      <a:ext cx="5629469" cy="36309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186E69" w14:textId="4407D061" w:rsidR="008E0DA7" w:rsidRDefault="006A267F" w:rsidP="006A267F">
      <w:r>
        <w:t xml:space="preserve">The corresponding stored procedure: </w:t>
      </w:r>
      <w:r w:rsidRPr="006A267F">
        <w:t>Report6</w:t>
      </w:r>
    </w:p>
    <w:p w14:paraId="7AD1EA3C" w14:textId="77777777" w:rsidR="008E0DA7" w:rsidRDefault="008E0DA7">
      <w:r>
        <w:br w:type="page"/>
      </w:r>
    </w:p>
    <w:p w14:paraId="6CA9AABC" w14:textId="57728127" w:rsidR="006A267F" w:rsidRDefault="008E0DA7" w:rsidP="008E0DA7">
      <w:pPr>
        <w:pStyle w:val="Heading1"/>
        <w:numPr>
          <w:ilvl w:val="0"/>
          <w:numId w:val="1"/>
        </w:numPr>
      </w:pPr>
      <w:bookmarkStart w:id="10" w:name="_Toc125147023"/>
      <w:r>
        <w:lastRenderedPageBreak/>
        <w:t>Stored Procedures</w:t>
      </w:r>
      <w:bookmarkEnd w:id="10"/>
    </w:p>
    <w:p w14:paraId="3D4762B4" w14:textId="77777777" w:rsidR="006A267F" w:rsidRPr="006A267F" w:rsidRDefault="006A267F" w:rsidP="006A267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0"/>
        <w:gridCol w:w="3553"/>
        <w:gridCol w:w="877"/>
        <w:gridCol w:w="1608"/>
        <w:gridCol w:w="1128"/>
        <w:gridCol w:w="1135"/>
        <w:gridCol w:w="971"/>
      </w:tblGrid>
      <w:tr w:rsidR="00F70560" w14:paraId="513B22C5" w14:textId="77777777" w:rsidTr="00E770E4">
        <w:tc>
          <w:tcPr>
            <w:tcW w:w="0" w:type="auto"/>
          </w:tcPr>
          <w:p w14:paraId="7C1FFDB3" w14:textId="512BD4D8" w:rsidR="00F70560" w:rsidRPr="00A160C7" w:rsidRDefault="00F70560" w:rsidP="00B33C76">
            <w:pPr>
              <w:rPr>
                <w:b/>
                <w:bCs/>
              </w:rPr>
            </w:pPr>
            <w:r>
              <w:rPr>
                <w:b/>
                <w:bCs/>
              </w:rPr>
              <w:t>Proc ID</w:t>
            </w:r>
          </w:p>
        </w:tc>
        <w:tc>
          <w:tcPr>
            <w:tcW w:w="0" w:type="auto"/>
          </w:tcPr>
          <w:p w14:paraId="4A332334" w14:textId="2203855D" w:rsidR="00F70560" w:rsidRPr="00A160C7" w:rsidRDefault="00F70560" w:rsidP="00B33C76">
            <w:pPr>
              <w:rPr>
                <w:b/>
                <w:bCs/>
              </w:rPr>
            </w:pPr>
            <w:r w:rsidRPr="00A160C7">
              <w:rPr>
                <w:b/>
                <w:bCs/>
              </w:rPr>
              <w:t>Procedure Name</w:t>
            </w:r>
          </w:p>
        </w:tc>
        <w:tc>
          <w:tcPr>
            <w:tcW w:w="0" w:type="auto"/>
          </w:tcPr>
          <w:p w14:paraId="26DA7189" w14:textId="062D4162" w:rsidR="00F70560" w:rsidRPr="00A160C7" w:rsidRDefault="00F70560" w:rsidP="00B33C76">
            <w:pPr>
              <w:rPr>
                <w:b/>
                <w:bCs/>
              </w:rPr>
            </w:pPr>
            <w:r w:rsidRPr="00A160C7">
              <w:rPr>
                <w:b/>
                <w:bCs/>
              </w:rPr>
              <w:t>Param ID</w:t>
            </w:r>
          </w:p>
        </w:tc>
        <w:tc>
          <w:tcPr>
            <w:tcW w:w="0" w:type="auto"/>
          </w:tcPr>
          <w:p w14:paraId="254260F9" w14:textId="424AC79A" w:rsidR="00F70560" w:rsidRPr="00A160C7" w:rsidRDefault="00F70560" w:rsidP="00B33C76">
            <w:pPr>
              <w:rPr>
                <w:b/>
                <w:bCs/>
              </w:rPr>
            </w:pPr>
            <w:r w:rsidRPr="00A160C7">
              <w:rPr>
                <w:b/>
                <w:bCs/>
              </w:rPr>
              <w:t>Parameter Name</w:t>
            </w:r>
          </w:p>
        </w:tc>
        <w:tc>
          <w:tcPr>
            <w:tcW w:w="0" w:type="auto"/>
          </w:tcPr>
          <w:p w14:paraId="7E8EFFE1" w14:textId="4A219C3E" w:rsidR="00F70560" w:rsidRPr="00A160C7" w:rsidRDefault="00F70560" w:rsidP="00B33C76">
            <w:pPr>
              <w:rPr>
                <w:b/>
                <w:bCs/>
              </w:rPr>
            </w:pPr>
            <w:r w:rsidRPr="00A160C7">
              <w:rPr>
                <w:b/>
                <w:bCs/>
              </w:rPr>
              <w:t>Param Data type</w:t>
            </w:r>
          </w:p>
        </w:tc>
        <w:tc>
          <w:tcPr>
            <w:tcW w:w="0" w:type="auto"/>
          </w:tcPr>
          <w:p w14:paraId="4EFB4942" w14:textId="4C0B1EA5" w:rsidR="00F70560" w:rsidRPr="00A160C7" w:rsidRDefault="00F70560" w:rsidP="009A4F09">
            <w:pPr>
              <w:rPr>
                <w:b/>
                <w:bCs/>
              </w:rPr>
            </w:pPr>
            <w:r w:rsidRPr="00A160C7">
              <w:rPr>
                <w:b/>
                <w:bCs/>
              </w:rPr>
              <w:t>Param Size in Bytes</w:t>
            </w:r>
          </w:p>
        </w:tc>
        <w:tc>
          <w:tcPr>
            <w:tcW w:w="0" w:type="auto"/>
          </w:tcPr>
          <w:p w14:paraId="19363FD2" w14:textId="0BB1E46E" w:rsidR="00F70560" w:rsidRPr="00A160C7" w:rsidRDefault="00F70560" w:rsidP="00B33C76">
            <w:pPr>
              <w:rPr>
                <w:b/>
                <w:bCs/>
              </w:rPr>
            </w:pPr>
            <w:r w:rsidRPr="00A160C7">
              <w:rPr>
                <w:b/>
                <w:bCs/>
              </w:rPr>
              <w:t>Is Param Out</w:t>
            </w:r>
          </w:p>
        </w:tc>
      </w:tr>
      <w:tr w:rsidR="00F70560" w14:paraId="4CB039F4" w14:textId="77777777" w:rsidTr="00E770E4">
        <w:tc>
          <w:tcPr>
            <w:tcW w:w="0" w:type="auto"/>
          </w:tcPr>
          <w:p w14:paraId="35E5EAB4" w14:textId="1991309F" w:rsidR="00F70560" w:rsidRPr="004E26E0" w:rsidRDefault="00F70560" w:rsidP="00B33C76">
            <w:r>
              <w:t>1</w:t>
            </w:r>
          </w:p>
        </w:tc>
        <w:tc>
          <w:tcPr>
            <w:tcW w:w="0" w:type="auto"/>
          </w:tcPr>
          <w:p w14:paraId="64B1C458" w14:textId="7254AFB7" w:rsidR="00F70560" w:rsidRDefault="00F70560" w:rsidP="00B33C76">
            <w:proofErr w:type="spellStart"/>
            <w:r w:rsidRPr="004E26E0">
              <w:t>CorrectExam</w:t>
            </w:r>
            <w:proofErr w:type="spellEnd"/>
          </w:p>
        </w:tc>
        <w:tc>
          <w:tcPr>
            <w:tcW w:w="0" w:type="auto"/>
          </w:tcPr>
          <w:p w14:paraId="12C64993" w14:textId="650B8C10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C014B91" w14:textId="07093DD3" w:rsidR="00F70560" w:rsidRDefault="00F70560" w:rsidP="00B33C76">
            <w:r w:rsidRPr="004E26E0">
              <w:t>@</w:t>
            </w:r>
            <w:proofErr w:type="gramStart"/>
            <w:r w:rsidRPr="004E26E0">
              <w:t>eid</w:t>
            </w:r>
            <w:proofErr w:type="gramEnd"/>
          </w:p>
        </w:tc>
        <w:tc>
          <w:tcPr>
            <w:tcW w:w="0" w:type="auto"/>
          </w:tcPr>
          <w:p w14:paraId="38BCD83C" w14:textId="08956C5F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FC0587A" w14:textId="676B2C23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10F22A0" w14:textId="15891A54" w:rsidR="00F70560" w:rsidRDefault="00F70560" w:rsidP="00B33C76">
            <w:r w:rsidRPr="004E26E0">
              <w:t>False</w:t>
            </w:r>
          </w:p>
        </w:tc>
      </w:tr>
      <w:tr w:rsidR="00F70560" w14:paraId="6525A967" w14:textId="77777777" w:rsidTr="00E770E4">
        <w:tc>
          <w:tcPr>
            <w:tcW w:w="0" w:type="auto"/>
          </w:tcPr>
          <w:p w14:paraId="06BE8EC4" w14:textId="77777777" w:rsidR="00F70560" w:rsidRPr="004E26E0" w:rsidRDefault="00F70560" w:rsidP="00B33C76"/>
        </w:tc>
        <w:tc>
          <w:tcPr>
            <w:tcW w:w="0" w:type="auto"/>
          </w:tcPr>
          <w:p w14:paraId="1FAC19B6" w14:textId="5069D288" w:rsidR="00F70560" w:rsidRDefault="00F70560" w:rsidP="00B33C76">
            <w:proofErr w:type="spellStart"/>
            <w:r w:rsidRPr="004E26E0">
              <w:t>CorrectExam</w:t>
            </w:r>
            <w:proofErr w:type="spellEnd"/>
          </w:p>
        </w:tc>
        <w:tc>
          <w:tcPr>
            <w:tcW w:w="0" w:type="auto"/>
          </w:tcPr>
          <w:p w14:paraId="28632D51" w14:textId="39C25FF3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7FCE39DD" w14:textId="70E7B1FC" w:rsidR="00F70560" w:rsidRDefault="00F70560" w:rsidP="00B33C76">
            <w:r w:rsidRPr="004E26E0">
              <w:t>@</w:t>
            </w:r>
            <w:proofErr w:type="gramStart"/>
            <w:r w:rsidRPr="004E26E0">
              <w:t>sid</w:t>
            </w:r>
            <w:proofErr w:type="gramEnd"/>
          </w:p>
        </w:tc>
        <w:tc>
          <w:tcPr>
            <w:tcW w:w="0" w:type="auto"/>
          </w:tcPr>
          <w:p w14:paraId="258ED164" w14:textId="03A4000B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303B7C6" w14:textId="45A26443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70AE2DF3" w14:textId="01ED3603" w:rsidR="00F70560" w:rsidRDefault="00F70560" w:rsidP="00B33C76">
            <w:r w:rsidRPr="004E26E0">
              <w:t>False</w:t>
            </w:r>
          </w:p>
        </w:tc>
      </w:tr>
      <w:tr w:rsidR="00F70560" w14:paraId="402FD95A" w14:textId="77777777" w:rsidTr="00E770E4">
        <w:tc>
          <w:tcPr>
            <w:tcW w:w="0" w:type="auto"/>
          </w:tcPr>
          <w:p w14:paraId="23BA3674" w14:textId="7203088B" w:rsidR="00F70560" w:rsidRPr="004E26E0" w:rsidRDefault="00F70560" w:rsidP="00B33C76">
            <w:r>
              <w:t>2</w:t>
            </w:r>
          </w:p>
        </w:tc>
        <w:tc>
          <w:tcPr>
            <w:tcW w:w="0" w:type="auto"/>
          </w:tcPr>
          <w:p w14:paraId="70E0C46F" w14:textId="5777A322" w:rsidR="00F70560" w:rsidRDefault="00F70560" w:rsidP="00B33C76">
            <w:proofErr w:type="spellStart"/>
            <w:r w:rsidRPr="004E26E0">
              <w:t>DeleteAnswer</w:t>
            </w:r>
            <w:proofErr w:type="spellEnd"/>
          </w:p>
        </w:tc>
        <w:tc>
          <w:tcPr>
            <w:tcW w:w="0" w:type="auto"/>
          </w:tcPr>
          <w:p w14:paraId="79DCC55D" w14:textId="4DE7A02A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58C887B" w14:textId="49F8459D" w:rsidR="00F70560" w:rsidRDefault="00F70560" w:rsidP="00B33C76">
            <w:r w:rsidRPr="004E26E0">
              <w:t>@</w:t>
            </w:r>
            <w:proofErr w:type="gramStart"/>
            <w:r w:rsidRPr="004E26E0">
              <w:t>qid</w:t>
            </w:r>
            <w:proofErr w:type="gramEnd"/>
          </w:p>
        </w:tc>
        <w:tc>
          <w:tcPr>
            <w:tcW w:w="0" w:type="auto"/>
          </w:tcPr>
          <w:p w14:paraId="1B5CAEBA" w14:textId="549364D6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DA7D974" w14:textId="3590468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B4E26B6" w14:textId="7AEF5CC5" w:rsidR="00F70560" w:rsidRDefault="00F70560" w:rsidP="00B33C76">
            <w:r w:rsidRPr="004E26E0">
              <w:t>False</w:t>
            </w:r>
          </w:p>
        </w:tc>
      </w:tr>
      <w:tr w:rsidR="00F70560" w14:paraId="0142DBDB" w14:textId="77777777" w:rsidTr="00E770E4">
        <w:tc>
          <w:tcPr>
            <w:tcW w:w="0" w:type="auto"/>
          </w:tcPr>
          <w:p w14:paraId="42A647FE" w14:textId="77777777" w:rsidR="00F70560" w:rsidRPr="004E26E0" w:rsidRDefault="00F70560" w:rsidP="00B33C76"/>
        </w:tc>
        <w:tc>
          <w:tcPr>
            <w:tcW w:w="0" w:type="auto"/>
          </w:tcPr>
          <w:p w14:paraId="06B2253F" w14:textId="39C7D795" w:rsidR="00F70560" w:rsidRDefault="00F70560" w:rsidP="00B33C76">
            <w:proofErr w:type="spellStart"/>
            <w:r w:rsidRPr="004E26E0">
              <w:t>DeleteAnswer</w:t>
            </w:r>
            <w:proofErr w:type="spellEnd"/>
          </w:p>
        </w:tc>
        <w:tc>
          <w:tcPr>
            <w:tcW w:w="0" w:type="auto"/>
          </w:tcPr>
          <w:p w14:paraId="7B4B834D" w14:textId="2A330485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1AF921A1" w14:textId="02412768" w:rsidR="00F70560" w:rsidRDefault="00F70560" w:rsidP="00B33C76">
            <w:r w:rsidRPr="004E26E0">
              <w:t>@</w:t>
            </w:r>
            <w:proofErr w:type="gramStart"/>
            <w:r w:rsidRPr="004E26E0">
              <w:t>force</w:t>
            </w:r>
            <w:proofErr w:type="gramEnd"/>
          </w:p>
        </w:tc>
        <w:tc>
          <w:tcPr>
            <w:tcW w:w="0" w:type="auto"/>
          </w:tcPr>
          <w:p w14:paraId="628BCC51" w14:textId="18916007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282A2D6C" w14:textId="1C1DBC92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751D5495" w14:textId="3BD7F738" w:rsidR="00F70560" w:rsidRDefault="00F70560" w:rsidP="00B33C76">
            <w:r w:rsidRPr="004E26E0">
              <w:t>False</w:t>
            </w:r>
          </w:p>
        </w:tc>
      </w:tr>
      <w:tr w:rsidR="00F70560" w14:paraId="1ACC05EC" w14:textId="77777777" w:rsidTr="00E770E4">
        <w:tc>
          <w:tcPr>
            <w:tcW w:w="0" w:type="auto"/>
          </w:tcPr>
          <w:p w14:paraId="1DB78F04" w14:textId="796BB2F4" w:rsidR="00F70560" w:rsidRPr="004E26E0" w:rsidRDefault="00F70560" w:rsidP="00B33C76">
            <w:r>
              <w:t>3</w:t>
            </w:r>
          </w:p>
        </w:tc>
        <w:tc>
          <w:tcPr>
            <w:tcW w:w="0" w:type="auto"/>
          </w:tcPr>
          <w:p w14:paraId="7CF9209E" w14:textId="0024C573" w:rsidR="00F70560" w:rsidRDefault="00F70560" w:rsidP="00B33C76">
            <w:proofErr w:type="spellStart"/>
            <w:r w:rsidRPr="004E26E0">
              <w:t>DeleteChoices</w:t>
            </w:r>
            <w:proofErr w:type="spellEnd"/>
          </w:p>
        </w:tc>
        <w:tc>
          <w:tcPr>
            <w:tcW w:w="0" w:type="auto"/>
          </w:tcPr>
          <w:p w14:paraId="7C655936" w14:textId="4EE89D63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71C761C" w14:textId="4CEAAB9E" w:rsidR="00F70560" w:rsidRDefault="00F70560" w:rsidP="00B33C76">
            <w:r w:rsidRPr="004E26E0">
              <w:t>@</w:t>
            </w:r>
            <w:proofErr w:type="gramStart"/>
            <w:r w:rsidRPr="004E26E0">
              <w:t>qid</w:t>
            </w:r>
            <w:proofErr w:type="gramEnd"/>
          </w:p>
        </w:tc>
        <w:tc>
          <w:tcPr>
            <w:tcW w:w="0" w:type="auto"/>
          </w:tcPr>
          <w:p w14:paraId="79EBF5FF" w14:textId="61C69F4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C493211" w14:textId="1BD8EFD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F12AEE2" w14:textId="6C76A3EF" w:rsidR="00F70560" w:rsidRDefault="00F70560" w:rsidP="00B33C76">
            <w:r w:rsidRPr="004E26E0">
              <w:t>False</w:t>
            </w:r>
          </w:p>
        </w:tc>
      </w:tr>
      <w:tr w:rsidR="00F70560" w14:paraId="1EA13501" w14:textId="77777777" w:rsidTr="00E770E4">
        <w:tc>
          <w:tcPr>
            <w:tcW w:w="0" w:type="auto"/>
          </w:tcPr>
          <w:p w14:paraId="7646C7C1" w14:textId="77777777" w:rsidR="00F70560" w:rsidRPr="004E26E0" w:rsidRDefault="00F70560" w:rsidP="00B33C76"/>
        </w:tc>
        <w:tc>
          <w:tcPr>
            <w:tcW w:w="0" w:type="auto"/>
          </w:tcPr>
          <w:p w14:paraId="200BDED7" w14:textId="25F655D0" w:rsidR="00F70560" w:rsidRDefault="00F70560" w:rsidP="00B33C76">
            <w:proofErr w:type="spellStart"/>
            <w:r w:rsidRPr="004E26E0">
              <w:t>DeleteChoices</w:t>
            </w:r>
            <w:proofErr w:type="spellEnd"/>
          </w:p>
        </w:tc>
        <w:tc>
          <w:tcPr>
            <w:tcW w:w="0" w:type="auto"/>
          </w:tcPr>
          <w:p w14:paraId="0270A91D" w14:textId="16165443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37146A31" w14:textId="71AB390C" w:rsidR="00F70560" w:rsidRDefault="00F70560" w:rsidP="00B33C76">
            <w:r w:rsidRPr="004E26E0">
              <w:t>@</w:t>
            </w:r>
            <w:proofErr w:type="gramStart"/>
            <w:r w:rsidRPr="004E26E0">
              <w:t>force</w:t>
            </w:r>
            <w:proofErr w:type="gramEnd"/>
          </w:p>
        </w:tc>
        <w:tc>
          <w:tcPr>
            <w:tcW w:w="0" w:type="auto"/>
          </w:tcPr>
          <w:p w14:paraId="253ABD89" w14:textId="50B86FBA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5985F22E" w14:textId="4EA321D7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2A8BE82" w14:textId="635604D4" w:rsidR="00F70560" w:rsidRDefault="00F70560" w:rsidP="00B33C76">
            <w:r w:rsidRPr="004E26E0">
              <w:t>False</w:t>
            </w:r>
          </w:p>
        </w:tc>
      </w:tr>
      <w:tr w:rsidR="00F70560" w14:paraId="4C9A4C58" w14:textId="77777777" w:rsidTr="00E770E4">
        <w:tc>
          <w:tcPr>
            <w:tcW w:w="0" w:type="auto"/>
          </w:tcPr>
          <w:p w14:paraId="46F3518A" w14:textId="33BD4196" w:rsidR="00F70560" w:rsidRPr="004E26E0" w:rsidRDefault="00F70560" w:rsidP="00B33C76">
            <w:r>
              <w:t>4</w:t>
            </w:r>
          </w:p>
        </w:tc>
        <w:tc>
          <w:tcPr>
            <w:tcW w:w="0" w:type="auto"/>
          </w:tcPr>
          <w:p w14:paraId="297B2E8D" w14:textId="146A23FD" w:rsidR="00F70560" w:rsidRDefault="00F70560" w:rsidP="00B33C76">
            <w:proofErr w:type="spellStart"/>
            <w:r w:rsidRPr="004E26E0">
              <w:t>DeleteCourse</w:t>
            </w:r>
            <w:proofErr w:type="spellEnd"/>
          </w:p>
        </w:tc>
        <w:tc>
          <w:tcPr>
            <w:tcW w:w="0" w:type="auto"/>
          </w:tcPr>
          <w:p w14:paraId="75B590C4" w14:textId="16DB1BA5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17F9C39" w14:textId="6EC04B1A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27991BA3" w14:textId="620E0D31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7C60964" w14:textId="501D0E9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3631E9D" w14:textId="05C6292D" w:rsidR="00F70560" w:rsidRDefault="00F70560" w:rsidP="00B33C76">
            <w:r w:rsidRPr="004E26E0">
              <w:t>False</w:t>
            </w:r>
          </w:p>
        </w:tc>
      </w:tr>
      <w:tr w:rsidR="00F70560" w14:paraId="75F24D09" w14:textId="77777777" w:rsidTr="00E770E4">
        <w:tc>
          <w:tcPr>
            <w:tcW w:w="0" w:type="auto"/>
          </w:tcPr>
          <w:p w14:paraId="36982DC3" w14:textId="77777777" w:rsidR="00F70560" w:rsidRPr="004E26E0" w:rsidRDefault="00F70560" w:rsidP="00B33C76"/>
        </w:tc>
        <w:tc>
          <w:tcPr>
            <w:tcW w:w="0" w:type="auto"/>
          </w:tcPr>
          <w:p w14:paraId="566FA79B" w14:textId="7F8BF08C" w:rsidR="00F70560" w:rsidRDefault="00F70560" w:rsidP="00B33C76">
            <w:proofErr w:type="spellStart"/>
            <w:r w:rsidRPr="004E26E0">
              <w:t>DeleteCourse</w:t>
            </w:r>
            <w:proofErr w:type="spellEnd"/>
          </w:p>
        </w:tc>
        <w:tc>
          <w:tcPr>
            <w:tcW w:w="0" w:type="auto"/>
          </w:tcPr>
          <w:p w14:paraId="147DC4C5" w14:textId="42505222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37F27CC7" w14:textId="1E6BABB5" w:rsidR="00F70560" w:rsidRDefault="00F70560" w:rsidP="00B33C76">
            <w:r w:rsidRPr="004E26E0">
              <w:t>@cName</w:t>
            </w:r>
          </w:p>
        </w:tc>
        <w:tc>
          <w:tcPr>
            <w:tcW w:w="0" w:type="auto"/>
          </w:tcPr>
          <w:p w14:paraId="6CA9B582" w14:textId="23A711ED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45A5268D" w14:textId="5B677C66" w:rsidR="00F70560" w:rsidRDefault="00F70560" w:rsidP="00B33C76">
            <w:r w:rsidRPr="004E26E0">
              <w:t>30</w:t>
            </w:r>
          </w:p>
        </w:tc>
        <w:tc>
          <w:tcPr>
            <w:tcW w:w="0" w:type="auto"/>
          </w:tcPr>
          <w:p w14:paraId="6BC4BF78" w14:textId="2C1C43F3" w:rsidR="00F70560" w:rsidRDefault="00F70560" w:rsidP="00B33C76">
            <w:r w:rsidRPr="004E26E0">
              <w:t>False</w:t>
            </w:r>
          </w:p>
        </w:tc>
      </w:tr>
      <w:tr w:rsidR="00F70560" w14:paraId="608FD6F4" w14:textId="77777777" w:rsidTr="00E770E4">
        <w:tc>
          <w:tcPr>
            <w:tcW w:w="0" w:type="auto"/>
          </w:tcPr>
          <w:p w14:paraId="7DF2F05E" w14:textId="7E89F693" w:rsidR="00F70560" w:rsidRPr="004E26E0" w:rsidRDefault="00F70560" w:rsidP="00B33C76">
            <w:r>
              <w:t>5</w:t>
            </w:r>
          </w:p>
        </w:tc>
        <w:tc>
          <w:tcPr>
            <w:tcW w:w="0" w:type="auto"/>
          </w:tcPr>
          <w:p w14:paraId="6B824894" w14:textId="072051E8" w:rsidR="00F70560" w:rsidRDefault="00F70560" w:rsidP="00B33C76">
            <w:proofErr w:type="spellStart"/>
            <w:r w:rsidRPr="004E26E0">
              <w:t>DeleteCourseInstructor</w:t>
            </w:r>
            <w:proofErr w:type="spellEnd"/>
          </w:p>
        </w:tc>
        <w:tc>
          <w:tcPr>
            <w:tcW w:w="0" w:type="auto"/>
          </w:tcPr>
          <w:p w14:paraId="00274EC7" w14:textId="47B9AAF3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7F05E941" w14:textId="38E0170D" w:rsidR="00F70560" w:rsidRDefault="00F70560" w:rsidP="00B33C76">
            <w:r w:rsidRPr="004E26E0">
              <w:t>@cID</w:t>
            </w:r>
          </w:p>
        </w:tc>
        <w:tc>
          <w:tcPr>
            <w:tcW w:w="0" w:type="auto"/>
          </w:tcPr>
          <w:p w14:paraId="20D24EF7" w14:textId="07E12159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F2C0E41" w14:textId="62C8FBB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82BBA1E" w14:textId="536D9803" w:rsidR="00F70560" w:rsidRDefault="00F70560" w:rsidP="00B33C76">
            <w:r w:rsidRPr="004E26E0">
              <w:t>False</w:t>
            </w:r>
          </w:p>
        </w:tc>
      </w:tr>
      <w:tr w:rsidR="00F70560" w14:paraId="28F84A84" w14:textId="77777777" w:rsidTr="00E770E4">
        <w:tc>
          <w:tcPr>
            <w:tcW w:w="0" w:type="auto"/>
          </w:tcPr>
          <w:p w14:paraId="47CD8052" w14:textId="77777777" w:rsidR="00F70560" w:rsidRPr="004E26E0" w:rsidRDefault="00F70560" w:rsidP="00B33C76"/>
        </w:tc>
        <w:tc>
          <w:tcPr>
            <w:tcW w:w="0" w:type="auto"/>
          </w:tcPr>
          <w:p w14:paraId="0936487A" w14:textId="6BFC441A" w:rsidR="00F70560" w:rsidRDefault="00F70560" w:rsidP="00B33C76">
            <w:proofErr w:type="spellStart"/>
            <w:r w:rsidRPr="004E26E0">
              <w:t>DeleteCourseInstructor</w:t>
            </w:r>
            <w:proofErr w:type="spellEnd"/>
          </w:p>
        </w:tc>
        <w:tc>
          <w:tcPr>
            <w:tcW w:w="0" w:type="auto"/>
          </w:tcPr>
          <w:p w14:paraId="02873123" w14:textId="39EAB7A2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1774C3C4" w14:textId="7C93A414" w:rsidR="00F70560" w:rsidRDefault="00F70560" w:rsidP="00B33C76">
            <w:r w:rsidRPr="004E26E0">
              <w:t>@insID</w:t>
            </w:r>
          </w:p>
        </w:tc>
        <w:tc>
          <w:tcPr>
            <w:tcW w:w="0" w:type="auto"/>
          </w:tcPr>
          <w:p w14:paraId="7586E495" w14:textId="470A987D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2FC29AE" w14:textId="7C88CBBF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ED7D44D" w14:textId="26FD6483" w:rsidR="00F70560" w:rsidRDefault="00F70560" w:rsidP="00B33C76">
            <w:r w:rsidRPr="004E26E0">
              <w:t>False</w:t>
            </w:r>
          </w:p>
        </w:tc>
      </w:tr>
      <w:tr w:rsidR="00F70560" w14:paraId="62FB7EA1" w14:textId="77777777" w:rsidTr="00E770E4">
        <w:tc>
          <w:tcPr>
            <w:tcW w:w="0" w:type="auto"/>
          </w:tcPr>
          <w:p w14:paraId="4896CF09" w14:textId="5F564874" w:rsidR="00F70560" w:rsidRPr="004E26E0" w:rsidRDefault="00F70560" w:rsidP="00B33C76">
            <w:r>
              <w:t>6</w:t>
            </w:r>
          </w:p>
        </w:tc>
        <w:tc>
          <w:tcPr>
            <w:tcW w:w="0" w:type="auto"/>
          </w:tcPr>
          <w:p w14:paraId="584F7ACD" w14:textId="31C0B2C4" w:rsidR="00F70560" w:rsidRDefault="00F70560" w:rsidP="00B33C76">
            <w:proofErr w:type="spellStart"/>
            <w:r w:rsidRPr="004E26E0">
              <w:t>DeleteDepartment</w:t>
            </w:r>
            <w:proofErr w:type="spellEnd"/>
          </w:p>
        </w:tc>
        <w:tc>
          <w:tcPr>
            <w:tcW w:w="0" w:type="auto"/>
          </w:tcPr>
          <w:p w14:paraId="7C26E3EF" w14:textId="0F02B98A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7B034361" w14:textId="7694A059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473CCE4F" w14:textId="3ED85F88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2C38019" w14:textId="0DD5BF2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115F8EE" w14:textId="5C12C701" w:rsidR="00F70560" w:rsidRDefault="00F70560" w:rsidP="00B33C76">
            <w:r w:rsidRPr="004E26E0">
              <w:t>False</w:t>
            </w:r>
          </w:p>
        </w:tc>
      </w:tr>
      <w:tr w:rsidR="00F70560" w14:paraId="737F885F" w14:textId="77777777" w:rsidTr="00E770E4">
        <w:tc>
          <w:tcPr>
            <w:tcW w:w="0" w:type="auto"/>
          </w:tcPr>
          <w:p w14:paraId="52B07EB4" w14:textId="77777777" w:rsidR="00F70560" w:rsidRPr="004E26E0" w:rsidRDefault="00F70560" w:rsidP="00B33C76"/>
        </w:tc>
        <w:tc>
          <w:tcPr>
            <w:tcW w:w="0" w:type="auto"/>
          </w:tcPr>
          <w:p w14:paraId="6535D1DC" w14:textId="5C917132" w:rsidR="00F70560" w:rsidRDefault="00F70560" w:rsidP="00B33C76">
            <w:proofErr w:type="spellStart"/>
            <w:r w:rsidRPr="004E26E0">
              <w:t>DeleteDepartment</w:t>
            </w:r>
            <w:proofErr w:type="spellEnd"/>
          </w:p>
        </w:tc>
        <w:tc>
          <w:tcPr>
            <w:tcW w:w="0" w:type="auto"/>
          </w:tcPr>
          <w:p w14:paraId="5CC0C9EC" w14:textId="017BED45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6B0F5D3D" w14:textId="0A4A1190" w:rsidR="00F70560" w:rsidRDefault="00F70560" w:rsidP="00B33C76">
            <w:r w:rsidRPr="004E26E0">
              <w:t>@</w:t>
            </w:r>
            <w:proofErr w:type="gramStart"/>
            <w:r w:rsidRPr="004E26E0">
              <w:t>name</w:t>
            </w:r>
            <w:proofErr w:type="gramEnd"/>
          </w:p>
        </w:tc>
        <w:tc>
          <w:tcPr>
            <w:tcW w:w="0" w:type="auto"/>
          </w:tcPr>
          <w:p w14:paraId="4778ECB0" w14:textId="56907C35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051CFBC6" w14:textId="7FF9D9C0" w:rsidR="00F70560" w:rsidRDefault="00F70560" w:rsidP="00B33C76">
            <w:r w:rsidRPr="004E26E0">
              <w:t>32</w:t>
            </w:r>
          </w:p>
        </w:tc>
        <w:tc>
          <w:tcPr>
            <w:tcW w:w="0" w:type="auto"/>
          </w:tcPr>
          <w:p w14:paraId="43F39A9E" w14:textId="2F2390D7" w:rsidR="00F70560" w:rsidRDefault="00F70560" w:rsidP="00B33C76">
            <w:r w:rsidRPr="004E26E0">
              <w:t>False</w:t>
            </w:r>
          </w:p>
        </w:tc>
      </w:tr>
      <w:tr w:rsidR="00F70560" w14:paraId="4E511C1E" w14:textId="77777777" w:rsidTr="00E770E4">
        <w:tc>
          <w:tcPr>
            <w:tcW w:w="0" w:type="auto"/>
          </w:tcPr>
          <w:p w14:paraId="1DFC7829" w14:textId="77777777" w:rsidR="00F70560" w:rsidRPr="004E26E0" w:rsidRDefault="00F70560" w:rsidP="00B33C76"/>
        </w:tc>
        <w:tc>
          <w:tcPr>
            <w:tcW w:w="0" w:type="auto"/>
          </w:tcPr>
          <w:p w14:paraId="7E9F90B4" w14:textId="57F99CAD" w:rsidR="00F70560" w:rsidRDefault="00F70560" w:rsidP="00B33C76">
            <w:proofErr w:type="spellStart"/>
            <w:r w:rsidRPr="004E26E0">
              <w:t>DeleteDepartment</w:t>
            </w:r>
            <w:proofErr w:type="spellEnd"/>
          </w:p>
        </w:tc>
        <w:tc>
          <w:tcPr>
            <w:tcW w:w="0" w:type="auto"/>
          </w:tcPr>
          <w:p w14:paraId="4A7F54AF" w14:textId="5B198336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11E08AD4" w14:textId="7CCB96FE" w:rsidR="00F70560" w:rsidRDefault="00F70560" w:rsidP="00B33C76">
            <w:r w:rsidRPr="004E26E0">
              <w:t>@</w:t>
            </w:r>
            <w:proofErr w:type="gramStart"/>
            <w:r w:rsidRPr="004E26E0">
              <w:t>all</w:t>
            </w:r>
            <w:proofErr w:type="gramEnd"/>
          </w:p>
        </w:tc>
        <w:tc>
          <w:tcPr>
            <w:tcW w:w="0" w:type="auto"/>
          </w:tcPr>
          <w:p w14:paraId="6E3AA4E7" w14:textId="296C8017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5AD53378" w14:textId="427AC8E6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40245EAE" w14:textId="7B79F186" w:rsidR="00F70560" w:rsidRDefault="00F70560" w:rsidP="00B33C76">
            <w:r w:rsidRPr="004E26E0">
              <w:t>False</w:t>
            </w:r>
          </w:p>
        </w:tc>
      </w:tr>
      <w:tr w:rsidR="00F70560" w14:paraId="61635C09" w14:textId="77777777" w:rsidTr="00E770E4">
        <w:tc>
          <w:tcPr>
            <w:tcW w:w="0" w:type="auto"/>
          </w:tcPr>
          <w:p w14:paraId="351ABB15" w14:textId="0C266BED" w:rsidR="00F70560" w:rsidRPr="004E26E0" w:rsidRDefault="00F70560" w:rsidP="00B33C76">
            <w:r>
              <w:t>7</w:t>
            </w:r>
          </w:p>
        </w:tc>
        <w:tc>
          <w:tcPr>
            <w:tcW w:w="0" w:type="auto"/>
          </w:tcPr>
          <w:p w14:paraId="18B07BC0" w14:textId="799A722A" w:rsidR="00F70560" w:rsidRDefault="00F70560" w:rsidP="00B33C76">
            <w:proofErr w:type="spellStart"/>
            <w:r w:rsidRPr="004E26E0">
              <w:t>DeleteDeptMngr</w:t>
            </w:r>
            <w:proofErr w:type="spellEnd"/>
          </w:p>
        </w:tc>
        <w:tc>
          <w:tcPr>
            <w:tcW w:w="0" w:type="auto"/>
          </w:tcPr>
          <w:p w14:paraId="458827DA" w14:textId="26327FBB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136DAB64" w14:textId="7A5AFD26" w:rsidR="00F70560" w:rsidRDefault="00F70560" w:rsidP="00B33C76">
            <w:r w:rsidRPr="004E26E0">
              <w:t>@MngrID</w:t>
            </w:r>
          </w:p>
        </w:tc>
        <w:tc>
          <w:tcPr>
            <w:tcW w:w="0" w:type="auto"/>
          </w:tcPr>
          <w:p w14:paraId="7154E2F5" w14:textId="0FAEA14E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093C3B8" w14:textId="396EE29C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FC84748" w14:textId="6DF85A21" w:rsidR="00F70560" w:rsidRDefault="00F70560" w:rsidP="00B33C76">
            <w:r w:rsidRPr="004E26E0">
              <w:t>False</w:t>
            </w:r>
          </w:p>
        </w:tc>
      </w:tr>
      <w:tr w:rsidR="00F70560" w14:paraId="2E5B13C8" w14:textId="77777777" w:rsidTr="00E770E4">
        <w:tc>
          <w:tcPr>
            <w:tcW w:w="0" w:type="auto"/>
          </w:tcPr>
          <w:p w14:paraId="3F75EA10" w14:textId="77777777" w:rsidR="00F70560" w:rsidRPr="004E26E0" w:rsidRDefault="00F70560" w:rsidP="00B33C76"/>
        </w:tc>
        <w:tc>
          <w:tcPr>
            <w:tcW w:w="0" w:type="auto"/>
          </w:tcPr>
          <w:p w14:paraId="3BCEBF07" w14:textId="5D87D7FD" w:rsidR="00F70560" w:rsidRDefault="00F70560" w:rsidP="00B33C76">
            <w:proofErr w:type="spellStart"/>
            <w:r w:rsidRPr="004E26E0">
              <w:t>DeleteDeptMngr</w:t>
            </w:r>
            <w:proofErr w:type="spellEnd"/>
          </w:p>
        </w:tc>
        <w:tc>
          <w:tcPr>
            <w:tcW w:w="0" w:type="auto"/>
          </w:tcPr>
          <w:p w14:paraId="05834FC1" w14:textId="6F91A49A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19975B49" w14:textId="41649950" w:rsidR="00F70560" w:rsidRDefault="00F70560" w:rsidP="00B33C76">
            <w:r w:rsidRPr="004E26E0">
              <w:t>@DeptID</w:t>
            </w:r>
          </w:p>
        </w:tc>
        <w:tc>
          <w:tcPr>
            <w:tcW w:w="0" w:type="auto"/>
          </w:tcPr>
          <w:p w14:paraId="5E95AD86" w14:textId="4B5A6528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F2EDBC0" w14:textId="65E79A3A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3B12812" w14:textId="01149617" w:rsidR="00F70560" w:rsidRDefault="00F70560" w:rsidP="00B33C76">
            <w:r w:rsidRPr="004E26E0">
              <w:t>False</w:t>
            </w:r>
          </w:p>
        </w:tc>
      </w:tr>
      <w:tr w:rsidR="00F70560" w14:paraId="2A563859" w14:textId="77777777" w:rsidTr="00E770E4">
        <w:tc>
          <w:tcPr>
            <w:tcW w:w="0" w:type="auto"/>
          </w:tcPr>
          <w:p w14:paraId="2B9CA71E" w14:textId="39071826" w:rsidR="00F70560" w:rsidRPr="004E26E0" w:rsidRDefault="00F70560" w:rsidP="00B33C76">
            <w:r>
              <w:t>8</w:t>
            </w:r>
          </w:p>
        </w:tc>
        <w:tc>
          <w:tcPr>
            <w:tcW w:w="0" w:type="auto"/>
          </w:tcPr>
          <w:p w14:paraId="77129FF1" w14:textId="29A149E5" w:rsidR="00F70560" w:rsidRDefault="00F70560" w:rsidP="00B33C76">
            <w:proofErr w:type="spellStart"/>
            <w:r w:rsidRPr="004E26E0">
              <w:t>DeleteExam</w:t>
            </w:r>
            <w:proofErr w:type="spellEnd"/>
          </w:p>
        </w:tc>
        <w:tc>
          <w:tcPr>
            <w:tcW w:w="0" w:type="auto"/>
          </w:tcPr>
          <w:p w14:paraId="208EDAE9" w14:textId="4A64A014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370E7F3" w14:textId="115E03C9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3D7F1DCF" w14:textId="5EC3F003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0A76172" w14:textId="1DDB938F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05224B0" w14:textId="0BB8A114" w:rsidR="00F70560" w:rsidRDefault="00F70560" w:rsidP="00B33C76">
            <w:r w:rsidRPr="004E26E0">
              <w:t>False</w:t>
            </w:r>
          </w:p>
        </w:tc>
      </w:tr>
      <w:tr w:rsidR="00F70560" w14:paraId="1A72C44F" w14:textId="77777777" w:rsidTr="00E770E4">
        <w:tc>
          <w:tcPr>
            <w:tcW w:w="0" w:type="auto"/>
          </w:tcPr>
          <w:p w14:paraId="7D0D722A" w14:textId="77777777" w:rsidR="00F70560" w:rsidRPr="004E26E0" w:rsidRDefault="00F70560" w:rsidP="00B33C76"/>
        </w:tc>
        <w:tc>
          <w:tcPr>
            <w:tcW w:w="0" w:type="auto"/>
          </w:tcPr>
          <w:p w14:paraId="48BC81F4" w14:textId="33C3E3F8" w:rsidR="00F70560" w:rsidRDefault="00F70560" w:rsidP="00B33C76">
            <w:proofErr w:type="spellStart"/>
            <w:r w:rsidRPr="004E26E0">
              <w:t>DeleteExam</w:t>
            </w:r>
            <w:proofErr w:type="spellEnd"/>
          </w:p>
        </w:tc>
        <w:tc>
          <w:tcPr>
            <w:tcW w:w="0" w:type="auto"/>
          </w:tcPr>
          <w:p w14:paraId="02D23C65" w14:textId="6941397B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56639E7F" w14:textId="06472071" w:rsidR="00F70560" w:rsidRDefault="00F70560" w:rsidP="00B33C76">
            <w:r w:rsidRPr="004E26E0">
              <w:t>@</w:t>
            </w:r>
            <w:proofErr w:type="gramStart"/>
            <w:r w:rsidRPr="004E26E0">
              <w:t>date</w:t>
            </w:r>
            <w:proofErr w:type="gramEnd"/>
          </w:p>
        </w:tc>
        <w:tc>
          <w:tcPr>
            <w:tcW w:w="0" w:type="auto"/>
          </w:tcPr>
          <w:p w14:paraId="46C443A2" w14:textId="71B45315" w:rsidR="00F70560" w:rsidRDefault="00F70560" w:rsidP="00B33C76">
            <w:r w:rsidRPr="004E26E0">
              <w:t>date</w:t>
            </w:r>
          </w:p>
        </w:tc>
        <w:tc>
          <w:tcPr>
            <w:tcW w:w="0" w:type="auto"/>
          </w:tcPr>
          <w:p w14:paraId="726371FE" w14:textId="2DE44A23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6C191CCD" w14:textId="29FCDDC8" w:rsidR="00F70560" w:rsidRDefault="00F70560" w:rsidP="00B33C76">
            <w:r w:rsidRPr="004E26E0">
              <w:t>False</w:t>
            </w:r>
          </w:p>
        </w:tc>
      </w:tr>
      <w:tr w:rsidR="00F70560" w14:paraId="560F441F" w14:textId="77777777" w:rsidTr="00E770E4">
        <w:tc>
          <w:tcPr>
            <w:tcW w:w="0" w:type="auto"/>
          </w:tcPr>
          <w:p w14:paraId="764F2064" w14:textId="77777777" w:rsidR="00F70560" w:rsidRPr="004E26E0" w:rsidRDefault="00F70560" w:rsidP="00B33C76"/>
        </w:tc>
        <w:tc>
          <w:tcPr>
            <w:tcW w:w="0" w:type="auto"/>
          </w:tcPr>
          <w:p w14:paraId="3FE1CA77" w14:textId="07E1A3A2" w:rsidR="00F70560" w:rsidRDefault="00F70560" w:rsidP="00B33C76">
            <w:proofErr w:type="spellStart"/>
            <w:r w:rsidRPr="004E26E0">
              <w:t>DeleteExam</w:t>
            </w:r>
            <w:proofErr w:type="spellEnd"/>
          </w:p>
        </w:tc>
        <w:tc>
          <w:tcPr>
            <w:tcW w:w="0" w:type="auto"/>
          </w:tcPr>
          <w:p w14:paraId="542100CF" w14:textId="5EC3465A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1128ED47" w14:textId="046EC284" w:rsidR="00F70560" w:rsidRDefault="00F70560" w:rsidP="00B33C76">
            <w:r w:rsidRPr="004E26E0">
              <w:t>@</w:t>
            </w:r>
            <w:proofErr w:type="gramStart"/>
            <w:r w:rsidRPr="004E26E0">
              <w:t>all</w:t>
            </w:r>
            <w:proofErr w:type="gramEnd"/>
          </w:p>
        </w:tc>
        <w:tc>
          <w:tcPr>
            <w:tcW w:w="0" w:type="auto"/>
          </w:tcPr>
          <w:p w14:paraId="6A237BBB" w14:textId="2828F0EF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6E4EA4F3" w14:textId="45AFD664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A1AED52" w14:textId="05C0A4CE" w:rsidR="00F70560" w:rsidRDefault="00F70560" w:rsidP="00B33C76">
            <w:r w:rsidRPr="004E26E0">
              <w:t>False</w:t>
            </w:r>
          </w:p>
        </w:tc>
      </w:tr>
      <w:tr w:rsidR="00F70560" w14:paraId="088561ED" w14:textId="77777777" w:rsidTr="00E770E4">
        <w:tc>
          <w:tcPr>
            <w:tcW w:w="0" w:type="auto"/>
          </w:tcPr>
          <w:p w14:paraId="48EFD089" w14:textId="6036345B" w:rsidR="00F70560" w:rsidRPr="004E26E0" w:rsidRDefault="00F70560" w:rsidP="00B33C76">
            <w:r>
              <w:t>9</w:t>
            </w:r>
          </w:p>
        </w:tc>
        <w:tc>
          <w:tcPr>
            <w:tcW w:w="0" w:type="auto"/>
          </w:tcPr>
          <w:p w14:paraId="22B5313B" w14:textId="549A926A" w:rsidR="00F70560" w:rsidRDefault="00F70560" w:rsidP="00B33C76">
            <w:proofErr w:type="spellStart"/>
            <w:r w:rsidRPr="004E26E0">
              <w:t>DeleteExamQ</w:t>
            </w:r>
            <w:proofErr w:type="spellEnd"/>
          </w:p>
        </w:tc>
        <w:tc>
          <w:tcPr>
            <w:tcW w:w="0" w:type="auto"/>
          </w:tcPr>
          <w:p w14:paraId="1C2E615A" w14:textId="0B91755E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3A598706" w14:textId="66504574" w:rsidR="00F70560" w:rsidRDefault="00F70560" w:rsidP="00B33C76">
            <w:r w:rsidRPr="004E26E0">
              <w:t>@QID</w:t>
            </w:r>
          </w:p>
        </w:tc>
        <w:tc>
          <w:tcPr>
            <w:tcW w:w="0" w:type="auto"/>
          </w:tcPr>
          <w:p w14:paraId="179DB60B" w14:textId="308556B9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85D74B4" w14:textId="065CBA0C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452D36A" w14:textId="2E5A12BC" w:rsidR="00F70560" w:rsidRDefault="00F70560" w:rsidP="00B33C76">
            <w:r w:rsidRPr="004E26E0">
              <w:t>False</w:t>
            </w:r>
          </w:p>
        </w:tc>
      </w:tr>
      <w:tr w:rsidR="00F70560" w14:paraId="6A20FA12" w14:textId="77777777" w:rsidTr="00E770E4">
        <w:tc>
          <w:tcPr>
            <w:tcW w:w="0" w:type="auto"/>
          </w:tcPr>
          <w:p w14:paraId="6E563EE1" w14:textId="77777777" w:rsidR="00F70560" w:rsidRPr="004E26E0" w:rsidRDefault="00F70560" w:rsidP="00B33C76"/>
        </w:tc>
        <w:tc>
          <w:tcPr>
            <w:tcW w:w="0" w:type="auto"/>
          </w:tcPr>
          <w:p w14:paraId="000A8177" w14:textId="3320046B" w:rsidR="00F70560" w:rsidRDefault="00F70560" w:rsidP="00B33C76">
            <w:proofErr w:type="spellStart"/>
            <w:r w:rsidRPr="004E26E0">
              <w:t>DeleteExamQ</w:t>
            </w:r>
            <w:proofErr w:type="spellEnd"/>
          </w:p>
        </w:tc>
        <w:tc>
          <w:tcPr>
            <w:tcW w:w="0" w:type="auto"/>
          </w:tcPr>
          <w:p w14:paraId="2E1566D5" w14:textId="61AE8295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0616C07E" w14:textId="7ED48736" w:rsidR="00F70560" w:rsidRDefault="00F70560" w:rsidP="00B33C76">
            <w:r w:rsidRPr="004E26E0">
              <w:t>@ExamID</w:t>
            </w:r>
          </w:p>
        </w:tc>
        <w:tc>
          <w:tcPr>
            <w:tcW w:w="0" w:type="auto"/>
          </w:tcPr>
          <w:p w14:paraId="31E34AFC" w14:textId="3A5410D6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7C07BA3" w14:textId="4616C313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E54111B" w14:textId="724687DE" w:rsidR="00F70560" w:rsidRDefault="00F70560" w:rsidP="00B33C76">
            <w:r w:rsidRPr="004E26E0">
              <w:t>False</w:t>
            </w:r>
          </w:p>
        </w:tc>
      </w:tr>
      <w:tr w:rsidR="00F70560" w14:paraId="00526053" w14:textId="77777777" w:rsidTr="00E770E4">
        <w:tc>
          <w:tcPr>
            <w:tcW w:w="0" w:type="auto"/>
          </w:tcPr>
          <w:p w14:paraId="79F5768A" w14:textId="415F18BB" w:rsidR="00F70560" w:rsidRPr="004E26E0" w:rsidRDefault="00F70560" w:rsidP="00B33C76">
            <w:r>
              <w:t>10</w:t>
            </w:r>
          </w:p>
        </w:tc>
        <w:tc>
          <w:tcPr>
            <w:tcW w:w="0" w:type="auto"/>
          </w:tcPr>
          <w:p w14:paraId="0E266666" w14:textId="7DB73EE9" w:rsidR="00F70560" w:rsidRDefault="00F70560" w:rsidP="00B33C76">
            <w:proofErr w:type="spellStart"/>
            <w:r w:rsidRPr="004E26E0">
              <w:t>DeleteQuestion</w:t>
            </w:r>
            <w:proofErr w:type="spellEnd"/>
          </w:p>
        </w:tc>
        <w:tc>
          <w:tcPr>
            <w:tcW w:w="0" w:type="auto"/>
          </w:tcPr>
          <w:p w14:paraId="72331312" w14:textId="58C9A1DC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C6F8656" w14:textId="4A53671D" w:rsidR="00F70560" w:rsidRDefault="00F70560" w:rsidP="00B33C76">
            <w:r w:rsidRPr="004E26E0">
              <w:t>@</w:t>
            </w:r>
            <w:proofErr w:type="gramStart"/>
            <w:r w:rsidRPr="004E26E0">
              <w:t>qid</w:t>
            </w:r>
            <w:proofErr w:type="gramEnd"/>
          </w:p>
        </w:tc>
        <w:tc>
          <w:tcPr>
            <w:tcW w:w="0" w:type="auto"/>
          </w:tcPr>
          <w:p w14:paraId="4D816131" w14:textId="7CA7967A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77A675E" w14:textId="4444C972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DDC87CC" w14:textId="1DF0EF76" w:rsidR="00F70560" w:rsidRDefault="00F70560" w:rsidP="00B33C76">
            <w:r w:rsidRPr="004E26E0">
              <w:t>False</w:t>
            </w:r>
          </w:p>
        </w:tc>
      </w:tr>
      <w:tr w:rsidR="00F70560" w14:paraId="2AAD4BC8" w14:textId="77777777" w:rsidTr="00E770E4">
        <w:tc>
          <w:tcPr>
            <w:tcW w:w="0" w:type="auto"/>
          </w:tcPr>
          <w:p w14:paraId="77ABABE3" w14:textId="77777777" w:rsidR="00F70560" w:rsidRPr="004E26E0" w:rsidRDefault="00F70560" w:rsidP="00B33C76"/>
        </w:tc>
        <w:tc>
          <w:tcPr>
            <w:tcW w:w="0" w:type="auto"/>
          </w:tcPr>
          <w:p w14:paraId="73460101" w14:textId="58D17CC0" w:rsidR="00F70560" w:rsidRDefault="00F70560" w:rsidP="00B33C76">
            <w:proofErr w:type="spellStart"/>
            <w:r w:rsidRPr="004E26E0">
              <w:t>DeleteQuestion</w:t>
            </w:r>
            <w:proofErr w:type="spellEnd"/>
          </w:p>
        </w:tc>
        <w:tc>
          <w:tcPr>
            <w:tcW w:w="0" w:type="auto"/>
          </w:tcPr>
          <w:p w14:paraId="5FA16DB0" w14:textId="2C3CD7E8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EF9D792" w14:textId="3533BBE5" w:rsidR="00F70560" w:rsidRDefault="00F70560" w:rsidP="00B33C76">
            <w:r w:rsidRPr="004E26E0">
              <w:t>@</w:t>
            </w:r>
            <w:proofErr w:type="gramStart"/>
            <w:r w:rsidRPr="004E26E0">
              <w:t>force</w:t>
            </w:r>
            <w:proofErr w:type="gramEnd"/>
          </w:p>
        </w:tc>
        <w:tc>
          <w:tcPr>
            <w:tcW w:w="0" w:type="auto"/>
          </w:tcPr>
          <w:p w14:paraId="61CFE5B0" w14:textId="1CBC0727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7FAB6F1E" w14:textId="746B172A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ED2DE76" w14:textId="4B64A8B5" w:rsidR="00F70560" w:rsidRDefault="00F70560" w:rsidP="00B33C76">
            <w:r w:rsidRPr="004E26E0">
              <w:t>False</w:t>
            </w:r>
          </w:p>
        </w:tc>
      </w:tr>
      <w:tr w:rsidR="00F70560" w14:paraId="61E5B392" w14:textId="77777777" w:rsidTr="00E770E4">
        <w:tc>
          <w:tcPr>
            <w:tcW w:w="0" w:type="auto"/>
          </w:tcPr>
          <w:p w14:paraId="3B0F6925" w14:textId="78CD4C20" w:rsidR="00F70560" w:rsidRPr="004E26E0" w:rsidRDefault="00F70560" w:rsidP="00B33C76">
            <w:r>
              <w:t>11</w:t>
            </w:r>
          </w:p>
        </w:tc>
        <w:tc>
          <w:tcPr>
            <w:tcW w:w="0" w:type="auto"/>
          </w:tcPr>
          <w:p w14:paraId="5540F552" w14:textId="0FEE1103" w:rsidR="00F70560" w:rsidRDefault="00F70560" w:rsidP="00B33C76">
            <w:proofErr w:type="spellStart"/>
            <w:r w:rsidRPr="004E26E0">
              <w:t>DeleteStdCourse</w:t>
            </w:r>
            <w:proofErr w:type="spellEnd"/>
          </w:p>
        </w:tc>
        <w:tc>
          <w:tcPr>
            <w:tcW w:w="0" w:type="auto"/>
          </w:tcPr>
          <w:p w14:paraId="38103770" w14:textId="430DA61D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12B85B3" w14:textId="7DAA7BE0" w:rsidR="00F70560" w:rsidRDefault="00F70560" w:rsidP="00B33C76">
            <w:r w:rsidRPr="004E26E0">
              <w:t>@StdID</w:t>
            </w:r>
          </w:p>
        </w:tc>
        <w:tc>
          <w:tcPr>
            <w:tcW w:w="0" w:type="auto"/>
          </w:tcPr>
          <w:p w14:paraId="5DB4FED7" w14:textId="105F3C4F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3A15DA5" w14:textId="309966F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09226C1" w14:textId="080FB10E" w:rsidR="00F70560" w:rsidRDefault="00F70560" w:rsidP="00B33C76">
            <w:r w:rsidRPr="004E26E0">
              <w:t>False</w:t>
            </w:r>
          </w:p>
        </w:tc>
      </w:tr>
      <w:tr w:rsidR="00F70560" w14:paraId="728B13DC" w14:textId="77777777" w:rsidTr="00E770E4">
        <w:tc>
          <w:tcPr>
            <w:tcW w:w="0" w:type="auto"/>
          </w:tcPr>
          <w:p w14:paraId="42F5573C" w14:textId="77777777" w:rsidR="00F70560" w:rsidRPr="004E26E0" w:rsidRDefault="00F70560" w:rsidP="00B33C76"/>
        </w:tc>
        <w:tc>
          <w:tcPr>
            <w:tcW w:w="0" w:type="auto"/>
          </w:tcPr>
          <w:p w14:paraId="4426D2BD" w14:textId="59418E1A" w:rsidR="00F70560" w:rsidRDefault="00F70560" w:rsidP="00B33C76">
            <w:proofErr w:type="spellStart"/>
            <w:r w:rsidRPr="004E26E0">
              <w:t>DeleteStdCourse</w:t>
            </w:r>
            <w:proofErr w:type="spellEnd"/>
          </w:p>
        </w:tc>
        <w:tc>
          <w:tcPr>
            <w:tcW w:w="0" w:type="auto"/>
          </w:tcPr>
          <w:p w14:paraId="206F6950" w14:textId="1A5C3FE7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6D27F4EE" w14:textId="600C3717" w:rsidR="00F70560" w:rsidRDefault="00F70560" w:rsidP="00B33C76">
            <w:r w:rsidRPr="004E26E0">
              <w:t>@CrsID</w:t>
            </w:r>
          </w:p>
        </w:tc>
        <w:tc>
          <w:tcPr>
            <w:tcW w:w="0" w:type="auto"/>
          </w:tcPr>
          <w:p w14:paraId="30EC4A9E" w14:textId="4FAA53B5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3F7687C" w14:textId="545A253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75705C1F" w14:textId="215370E0" w:rsidR="00F70560" w:rsidRDefault="00F70560" w:rsidP="00B33C76">
            <w:r w:rsidRPr="004E26E0">
              <w:t>False</w:t>
            </w:r>
          </w:p>
        </w:tc>
      </w:tr>
      <w:tr w:rsidR="00F70560" w14:paraId="19ACF5C5" w14:textId="77777777" w:rsidTr="00E770E4">
        <w:tc>
          <w:tcPr>
            <w:tcW w:w="0" w:type="auto"/>
          </w:tcPr>
          <w:p w14:paraId="4A092959" w14:textId="344873CC" w:rsidR="00F70560" w:rsidRPr="004E26E0" w:rsidRDefault="00F70560" w:rsidP="00B33C76">
            <w:r>
              <w:t>12</w:t>
            </w:r>
          </w:p>
        </w:tc>
        <w:tc>
          <w:tcPr>
            <w:tcW w:w="0" w:type="auto"/>
          </w:tcPr>
          <w:p w14:paraId="5C85CFD6" w14:textId="59205FD4" w:rsidR="00F70560" w:rsidRDefault="00F70560" w:rsidP="00B33C76">
            <w:proofErr w:type="spellStart"/>
            <w:r w:rsidRPr="004E26E0">
              <w:t>DeleteStudentExam</w:t>
            </w:r>
            <w:proofErr w:type="spellEnd"/>
          </w:p>
        </w:tc>
        <w:tc>
          <w:tcPr>
            <w:tcW w:w="0" w:type="auto"/>
          </w:tcPr>
          <w:p w14:paraId="14833AC2" w14:textId="2F2A0B24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971DB2E" w14:textId="7AFA3BAB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6FF217C0" w14:textId="6CCFF5E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58608C0" w14:textId="011A40A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720A8C15" w14:textId="672FA32E" w:rsidR="00F70560" w:rsidRDefault="00F70560" w:rsidP="00B33C76">
            <w:r w:rsidRPr="004E26E0">
              <w:t>False</w:t>
            </w:r>
          </w:p>
        </w:tc>
      </w:tr>
      <w:tr w:rsidR="00F70560" w14:paraId="217FCE92" w14:textId="77777777" w:rsidTr="00E770E4">
        <w:tc>
          <w:tcPr>
            <w:tcW w:w="0" w:type="auto"/>
          </w:tcPr>
          <w:p w14:paraId="51E52DE3" w14:textId="77777777" w:rsidR="00F70560" w:rsidRPr="004E26E0" w:rsidRDefault="00F70560" w:rsidP="00B33C76"/>
        </w:tc>
        <w:tc>
          <w:tcPr>
            <w:tcW w:w="0" w:type="auto"/>
          </w:tcPr>
          <w:p w14:paraId="1B5D4F06" w14:textId="5C84134C" w:rsidR="00F70560" w:rsidRDefault="00F70560" w:rsidP="00B33C76">
            <w:proofErr w:type="spellStart"/>
            <w:r w:rsidRPr="004E26E0">
              <w:t>DeleteStudentExam</w:t>
            </w:r>
            <w:proofErr w:type="spellEnd"/>
          </w:p>
        </w:tc>
        <w:tc>
          <w:tcPr>
            <w:tcW w:w="0" w:type="auto"/>
          </w:tcPr>
          <w:p w14:paraId="65AD6574" w14:textId="2F8479BA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81A0FE5" w14:textId="083E9BFB" w:rsidR="00F70560" w:rsidRDefault="00F70560" w:rsidP="00B33C76">
            <w:r w:rsidRPr="004E26E0">
              <w:t>@</w:t>
            </w:r>
            <w:proofErr w:type="gramStart"/>
            <w:r w:rsidRPr="004E26E0">
              <w:t>name</w:t>
            </w:r>
            <w:proofErr w:type="gramEnd"/>
          </w:p>
        </w:tc>
        <w:tc>
          <w:tcPr>
            <w:tcW w:w="0" w:type="auto"/>
          </w:tcPr>
          <w:p w14:paraId="2AE0AE97" w14:textId="64F2A3A1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0896AE00" w14:textId="4B7C4136" w:rsidR="00F70560" w:rsidRDefault="00F70560" w:rsidP="00B33C76">
            <w:r w:rsidRPr="004E26E0">
              <w:t>32</w:t>
            </w:r>
          </w:p>
        </w:tc>
        <w:tc>
          <w:tcPr>
            <w:tcW w:w="0" w:type="auto"/>
          </w:tcPr>
          <w:p w14:paraId="179DF2FF" w14:textId="78DE99C4" w:rsidR="00F70560" w:rsidRDefault="00F70560" w:rsidP="00B33C76">
            <w:r w:rsidRPr="004E26E0">
              <w:t>False</w:t>
            </w:r>
          </w:p>
        </w:tc>
      </w:tr>
      <w:tr w:rsidR="00F70560" w14:paraId="13722AE2" w14:textId="77777777" w:rsidTr="00E770E4">
        <w:tc>
          <w:tcPr>
            <w:tcW w:w="0" w:type="auto"/>
          </w:tcPr>
          <w:p w14:paraId="061C3065" w14:textId="77777777" w:rsidR="00F70560" w:rsidRPr="004E26E0" w:rsidRDefault="00F70560" w:rsidP="00B33C76"/>
        </w:tc>
        <w:tc>
          <w:tcPr>
            <w:tcW w:w="0" w:type="auto"/>
          </w:tcPr>
          <w:p w14:paraId="3F2477C7" w14:textId="601E5127" w:rsidR="00F70560" w:rsidRDefault="00F70560" w:rsidP="00B33C76">
            <w:proofErr w:type="spellStart"/>
            <w:r w:rsidRPr="004E26E0">
              <w:t>DeleteStudentExam</w:t>
            </w:r>
            <w:proofErr w:type="spellEnd"/>
          </w:p>
        </w:tc>
        <w:tc>
          <w:tcPr>
            <w:tcW w:w="0" w:type="auto"/>
          </w:tcPr>
          <w:p w14:paraId="7513E4BB" w14:textId="29923D4E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173AD92A" w14:textId="6A469A5F" w:rsidR="00F70560" w:rsidRDefault="00F70560" w:rsidP="00B33C76">
            <w:r w:rsidRPr="004E26E0">
              <w:t>@</w:t>
            </w:r>
            <w:proofErr w:type="gramStart"/>
            <w:r w:rsidRPr="004E26E0">
              <w:t>all</w:t>
            </w:r>
            <w:proofErr w:type="gramEnd"/>
          </w:p>
        </w:tc>
        <w:tc>
          <w:tcPr>
            <w:tcW w:w="0" w:type="auto"/>
          </w:tcPr>
          <w:p w14:paraId="47A9E438" w14:textId="319D21D4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5BA50884" w14:textId="74278A65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544976D" w14:textId="2BF5305D" w:rsidR="00F70560" w:rsidRDefault="00F70560" w:rsidP="00B33C76">
            <w:r w:rsidRPr="004E26E0">
              <w:t>False</w:t>
            </w:r>
          </w:p>
        </w:tc>
      </w:tr>
      <w:tr w:rsidR="00F70560" w14:paraId="4107144C" w14:textId="77777777" w:rsidTr="00E770E4">
        <w:tc>
          <w:tcPr>
            <w:tcW w:w="0" w:type="auto"/>
          </w:tcPr>
          <w:p w14:paraId="011B5615" w14:textId="402A0267" w:rsidR="00F70560" w:rsidRPr="004E26E0" w:rsidRDefault="00F70560" w:rsidP="00B33C76">
            <w:r>
              <w:t>13</w:t>
            </w:r>
          </w:p>
        </w:tc>
        <w:tc>
          <w:tcPr>
            <w:tcW w:w="0" w:type="auto"/>
          </w:tcPr>
          <w:p w14:paraId="1DE3E45D" w14:textId="02794366" w:rsidR="00F70560" w:rsidRDefault="00F70560" w:rsidP="00B33C76">
            <w:proofErr w:type="spellStart"/>
            <w:r w:rsidRPr="004E26E0">
              <w:t>DeleteStudentExamQuestionAnswer</w:t>
            </w:r>
            <w:proofErr w:type="spellEnd"/>
          </w:p>
        </w:tc>
        <w:tc>
          <w:tcPr>
            <w:tcW w:w="0" w:type="auto"/>
          </w:tcPr>
          <w:p w14:paraId="4ABC8978" w14:textId="45C53F81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3DF29796" w14:textId="3B220E68" w:rsidR="00F70560" w:rsidRDefault="00F70560" w:rsidP="00B33C76">
            <w:r w:rsidRPr="004E26E0">
              <w:t>@studentID</w:t>
            </w:r>
          </w:p>
        </w:tc>
        <w:tc>
          <w:tcPr>
            <w:tcW w:w="0" w:type="auto"/>
          </w:tcPr>
          <w:p w14:paraId="1EAE2AEA" w14:textId="248F7DC1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AB1092F" w14:textId="2FD82404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4BA1011" w14:textId="11EA6B32" w:rsidR="00F70560" w:rsidRDefault="00F70560" w:rsidP="00B33C76">
            <w:r w:rsidRPr="004E26E0">
              <w:t>False</w:t>
            </w:r>
          </w:p>
        </w:tc>
      </w:tr>
      <w:tr w:rsidR="00F70560" w14:paraId="1DA4E057" w14:textId="77777777" w:rsidTr="00E770E4">
        <w:tc>
          <w:tcPr>
            <w:tcW w:w="0" w:type="auto"/>
          </w:tcPr>
          <w:p w14:paraId="00C6B1F0" w14:textId="77777777" w:rsidR="00F70560" w:rsidRPr="004E26E0" w:rsidRDefault="00F70560" w:rsidP="00B33C76"/>
        </w:tc>
        <w:tc>
          <w:tcPr>
            <w:tcW w:w="0" w:type="auto"/>
          </w:tcPr>
          <w:p w14:paraId="47A28352" w14:textId="10C215B0" w:rsidR="00F70560" w:rsidRDefault="00F70560" w:rsidP="00B33C76">
            <w:proofErr w:type="spellStart"/>
            <w:r w:rsidRPr="004E26E0">
              <w:t>DeleteStudentExamQuestionAnswer</w:t>
            </w:r>
            <w:proofErr w:type="spellEnd"/>
          </w:p>
        </w:tc>
        <w:tc>
          <w:tcPr>
            <w:tcW w:w="0" w:type="auto"/>
          </w:tcPr>
          <w:p w14:paraId="4094C737" w14:textId="6BAB08C2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26AB6E6F" w14:textId="1B7BFC08" w:rsidR="00F70560" w:rsidRDefault="00F70560" w:rsidP="00B33C76">
            <w:r w:rsidRPr="004E26E0">
              <w:t>@examID</w:t>
            </w:r>
          </w:p>
        </w:tc>
        <w:tc>
          <w:tcPr>
            <w:tcW w:w="0" w:type="auto"/>
          </w:tcPr>
          <w:p w14:paraId="19B86FEB" w14:textId="7E8074A0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3AA4ACF" w14:textId="21072765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704C921" w14:textId="2A7F1E8A" w:rsidR="00F70560" w:rsidRDefault="00F70560" w:rsidP="00B33C76">
            <w:r w:rsidRPr="004E26E0">
              <w:t>False</w:t>
            </w:r>
          </w:p>
        </w:tc>
      </w:tr>
      <w:tr w:rsidR="00F70560" w14:paraId="34938DE1" w14:textId="77777777" w:rsidTr="00E770E4">
        <w:tc>
          <w:tcPr>
            <w:tcW w:w="0" w:type="auto"/>
          </w:tcPr>
          <w:p w14:paraId="126F5AF0" w14:textId="77777777" w:rsidR="00F70560" w:rsidRPr="004E26E0" w:rsidRDefault="00F70560" w:rsidP="00B33C76"/>
        </w:tc>
        <w:tc>
          <w:tcPr>
            <w:tcW w:w="0" w:type="auto"/>
          </w:tcPr>
          <w:p w14:paraId="593F2BEA" w14:textId="61A502F5" w:rsidR="00F70560" w:rsidRDefault="00F70560" w:rsidP="00B33C76">
            <w:proofErr w:type="spellStart"/>
            <w:r w:rsidRPr="004E26E0">
              <w:t>DeleteStudentExamQuestionAnswer</w:t>
            </w:r>
            <w:proofErr w:type="spellEnd"/>
          </w:p>
        </w:tc>
        <w:tc>
          <w:tcPr>
            <w:tcW w:w="0" w:type="auto"/>
          </w:tcPr>
          <w:p w14:paraId="6784A6B1" w14:textId="09505BC7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66FBC9B6" w14:textId="6ADDA8EC" w:rsidR="00F70560" w:rsidRDefault="00F70560" w:rsidP="00B33C76">
            <w:r w:rsidRPr="004E26E0">
              <w:t>@questionID</w:t>
            </w:r>
          </w:p>
        </w:tc>
        <w:tc>
          <w:tcPr>
            <w:tcW w:w="0" w:type="auto"/>
          </w:tcPr>
          <w:p w14:paraId="64763D28" w14:textId="54A65873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71512E8" w14:textId="0C9C113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E830CEB" w14:textId="5A4D31DD" w:rsidR="00F70560" w:rsidRDefault="00F70560" w:rsidP="00B33C76">
            <w:r w:rsidRPr="004E26E0">
              <w:t>False</w:t>
            </w:r>
          </w:p>
        </w:tc>
      </w:tr>
      <w:tr w:rsidR="00F70560" w14:paraId="3B85EF56" w14:textId="77777777" w:rsidTr="00E770E4">
        <w:tc>
          <w:tcPr>
            <w:tcW w:w="0" w:type="auto"/>
          </w:tcPr>
          <w:p w14:paraId="0BE9A0AC" w14:textId="77777777" w:rsidR="00F70560" w:rsidRPr="004E26E0" w:rsidRDefault="00F70560" w:rsidP="00B33C76"/>
        </w:tc>
        <w:tc>
          <w:tcPr>
            <w:tcW w:w="0" w:type="auto"/>
          </w:tcPr>
          <w:p w14:paraId="1BB6C9FB" w14:textId="550069DA" w:rsidR="00F70560" w:rsidRDefault="00F70560" w:rsidP="00B33C76">
            <w:proofErr w:type="spellStart"/>
            <w:r w:rsidRPr="004E26E0">
              <w:t>DeleteStudentExamQuestionAnswer</w:t>
            </w:r>
            <w:proofErr w:type="spellEnd"/>
          </w:p>
        </w:tc>
        <w:tc>
          <w:tcPr>
            <w:tcW w:w="0" w:type="auto"/>
          </w:tcPr>
          <w:p w14:paraId="4E6F6279" w14:textId="3F65F96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2218FF4" w14:textId="461E6067" w:rsidR="00F70560" w:rsidRDefault="00F70560" w:rsidP="00B33C76">
            <w:r w:rsidRPr="004E26E0">
              <w:t>@</w:t>
            </w:r>
            <w:proofErr w:type="gramStart"/>
            <w:r w:rsidRPr="004E26E0">
              <w:t>answer</w:t>
            </w:r>
            <w:proofErr w:type="gramEnd"/>
          </w:p>
        </w:tc>
        <w:tc>
          <w:tcPr>
            <w:tcW w:w="0" w:type="auto"/>
          </w:tcPr>
          <w:p w14:paraId="7C9C4EDE" w14:textId="166523CA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38A8294" w14:textId="411AC41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3C018D8" w14:textId="3AE179AD" w:rsidR="00F70560" w:rsidRDefault="00F70560" w:rsidP="00B33C76">
            <w:r w:rsidRPr="004E26E0">
              <w:t>False</w:t>
            </w:r>
          </w:p>
        </w:tc>
      </w:tr>
      <w:tr w:rsidR="00F70560" w14:paraId="0FC97CE4" w14:textId="77777777" w:rsidTr="00E770E4">
        <w:tc>
          <w:tcPr>
            <w:tcW w:w="0" w:type="auto"/>
          </w:tcPr>
          <w:p w14:paraId="6428FE9B" w14:textId="77777777" w:rsidR="00F70560" w:rsidRPr="004E26E0" w:rsidRDefault="00F70560" w:rsidP="00B33C76"/>
        </w:tc>
        <w:tc>
          <w:tcPr>
            <w:tcW w:w="0" w:type="auto"/>
          </w:tcPr>
          <w:p w14:paraId="1C3B7A0E" w14:textId="1CC59D1C" w:rsidR="00F70560" w:rsidRDefault="00F70560" w:rsidP="00B33C76">
            <w:proofErr w:type="spellStart"/>
            <w:r w:rsidRPr="004E26E0">
              <w:t>DeleteStudentExamQuestionAnswer</w:t>
            </w:r>
            <w:proofErr w:type="spellEnd"/>
          </w:p>
        </w:tc>
        <w:tc>
          <w:tcPr>
            <w:tcW w:w="0" w:type="auto"/>
          </w:tcPr>
          <w:p w14:paraId="30C62D53" w14:textId="31E721A5" w:rsidR="00F70560" w:rsidRDefault="00F70560" w:rsidP="00B33C76">
            <w:r w:rsidRPr="004E26E0">
              <w:t>5</w:t>
            </w:r>
          </w:p>
        </w:tc>
        <w:tc>
          <w:tcPr>
            <w:tcW w:w="0" w:type="auto"/>
          </w:tcPr>
          <w:p w14:paraId="3DC59282" w14:textId="0B028B17" w:rsidR="00F70560" w:rsidRDefault="00F70560" w:rsidP="00B33C76">
            <w:r w:rsidRPr="004E26E0">
              <w:t>@</w:t>
            </w:r>
            <w:proofErr w:type="gramStart"/>
            <w:r w:rsidRPr="004E26E0">
              <w:t>all</w:t>
            </w:r>
            <w:proofErr w:type="gramEnd"/>
          </w:p>
        </w:tc>
        <w:tc>
          <w:tcPr>
            <w:tcW w:w="0" w:type="auto"/>
          </w:tcPr>
          <w:p w14:paraId="5F925865" w14:textId="7B9EA427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0C560C5C" w14:textId="100C7238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C24EDF3" w14:textId="4886802C" w:rsidR="00F70560" w:rsidRDefault="00F70560" w:rsidP="00B33C76">
            <w:r w:rsidRPr="004E26E0">
              <w:t>False</w:t>
            </w:r>
          </w:p>
        </w:tc>
      </w:tr>
      <w:tr w:rsidR="00F70560" w14:paraId="78277A42" w14:textId="77777777" w:rsidTr="00E770E4">
        <w:tc>
          <w:tcPr>
            <w:tcW w:w="0" w:type="auto"/>
          </w:tcPr>
          <w:p w14:paraId="3E9895EC" w14:textId="077B25BE" w:rsidR="00F70560" w:rsidRPr="004E26E0" w:rsidRDefault="00F70560" w:rsidP="00B33C76">
            <w:r>
              <w:t>14</w:t>
            </w:r>
          </w:p>
        </w:tc>
        <w:tc>
          <w:tcPr>
            <w:tcW w:w="0" w:type="auto"/>
          </w:tcPr>
          <w:p w14:paraId="3FC8E2BD" w14:textId="13BC6C6F" w:rsidR="00F70560" w:rsidRDefault="00F70560" w:rsidP="00B33C76">
            <w:proofErr w:type="spellStart"/>
            <w:r w:rsidRPr="004E26E0">
              <w:t>DeleteTopic</w:t>
            </w:r>
            <w:proofErr w:type="spellEnd"/>
          </w:p>
        </w:tc>
        <w:tc>
          <w:tcPr>
            <w:tcW w:w="0" w:type="auto"/>
          </w:tcPr>
          <w:p w14:paraId="18AF3113" w14:textId="10E96B2A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13FA5329" w14:textId="65C0F050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05551AA6" w14:textId="35D026E6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CEC021C" w14:textId="0D71065F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7519C1AA" w14:textId="440E228F" w:rsidR="00F70560" w:rsidRDefault="00F70560" w:rsidP="00B33C76">
            <w:r w:rsidRPr="004E26E0">
              <w:t>False</w:t>
            </w:r>
          </w:p>
        </w:tc>
      </w:tr>
      <w:tr w:rsidR="00F70560" w14:paraId="49B80705" w14:textId="77777777" w:rsidTr="00E770E4">
        <w:tc>
          <w:tcPr>
            <w:tcW w:w="0" w:type="auto"/>
          </w:tcPr>
          <w:p w14:paraId="19571FD2" w14:textId="77777777" w:rsidR="00F70560" w:rsidRPr="004E26E0" w:rsidRDefault="00F70560" w:rsidP="00B33C76"/>
        </w:tc>
        <w:tc>
          <w:tcPr>
            <w:tcW w:w="0" w:type="auto"/>
          </w:tcPr>
          <w:p w14:paraId="1D8A3E93" w14:textId="7EBC5007" w:rsidR="00F70560" w:rsidRDefault="00F70560" w:rsidP="00B33C76">
            <w:proofErr w:type="spellStart"/>
            <w:r w:rsidRPr="004E26E0">
              <w:t>DeleteTopic</w:t>
            </w:r>
            <w:proofErr w:type="spellEnd"/>
          </w:p>
        </w:tc>
        <w:tc>
          <w:tcPr>
            <w:tcW w:w="0" w:type="auto"/>
          </w:tcPr>
          <w:p w14:paraId="5B8F45F9" w14:textId="48981CD9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227C409E" w14:textId="0E979610" w:rsidR="00F70560" w:rsidRDefault="00F70560" w:rsidP="00B33C76">
            <w:r w:rsidRPr="004E26E0">
              <w:t>@tName</w:t>
            </w:r>
          </w:p>
        </w:tc>
        <w:tc>
          <w:tcPr>
            <w:tcW w:w="0" w:type="auto"/>
          </w:tcPr>
          <w:p w14:paraId="13C7BB1A" w14:textId="6864A67F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706195C8" w14:textId="7854494C" w:rsidR="00F70560" w:rsidRDefault="00F70560" w:rsidP="00B33C76">
            <w:r w:rsidRPr="004E26E0">
              <w:t>30</w:t>
            </w:r>
          </w:p>
        </w:tc>
        <w:tc>
          <w:tcPr>
            <w:tcW w:w="0" w:type="auto"/>
          </w:tcPr>
          <w:p w14:paraId="6ABC027B" w14:textId="548CEFC7" w:rsidR="00F70560" w:rsidRDefault="00F70560" w:rsidP="00B33C76">
            <w:r w:rsidRPr="004E26E0">
              <w:t>False</w:t>
            </w:r>
          </w:p>
        </w:tc>
      </w:tr>
      <w:tr w:rsidR="00F70560" w14:paraId="7F7C43DB" w14:textId="77777777" w:rsidTr="00E770E4">
        <w:tc>
          <w:tcPr>
            <w:tcW w:w="0" w:type="auto"/>
          </w:tcPr>
          <w:p w14:paraId="623B175B" w14:textId="79A1148D" w:rsidR="00F70560" w:rsidRPr="004E26E0" w:rsidRDefault="00F70560" w:rsidP="00B33C76">
            <w:r>
              <w:t>15</w:t>
            </w:r>
          </w:p>
        </w:tc>
        <w:tc>
          <w:tcPr>
            <w:tcW w:w="0" w:type="auto"/>
          </w:tcPr>
          <w:p w14:paraId="33F21898" w14:textId="3E6C77C2" w:rsidR="00F70560" w:rsidRDefault="00F70560" w:rsidP="00B33C76">
            <w:proofErr w:type="spellStart"/>
            <w:r w:rsidRPr="004E26E0">
              <w:t>exam_ques_choices</w:t>
            </w:r>
            <w:proofErr w:type="spellEnd"/>
          </w:p>
        </w:tc>
        <w:tc>
          <w:tcPr>
            <w:tcW w:w="0" w:type="auto"/>
          </w:tcPr>
          <w:p w14:paraId="69A64786" w14:textId="131D6005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B12C463" w14:textId="68F96A85" w:rsidR="00F70560" w:rsidRDefault="00F70560" w:rsidP="00B33C76">
            <w:r w:rsidRPr="004E26E0">
              <w:t>@</w:t>
            </w:r>
            <w:proofErr w:type="gramStart"/>
            <w:r w:rsidRPr="004E26E0">
              <w:t>exam</w:t>
            </w:r>
            <w:proofErr w:type="gramEnd"/>
            <w:r w:rsidRPr="004E26E0">
              <w:t>_id</w:t>
            </w:r>
          </w:p>
        </w:tc>
        <w:tc>
          <w:tcPr>
            <w:tcW w:w="0" w:type="auto"/>
          </w:tcPr>
          <w:p w14:paraId="0A04C23D" w14:textId="43784DD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39C6171" w14:textId="794E8BD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1533099" w14:textId="555892EC" w:rsidR="00F70560" w:rsidRDefault="00F70560" w:rsidP="00B33C76">
            <w:r w:rsidRPr="004E26E0">
              <w:t>False</w:t>
            </w:r>
          </w:p>
        </w:tc>
      </w:tr>
      <w:tr w:rsidR="00F70560" w14:paraId="52652E80" w14:textId="77777777" w:rsidTr="00E770E4">
        <w:tc>
          <w:tcPr>
            <w:tcW w:w="0" w:type="auto"/>
          </w:tcPr>
          <w:p w14:paraId="4C261DC3" w14:textId="5B6FBD55" w:rsidR="00F70560" w:rsidRPr="004E26E0" w:rsidRDefault="00F70560" w:rsidP="00B33C76">
            <w:r>
              <w:t>16</w:t>
            </w:r>
          </w:p>
        </w:tc>
        <w:tc>
          <w:tcPr>
            <w:tcW w:w="0" w:type="auto"/>
          </w:tcPr>
          <w:p w14:paraId="5D442670" w14:textId="0FFBDBA6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1A837686" w14:textId="792DEA2C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4066B25E" w14:textId="717D9E3B" w:rsidR="00F70560" w:rsidRDefault="00F70560" w:rsidP="00B33C76">
            <w:r w:rsidRPr="004E26E0">
              <w:t>@eID</w:t>
            </w:r>
          </w:p>
        </w:tc>
        <w:tc>
          <w:tcPr>
            <w:tcW w:w="0" w:type="auto"/>
          </w:tcPr>
          <w:p w14:paraId="3ED5A920" w14:textId="7B2C2E33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5C5F676" w14:textId="68F5429A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68CCB6F" w14:textId="2408F353" w:rsidR="00F70560" w:rsidRDefault="00F70560" w:rsidP="00B33C76">
            <w:r w:rsidRPr="004E26E0">
              <w:t>False</w:t>
            </w:r>
          </w:p>
        </w:tc>
      </w:tr>
      <w:tr w:rsidR="00F70560" w14:paraId="1E73260D" w14:textId="77777777" w:rsidTr="00E770E4">
        <w:tc>
          <w:tcPr>
            <w:tcW w:w="0" w:type="auto"/>
          </w:tcPr>
          <w:p w14:paraId="463DCD3B" w14:textId="77777777" w:rsidR="00F70560" w:rsidRPr="004E26E0" w:rsidRDefault="00F70560" w:rsidP="00B33C76"/>
        </w:tc>
        <w:tc>
          <w:tcPr>
            <w:tcW w:w="0" w:type="auto"/>
          </w:tcPr>
          <w:p w14:paraId="0EB5C1CA" w14:textId="6D508CFE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6DD81B53" w14:textId="6644A1DA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169D4128" w14:textId="720209C0" w:rsidR="00F70560" w:rsidRDefault="00F70560" w:rsidP="00B33C76">
            <w:r w:rsidRPr="004E26E0">
              <w:t>@sID</w:t>
            </w:r>
          </w:p>
        </w:tc>
        <w:tc>
          <w:tcPr>
            <w:tcW w:w="0" w:type="auto"/>
          </w:tcPr>
          <w:p w14:paraId="29D954B4" w14:textId="533CF79F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1934793" w14:textId="64F465C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A2D7F22" w14:textId="0EF07289" w:rsidR="00F70560" w:rsidRDefault="00F70560" w:rsidP="00B33C76">
            <w:r w:rsidRPr="004E26E0">
              <w:t>False</w:t>
            </w:r>
          </w:p>
        </w:tc>
      </w:tr>
      <w:tr w:rsidR="00F70560" w14:paraId="48EF9114" w14:textId="77777777" w:rsidTr="00E770E4">
        <w:tc>
          <w:tcPr>
            <w:tcW w:w="0" w:type="auto"/>
          </w:tcPr>
          <w:p w14:paraId="64628DFF" w14:textId="77777777" w:rsidR="00F70560" w:rsidRPr="004E26E0" w:rsidRDefault="00F70560" w:rsidP="00B33C76"/>
        </w:tc>
        <w:tc>
          <w:tcPr>
            <w:tcW w:w="0" w:type="auto"/>
          </w:tcPr>
          <w:p w14:paraId="42878D60" w14:textId="4BF72C12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65476EBE" w14:textId="3245AEE7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00706B2F" w14:textId="3653B267" w:rsidR="00F70560" w:rsidRDefault="00F70560" w:rsidP="00B33C76">
            <w:r w:rsidRPr="004E26E0">
              <w:t>@c1</w:t>
            </w:r>
          </w:p>
        </w:tc>
        <w:tc>
          <w:tcPr>
            <w:tcW w:w="0" w:type="auto"/>
          </w:tcPr>
          <w:p w14:paraId="73CC9CB9" w14:textId="43EFF521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BA55D52" w14:textId="679BD96A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1F9D865" w14:textId="60F09CF6" w:rsidR="00F70560" w:rsidRDefault="00F70560" w:rsidP="00B33C76">
            <w:r w:rsidRPr="004E26E0">
              <w:t>False</w:t>
            </w:r>
          </w:p>
        </w:tc>
      </w:tr>
      <w:tr w:rsidR="00F70560" w14:paraId="7CE1F022" w14:textId="77777777" w:rsidTr="00E770E4">
        <w:tc>
          <w:tcPr>
            <w:tcW w:w="0" w:type="auto"/>
          </w:tcPr>
          <w:p w14:paraId="59E143D5" w14:textId="77777777" w:rsidR="00F70560" w:rsidRPr="004E26E0" w:rsidRDefault="00F70560" w:rsidP="00B33C76"/>
        </w:tc>
        <w:tc>
          <w:tcPr>
            <w:tcW w:w="0" w:type="auto"/>
          </w:tcPr>
          <w:p w14:paraId="299D85CE" w14:textId="33EE5936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1B230C00" w14:textId="010E7DCF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A901F83" w14:textId="23FD29C5" w:rsidR="00F70560" w:rsidRDefault="00F70560" w:rsidP="00B33C76">
            <w:r w:rsidRPr="004E26E0">
              <w:t>@c2</w:t>
            </w:r>
          </w:p>
        </w:tc>
        <w:tc>
          <w:tcPr>
            <w:tcW w:w="0" w:type="auto"/>
          </w:tcPr>
          <w:p w14:paraId="7615B150" w14:textId="42382D8E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9404A44" w14:textId="00386E6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726DE472" w14:textId="0FF01E11" w:rsidR="00F70560" w:rsidRDefault="00F70560" w:rsidP="00B33C76">
            <w:r w:rsidRPr="004E26E0">
              <w:t>False</w:t>
            </w:r>
          </w:p>
        </w:tc>
      </w:tr>
      <w:tr w:rsidR="00F70560" w14:paraId="2833F47D" w14:textId="77777777" w:rsidTr="00E770E4">
        <w:tc>
          <w:tcPr>
            <w:tcW w:w="0" w:type="auto"/>
          </w:tcPr>
          <w:p w14:paraId="7F63C58F" w14:textId="77777777" w:rsidR="00F70560" w:rsidRPr="004E26E0" w:rsidRDefault="00F70560" w:rsidP="00B33C76"/>
        </w:tc>
        <w:tc>
          <w:tcPr>
            <w:tcW w:w="0" w:type="auto"/>
          </w:tcPr>
          <w:p w14:paraId="02C638F9" w14:textId="31F42CB4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09845C3C" w14:textId="608EC27F" w:rsidR="00F70560" w:rsidRDefault="00F70560" w:rsidP="00B33C76">
            <w:r w:rsidRPr="004E26E0">
              <w:t>5</w:t>
            </w:r>
          </w:p>
        </w:tc>
        <w:tc>
          <w:tcPr>
            <w:tcW w:w="0" w:type="auto"/>
          </w:tcPr>
          <w:p w14:paraId="35D330FB" w14:textId="5FC86D44" w:rsidR="00F70560" w:rsidRDefault="00F70560" w:rsidP="00B33C76">
            <w:r w:rsidRPr="004E26E0">
              <w:t>@c3</w:t>
            </w:r>
          </w:p>
        </w:tc>
        <w:tc>
          <w:tcPr>
            <w:tcW w:w="0" w:type="auto"/>
          </w:tcPr>
          <w:p w14:paraId="020AED16" w14:textId="2714A1A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8361C5C" w14:textId="5D8B006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EEAFE8B" w14:textId="389B3CBF" w:rsidR="00F70560" w:rsidRDefault="00F70560" w:rsidP="00B33C76">
            <w:r w:rsidRPr="004E26E0">
              <w:t>False</w:t>
            </w:r>
          </w:p>
        </w:tc>
      </w:tr>
      <w:tr w:rsidR="00F70560" w14:paraId="3C59F3AD" w14:textId="77777777" w:rsidTr="00E770E4">
        <w:tc>
          <w:tcPr>
            <w:tcW w:w="0" w:type="auto"/>
          </w:tcPr>
          <w:p w14:paraId="3DBA7561" w14:textId="77777777" w:rsidR="00F70560" w:rsidRPr="004E26E0" w:rsidRDefault="00F70560" w:rsidP="00B33C76"/>
        </w:tc>
        <w:tc>
          <w:tcPr>
            <w:tcW w:w="0" w:type="auto"/>
          </w:tcPr>
          <w:p w14:paraId="6C3718A7" w14:textId="319F0CCA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18B9B62E" w14:textId="6F25B7F3" w:rsidR="00F70560" w:rsidRDefault="00F70560" w:rsidP="00B33C76">
            <w:r w:rsidRPr="004E26E0">
              <w:t>6</w:t>
            </w:r>
          </w:p>
        </w:tc>
        <w:tc>
          <w:tcPr>
            <w:tcW w:w="0" w:type="auto"/>
          </w:tcPr>
          <w:p w14:paraId="278ED1C3" w14:textId="150EE808" w:rsidR="00F70560" w:rsidRDefault="00F70560" w:rsidP="00B33C76">
            <w:r w:rsidRPr="004E26E0">
              <w:t>@c4</w:t>
            </w:r>
          </w:p>
        </w:tc>
        <w:tc>
          <w:tcPr>
            <w:tcW w:w="0" w:type="auto"/>
          </w:tcPr>
          <w:p w14:paraId="2D11F185" w14:textId="77E82D08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46B4054" w14:textId="2114799A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18F9528" w14:textId="2989DFCA" w:rsidR="00F70560" w:rsidRDefault="00F70560" w:rsidP="00B33C76">
            <w:r w:rsidRPr="004E26E0">
              <w:t>False</w:t>
            </w:r>
          </w:p>
        </w:tc>
      </w:tr>
      <w:tr w:rsidR="00F70560" w14:paraId="2F1E9D1F" w14:textId="77777777" w:rsidTr="00E770E4">
        <w:tc>
          <w:tcPr>
            <w:tcW w:w="0" w:type="auto"/>
          </w:tcPr>
          <w:p w14:paraId="6D4B1E27" w14:textId="77777777" w:rsidR="00F70560" w:rsidRPr="004E26E0" w:rsidRDefault="00F70560" w:rsidP="00B33C76"/>
        </w:tc>
        <w:tc>
          <w:tcPr>
            <w:tcW w:w="0" w:type="auto"/>
          </w:tcPr>
          <w:p w14:paraId="61E60D03" w14:textId="3535D578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518E0BC6" w14:textId="257C7611" w:rsidR="00F70560" w:rsidRDefault="00F70560" w:rsidP="00B33C76">
            <w:r w:rsidRPr="004E26E0">
              <w:t>7</w:t>
            </w:r>
          </w:p>
        </w:tc>
        <w:tc>
          <w:tcPr>
            <w:tcW w:w="0" w:type="auto"/>
          </w:tcPr>
          <w:p w14:paraId="5166830B" w14:textId="32CA296B" w:rsidR="00F70560" w:rsidRDefault="00F70560" w:rsidP="00B33C76">
            <w:r w:rsidRPr="004E26E0">
              <w:t>@c5</w:t>
            </w:r>
          </w:p>
        </w:tc>
        <w:tc>
          <w:tcPr>
            <w:tcW w:w="0" w:type="auto"/>
          </w:tcPr>
          <w:p w14:paraId="64BE2E36" w14:textId="10A3AD0A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EFFB910" w14:textId="723210D4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36B86C8" w14:textId="05BC77B3" w:rsidR="00F70560" w:rsidRDefault="00F70560" w:rsidP="00B33C76">
            <w:r w:rsidRPr="004E26E0">
              <w:t>False</w:t>
            </w:r>
          </w:p>
        </w:tc>
      </w:tr>
      <w:tr w:rsidR="00F70560" w14:paraId="38FBF174" w14:textId="77777777" w:rsidTr="00E770E4">
        <w:tc>
          <w:tcPr>
            <w:tcW w:w="0" w:type="auto"/>
          </w:tcPr>
          <w:p w14:paraId="63C53899" w14:textId="77777777" w:rsidR="00F70560" w:rsidRPr="004E26E0" w:rsidRDefault="00F70560" w:rsidP="00B33C76"/>
        </w:tc>
        <w:tc>
          <w:tcPr>
            <w:tcW w:w="0" w:type="auto"/>
          </w:tcPr>
          <w:p w14:paraId="447E6868" w14:textId="75D0BBE5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407835D3" w14:textId="457BF4CB" w:rsidR="00F70560" w:rsidRDefault="00F70560" w:rsidP="00B33C76">
            <w:r w:rsidRPr="004E26E0">
              <w:t>8</w:t>
            </w:r>
          </w:p>
        </w:tc>
        <w:tc>
          <w:tcPr>
            <w:tcW w:w="0" w:type="auto"/>
          </w:tcPr>
          <w:p w14:paraId="5EB5A389" w14:textId="3F6ADFB2" w:rsidR="00F70560" w:rsidRDefault="00F70560" w:rsidP="00B33C76">
            <w:r w:rsidRPr="004E26E0">
              <w:t>@c6</w:t>
            </w:r>
          </w:p>
        </w:tc>
        <w:tc>
          <w:tcPr>
            <w:tcW w:w="0" w:type="auto"/>
          </w:tcPr>
          <w:p w14:paraId="794FAE56" w14:textId="0214823D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0E004D8" w14:textId="67D51814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D267FA7" w14:textId="7509A0C4" w:rsidR="00F70560" w:rsidRDefault="00F70560" w:rsidP="00B33C76">
            <w:r w:rsidRPr="004E26E0">
              <w:t>False</w:t>
            </w:r>
          </w:p>
        </w:tc>
      </w:tr>
      <w:tr w:rsidR="00F70560" w14:paraId="296073F8" w14:textId="77777777" w:rsidTr="00E770E4">
        <w:tc>
          <w:tcPr>
            <w:tcW w:w="0" w:type="auto"/>
          </w:tcPr>
          <w:p w14:paraId="0401886C" w14:textId="77777777" w:rsidR="00F70560" w:rsidRPr="004E26E0" w:rsidRDefault="00F70560" w:rsidP="00B33C76"/>
        </w:tc>
        <w:tc>
          <w:tcPr>
            <w:tcW w:w="0" w:type="auto"/>
          </w:tcPr>
          <w:p w14:paraId="346AAE92" w14:textId="201941E4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7BB7D47A" w14:textId="1F8C55AC" w:rsidR="00F70560" w:rsidRDefault="00F70560" w:rsidP="00B33C76">
            <w:r w:rsidRPr="004E26E0">
              <w:t>9</w:t>
            </w:r>
          </w:p>
        </w:tc>
        <w:tc>
          <w:tcPr>
            <w:tcW w:w="0" w:type="auto"/>
          </w:tcPr>
          <w:p w14:paraId="565F4A6C" w14:textId="65BF5FAE" w:rsidR="00F70560" w:rsidRDefault="00F70560" w:rsidP="00B33C76">
            <w:r w:rsidRPr="004E26E0">
              <w:t>@c7</w:t>
            </w:r>
          </w:p>
        </w:tc>
        <w:tc>
          <w:tcPr>
            <w:tcW w:w="0" w:type="auto"/>
          </w:tcPr>
          <w:p w14:paraId="20B7060D" w14:textId="79C678E3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86FDB05" w14:textId="4E18A522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6320E6E" w14:textId="2283EF2E" w:rsidR="00F70560" w:rsidRDefault="00F70560" w:rsidP="00B33C76">
            <w:r w:rsidRPr="004E26E0">
              <w:t>False</w:t>
            </w:r>
          </w:p>
        </w:tc>
      </w:tr>
      <w:tr w:rsidR="00F70560" w14:paraId="3E8B9794" w14:textId="77777777" w:rsidTr="00E770E4">
        <w:tc>
          <w:tcPr>
            <w:tcW w:w="0" w:type="auto"/>
          </w:tcPr>
          <w:p w14:paraId="7A5B55FB" w14:textId="77777777" w:rsidR="00F70560" w:rsidRPr="004E26E0" w:rsidRDefault="00F70560" w:rsidP="00B33C76"/>
        </w:tc>
        <w:tc>
          <w:tcPr>
            <w:tcW w:w="0" w:type="auto"/>
          </w:tcPr>
          <w:p w14:paraId="744DBB0C" w14:textId="49DB3A60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650D9FE9" w14:textId="30AE49DB" w:rsidR="00F70560" w:rsidRDefault="00F70560" w:rsidP="00B33C76">
            <w:r w:rsidRPr="004E26E0">
              <w:t>10</w:t>
            </w:r>
          </w:p>
        </w:tc>
        <w:tc>
          <w:tcPr>
            <w:tcW w:w="0" w:type="auto"/>
          </w:tcPr>
          <w:p w14:paraId="56BCA4DB" w14:textId="29541400" w:rsidR="00F70560" w:rsidRDefault="00F70560" w:rsidP="00B33C76">
            <w:r w:rsidRPr="004E26E0">
              <w:t>@c8</w:t>
            </w:r>
          </w:p>
        </w:tc>
        <w:tc>
          <w:tcPr>
            <w:tcW w:w="0" w:type="auto"/>
          </w:tcPr>
          <w:p w14:paraId="1E0D3F06" w14:textId="19901BBE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D379E5F" w14:textId="4885166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9C39081" w14:textId="34B920BF" w:rsidR="00F70560" w:rsidRDefault="00F70560" w:rsidP="00B33C76">
            <w:r w:rsidRPr="004E26E0">
              <w:t>False</w:t>
            </w:r>
          </w:p>
        </w:tc>
      </w:tr>
      <w:tr w:rsidR="00F70560" w14:paraId="0DD52076" w14:textId="77777777" w:rsidTr="00E770E4">
        <w:tc>
          <w:tcPr>
            <w:tcW w:w="0" w:type="auto"/>
          </w:tcPr>
          <w:p w14:paraId="66D99506" w14:textId="77777777" w:rsidR="00F70560" w:rsidRPr="004E26E0" w:rsidRDefault="00F70560" w:rsidP="00B33C76"/>
        </w:tc>
        <w:tc>
          <w:tcPr>
            <w:tcW w:w="0" w:type="auto"/>
          </w:tcPr>
          <w:p w14:paraId="0C42E621" w14:textId="1CFE679C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7D833FE6" w14:textId="0FC69DE6" w:rsidR="00F70560" w:rsidRDefault="00F70560" w:rsidP="00B33C76">
            <w:r w:rsidRPr="004E26E0">
              <w:t>11</w:t>
            </w:r>
          </w:p>
        </w:tc>
        <w:tc>
          <w:tcPr>
            <w:tcW w:w="0" w:type="auto"/>
          </w:tcPr>
          <w:p w14:paraId="2F375870" w14:textId="51A427AB" w:rsidR="00F70560" w:rsidRDefault="00F70560" w:rsidP="00B33C76">
            <w:r w:rsidRPr="004E26E0">
              <w:t>@c9</w:t>
            </w:r>
          </w:p>
        </w:tc>
        <w:tc>
          <w:tcPr>
            <w:tcW w:w="0" w:type="auto"/>
          </w:tcPr>
          <w:p w14:paraId="79487A28" w14:textId="21929DEB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C833695" w14:textId="10C10F33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0D1DB42" w14:textId="5970CE4C" w:rsidR="00F70560" w:rsidRDefault="00F70560" w:rsidP="00B33C76">
            <w:r w:rsidRPr="004E26E0">
              <w:t>False</w:t>
            </w:r>
          </w:p>
        </w:tc>
      </w:tr>
      <w:tr w:rsidR="00F70560" w14:paraId="0905A0E6" w14:textId="77777777" w:rsidTr="00E770E4">
        <w:tc>
          <w:tcPr>
            <w:tcW w:w="0" w:type="auto"/>
          </w:tcPr>
          <w:p w14:paraId="0D2337C9" w14:textId="77777777" w:rsidR="00F70560" w:rsidRPr="004E26E0" w:rsidRDefault="00F70560" w:rsidP="00B33C76"/>
        </w:tc>
        <w:tc>
          <w:tcPr>
            <w:tcW w:w="0" w:type="auto"/>
          </w:tcPr>
          <w:p w14:paraId="444B0C29" w14:textId="443700B7" w:rsidR="00F70560" w:rsidRDefault="00F70560" w:rsidP="00B33C76">
            <w:proofErr w:type="spellStart"/>
            <w:r w:rsidRPr="004E26E0">
              <w:t>ExamAnswer</w:t>
            </w:r>
            <w:proofErr w:type="spellEnd"/>
          </w:p>
        </w:tc>
        <w:tc>
          <w:tcPr>
            <w:tcW w:w="0" w:type="auto"/>
          </w:tcPr>
          <w:p w14:paraId="0E1E5634" w14:textId="441CE0D9" w:rsidR="00F70560" w:rsidRDefault="00F70560" w:rsidP="00B33C76">
            <w:r w:rsidRPr="004E26E0">
              <w:t>12</w:t>
            </w:r>
          </w:p>
        </w:tc>
        <w:tc>
          <w:tcPr>
            <w:tcW w:w="0" w:type="auto"/>
          </w:tcPr>
          <w:p w14:paraId="3CDDC7D5" w14:textId="22EAC38B" w:rsidR="00F70560" w:rsidRDefault="00F70560" w:rsidP="00B33C76">
            <w:r w:rsidRPr="004E26E0">
              <w:t>@c10</w:t>
            </w:r>
          </w:p>
        </w:tc>
        <w:tc>
          <w:tcPr>
            <w:tcW w:w="0" w:type="auto"/>
          </w:tcPr>
          <w:p w14:paraId="23480009" w14:textId="235C75C1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C3621F4" w14:textId="2D1E20D1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3C14875" w14:textId="77DDB223" w:rsidR="00F70560" w:rsidRDefault="00F70560" w:rsidP="00B33C76">
            <w:r w:rsidRPr="004E26E0">
              <w:t>False</w:t>
            </w:r>
          </w:p>
        </w:tc>
      </w:tr>
      <w:tr w:rsidR="00F70560" w14:paraId="257A02ED" w14:textId="77777777" w:rsidTr="00E770E4">
        <w:tc>
          <w:tcPr>
            <w:tcW w:w="0" w:type="auto"/>
          </w:tcPr>
          <w:p w14:paraId="31430E78" w14:textId="0B5E2EA2" w:rsidR="00F70560" w:rsidRPr="004E26E0" w:rsidRDefault="00F70560" w:rsidP="00B33C76">
            <w:r>
              <w:t>17</w:t>
            </w:r>
          </w:p>
        </w:tc>
        <w:tc>
          <w:tcPr>
            <w:tcW w:w="0" w:type="auto"/>
          </w:tcPr>
          <w:p w14:paraId="2D1336EA" w14:textId="1B1FE28D" w:rsidR="00F70560" w:rsidRDefault="00F70560" w:rsidP="00B33C76">
            <w:proofErr w:type="spellStart"/>
            <w:r w:rsidRPr="004E26E0">
              <w:t>GenerateExam</w:t>
            </w:r>
            <w:proofErr w:type="spellEnd"/>
          </w:p>
        </w:tc>
        <w:tc>
          <w:tcPr>
            <w:tcW w:w="0" w:type="auto"/>
          </w:tcPr>
          <w:p w14:paraId="552E8CBE" w14:textId="20125CC9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75DA37C7" w14:textId="7B7E4BD4" w:rsidR="00F70560" w:rsidRDefault="00F70560" w:rsidP="00B33C76">
            <w:r w:rsidRPr="004E26E0">
              <w:t>@courseName</w:t>
            </w:r>
          </w:p>
        </w:tc>
        <w:tc>
          <w:tcPr>
            <w:tcW w:w="0" w:type="auto"/>
          </w:tcPr>
          <w:p w14:paraId="4F9AB691" w14:textId="373008CA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7D5ABA74" w14:textId="48CE0220" w:rsidR="00F70560" w:rsidRDefault="00F70560" w:rsidP="00B33C76">
            <w:r w:rsidRPr="004E26E0">
              <w:t>128</w:t>
            </w:r>
          </w:p>
        </w:tc>
        <w:tc>
          <w:tcPr>
            <w:tcW w:w="0" w:type="auto"/>
          </w:tcPr>
          <w:p w14:paraId="1CAFF5EB" w14:textId="2234702D" w:rsidR="00F70560" w:rsidRDefault="00F70560" w:rsidP="00B33C76">
            <w:r w:rsidRPr="004E26E0">
              <w:t>False</w:t>
            </w:r>
          </w:p>
        </w:tc>
      </w:tr>
      <w:tr w:rsidR="00F70560" w14:paraId="091A4944" w14:textId="77777777" w:rsidTr="00E770E4">
        <w:tc>
          <w:tcPr>
            <w:tcW w:w="0" w:type="auto"/>
          </w:tcPr>
          <w:p w14:paraId="28C8800F" w14:textId="77777777" w:rsidR="00F70560" w:rsidRPr="004E26E0" w:rsidRDefault="00F70560" w:rsidP="00B33C76"/>
        </w:tc>
        <w:tc>
          <w:tcPr>
            <w:tcW w:w="0" w:type="auto"/>
          </w:tcPr>
          <w:p w14:paraId="54CF0DAC" w14:textId="748EE3DD" w:rsidR="00F70560" w:rsidRDefault="00F70560" w:rsidP="00B33C76">
            <w:proofErr w:type="spellStart"/>
            <w:r w:rsidRPr="004E26E0">
              <w:t>GenerateExam</w:t>
            </w:r>
            <w:proofErr w:type="spellEnd"/>
          </w:p>
        </w:tc>
        <w:tc>
          <w:tcPr>
            <w:tcW w:w="0" w:type="auto"/>
          </w:tcPr>
          <w:p w14:paraId="264C5594" w14:textId="778D99EC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597BDD4A" w14:textId="0E56EE25" w:rsidR="00F70560" w:rsidRDefault="00F70560" w:rsidP="00B33C76">
            <w:r w:rsidRPr="004E26E0">
              <w:t>@MCQCount</w:t>
            </w:r>
          </w:p>
        </w:tc>
        <w:tc>
          <w:tcPr>
            <w:tcW w:w="0" w:type="auto"/>
          </w:tcPr>
          <w:p w14:paraId="7FE54781" w14:textId="37FABB36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9F52816" w14:textId="28ECE22E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D0F9028" w14:textId="22ADD734" w:rsidR="00F70560" w:rsidRDefault="00F70560" w:rsidP="00B33C76">
            <w:r w:rsidRPr="004E26E0">
              <w:t>False</w:t>
            </w:r>
          </w:p>
        </w:tc>
      </w:tr>
      <w:tr w:rsidR="00F70560" w14:paraId="4015D7C0" w14:textId="77777777" w:rsidTr="00E770E4">
        <w:tc>
          <w:tcPr>
            <w:tcW w:w="0" w:type="auto"/>
          </w:tcPr>
          <w:p w14:paraId="384AC829" w14:textId="77777777" w:rsidR="00F70560" w:rsidRPr="004E26E0" w:rsidRDefault="00F70560" w:rsidP="00B33C76"/>
        </w:tc>
        <w:tc>
          <w:tcPr>
            <w:tcW w:w="0" w:type="auto"/>
          </w:tcPr>
          <w:p w14:paraId="50797D8F" w14:textId="2EE59325" w:rsidR="00F70560" w:rsidRDefault="00F70560" w:rsidP="00B33C76">
            <w:proofErr w:type="spellStart"/>
            <w:r w:rsidRPr="004E26E0">
              <w:t>GenerateExam</w:t>
            </w:r>
            <w:proofErr w:type="spellEnd"/>
          </w:p>
        </w:tc>
        <w:tc>
          <w:tcPr>
            <w:tcW w:w="0" w:type="auto"/>
          </w:tcPr>
          <w:p w14:paraId="5FD2B834" w14:textId="7A733A8C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31F19A41" w14:textId="3199FAB5" w:rsidR="00F70560" w:rsidRDefault="00F70560" w:rsidP="00B33C76">
            <w:r w:rsidRPr="004E26E0">
              <w:t>@MTFCount</w:t>
            </w:r>
          </w:p>
        </w:tc>
        <w:tc>
          <w:tcPr>
            <w:tcW w:w="0" w:type="auto"/>
          </w:tcPr>
          <w:p w14:paraId="1CB770A7" w14:textId="7B33C73E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469839F" w14:textId="0C6F9F65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EEB3325" w14:textId="3142A18F" w:rsidR="00F70560" w:rsidRDefault="00F70560" w:rsidP="00B33C76">
            <w:r w:rsidRPr="004E26E0">
              <w:t>False</w:t>
            </w:r>
          </w:p>
        </w:tc>
      </w:tr>
      <w:tr w:rsidR="00F70560" w14:paraId="1CF4FBA8" w14:textId="77777777" w:rsidTr="00E770E4">
        <w:tc>
          <w:tcPr>
            <w:tcW w:w="0" w:type="auto"/>
          </w:tcPr>
          <w:p w14:paraId="61F7596B" w14:textId="77777777" w:rsidR="00F70560" w:rsidRPr="004E26E0" w:rsidRDefault="00F70560" w:rsidP="00B33C76"/>
        </w:tc>
        <w:tc>
          <w:tcPr>
            <w:tcW w:w="0" w:type="auto"/>
          </w:tcPr>
          <w:p w14:paraId="2102BB44" w14:textId="27ED9EF1" w:rsidR="00F70560" w:rsidRDefault="00F70560" w:rsidP="00B33C76">
            <w:proofErr w:type="spellStart"/>
            <w:r w:rsidRPr="004E26E0">
              <w:t>GenerateExam</w:t>
            </w:r>
            <w:proofErr w:type="spellEnd"/>
          </w:p>
        </w:tc>
        <w:tc>
          <w:tcPr>
            <w:tcW w:w="0" w:type="auto"/>
          </w:tcPr>
          <w:p w14:paraId="00D6E35E" w14:textId="0B16E265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EDD4173" w14:textId="07F7E827" w:rsidR="00F70560" w:rsidRDefault="00F70560" w:rsidP="00B33C76">
            <w:r w:rsidRPr="004E26E0">
              <w:t>@</w:t>
            </w:r>
            <w:proofErr w:type="gramStart"/>
            <w:r w:rsidRPr="004E26E0">
              <w:t>exam</w:t>
            </w:r>
            <w:proofErr w:type="gramEnd"/>
            <w:r w:rsidRPr="004E26E0">
              <w:t>_ID</w:t>
            </w:r>
          </w:p>
        </w:tc>
        <w:tc>
          <w:tcPr>
            <w:tcW w:w="0" w:type="auto"/>
          </w:tcPr>
          <w:p w14:paraId="1924AA61" w14:textId="4C91E121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EA902C3" w14:textId="13769B5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4DBBD2C" w14:textId="4831FEBE" w:rsidR="00F70560" w:rsidRDefault="00F70560" w:rsidP="00B33C76">
            <w:r w:rsidRPr="004E26E0">
              <w:t>True</w:t>
            </w:r>
          </w:p>
        </w:tc>
      </w:tr>
      <w:tr w:rsidR="00F70560" w14:paraId="2246A547" w14:textId="77777777" w:rsidTr="00E770E4">
        <w:tc>
          <w:tcPr>
            <w:tcW w:w="0" w:type="auto"/>
          </w:tcPr>
          <w:p w14:paraId="2E07C830" w14:textId="77777777" w:rsidR="00F70560" w:rsidRPr="004E26E0" w:rsidRDefault="00F70560" w:rsidP="00B33C76"/>
        </w:tc>
        <w:tc>
          <w:tcPr>
            <w:tcW w:w="0" w:type="auto"/>
          </w:tcPr>
          <w:p w14:paraId="7D67181F" w14:textId="692E3DDA" w:rsidR="00F70560" w:rsidRDefault="00F70560" w:rsidP="00B33C76">
            <w:proofErr w:type="spellStart"/>
            <w:r w:rsidRPr="004E26E0">
              <w:t>GenerateExam</w:t>
            </w:r>
            <w:proofErr w:type="spellEnd"/>
          </w:p>
        </w:tc>
        <w:tc>
          <w:tcPr>
            <w:tcW w:w="0" w:type="auto"/>
          </w:tcPr>
          <w:p w14:paraId="77155106" w14:textId="37C0E9D3" w:rsidR="00F70560" w:rsidRDefault="00F70560" w:rsidP="00B33C76">
            <w:r w:rsidRPr="004E26E0">
              <w:t>5</w:t>
            </w:r>
          </w:p>
        </w:tc>
        <w:tc>
          <w:tcPr>
            <w:tcW w:w="0" w:type="auto"/>
          </w:tcPr>
          <w:p w14:paraId="07D24573" w14:textId="7ED71BEA" w:rsidR="00F70560" w:rsidRDefault="00F70560" w:rsidP="00B33C76">
            <w:r w:rsidRPr="004E26E0">
              <w:t>@</w:t>
            </w:r>
            <w:proofErr w:type="gramStart"/>
            <w:r w:rsidRPr="004E26E0">
              <w:t>date</w:t>
            </w:r>
            <w:proofErr w:type="gramEnd"/>
          </w:p>
        </w:tc>
        <w:tc>
          <w:tcPr>
            <w:tcW w:w="0" w:type="auto"/>
          </w:tcPr>
          <w:p w14:paraId="28BF0068" w14:textId="1D56DF2A" w:rsidR="00F70560" w:rsidRDefault="00F70560" w:rsidP="00B33C76">
            <w:r w:rsidRPr="004E26E0">
              <w:t>date</w:t>
            </w:r>
          </w:p>
        </w:tc>
        <w:tc>
          <w:tcPr>
            <w:tcW w:w="0" w:type="auto"/>
          </w:tcPr>
          <w:p w14:paraId="427F4F07" w14:textId="28BC0B2D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290790B1" w14:textId="51058AAC" w:rsidR="00F70560" w:rsidRDefault="00F70560" w:rsidP="00B33C76">
            <w:r w:rsidRPr="004E26E0">
              <w:t>False</w:t>
            </w:r>
          </w:p>
        </w:tc>
      </w:tr>
      <w:tr w:rsidR="00F70560" w14:paraId="4C36CA82" w14:textId="77777777" w:rsidTr="00E770E4">
        <w:tc>
          <w:tcPr>
            <w:tcW w:w="0" w:type="auto"/>
          </w:tcPr>
          <w:p w14:paraId="010E32C9" w14:textId="3AF3FF0B" w:rsidR="00F70560" w:rsidRPr="004E26E0" w:rsidRDefault="00F70560" w:rsidP="00B33C76">
            <w:r>
              <w:t>18</w:t>
            </w:r>
          </w:p>
        </w:tc>
        <w:tc>
          <w:tcPr>
            <w:tcW w:w="0" w:type="auto"/>
          </w:tcPr>
          <w:p w14:paraId="0B3F5981" w14:textId="7B9793CE" w:rsidR="00F70560" w:rsidRDefault="00F70560" w:rsidP="00B33C76">
            <w:proofErr w:type="spellStart"/>
            <w:r w:rsidRPr="004E26E0">
              <w:t>GetCourseTopics</w:t>
            </w:r>
            <w:proofErr w:type="spellEnd"/>
          </w:p>
        </w:tc>
        <w:tc>
          <w:tcPr>
            <w:tcW w:w="0" w:type="auto"/>
          </w:tcPr>
          <w:p w14:paraId="185972FF" w14:textId="60B79DD2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3A9D5EE7" w14:textId="7F2E5DAC" w:rsidR="00F70560" w:rsidRDefault="00F70560" w:rsidP="00B33C76">
            <w:r w:rsidRPr="004E26E0">
              <w:t>@</w:t>
            </w:r>
            <w:proofErr w:type="gramStart"/>
            <w:r w:rsidRPr="004E26E0">
              <w:t>cid</w:t>
            </w:r>
            <w:proofErr w:type="gramEnd"/>
          </w:p>
        </w:tc>
        <w:tc>
          <w:tcPr>
            <w:tcW w:w="0" w:type="auto"/>
          </w:tcPr>
          <w:p w14:paraId="424E9B96" w14:textId="30CC8E4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CB390E6" w14:textId="327A8711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FCAA55D" w14:textId="219C7224" w:rsidR="00F70560" w:rsidRDefault="00F70560" w:rsidP="00B33C76">
            <w:r w:rsidRPr="004E26E0">
              <w:t>False</w:t>
            </w:r>
          </w:p>
        </w:tc>
      </w:tr>
      <w:tr w:rsidR="00F70560" w14:paraId="1F569634" w14:textId="77777777" w:rsidTr="00E770E4">
        <w:tc>
          <w:tcPr>
            <w:tcW w:w="0" w:type="auto"/>
          </w:tcPr>
          <w:p w14:paraId="728A5E91" w14:textId="29EC08BB" w:rsidR="00F70560" w:rsidRPr="004E26E0" w:rsidRDefault="00F70560" w:rsidP="00B33C76">
            <w:r>
              <w:t>19</w:t>
            </w:r>
          </w:p>
        </w:tc>
        <w:tc>
          <w:tcPr>
            <w:tcW w:w="0" w:type="auto"/>
          </w:tcPr>
          <w:p w14:paraId="6D03C274" w14:textId="18BF00B2" w:rsidR="00F70560" w:rsidRDefault="00F70560" w:rsidP="00B33C76">
            <w:proofErr w:type="spellStart"/>
            <w:r w:rsidRPr="004E26E0">
              <w:t>InsertChoice</w:t>
            </w:r>
            <w:proofErr w:type="spellEnd"/>
          </w:p>
        </w:tc>
        <w:tc>
          <w:tcPr>
            <w:tcW w:w="0" w:type="auto"/>
          </w:tcPr>
          <w:p w14:paraId="4447C531" w14:textId="15357161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1064B5C1" w14:textId="3E4B43B8" w:rsidR="00F70560" w:rsidRDefault="00F70560" w:rsidP="00B33C76">
            <w:r w:rsidRPr="004E26E0">
              <w:t>@</w:t>
            </w:r>
            <w:proofErr w:type="gramStart"/>
            <w:r w:rsidRPr="004E26E0">
              <w:t>qid</w:t>
            </w:r>
            <w:proofErr w:type="gramEnd"/>
          </w:p>
        </w:tc>
        <w:tc>
          <w:tcPr>
            <w:tcW w:w="0" w:type="auto"/>
          </w:tcPr>
          <w:p w14:paraId="029D7580" w14:textId="6871CD7F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DB14E71" w14:textId="70E5714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61B45EE" w14:textId="2D3893F4" w:rsidR="00F70560" w:rsidRDefault="00F70560" w:rsidP="00B33C76">
            <w:r w:rsidRPr="004E26E0">
              <w:t>False</w:t>
            </w:r>
          </w:p>
        </w:tc>
      </w:tr>
      <w:tr w:rsidR="00F70560" w14:paraId="24594ACD" w14:textId="77777777" w:rsidTr="00E770E4">
        <w:tc>
          <w:tcPr>
            <w:tcW w:w="0" w:type="auto"/>
          </w:tcPr>
          <w:p w14:paraId="524329B2" w14:textId="77777777" w:rsidR="00F70560" w:rsidRPr="004E26E0" w:rsidRDefault="00F70560" w:rsidP="00B33C76"/>
        </w:tc>
        <w:tc>
          <w:tcPr>
            <w:tcW w:w="0" w:type="auto"/>
          </w:tcPr>
          <w:p w14:paraId="57CCFB17" w14:textId="415AC4F8" w:rsidR="00F70560" w:rsidRDefault="00F70560" w:rsidP="00B33C76">
            <w:proofErr w:type="spellStart"/>
            <w:r w:rsidRPr="004E26E0">
              <w:t>InsertChoice</w:t>
            </w:r>
            <w:proofErr w:type="spellEnd"/>
          </w:p>
        </w:tc>
        <w:tc>
          <w:tcPr>
            <w:tcW w:w="0" w:type="auto"/>
          </w:tcPr>
          <w:p w14:paraId="6DC99604" w14:textId="449EAEE8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698D1089" w14:textId="16A8DEEA" w:rsidR="00F70560" w:rsidRDefault="00F70560" w:rsidP="00B33C76">
            <w:r w:rsidRPr="004E26E0">
              <w:t>@c</w:t>
            </w:r>
          </w:p>
        </w:tc>
        <w:tc>
          <w:tcPr>
            <w:tcW w:w="0" w:type="auto"/>
          </w:tcPr>
          <w:p w14:paraId="63C045FD" w14:textId="677C684F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6249DC2A" w14:textId="2ABA8C79" w:rsidR="00F70560" w:rsidRDefault="00F70560" w:rsidP="00B33C76">
            <w:r w:rsidRPr="004E26E0">
              <w:t>5000</w:t>
            </w:r>
          </w:p>
        </w:tc>
        <w:tc>
          <w:tcPr>
            <w:tcW w:w="0" w:type="auto"/>
          </w:tcPr>
          <w:p w14:paraId="46902E9E" w14:textId="51ABB567" w:rsidR="00F70560" w:rsidRDefault="00F70560" w:rsidP="00B33C76">
            <w:r w:rsidRPr="004E26E0">
              <w:t>False</w:t>
            </w:r>
          </w:p>
        </w:tc>
      </w:tr>
      <w:tr w:rsidR="00F70560" w14:paraId="54BD497E" w14:textId="77777777" w:rsidTr="00E770E4">
        <w:tc>
          <w:tcPr>
            <w:tcW w:w="0" w:type="auto"/>
          </w:tcPr>
          <w:p w14:paraId="1AF5534E" w14:textId="77777777" w:rsidR="00F70560" w:rsidRPr="004E26E0" w:rsidRDefault="00F70560" w:rsidP="00B33C76"/>
        </w:tc>
        <w:tc>
          <w:tcPr>
            <w:tcW w:w="0" w:type="auto"/>
          </w:tcPr>
          <w:p w14:paraId="1097676D" w14:textId="75A37611" w:rsidR="00F70560" w:rsidRDefault="00F70560" w:rsidP="00B33C76">
            <w:proofErr w:type="spellStart"/>
            <w:r w:rsidRPr="004E26E0">
              <w:t>InsertCourse</w:t>
            </w:r>
            <w:proofErr w:type="spellEnd"/>
          </w:p>
        </w:tc>
        <w:tc>
          <w:tcPr>
            <w:tcW w:w="0" w:type="auto"/>
          </w:tcPr>
          <w:p w14:paraId="1B6788FB" w14:textId="1906BC3C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DFECA7D" w14:textId="32700584" w:rsidR="00F70560" w:rsidRDefault="00F70560" w:rsidP="00B33C76">
            <w:r w:rsidRPr="004E26E0">
              <w:t>@cName</w:t>
            </w:r>
          </w:p>
        </w:tc>
        <w:tc>
          <w:tcPr>
            <w:tcW w:w="0" w:type="auto"/>
          </w:tcPr>
          <w:p w14:paraId="62AB1E49" w14:textId="0E9069E1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59B5C08B" w14:textId="553A96CF" w:rsidR="00F70560" w:rsidRDefault="00F70560" w:rsidP="00B33C76">
            <w:r w:rsidRPr="004E26E0">
              <w:t>16</w:t>
            </w:r>
          </w:p>
        </w:tc>
        <w:tc>
          <w:tcPr>
            <w:tcW w:w="0" w:type="auto"/>
          </w:tcPr>
          <w:p w14:paraId="2CA86F29" w14:textId="43B85446" w:rsidR="00F70560" w:rsidRDefault="00F70560" w:rsidP="00B33C76">
            <w:r w:rsidRPr="004E26E0">
              <w:t>False</w:t>
            </w:r>
          </w:p>
        </w:tc>
      </w:tr>
      <w:tr w:rsidR="00F70560" w14:paraId="79956FA7" w14:textId="77777777" w:rsidTr="00E770E4">
        <w:tc>
          <w:tcPr>
            <w:tcW w:w="0" w:type="auto"/>
          </w:tcPr>
          <w:p w14:paraId="46B92995" w14:textId="77777777" w:rsidR="00F70560" w:rsidRPr="004E26E0" w:rsidRDefault="00F70560" w:rsidP="00B33C76"/>
        </w:tc>
        <w:tc>
          <w:tcPr>
            <w:tcW w:w="0" w:type="auto"/>
          </w:tcPr>
          <w:p w14:paraId="7CB93931" w14:textId="508984D1" w:rsidR="00F70560" w:rsidRDefault="00F70560" w:rsidP="00B33C76">
            <w:proofErr w:type="spellStart"/>
            <w:r w:rsidRPr="004E26E0">
              <w:t>InsertCourse</w:t>
            </w:r>
            <w:proofErr w:type="spellEnd"/>
          </w:p>
        </w:tc>
        <w:tc>
          <w:tcPr>
            <w:tcW w:w="0" w:type="auto"/>
          </w:tcPr>
          <w:p w14:paraId="68D40582" w14:textId="548D9684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28E43E0B" w14:textId="56D43512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572D0276" w14:textId="2604DBB1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4C45A3B" w14:textId="236CDB3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BC682D2" w14:textId="22226C27" w:rsidR="00F70560" w:rsidRDefault="00F70560" w:rsidP="00B33C76">
            <w:r w:rsidRPr="004E26E0">
              <w:t>True</w:t>
            </w:r>
          </w:p>
        </w:tc>
      </w:tr>
      <w:tr w:rsidR="00F70560" w14:paraId="7F1B8983" w14:textId="77777777" w:rsidTr="00E770E4">
        <w:tc>
          <w:tcPr>
            <w:tcW w:w="0" w:type="auto"/>
          </w:tcPr>
          <w:p w14:paraId="7EE66170" w14:textId="2C04C360" w:rsidR="00F70560" w:rsidRPr="004E26E0" w:rsidRDefault="00F70560" w:rsidP="00B33C76">
            <w:r>
              <w:t>20</w:t>
            </w:r>
          </w:p>
        </w:tc>
        <w:tc>
          <w:tcPr>
            <w:tcW w:w="0" w:type="auto"/>
          </w:tcPr>
          <w:p w14:paraId="74E950CD" w14:textId="487D02EF" w:rsidR="00F70560" w:rsidRDefault="00F70560" w:rsidP="00B33C76">
            <w:proofErr w:type="spellStart"/>
            <w:r w:rsidRPr="004E26E0">
              <w:t>InsertCourseInstructor</w:t>
            </w:r>
            <w:proofErr w:type="spellEnd"/>
          </w:p>
        </w:tc>
        <w:tc>
          <w:tcPr>
            <w:tcW w:w="0" w:type="auto"/>
          </w:tcPr>
          <w:p w14:paraId="35CDC17C" w14:textId="7F82B15D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31847303" w14:textId="53DB3EEF" w:rsidR="00F70560" w:rsidRDefault="00F70560" w:rsidP="00B33C76">
            <w:r w:rsidRPr="004E26E0">
              <w:t>@cID</w:t>
            </w:r>
          </w:p>
        </w:tc>
        <w:tc>
          <w:tcPr>
            <w:tcW w:w="0" w:type="auto"/>
          </w:tcPr>
          <w:p w14:paraId="413D0013" w14:textId="1D0A444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C38A567" w14:textId="2DEAD98C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42E4BB8" w14:textId="25A8A3B5" w:rsidR="00F70560" w:rsidRDefault="00F70560" w:rsidP="00B33C76">
            <w:r w:rsidRPr="004E26E0">
              <w:t>False</w:t>
            </w:r>
          </w:p>
        </w:tc>
      </w:tr>
      <w:tr w:rsidR="00F70560" w14:paraId="0C90C4A4" w14:textId="77777777" w:rsidTr="00E770E4">
        <w:tc>
          <w:tcPr>
            <w:tcW w:w="0" w:type="auto"/>
          </w:tcPr>
          <w:p w14:paraId="780D4F20" w14:textId="77777777" w:rsidR="00F70560" w:rsidRPr="004E26E0" w:rsidRDefault="00F70560" w:rsidP="00B33C76"/>
        </w:tc>
        <w:tc>
          <w:tcPr>
            <w:tcW w:w="0" w:type="auto"/>
          </w:tcPr>
          <w:p w14:paraId="5E776538" w14:textId="673504FD" w:rsidR="00F70560" w:rsidRDefault="00F70560" w:rsidP="00B33C76">
            <w:proofErr w:type="spellStart"/>
            <w:r w:rsidRPr="004E26E0">
              <w:t>InsertCourseInstructor</w:t>
            </w:r>
            <w:proofErr w:type="spellEnd"/>
          </w:p>
        </w:tc>
        <w:tc>
          <w:tcPr>
            <w:tcW w:w="0" w:type="auto"/>
          </w:tcPr>
          <w:p w14:paraId="2572EE49" w14:textId="1216DA2B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52C314C" w14:textId="11BC53E1" w:rsidR="00F70560" w:rsidRDefault="00F70560" w:rsidP="00B33C76">
            <w:r w:rsidRPr="004E26E0">
              <w:t>@insID</w:t>
            </w:r>
          </w:p>
        </w:tc>
        <w:tc>
          <w:tcPr>
            <w:tcW w:w="0" w:type="auto"/>
          </w:tcPr>
          <w:p w14:paraId="4B6C1516" w14:textId="00EA9152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C71DD17" w14:textId="41D59B34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73B64A5" w14:textId="3AAFFE5F" w:rsidR="00F70560" w:rsidRDefault="00F70560" w:rsidP="00B33C76">
            <w:r w:rsidRPr="004E26E0">
              <w:t>False</w:t>
            </w:r>
          </w:p>
        </w:tc>
      </w:tr>
      <w:tr w:rsidR="00F70560" w14:paraId="04EE6C15" w14:textId="77777777" w:rsidTr="00E770E4">
        <w:tc>
          <w:tcPr>
            <w:tcW w:w="0" w:type="auto"/>
          </w:tcPr>
          <w:p w14:paraId="186F20AA" w14:textId="0B33F880" w:rsidR="00F70560" w:rsidRPr="004E26E0" w:rsidRDefault="00F70560" w:rsidP="00B33C76">
            <w:r>
              <w:t>21</w:t>
            </w:r>
          </w:p>
        </w:tc>
        <w:tc>
          <w:tcPr>
            <w:tcW w:w="0" w:type="auto"/>
          </w:tcPr>
          <w:p w14:paraId="28D491FC" w14:textId="31A16A13" w:rsidR="00F70560" w:rsidRDefault="00F70560" w:rsidP="00B33C76">
            <w:proofErr w:type="spellStart"/>
            <w:r w:rsidRPr="004E26E0">
              <w:t>InsertDepartment</w:t>
            </w:r>
            <w:proofErr w:type="spellEnd"/>
          </w:p>
        </w:tc>
        <w:tc>
          <w:tcPr>
            <w:tcW w:w="0" w:type="auto"/>
          </w:tcPr>
          <w:p w14:paraId="7DF1322E" w14:textId="7D378262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91F1369" w14:textId="5591DC51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283870FF" w14:textId="57BDECD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853B5EA" w14:textId="2C34A12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E768C3A" w14:textId="7A17C203" w:rsidR="00F70560" w:rsidRDefault="00F70560" w:rsidP="00B33C76">
            <w:r w:rsidRPr="004E26E0">
              <w:t>False</w:t>
            </w:r>
          </w:p>
        </w:tc>
      </w:tr>
      <w:tr w:rsidR="00F70560" w14:paraId="53FA2136" w14:textId="77777777" w:rsidTr="00E770E4">
        <w:tc>
          <w:tcPr>
            <w:tcW w:w="0" w:type="auto"/>
          </w:tcPr>
          <w:p w14:paraId="3D20615B" w14:textId="77777777" w:rsidR="00F70560" w:rsidRPr="004E26E0" w:rsidRDefault="00F70560" w:rsidP="00B33C76"/>
        </w:tc>
        <w:tc>
          <w:tcPr>
            <w:tcW w:w="0" w:type="auto"/>
          </w:tcPr>
          <w:p w14:paraId="49B52165" w14:textId="7A44D15A" w:rsidR="00F70560" w:rsidRDefault="00F70560" w:rsidP="00B33C76">
            <w:proofErr w:type="spellStart"/>
            <w:r w:rsidRPr="004E26E0">
              <w:t>InsertDepartment</w:t>
            </w:r>
            <w:proofErr w:type="spellEnd"/>
          </w:p>
        </w:tc>
        <w:tc>
          <w:tcPr>
            <w:tcW w:w="0" w:type="auto"/>
          </w:tcPr>
          <w:p w14:paraId="44CEE945" w14:textId="13E27CEE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50D7E424" w14:textId="72DF648A" w:rsidR="00F70560" w:rsidRDefault="00F70560" w:rsidP="00B33C76">
            <w:r w:rsidRPr="004E26E0">
              <w:t>@</w:t>
            </w:r>
            <w:proofErr w:type="gramStart"/>
            <w:r w:rsidRPr="004E26E0">
              <w:t>name</w:t>
            </w:r>
            <w:proofErr w:type="gramEnd"/>
          </w:p>
        </w:tc>
        <w:tc>
          <w:tcPr>
            <w:tcW w:w="0" w:type="auto"/>
          </w:tcPr>
          <w:p w14:paraId="05581E63" w14:textId="7F20F72B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20925F42" w14:textId="2EB72256" w:rsidR="00F70560" w:rsidRDefault="00F70560" w:rsidP="00B33C76">
            <w:r w:rsidRPr="004E26E0">
              <w:t>32</w:t>
            </w:r>
          </w:p>
        </w:tc>
        <w:tc>
          <w:tcPr>
            <w:tcW w:w="0" w:type="auto"/>
          </w:tcPr>
          <w:p w14:paraId="2A5D2FA9" w14:textId="42ACFE81" w:rsidR="00F70560" w:rsidRDefault="00F70560" w:rsidP="00B33C76">
            <w:r w:rsidRPr="004E26E0">
              <w:t>False</w:t>
            </w:r>
          </w:p>
        </w:tc>
      </w:tr>
      <w:tr w:rsidR="00F70560" w14:paraId="4DF0502A" w14:textId="77777777" w:rsidTr="00E770E4">
        <w:tc>
          <w:tcPr>
            <w:tcW w:w="0" w:type="auto"/>
          </w:tcPr>
          <w:p w14:paraId="27B838CC" w14:textId="60F935AD" w:rsidR="00F70560" w:rsidRPr="004E26E0" w:rsidRDefault="00F70560" w:rsidP="00B33C76">
            <w:r>
              <w:t>22</w:t>
            </w:r>
          </w:p>
        </w:tc>
        <w:tc>
          <w:tcPr>
            <w:tcW w:w="0" w:type="auto"/>
          </w:tcPr>
          <w:p w14:paraId="3DD90503" w14:textId="1E43BD0C" w:rsidR="00F70560" w:rsidRDefault="00F70560" w:rsidP="00B33C76">
            <w:proofErr w:type="spellStart"/>
            <w:r w:rsidRPr="004E26E0">
              <w:t>InsertDeptMngr</w:t>
            </w:r>
            <w:proofErr w:type="spellEnd"/>
          </w:p>
        </w:tc>
        <w:tc>
          <w:tcPr>
            <w:tcW w:w="0" w:type="auto"/>
          </w:tcPr>
          <w:p w14:paraId="49A20940" w14:textId="51398139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849A8D3" w14:textId="261F5482" w:rsidR="00F70560" w:rsidRDefault="00F70560" w:rsidP="00B33C76">
            <w:r w:rsidRPr="004E26E0">
              <w:t>@MngrID</w:t>
            </w:r>
          </w:p>
        </w:tc>
        <w:tc>
          <w:tcPr>
            <w:tcW w:w="0" w:type="auto"/>
          </w:tcPr>
          <w:p w14:paraId="6CDE98EA" w14:textId="1AF9BFD1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29D4949" w14:textId="7A407E6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7114E29" w14:textId="173F2312" w:rsidR="00F70560" w:rsidRDefault="00F70560" w:rsidP="00B33C76">
            <w:r w:rsidRPr="004E26E0">
              <w:t>False</w:t>
            </w:r>
          </w:p>
        </w:tc>
      </w:tr>
      <w:tr w:rsidR="00F70560" w14:paraId="5CA0A42B" w14:textId="77777777" w:rsidTr="00E770E4">
        <w:tc>
          <w:tcPr>
            <w:tcW w:w="0" w:type="auto"/>
          </w:tcPr>
          <w:p w14:paraId="61D2B59B" w14:textId="77777777" w:rsidR="00F70560" w:rsidRPr="004E26E0" w:rsidRDefault="00F70560" w:rsidP="00B33C76"/>
        </w:tc>
        <w:tc>
          <w:tcPr>
            <w:tcW w:w="0" w:type="auto"/>
          </w:tcPr>
          <w:p w14:paraId="174029DC" w14:textId="6167AFDE" w:rsidR="00F70560" w:rsidRDefault="00F70560" w:rsidP="00B33C76">
            <w:proofErr w:type="spellStart"/>
            <w:r w:rsidRPr="004E26E0">
              <w:t>InsertDeptMngr</w:t>
            </w:r>
            <w:proofErr w:type="spellEnd"/>
          </w:p>
        </w:tc>
        <w:tc>
          <w:tcPr>
            <w:tcW w:w="0" w:type="auto"/>
          </w:tcPr>
          <w:p w14:paraId="1392A528" w14:textId="3588D93A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7BD6A6E6" w14:textId="5E02526C" w:rsidR="00F70560" w:rsidRDefault="00F70560" w:rsidP="00B33C76">
            <w:r w:rsidRPr="004E26E0">
              <w:t>@DeptID</w:t>
            </w:r>
          </w:p>
        </w:tc>
        <w:tc>
          <w:tcPr>
            <w:tcW w:w="0" w:type="auto"/>
          </w:tcPr>
          <w:p w14:paraId="74CDCEAC" w14:textId="1A20D699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67E85E9" w14:textId="78D56B7E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EE40501" w14:textId="2E89BEA8" w:rsidR="00F70560" w:rsidRDefault="00F70560" w:rsidP="00B33C76">
            <w:r w:rsidRPr="004E26E0">
              <w:t>False</w:t>
            </w:r>
          </w:p>
        </w:tc>
      </w:tr>
      <w:tr w:rsidR="00F70560" w14:paraId="31F8B529" w14:textId="77777777" w:rsidTr="00E770E4">
        <w:tc>
          <w:tcPr>
            <w:tcW w:w="0" w:type="auto"/>
          </w:tcPr>
          <w:p w14:paraId="3FAEF101" w14:textId="64DCD790" w:rsidR="00F70560" w:rsidRPr="004E26E0" w:rsidRDefault="00F70560" w:rsidP="00B33C76">
            <w:r>
              <w:t>23</w:t>
            </w:r>
          </w:p>
        </w:tc>
        <w:tc>
          <w:tcPr>
            <w:tcW w:w="0" w:type="auto"/>
          </w:tcPr>
          <w:p w14:paraId="19C6F74A" w14:textId="6B8DF2F7" w:rsidR="00F70560" w:rsidRDefault="00F70560" w:rsidP="00B33C76">
            <w:proofErr w:type="spellStart"/>
            <w:r w:rsidRPr="004E26E0">
              <w:t>InsertExam</w:t>
            </w:r>
            <w:proofErr w:type="spellEnd"/>
          </w:p>
        </w:tc>
        <w:tc>
          <w:tcPr>
            <w:tcW w:w="0" w:type="auto"/>
          </w:tcPr>
          <w:p w14:paraId="01099A6B" w14:textId="1574D08E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875A7C0" w14:textId="3D719A59" w:rsidR="00F70560" w:rsidRDefault="00F70560" w:rsidP="00B33C76">
            <w:r w:rsidRPr="004E26E0">
              <w:t>@</w:t>
            </w:r>
            <w:proofErr w:type="gramStart"/>
            <w:r w:rsidRPr="004E26E0">
              <w:t>date</w:t>
            </w:r>
            <w:proofErr w:type="gramEnd"/>
          </w:p>
        </w:tc>
        <w:tc>
          <w:tcPr>
            <w:tcW w:w="0" w:type="auto"/>
          </w:tcPr>
          <w:p w14:paraId="04B16964" w14:textId="4A3B1C1A" w:rsidR="00F70560" w:rsidRDefault="00F70560" w:rsidP="00B33C76">
            <w:r w:rsidRPr="004E26E0">
              <w:t>date</w:t>
            </w:r>
          </w:p>
        </w:tc>
        <w:tc>
          <w:tcPr>
            <w:tcW w:w="0" w:type="auto"/>
          </w:tcPr>
          <w:p w14:paraId="2524CAD7" w14:textId="58B1EE21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0F8665B6" w14:textId="3D095C47" w:rsidR="00F70560" w:rsidRDefault="00F70560" w:rsidP="00B33C76">
            <w:r w:rsidRPr="004E26E0">
              <w:t>False</w:t>
            </w:r>
          </w:p>
        </w:tc>
      </w:tr>
      <w:tr w:rsidR="00F70560" w14:paraId="2BA031E8" w14:textId="77777777" w:rsidTr="00E770E4">
        <w:tc>
          <w:tcPr>
            <w:tcW w:w="0" w:type="auto"/>
          </w:tcPr>
          <w:p w14:paraId="556EC60B" w14:textId="77777777" w:rsidR="00F70560" w:rsidRPr="004E26E0" w:rsidRDefault="00F70560" w:rsidP="00B33C76"/>
        </w:tc>
        <w:tc>
          <w:tcPr>
            <w:tcW w:w="0" w:type="auto"/>
          </w:tcPr>
          <w:p w14:paraId="2D4AA8A8" w14:textId="35609632" w:rsidR="00F70560" w:rsidRDefault="00F70560" w:rsidP="00B33C76">
            <w:proofErr w:type="spellStart"/>
            <w:r w:rsidRPr="004E26E0">
              <w:t>InsertExam</w:t>
            </w:r>
            <w:proofErr w:type="spellEnd"/>
          </w:p>
        </w:tc>
        <w:tc>
          <w:tcPr>
            <w:tcW w:w="0" w:type="auto"/>
          </w:tcPr>
          <w:p w14:paraId="243508CE" w14:textId="67F6C3BB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219F7D29" w14:textId="00BFBC52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7E915BD1" w14:textId="56A85208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97C5D89" w14:textId="125FD84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31D06F2" w14:textId="01F7B7F1" w:rsidR="00F70560" w:rsidRDefault="00F70560" w:rsidP="00B33C76">
            <w:r w:rsidRPr="004E26E0">
              <w:t>True</w:t>
            </w:r>
          </w:p>
        </w:tc>
      </w:tr>
      <w:tr w:rsidR="00F70560" w14:paraId="6363BC8C" w14:textId="77777777" w:rsidTr="00E770E4">
        <w:tc>
          <w:tcPr>
            <w:tcW w:w="0" w:type="auto"/>
          </w:tcPr>
          <w:p w14:paraId="2D0235F3" w14:textId="77777777" w:rsidR="00F70560" w:rsidRPr="004E26E0" w:rsidRDefault="00F70560" w:rsidP="00B33C76"/>
        </w:tc>
        <w:tc>
          <w:tcPr>
            <w:tcW w:w="0" w:type="auto"/>
          </w:tcPr>
          <w:p w14:paraId="3BA74967" w14:textId="15B07196" w:rsidR="00F70560" w:rsidRDefault="00F70560" w:rsidP="00B33C76">
            <w:proofErr w:type="spellStart"/>
            <w:r w:rsidRPr="004E26E0">
              <w:t>InsertExam</w:t>
            </w:r>
            <w:proofErr w:type="spellEnd"/>
          </w:p>
        </w:tc>
        <w:tc>
          <w:tcPr>
            <w:tcW w:w="0" w:type="auto"/>
          </w:tcPr>
          <w:p w14:paraId="1BB7D022" w14:textId="2F4A32A9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75B8686A" w14:textId="4C86530A" w:rsidR="00F70560" w:rsidRDefault="00F70560" w:rsidP="00B33C76">
            <w:r w:rsidRPr="004E26E0">
              <w:t>@courseId</w:t>
            </w:r>
          </w:p>
        </w:tc>
        <w:tc>
          <w:tcPr>
            <w:tcW w:w="0" w:type="auto"/>
          </w:tcPr>
          <w:p w14:paraId="3E8A8FF6" w14:textId="582C71B6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4C1A81B" w14:textId="3C132D1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745B088B" w14:textId="46B6446B" w:rsidR="00F70560" w:rsidRDefault="00F70560" w:rsidP="00B33C76">
            <w:r w:rsidRPr="004E26E0">
              <w:t>False</w:t>
            </w:r>
          </w:p>
        </w:tc>
      </w:tr>
      <w:tr w:rsidR="00F70560" w14:paraId="351B9B9A" w14:textId="77777777" w:rsidTr="00E770E4">
        <w:tc>
          <w:tcPr>
            <w:tcW w:w="0" w:type="auto"/>
          </w:tcPr>
          <w:p w14:paraId="4CB83AEB" w14:textId="3CA019F2" w:rsidR="00F70560" w:rsidRPr="004E26E0" w:rsidRDefault="00F70560" w:rsidP="00B33C76">
            <w:r>
              <w:t>24</w:t>
            </w:r>
          </w:p>
        </w:tc>
        <w:tc>
          <w:tcPr>
            <w:tcW w:w="0" w:type="auto"/>
          </w:tcPr>
          <w:p w14:paraId="04453109" w14:textId="48DC766E" w:rsidR="00F70560" w:rsidRDefault="00F70560" w:rsidP="00B33C76">
            <w:proofErr w:type="spellStart"/>
            <w:r w:rsidRPr="004E26E0">
              <w:t>InsertExamAnswerChoice</w:t>
            </w:r>
            <w:proofErr w:type="spellEnd"/>
          </w:p>
        </w:tc>
        <w:tc>
          <w:tcPr>
            <w:tcW w:w="0" w:type="auto"/>
          </w:tcPr>
          <w:p w14:paraId="6D76E881" w14:textId="0E3424CB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5C28C96" w14:textId="01744476" w:rsidR="00F70560" w:rsidRDefault="00F70560" w:rsidP="00B33C76">
            <w:r w:rsidRPr="004E26E0">
              <w:t>@eID</w:t>
            </w:r>
          </w:p>
        </w:tc>
        <w:tc>
          <w:tcPr>
            <w:tcW w:w="0" w:type="auto"/>
          </w:tcPr>
          <w:p w14:paraId="13980361" w14:textId="647305A2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9C64C25" w14:textId="2BABFC7C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7641237" w14:textId="0001DDD1" w:rsidR="00F70560" w:rsidRDefault="00F70560" w:rsidP="00B33C76">
            <w:r w:rsidRPr="004E26E0">
              <w:t>False</w:t>
            </w:r>
          </w:p>
        </w:tc>
      </w:tr>
      <w:tr w:rsidR="00F70560" w14:paraId="7E50DFC0" w14:textId="77777777" w:rsidTr="00E770E4">
        <w:tc>
          <w:tcPr>
            <w:tcW w:w="0" w:type="auto"/>
          </w:tcPr>
          <w:p w14:paraId="23C7DD72" w14:textId="77777777" w:rsidR="00F70560" w:rsidRPr="004E26E0" w:rsidRDefault="00F70560" w:rsidP="00B33C76"/>
        </w:tc>
        <w:tc>
          <w:tcPr>
            <w:tcW w:w="0" w:type="auto"/>
          </w:tcPr>
          <w:p w14:paraId="7F2D31B1" w14:textId="52B924DC" w:rsidR="00F70560" w:rsidRDefault="00F70560" w:rsidP="00B33C76">
            <w:proofErr w:type="spellStart"/>
            <w:r w:rsidRPr="004E26E0">
              <w:t>InsertExamAnswerChoice</w:t>
            </w:r>
            <w:proofErr w:type="spellEnd"/>
          </w:p>
        </w:tc>
        <w:tc>
          <w:tcPr>
            <w:tcW w:w="0" w:type="auto"/>
          </w:tcPr>
          <w:p w14:paraId="03D84FD6" w14:textId="4940A287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1C7B7406" w14:textId="4FA7F939" w:rsidR="00F70560" w:rsidRDefault="00F70560" w:rsidP="00B33C76">
            <w:r w:rsidRPr="004E26E0">
              <w:t>@sID</w:t>
            </w:r>
          </w:p>
        </w:tc>
        <w:tc>
          <w:tcPr>
            <w:tcW w:w="0" w:type="auto"/>
          </w:tcPr>
          <w:p w14:paraId="471ED542" w14:textId="7A10D3E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4E81EF8" w14:textId="729F0B3A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7F8C956" w14:textId="5A7EB212" w:rsidR="00F70560" w:rsidRDefault="00F70560" w:rsidP="00B33C76">
            <w:r w:rsidRPr="004E26E0">
              <w:t>False</w:t>
            </w:r>
          </w:p>
        </w:tc>
      </w:tr>
      <w:tr w:rsidR="00F70560" w14:paraId="2F3428F4" w14:textId="77777777" w:rsidTr="00E770E4">
        <w:tc>
          <w:tcPr>
            <w:tcW w:w="0" w:type="auto"/>
          </w:tcPr>
          <w:p w14:paraId="6D5E001D" w14:textId="77777777" w:rsidR="00F70560" w:rsidRPr="004E26E0" w:rsidRDefault="00F70560" w:rsidP="00B33C76"/>
        </w:tc>
        <w:tc>
          <w:tcPr>
            <w:tcW w:w="0" w:type="auto"/>
          </w:tcPr>
          <w:p w14:paraId="7FA4BE16" w14:textId="458729DE" w:rsidR="00F70560" w:rsidRDefault="00F70560" w:rsidP="00B33C76">
            <w:proofErr w:type="spellStart"/>
            <w:r w:rsidRPr="004E26E0">
              <w:t>InsertExamAnswerChoice</w:t>
            </w:r>
            <w:proofErr w:type="spellEnd"/>
          </w:p>
        </w:tc>
        <w:tc>
          <w:tcPr>
            <w:tcW w:w="0" w:type="auto"/>
          </w:tcPr>
          <w:p w14:paraId="6E1D3D36" w14:textId="24476F15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72C23E1F" w14:textId="637D4BB9" w:rsidR="00F70560" w:rsidRDefault="00F70560" w:rsidP="00B33C76">
            <w:r w:rsidRPr="004E26E0">
              <w:t>@</w:t>
            </w:r>
            <w:proofErr w:type="gramStart"/>
            <w:r w:rsidRPr="004E26E0">
              <w:t>ch</w:t>
            </w:r>
            <w:proofErr w:type="gramEnd"/>
          </w:p>
        </w:tc>
        <w:tc>
          <w:tcPr>
            <w:tcW w:w="0" w:type="auto"/>
          </w:tcPr>
          <w:p w14:paraId="20D60EB2" w14:textId="58CEE2E7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EFE77A3" w14:textId="13E3AAF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340922B" w14:textId="202165B2" w:rsidR="00F70560" w:rsidRDefault="00F70560" w:rsidP="00B33C76">
            <w:r w:rsidRPr="004E26E0">
              <w:t>False</w:t>
            </w:r>
          </w:p>
        </w:tc>
      </w:tr>
      <w:tr w:rsidR="00F70560" w14:paraId="39690910" w14:textId="77777777" w:rsidTr="00E770E4">
        <w:tc>
          <w:tcPr>
            <w:tcW w:w="0" w:type="auto"/>
          </w:tcPr>
          <w:p w14:paraId="461AF603" w14:textId="39C5844B" w:rsidR="00F70560" w:rsidRPr="004E26E0" w:rsidRDefault="00F70560" w:rsidP="00B33C76">
            <w:r>
              <w:t>25</w:t>
            </w:r>
          </w:p>
        </w:tc>
        <w:tc>
          <w:tcPr>
            <w:tcW w:w="0" w:type="auto"/>
          </w:tcPr>
          <w:p w14:paraId="7F13EE5B" w14:textId="4A3749E7" w:rsidR="00F70560" w:rsidRDefault="00F70560" w:rsidP="00B33C76">
            <w:proofErr w:type="spellStart"/>
            <w:r w:rsidRPr="004E26E0">
              <w:t>InsertExamQ</w:t>
            </w:r>
            <w:proofErr w:type="spellEnd"/>
          </w:p>
        </w:tc>
        <w:tc>
          <w:tcPr>
            <w:tcW w:w="0" w:type="auto"/>
          </w:tcPr>
          <w:p w14:paraId="3AAC1178" w14:textId="128DE886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7626FE89" w14:textId="691E0810" w:rsidR="00F70560" w:rsidRDefault="00F70560" w:rsidP="00B33C76">
            <w:r w:rsidRPr="004E26E0">
              <w:t>@QID</w:t>
            </w:r>
          </w:p>
        </w:tc>
        <w:tc>
          <w:tcPr>
            <w:tcW w:w="0" w:type="auto"/>
          </w:tcPr>
          <w:p w14:paraId="50FFB4B8" w14:textId="40282E2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CC4E6DC" w14:textId="6080181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8D974F8" w14:textId="2D28F67C" w:rsidR="00F70560" w:rsidRDefault="00F70560" w:rsidP="00B33C76">
            <w:r w:rsidRPr="004E26E0">
              <w:t>False</w:t>
            </w:r>
          </w:p>
        </w:tc>
      </w:tr>
      <w:tr w:rsidR="00F70560" w14:paraId="626F5E15" w14:textId="77777777" w:rsidTr="00E770E4">
        <w:tc>
          <w:tcPr>
            <w:tcW w:w="0" w:type="auto"/>
          </w:tcPr>
          <w:p w14:paraId="679D0108" w14:textId="77777777" w:rsidR="00F70560" w:rsidRPr="004E26E0" w:rsidRDefault="00F70560" w:rsidP="00B33C76"/>
        </w:tc>
        <w:tc>
          <w:tcPr>
            <w:tcW w:w="0" w:type="auto"/>
          </w:tcPr>
          <w:p w14:paraId="0D8D82C8" w14:textId="135CBBCA" w:rsidR="00F70560" w:rsidRDefault="00F70560" w:rsidP="00B33C76">
            <w:proofErr w:type="spellStart"/>
            <w:r w:rsidRPr="004E26E0">
              <w:t>InsertExamQ</w:t>
            </w:r>
            <w:proofErr w:type="spellEnd"/>
          </w:p>
        </w:tc>
        <w:tc>
          <w:tcPr>
            <w:tcW w:w="0" w:type="auto"/>
          </w:tcPr>
          <w:p w14:paraId="08DEEF94" w14:textId="5A1A1024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6B99A7BA" w14:textId="34EA0B79" w:rsidR="00F70560" w:rsidRDefault="00F70560" w:rsidP="00B33C76">
            <w:r w:rsidRPr="004E26E0">
              <w:t>@ExamID</w:t>
            </w:r>
          </w:p>
        </w:tc>
        <w:tc>
          <w:tcPr>
            <w:tcW w:w="0" w:type="auto"/>
          </w:tcPr>
          <w:p w14:paraId="00C475CC" w14:textId="11C6E4FF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BE7C3E4" w14:textId="164BBB6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552BED2" w14:textId="7261B4DC" w:rsidR="00F70560" w:rsidRDefault="00F70560" w:rsidP="00B33C76">
            <w:r w:rsidRPr="004E26E0">
              <w:t>False</w:t>
            </w:r>
          </w:p>
        </w:tc>
      </w:tr>
      <w:tr w:rsidR="00F70560" w14:paraId="648C34DF" w14:textId="77777777" w:rsidTr="00E770E4">
        <w:tc>
          <w:tcPr>
            <w:tcW w:w="0" w:type="auto"/>
          </w:tcPr>
          <w:p w14:paraId="0CC2FFE0" w14:textId="7597BC27" w:rsidR="00F70560" w:rsidRPr="004E26E0" w:rsidRDefault="00F70560" w:rsidP="00B33C76">
            <w:r>
              <w:t>26</w:t>
            </w:r>
          </w:p>
        </w:tc>
        <w:tc>
          <w:tcPr>
            <w:tcW w:w="0" w:type="auto"/>
          </w:tcPr>
          <w:p w14:paraId="6579416A" w14:textId="0D3D8925" w:rsidR="00F70560" w:rsidRDefault="00F70560" w:rsidP="00B33C76">
            <w:proofErr w:type="spellStart"/>
            <w:r w:rsidRPr="004E26E0">
              <w:t>InsertInstructor</w:t>
            </w:r>
            <w:proofErr w:type="spellEnd"/>
          </w:p>
        </w:tc>
        <w:tc>
          <w:tcPr>
            <w:tcW w:w="0" w:type="auto"/>
          </w:tcPr>
          <w:p w14:paraId="77CF6E06" w14:textId="095A52F2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BBCD94F" w14:textId="692CC5F5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46E992BA" w14:textId="75B3431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9AEBA1F" w14:textId="792273B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F26F4DB" w14:textId="39BE3F13" w:rsidR="00F70560" w:rsidRDefault="00F70560" w:rsidP="00B33C76">
            <w:r w:rsidRPr="004E26E0">
              <w:t>False</w:t>
            </w:r>
          </w:p>
        </w:tc>
      </w:tr>
      <w:tr w:rsidR="00F70560" w14:paraId="29E6E35D" w14:textId="77777777" w:rsidTr="00E770E4">
        <w:tc>
          <w:tcPr>
            <w:tcW w:w="0" w:type="auto"/>
          </w:tcPr>
          <w:p w14:paraId="1551C94B" w14:textId="77777777" w:rsidR="00F70560" w:rsidRPr="004E26E0" w:rsidRDefault="00F70560" w:rsidP="00B33C76"/>
        </w:tc>
        <w:tc>
          <w:tcPr>
            <w:tcW w:w="0" w:type="auto"/>
          </w:tcPr>
          <w:p w14:paraId="71D53B81" w14:textId="2FDEE707" w:rsidR="00F70560" w:rsidRDefault="00F70560" w:rsidP="00B33C76">
            <w:proofErr w:type="spellStart"/>
            <w:r w:rsidRPr="004E26E0">
              <w:t>InsertInstructor</w:t>
            </w:r>
            <w:proofErr w:type="spellEnd"/>
          </w:p>
        </w:tc>
        <w:tc>
          <w:tcPr>
            <w:tcW w:w="0" w:type="auto"/>
          </w:tcPr>
          <w:p w14:paraId="1C58C4AB" w14:textId="0CB61388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147D90E4" w14:textId="4017FEBB" w:rsidR="00F70560" w:rsidRDefault="00F70560" w:rsidP="00B33C76">
            <w:r w:rsidRPr="004E26E0">
              <w:t>@</w:t>
            </w:r>
            <w:proofErr w:type="gramStart"/>
            <w:r w:rsidRPr="004E26E0">
              <w:t>name</w:t>
            </w:r>
            <w:proofErr w:type="gramEnd"/>
          </w:p>
        </w:tc>
        <w:tc>
          <w:tcPr>
            <w:tcW w:w="0" w:type="auto"/>
          </w:tcPr>
          <w:p w14:paraId="302C3A38" w14:textId="739419DB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2BC24372" w14:textId="13B0E32B" w:rsidR="00F70560" w:rsidRDefault="00F70560" w:rsidP="00B33C76">
            <w:r w:rsidRPr="004E26E0">
              <w:t>32</w:t>
            </w:r>
          </w:p>
        </w:tc>
        <w:tc>
          <w:tcPr>
            <w:tcW w:w="0" w:type="auto"/>
          </w:tcPr>
          <w:p w14:paraId="56A242BB" w14:textId="04079ECC" w:rsidR="00F70560" w:rsidRDefault="00F70560" w:rsidP="00B33C76">
            <w:r w:rsidRPr="004E26E0">
              <w:t>False</w:t>
            </w:r>
          </w:p>
        </w:tc>
      </w:tr>
      <w:tr w:rsidR="00F70560" w14:paraId="163104B3" w14:textId="77777777" w:rsidTr="00E770E4">
        <w:tc>
          <w:tcPr>
            <w:tcW w:w="0" w:type="auto"/>
          </w:tcPr>
          <w:p w14:paraId="1710A0A1" w14:textId="77777777" w:rsidR="00F70560" w:rsidRPr="004E26E0" w:rsidRDefault="00F70560" w:rsidP="00B33C76"/>
        </w:tc>
        <w:tc>
          <w:tcPr>
            <w:tcW w:w="0" w:type="auto"/>
          </w:tcPr>
          <w:p w14:paraId="19AD420D" w14:textId="7DA3FC3D" w:rsidR="00F70560" w:rsidRDefault="00F70560" w:rsidP="00B33C76">
            <w:proofErr w:type="spellStart"/>
            <w:r w:rsidRPr="004E26E0">
              <w:t>InsertInstructor</w:t>
            </w:r>
            <w:proofErr w:type="spellEnd"/>
          </w:p>
        </w:tc>
        <w:tc>
          <w:tcPr>
            <w:tcW w:w="0" w:type="auto"/>
          </w:tcPr>
          <w:p w14:paraId="26CBA957" w14:textId="139A7592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6E2C466B" w14:textId="279D1764" w:rsidR="00F70560" w:rsidRDefault="00F70560" w:rsidP="00B33C76">
            <w:r w:rsidRPr="004E26E0">
              <w:t>@</w:t>
            </w:r>
            <w:proofErr w:type="gramStart"/>
            <w:r w:rsidRPr="004E26E0">
              <w:t>dep</w:t>
            </w:r>
            <w:proofErr w:type="gramEnd"/>
            <w:r w:rsidRPr="004E26E0">
              <w:t>_id</w:t>
            </w:r>
          </w:p>
        </w:tc>
        <w:tc>
          <w:tcPr>
            <w:tcW w:w="0" w:type="auto"/>
          </w:tcPr>
          <w:p w14:paraId="33967294" w14:textId="5097176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DB66D69" w14:textId="4F693CC8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A902039" w14:textId="134D9C40" w:rsidR="00F70560" w:rsidRDefault="00F70560" w:rsidP="00B33C76">
            <w:r w:rsidRPr="004E26E0">
              <w:t>False</w:t>
            </w:r>
          </w:p>
        </w:tc>
      </w:tr>
      <w:tr w:rsidR="00F70560" w14:paraId="1E6F020D" w14:textId="77777777" w:rsidTr="00E770E4">
        <w:tc>
          <w:tcPr>
            <w:tcW w:w="0" w:type="auto"/>
          </w:tcPr>
          <w:p w14:paraId="34C6B1BA" w14:textId="58152329" w:rsidR="00F70560" w:rsidRPr="004E26E0" w:rsidRDefault="00F70560" w:rsidP="00B33C76">
            <w:r>
              <w:t>27</w:t>
            </w:r>
          </w:p>
        </w:tc>
        <w:tc>
          <w:tcPr>
            <w:tcW w:w="0" w:type="auto"/>
          </w:tcPr>
          <w:p w14:paraId="718E0045" w14:textId="73EF0CB0" w:rsidR="00F70560" w:rsidRDefault="00F70560" w:rsidP="00B33C76">
            <w:proofErr w:type="spellStart"/>
            <w:r w:rsidRPr="004E26E0">
              <w:t>InsertQuestion</w:t>
            </w:r>
            <w:proofErr w:type="spellEnd"/>
          </w:p>
        </w:tc>
        <w:tc>
          <w:tcPr>
            <w:tcW w:w="0" w:type="auto"/>
          </w:tcPr>
          <w:p w14:paraId="6FAD4E93" w14:textId="1B4A58DF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6AC52D0" w14:textId="0E402600" w:rsidR="00F70560" w:rsidRDefault="00F70560" w:rsidP="00B33C76">
            <w:r w:rsidRPr="004E26E0">
              <w:t>@</w:t>
            </w:r>
            <w:proofErr w:type="gramStart"/>
            <w:r w:rsidRPr="004E26E0">
              <w:t>type</w:t>
            </w:r>
            <w:proofErr w:type="gramEnd"/>
          </w:p>
        </w:tc>
        <w:tc>
          <w:tcPr>
            <w:tcW w:w="0" w:type="auto"/>
          </w:tcPr>
          <w:p w14:paraId="7BF1E7AD" w14:textId="4DFE9050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0A51CA31" w14:textId="39F31D63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7EC67477" w14:textId="3EBB2E04" w:rsidR="00F70560" w:rsidRDefault="00F70560" w:rsidP="00B33C76">
            <w:r w:rsidRPr="004E26E0">
              <w:t>False</w:t>
            </w:r>
          </w:p>
        </w:tc>
      </w:tr>
      <w:tr w:rsidR="00F70560" w14:paraId="4804632E" w14:textId="77777777" w:rsidTr="00E770E4">
        <w:tc>
          <w:tcPr>
            <w:tcW w:w="0" w:type="auto"/>
          </w:tcPr>
          <w:p w14:paraId="31655A57" w14:textId="77777777" w:rsidR="00F70560" w:rsidRPr="004E26E0" w:rsidRDefault="00F70560" w:rsidP="00B33C76"/>
        </w:tc>
        <w:tc>
          <w:tcPr>
            <w:tcW w:w="0" w:type="auto"/>
          </w:tcPr>
          <w:p w14:paraId="23AE7A47" w14:textId="459CF4BA" w:rsidR="00F70560" w:rsidRDefault="00F70560" w:rsidP="00B33C76">
            <w:proofErr w:type="spellStart"/>
            <w:r w:rsidRPr="004E26E0">
              <w:t>InsertQuestion</w:t>
            </w:r>
            <w:proofErr w:type="spellEnd"/>
          </w:p>
        </w:tc>
        <w:tc>
          <w:tcPr>
            <w:tcW w:w="0" w:type="auto"/>
          </w:tcPr>
          <w:p w14:paraId="7795A931" w14:textId="2FDAAC5D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388ADDE" w14:textId="73132A6C" w:rsidR="00F70560" w:rsidRDefault="00F70560" w:rsidP="00B33C76">
            <w:r w:rsidRPr="004E26E0">
              <w:t>@</w:t>
            </w:r>
            <w:proofErr w:type="gramStart"/>
            <w:r w:rsidRPr="004E26E0">
              <w:t>statment</w:t>
            </w:r>
            <w:proofErr w:type="gramEnd"/>
          </w:p>
        </w:tc>
        <w:tc>
          <w:tcPr>
            <w:tcW w:w="0" w:type="auto"/>
          </w:tcPr>
          <w:p w14:paraId="6D82FB3B" w14:textId="414F6BBE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54ED019D" w14:textId="1EE53144" w:rsidR="00F70560" w:rsidRDefault="00F70560" w:rsidP="00B33C76">
            <w:r w:rsidRPr="004E26E0">
              <w:t>-1</w:t>
            </w:r>
          </w:p>
        </w:tc>
        <w:tc>
          <w:tcPr>
            <w:tcW w:w="0" w:type="auto"/>
          </w:tcPr>
          <w:p w14:paraId="2363D58E" w14:textId="599FBDFE" w:rsidR="00F70560" w:rsidRDefault="00F70560" w:rsidP="00B33C76">
            <w:r w:rsidRPr="004E26E0">
              <w:t>False</w:t>
            </w:r>
          </w:p>
        </w:tc>
      </w:tr>
      <w:tr w:rsidR="00F70560" w14:paraId="0F3F1287" w14:textId="77777777" w:rsidTr="00E770E4">
        <w:tc>
          <w:tcPr>
            <w:tcW w:w="0" w:type="auto"/>
          </w:tcPr>
          <w:p w14:paraId="097173CD" w14:textId="77777777" w:rsidR="00F70560" w:rsidRPr="004E26E0" w:rsidRDefault="00F70560" w:rsidP="00B33C76"/>
        </w:tc>
        <w:tc>
          <w:tcPr>
            <w:tcW w:w="0" w:type="auto"/>
          </w:tcPr>
          <w:p w14:paraId="6B5DB732" w14:textId="18477C1F" w:rsidR="00F70560" w:rsidRDefault="00F70560" w:rsidP="00B33C76">
            <w:proofErr w:type="spellStart"/>
            <w:r w:rsidRPr="004E26E0">
              <w:t>InsertQuestion</w:t>
            </w:r>
            <w:proofErr w:type="spellEnd"/>
          </w:p>
        </w:tc>
        <w:tc>
          <w:tcPr>
            <w:tcW w:w="0" w:type="auto"/>
          </w:tcPr>
          <w:p w14:paraId="0549F10E" w14:textId="5A605B4B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00B14B2E" w14:textId="3D9B342C" w:rsidR="00F70560" w:rsidRDefault="00F70560" w:rsidP="00B33C76">
            <w:r w:rsidRPr="004E26E0">
              <w:t>@</w:t>
            </w:r>
            <w:proofErr w:type="gramStart"/>
            <w:r w:rsidRPr="004E26E0">
              <w:t>cid</w:t>
            </w:r>
            <w:proofErr w:type="gramEnd"/>
          </w:p>
        </w:tc>
        <w:tc>
          <w:tcPr>
            <w:tcW w:w="0" w:type="auto"/>
          </w:tcPr>
          <w:p w14:paraId="2C9DD3D1" w14:textId="062D535B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DD3C3EE" w14:textId="13E37598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0105FFD" w14:textId="18231027" w:rsidR="00F70560" w:rsidRDefault="00F70560" w:rsidP="00B33C76">
            <w:r w:rsidRPr="004E26E0">
              <w:t>False</w:t>
            </w:r>
          </w:p>
        </w:tc>
      </w:tr>
      <w:tr w:rsidR="00F70560" w14:paraId="01C6A7A8" w14:textId="77777777" w:rsidTr="00E770E4">
        <w:tc>
          <w:tcPr>
            <w:tcW w:w="0" w:type="auto"/>
          </w:tcPr>
          <w:p w14:paraId="6688524A" w14:textId="77777777" w:rsidR="00F70560" w:rsidRPr="004E26E0" w:rsidRDefault="00F70560" w:rsidP="00B33C76"/>
        </w:tc>
        <w:tc>
          <w:tcPr>
            <w:tcW w:w="0" w:type="auto"/>
          </w:tcPr>
          <w:p w14:paraId="01B67F91" w14:textId="60743E56" w:rsidR="00F70560" w:rsidRDefault="00F70560" w:rsidP="00B33C76">
            <w:proofErr w:type="spellStart"/>
            <w:r w:rsidRPr="004E26E0">
              <w:t>InsertQuestion</w:t>
            </w:r>
            <w:proofErr w:type="spellEnd"/>
          </w:p>
        </w:tc>
        <w:tc>
          <w:tcPr>
            <w:tcW w:w="0" w:type="auto"/>
          </w:tcPr>
          <w:p w14:paraId="5148997D" w14:textId="7A0381C8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9352074" w14:textId="7396BD6E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362AEAD1" w14:textId="78EE14D3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77F2440" w14:textId="60A1EA32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39E7A4C" w14:textId="3EA270A2" w:rsidR="00F70560" w:rsidRDefault="00F70560" w:rsidP="00B33C76">
            <w:r w:rsidRPr="004E26E0">
              <w:t>True</w:t>
            </w:r>
          </w:p>
        </w:tc>
      </w:tr>
      <w:tr w:rsidR="00F70560" w14:paraId="11A7E349" w14:textId="77777777" w:rsidTr="00E770E4">
        <w:tc>
          <w:tcPr>
            <w:tcW w:w="0" w:type="auto"/>
          </w:tcPr>
          <w:p w14:paraId="57D8B12A" w14:textId="256345C1" w:rsidR="00F70560" w:rsidRPr="004E26E0" w:rsidRDefault="00F70560" w:rsidP="00B33C76">
            <w:r>
              <w:t>28</w:t>
            </w:r>
          </w:p>
        </w:tc>
        <w:tc>
          <w:tcPr>
            <w:tcW w:w="0" w:type="auto"/>
          </w:tcPr>
          <w:p w14:paraId="3D1A76AD" w14:textId="16C9D40D" w:rsidR="00F70560" w:rsidRDefault="00F70560" w:rsidP="00B33C76">
            <w:proofErr w:type="spellStart"/>
            <w:r w:rsidRPr="004E26E0">
              <w:t>InsertQuestionAnswer</w:t>
            </w:r>
            <w:proofErr w:type="spellEnd"/>
          </w:p>
        </w:tc>
        <w:tc>
          <w:tcPr>
            <w:tcW w:w="0" w:type="auto"/>
          </w:tcPr>
          <w:p w14:paraId="3B47AFDB" w14:textId="228FDFA4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48322958" w14:textId="048362EF" w:rsidR="00F70560" w:rsidRDefault="00F70560" w:rsidP="00B33C76">
            <w:r w:rsidRPr="004E26E0">
              <w:t>@</w:t>
            </w:r>
            <w:proofErr w:type="gramStart"/>
            <w:r w:rsidRPr="004E26E0">
              <w:t>qid</w:t>
            </w:r>
            <w:proofErr w:type="gramEnd"/>
          </w:p>
        </w:tc>
        <w:tc>
          <w:tcPr>
            <w:tcW w:w="0" w:type="auto"/>
          </w:tcPr>
          <w:p w14:paraId="4768E511" w14:textId="3F7721D2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E289DB0" w14:textId="58595B91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7361A9E" w14:textId="771AA130" w:rsidR="00F70560" w:rsidRDefault="00F70560" w:rsidP="00B33C76">
            <w:r w:rsidRPr="004E26E0">
              <w:t>False</w:t>
            </w:r>
          </w:p>
        </w:tc>
      </w:tr>
      <w:tr w:rsidR="00F70560" w14:paraId="79BD5BB8" w14:textId="77777777" w:rsidTr="00E770E4">
        <w:tc>
          <w:tcPr>
            <w:tcW w:w="0" w:type="auto"/>
          </w:tcPr>
          <w:p w14:paraId="4F3B4DBF" w14:textId="77777777" w:rsidR="00F70560" w:rsidRPr="004E26E0" w:rsidRDefault="00F70560" w:rsidP="00B33C76"/>
        </w:tc>
        <w:tc>
          <w:tcPr>
            <w:tcW w:w="0" w:type="auto"/>
          </w:tcPr>
          <w:p w14:paraId="70C730B9" w14:textId="2F118C2C" w:rsidR="00F70560" w:rsidRDefault="00F70560" w:rsidP="00B33C76">
            <w:proofErr w:type="spellStart"/>
            <w:r w:rsidRPr="004E26E0">
              <w:t>InsertQuestionAnswer</w:t>
            </w:r>
            <w:proofErr w:type="spellEnd"/>
          </w:p>
        </w:tc>
        <w:tc>
          <w:tcPr>
            <w:tcW w:w="0" w:type="auto"/>
          </w:tcPr>
          <w:p w14:paraId="24A514CE" w14:textId="3D6C90FB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6C1BF661" w14:textId="0902B6C4" w:rsidR="00F70560" w:rsidRDefault="00F70560" w:rsidP="00B33C76">
            <w:r w:rsidRPr="004E26E0">
              <w:t>@</w:t>
            </w:r>
            <w:proofErr w:type="gramStart"/>
            <w:r w:rsidRPr="004E26E0">
              <w:t>aid</w:t>
            </w:r>
            <w:proofErr w:type="gramEnd"/>
          </w:p>
        </w:tc>
        <w:tc>
          <w:tcPr>
            <w:tcW w:w="0" w:type="auto"/>
          </w:tcPr>
          <w:p w14:paraId="07C7D563" w14:textId="482A3EEA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851EB0B" w14:textId="17BC7C5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9B2C1B1" w14:textId="34F9D2B8" w:rsidR="00F70560" w:rsidRDefault="00F70560" w:rsidP="00B33C76">
            <w:r w:rsidRPr="004E26E0">
              <w:t>False</w:t>
            </w:r>
          </w:p>
        </w:tc>
      </w:tr>
      <w:tr w:rsidR="00F70560" w14:paraId="676B2106" w14:textId="77777777" w:rsidTr="00E770E4">
        <w:tc>
          <w:tcPr>
            <w:tcW w:w="0" w:type="auto"/>
          </w:tcPr>
          <w:p w14:paraId="150004A7" w14:textId="46FABFD0" w:rsidR="00F70560" w:rsidRPr="004E26E0" w:rsidRDefault="00F70560" w:rsidP="00B33C76">
            <w:r>
              <w:t>29</w:t>
            </w:r>
          </w:p>
        </w:tc>
        <w:tc>
          <w:tcPr>
            <w:tcW w:w="0" w:type="auto"/>
          </w:tcPr>
          <w:p w14:paraId="7074996D" w14:textId="31228974" w:rsidR="00F70560" w:rsidRDefault="00F70560" w:rsidP="00B33C76">
            <w:proofErr w:type="spellStart"/>
            <w:r w:rsidRPr="004E26E0">
              <w:t>InsertQuestionWithChoices</w:t>
            </w:r>
            <w:proofErr w:type="spellEnd"/>
          </w:p>
        </w:tc>
        <w:tc>
          <w:tcPr>
            <w:tcW w:w="0" w:type="auto"/>
          </w:tcPr>
          <w:p w14:paraId="442EE6E7" w14:textId="2C7BE6DD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65D12F1" w14:textId="28547664" w:rsidR="00F70560" w:rsidRDefault="00F70560" w:rsidP="00B33C76">
            <w:r w:rsidRPr="004E26E0">
              <w:t>@</w:t>
            </w:r>
            <w:proofErr w:type="gramStart"/>
            <w:r w:rsidRPr="004E26E0">
              <w:t>type</w:t>
            </w:r>
            <w:proofErr w:type="gramEnd"/>
          </w:p>
        </w:tc>
        <w:tc>
          <w:tcPr>
            <w:tcW w:w="0" w:type="auto"/>
          </w:tcPr>
          <w:p w14:paraId="4BAC9E63" w14:textId="4B4EA674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384518F4" w14:textId="23549EF6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4DDB0C13" w14:textId="00630FA6" w:rsidR="00F70560" w:rsidRDefault="00F70560" w:rsidP="00B33C76">
            <w:r w:rsidRPr="004E26E0">
              <w:t>False</w:t>
            </w:r>
          </w:p>
        </w:tc>
      </w:tr>
      <w:tr w:rsidR="00F70560" w14:paraId="373B960C" w14:textId="77777777" w:rsidTr="00E770E4">
        <w:tc>
          <w:tcPr>
            <w:tcW w:w="0" w:type="auto"/>
          </w:tcPr>
          <w:p w14:paraId="114DE598" w14:textId="77777777" w:rsidR="00F70560" w:rsidRPr="004E26E0" w:rsidRDefault="00F70560" w:rsidP="00B33C76"/>
        </w:tc>
        <w:tc>
          <w:tcPr>
            <w:tcW w:w="0" w:type="auto"/>
          </w:tcPr>
          <w:p w14:paraId="13DEC125" w14:textId="3CBF4885" w:rsidR="00F70560" w:rsidRDefault="00F70560" w:rsidP="00B33C76">
            <w:proofErr w:type="spellStart"/>
            <w:r w:rsidRPr="004E26E0">
              <w:t>InsertQuestionWithChoices</w:t>
            </w:r>
            <w:proofErr w:type="spellEnd"/>
          </w:p>
        </w:tc>
        <w:tc>
          <w:tcPr>
            <w:tcW w:w="0" w:type="auto"/>
          </w:tcPr>
          <w:p w14:paraId="63A45360" w14:textId="2BF8BE48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321F66CA" w14:textId="00A88F53" w:rsidR="00F70560" w:rsidRDefault="00F70560" w:rsidP="00B33C76">
            <w:r w:rsidRPr="004E26E0">
              <w:t>@</w:t>
            </w:r>
            <w:proofErr w:type="gramStart"/>
            <w:r w:rsidRPr="004E26E0">
              <w:t>statment</w:t>
            </w:r>
            <w:proofErr w:type="gramEnd"/>
          </w:p>
        </w:tc>
        <w:tc>
          <w:tcPr>
            <w:tcW w:w="0" w:type="auto"/>
          </w:tcPr>
          <w:p w14:paraId="79B70FD9" w14:textId="5D8F1B59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7EE7E812" w14:textId="56190803" w:rsidR="00F70560" w:rsidRDefault="00F70560" w:rsidP="00B33C76">
            <w:r w:rsidRPr="004E26E0">
              <w:t>-1</w:t>
            </w:r>
          </w:p>
        </w:tc>
        <w:tc>
          <w:tcPr>
            <w:tcW w:w="0" w:type="auto"/>
          </w:tcPr>
          <w:p w14:paraId="21BEFEA4" w14:textId="195548DD" w:rsidR="00F70560" w:rsidRDefault="00F70560" w:rsidP="00B33C76">
            <w:r w:rsidRPr="004E26E0">
              <w:t>False</w:t>
            </w:r>
          </w:p>
        </w:tc>
      </w:tr>
      <w:tr w:rsidR="00F70560" w14:paraId="36B32054" w14:textId="77777777" w:rsidTr="00E770E4">
        <w:tc>
          <w:tcPr>
            <w:tcW w:w="0" w:type="auto"/>
          </w:tcPr>
          <w:p w14:paraId="2F6351B3" w14:textId="77777777" w:rsidR="00F70560" w:rsidRPr="004E26E0" w:rsidRDefault="00F70560" w:rsidP="00B33C76"/>
        </w:tc>
        <w:tc>
          <w:tcPr>
            <w:tcW w:w="0" w:type="auto"/>
          </w:tcPr>
          <w:p w14:paraId="03F8143E" w14:textId="746DB26F" w:rsidR="00F70560" w:rsidRDefault="00F70560" w:rsidP="00B33C76">
            <w:proofErr w:type="spellStart"/>
            <w:r w:rsidRPr="004E26E0">
              <w:t>InsertQuestionWithChoices</w:t>
            </w:r>
            <w:proofErr w:type="spellEnd"/>
          </w:p>
        </w:tc>
        <w:tc>
          <w:tcPr>
            <w:tcW w:w="0" w:type="auto"/>
          </w:tcPr>
          <w:p w14:paraId="5F2D45BE" w14:textId="5A8AD8A8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66D98534" w14:textId="1BA68A43" w:rsidR="00F70560" w:rsidRDefault="00F70560" w:rsidP="00B33C76">
            <w:r w:rsidRPr="004E26E0">
              <w:t>@</w:t>
            </w:r>
            <w:proofErr w:type="gramStart"/>
            <w:r w:rsidRPr="004E26E0">
              <w:t>cid</w:t>
            </w:r>
            <w:proofErr w:type="gramEnd"/>
          </w:p>
        </w:tc>
        <w:tc>
          <w:tcPr>
            <w:tcW w:w="0" w:type="auto"/>
          </w:tcPr>
          <w:p w14:paraId="41D80D68" w14:textId="5F12EF06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8872FBE" w14:textId="7468AC5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53F4127" w14:textId="6EA88CC6" w:rsidR="00F70560" w:rsidRDefault="00F70560" w:rsidP="00B33C76">
            <w:r w:rsidRPr="004E26E0">
              <w:t>False</w:t>
            </w:r>
          </w:p>
        </w:tc>
      </w:tr>
      <w:tr w:rsidR="00F70560" w14:paraId="53E1737A" w14:textId="77777777" w:rsidTr="00E770E4">
        <w:tc>
          <w:tcPr>
            <w:tcW w:w="0" w:type="auto"/>
          </w:tcPr>
          <w:p w14:paraId="4EFED853" w14:textId="77777777" w:rsidR="00F70560" w:rsidRPr="004E26E0" w:rsidRDefault="00F70560" w:rsidP="00B33C76"/>
        </w:tc>
        <w:tc>
          <w:tcPr>
            <w:tcW w:w="0" w:type="auto"/>
          </w:tcPr>
          <w:p w14:paraId="10EC01F9" w14:textId="1041FFCB" w:rsidR="00F70560" w:rsidRDefault="00F70560" w:rsidP="00B33C76">
            <w:proofErr w:type="spellStart"/>
            <w:r w:rsidRPr="004E26E0">
              <w:t>InsertQuestionWithChoices</w:t>
            </w:r>
            <w:proofErr w:type="spellEnd"/>
          </w:p>
        </w:tc>
        <w:tc>
          <w:tcPr>
            <w:tcW w:w="0" w:type="auto"/>
          </w:tcPr>
          <w:p w14:paraId="49145D90" w14:textId="12F4E75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D562851" w14:textId="585A935F" w:rsidR="00F70560" w:rsidRDefault="00F70560" w:rsidP="00B33C76">
            <w:r w:rsidRPr="004E26E0">
              <w:t>@</w:t>
            </w:r>
            <w:proofErr w:type="gramStart"/>
            <w:r w:rsidRPr="004E26E0">
              <w:t>answer</w:t>
            </w:r>
            <w:proofErr w:type="gramEnd"/>
          </w:p>
        </w:tc>
        <w:tc>
          <w:tcPr>
            <w:tcW w:w="0" w:type="auto"/>
          </w:tcPr>
          <w:p w14:paraId="5D557E72" w14:textId="25D47CE7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3E0BF25" w14:textId="63C87824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011BF37" w14:textId="1CB5EF32" w:rsidR="00F70560" w:rsidRDefault="00F70560" w:rsidP="00B33C76">
            <w:r w:rsidRPr="004E26E0">
              <w:t>False</w:t>
            </w:r>
          </w:p>
        </w:tc>
      </w:tr>
      <w:tr w:rsidR="00F70560" w14:paraId="0D9C4610" w14:textId="77777777" w:rsidTr="00E770E4">
        <w:tc>
          <w:tcPr>
            <w:tcW w:w="0" w:type="auto"/>
          </w:tcPr>
          <w:p w14:paraId="09EA2661" w14:textId="77777777" w:rsidR="00F70560" w:rsidRPr="004E26E0" w:rsidRDefault="00F70560" w:rsidP="00B33C76"/>
        </w:tc>
        <w:tc>
          <w:tcPr>
            <w:tcW w:w="0" w:type="auto"/>
          </w:tcPr>
          <w:p w14:paraId="0B17E8A3" w14:textId="21BDD03B" w:rsidR="00F70560" w:rsidRDefault="00F70560" w:rsidP="00B33C76">
            <w:proofErr w:type="spellStart"/>
            <w:r w:rsidRPr="004E26E0">
              <w:t>InsertQuestionWithChoices</w:t>
            </w:r>
            <w:proofErr w:type="spellEnd"/>
          </w:p>
        </w:tc>
        <w:tc>
          <w:tcPr>
            <w:tcW w:w="0" w:type="auto"/>
          </w:tcPr>
          <w:p w14:paraId="2F447C79" w14:textId="21B8CEF6" w:rsidR="00F70560" w:rsidRDefault="00F70560" w:rsidP="00B33C76">
            <w:r w:rsidRPr="004E26E0">
              <w:t>5</w:t>
            </w:r>
          </w:p>
        </w:tc>
        <w:tc>
          <w:tcPr>
            <w:tcW w:w="0" w:type="auto"/>
          </w:tcPr>
          <w:p w14:paraId="7167FDD4" w14:textId="49E887E3" w:rsidR="00F70560" w:rsidRDefault="00F70560" w:rsidP="00B33C76">
            <w:r w:rsidRPr="004E26E0">
              <w:t>@c1</w:t>
            </w:r>
          </w:p>
        </w:tc>
        <w:tc>
          <w:tcPr>
            <w:tcW w:w="0" w:type="auto"/>
          </w:tcPr>
          <w:p w14:paraId="3D819FFB" w14:textId="78B1E51B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30E344AA" w14:textId="5BAF2E40" w:rsidR="00F70560" w:rsidRDefault="00F70560" w:rsidP="00B33C76">
            <w:r w:rsidRPr="004E26E0">
              <w:t>5000</w:t>
            </w:r>
          </w:p>
        </w:tc>
        <w:tc>
          <w:tcPr>
            <w:tcW w:w="0" w:type="auto"/>
          </w:tcPr>
          <w:p w14:paraId="19CDF77D" w14:textId="6A8E2763" w:rsidR="00F70560" w:rsidRDefault="00F70560" w:rsidP="00B33C76">
            <w:r w:rsidRPr="004E26E0">
              <w:t>False</w:t>
            </w:r>
          </w:p>
        </w:tc>
      </w:tr>
      <w:tr w:rsidR="00F70560" w14:paraId="3432A51D" w14:textId="77777777" w:rsidTr="00E770E4">
        <w:tc>
          <w:tcPr>
            <w:tcW w:w="0" w:type="auto"/>
          </w:tcPr>
          <w:p w14:paraId="7D6DFC15" w14:textId="77777777" w:rsidR="00F70560" w:rsidRPr="004E26E0" w:rsidRDefault="00F70560" w:rsidP="00B33C76"/>
        </w:tc>
        <w:tc>
          <w:tcPr>
            <w:tcW w:w="0" w:type="auto"/>
          </w:tcPr>
          <w:p w14:paraId="3F388A83" w14:textId="76CEFA87" w:rsidR="00F70560" w:rsidRDefault="00F70560" w:rsidP="00B33C76">
            <w:proofErr w:type="spellStart"/>
            <w:r w:rsidRPr="004E26E0">
              <w:t>InsertQuestionWithChoices</w:t>
            </w:r>
            <w:proofErr w:type="spellEnd"/>
          </w:p>
        </w:tc>
        <w:tc>
          <w:tcPr>
            <w:tcW w:w="0" w:type="auto"/>
          </w:tcPr>
          <w:p w14:paraId="77268DFE" w14:textId="488FE07F" w:rsidR="00F70560" w:rsidRDefault="00F70560" w:rsidP="00B33C76">
            <w:r w:rsidRPr="004E26E0">
              <w:t>6</w:t>
            </w:r>
          </w:p>
        </w:tc>
        <w:tc>
          <w:tcPr>
            <w:tcW w:w="0" w:type="auto"/>
          </w:tcPr>
          <w:p w14:paraId="1D223147" w14:textId="52A437DC" w:rsidR="00F70560" w:rsidRDefault="00F70560" w:rsidP="00B33C76">
            <w:r w:rsidRPr="004E26E0">
              <w:t>@c2</w:t>
            </w:r>
          </w:p>
        </w:tc>
        <w:tc>
          <w:tcPr>
            <w:tcW w:w="0" w:type="auto"/>
          </w:tcPr>
          <w:p w14:paraId="43C928C4" w14:textId="00FFD6F5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172DB4FB" w14:textId="71E614EC" w:rsidR="00F70560" w:rsidRDefault="00F70560" w:rsidP="00B33C76">
            <w:r w:rsidRPr="004E26E0">
              <w:t>5000</w:t>
            </w:r>
          </w:p>
        </w:tc>
        <w:tc>
          <w:tcPr>
            <w:tcW w:w="0" w:type="auto"/>
          </w:tcPr>
          <w:p w14:paraId="4F84C97D" w14:textId="22BD8A1D" w:rsidR="00F70560" w:rsidRDefault="00F70560" w:rsidP="00B33C76">
            <w:r w:rsidRPr="004E26E0">
              <w:t>False</w:t>
            </w:r>
          </w:p>
        </w:tc>
      </w:tr>
      <w:tr w:rsidR="00F70560" w14:paraId="26DDD6C9" w14:textId="77777777" w:rsidTr="00E770E4">
        <w:tc>
          <w:tcPr>
            <w:tcW w:w="0" w:type="auto"/>
          </w:tcPr>
          <w:p w14:paraId="090E7D32" w14:textId="77777777" w:rsidR="00F70560" w:rsidRPr="004E26E0" w:rsidRDefault="00F70560" w:rsidP="00B33C76"/>
        </w:tc>
        <w:tc>
          <w:tcPr>
            <w:tcW w:w="0" w:type="auto"/>
          </w:tcPr>
          <w:p w14:paraId="15F5282C" w14:textId="7F6CB952" w:rsidR="00F70560" w:rsidRDefault="00F70560" w:rsidP="00B33C76">
            <w:proofErr w:type="spellStart"/>
            <w:r w:rsidRPr="004E26E0">
              <w:t>InsertQuestionWithChoices</w:t>
            </w:r>
            <w:proofErr w:type="spellEnd"/>
          </w:p>
        </w:tc>
        <w:tc>
          <w:tcPr>
            <w:tcW w:w="0" w:type="auto"/>
          </w:tcPr>
          <w:p w14:paraId="7912E344" w14:textId="259CE509" w:rsidR="00F70560" w:rsidRDefault="00F70560" w:rsidP="00B33C76">
            <w:r w:rsidRPr="004E26E0">
              <w:t>7</w:t>
            </w:r>
          </w:p>
        </w:tc>
        <w:tc>
          <w:tcPr>
            <w:tcW w:w="0" w:type="auto"/>
          </w:tcPr>
          <w:p w14:paraId="64A5AC40" w14:textId="0F0B61DD" w:rsidR="00F70560" w:rsidRDefault="00F70560" w:rsidP="00B33C76">
            <w:r w:rsidRPr="004E26E0">
              <w:t>@c3</w:t>
            </w:r>
          </w:p>
        </w:tc>
        <w:tc>
          <w:tcPr>
            <w:tcW w:w="0" w:type="auto"/>
          </w:tcPr>
          <w:p w14:paraId="42CDF987" w14:textId="42B61BB9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72EA878E" w14:textId="5F526A23" w:rsidR="00F70560" w:rsidRDefault="00F70560" w:rsidP="00B33C76">
            <w:r w:rsidRPr="004E26E0">
              <w:t>5000</w:t>
            </w:r>
          </w:p>
        </w:tc>
        <w:tc>
          <w:tcPr>
            <w:tcW w:w="0" w:type="auto"/>
          </w:tcPr>
          <w:p w14:paraId="2A5F58C9" w14:textId="77BEAA10" w:rsidR="00F70560" w:rsidRDefault="00F70560" w:rsidP="00B33C76">
            <w:r w:rsidRPr="004E26E0">
              <w:t>False</w:t>
            </w:r>
          </w:p>
        </w:tc>
      </w:tr>
      <w:tr w:rsidR="00F70560" w14:paraId="2829C24A" w14:textId="77777777" w:rsidTr="00E770E4">
        <w:tc>
          <w:tcPr>
            <w:tcW w:w="0" w:type="auto"/>
          </w:tcPr>
          <w:p w14:paraId="04E2BACD" w14:textId="77777777" w:rsidR="00F70560" w:rsidRPr="004E26E0" w:rsidRDefault="00F70560" w:rsidP="00B33C76"/>
        </w:tc>
        <w:tc>
          <w:tcPr>
            <w:tcW w:w="0" w:type="auto"/>
          </w:tcPr>
          <w:p w14:paraId="2785A69A" w14:textId="0BE5AB21" w:rsidR="00F70560" w:rsidRDefault="00F70560" w:rsidP="00B33C76">
            <w:proofErr w:type="spellStart"/>
            <w:r w:rsidRPr="004E26E0">
              <w:t>InsertQuestionWithChoices</w:t>
            </w:r>
            <w:proofErr w:type="spellEnd"/>
          </w:p>
        </w:tc>
        <w:tc>
          <w:tcPr>
            <w:tcW w:w="0" w:type="auto"/>
          </w:tcPr>
          <w:p w14:paraId="4D5523A8" w14:textId="53785BCF" w:rsidR="00F70560" w:rsidRDefault="00F70560" w:rsidP="00B33C76">
            <w:r w:rsidRPr="004E26E0">
              <w:t>8</w:t>
            </w:r>
          </w:p>
        </w:tc>
        <w:tc>
          <w:tcPr>
            <w:tcW w:w="0" w:type="auto"/>
          </w:tcPr>
          <w:p w14:paraId="5645C955" w14:textId="4B66EA37" w:rsidR="00F70560" w:rsidRDefault="00F70560" w:rsidP="00B33C76">
            <w:r w:rsidRPr="004E26E0">
              <w:t>@c4</w:t>
            </w:r>
          </w:p>
        </w:tc>
        <w:tc>
          <w:tcPr>
            <w:tcW w:w="0" w:type="auto"/>
          </w:tcPr>
          <w:p w14:paraId="4E49B1E5" w14:textId="46342DE6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7C3A8D3B" w14:textId="5AD1BC4D" w:rsidR="00F70560" w:rsidRDefault="00F70560" w:rsidP="00B33C76">
            <w:r w:rsidRPr="004E26E0">
              <w:t>5000</w:t>
            </w:r>
          </w:p>
        </w:tc>
        <w:tc>
          <w:tcPr>
            <w:tcW w:w="0" w:type="auto"/>
          </w:tcPr>
          <w:p w14:paraId="6D4917FA" w14:textId="3B31B774" w:rsidR="00F70560" w:rsidRDefault="00F70560" w:rsidP="00B33C76">
            <w:r w:rsidRPr="004E26E0">
              <w:t>False</w:t>
            </w:r>
          </w:p>
        </w:tc>
      </w:tr>
      <w:tr w:rsidR="00F70560" w14:paraId="6E672833" w14:textId="77777777" w:rsidTr="00E770E4">
        <w:tc>
          <w:tcPr>
            <w:tcW w:w="0" w:type="auto"/>
          </w:tcPr>
          <w:p w14:paraId="6D3A4D69" w14:textId="5C341AAD" w:rsidR="00F70560" w:rsidRPr="004E26E0" w:rsidRDefault="00F70560" w:rsidP="00B33C76">
            <w:r>
              <w:t>30</w:t>
            </w:r>
          </w:p>
        </w:tc>
        <w:tc>
          <w:tcPr>
            <w:tcW w:w="0" w:type="auto"/>
          </w:tcPr>
          <w:p w14:paraId="650F5D15" w14:textId="09250B97" w:rsidR="00F70560" w:rsidRDefault="00F70560" w:rsidP="00B33C76">
            <w:proofErr w:type="spellStart"/>
            <w:r w:rsidRPr="004E26E0">
              <w:t>InsertStdCourse</w:t>
            </w:r>
            <w:proofErr w:type="spellEnd"/>
          </w:p>
        </w:tc>
        <w:tc>
          <w:tcPr>
            <w:tcW w:w="0" w:type="auto"/>
          </w:tcPr>
          <w:p w14:paraId="1972E46B" w14:textId="2AE25809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7B1A506" w14:textId="48581F6B" w:rsidR="00F70560" w:rsidRDefault="00F70560" w:rsidP="00B33C76">
            <w:r w:rsidRPr="004E26E0">
              <w:t>@StdID</w:t>
            </w:r>
          </w:p>
        </w:tc>
        <w:tc>
          <w:tcPr>
            <w:tcW w:w="0" w:type="auto"/>
          </w:tcPr>
          <w:p w14:paraId="2514D450" w14:textId="77BA370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B21C194" w14:textId="3DDD8AEA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90C0D4D" w14:textId="77271396" w:rsidR="00F70560" w:rsidRDefault="00F70560" w:rsidP="00B33C76">
            <w:r w:rsidRPr="004E26E0">
              <w:t>False</w:t>
            </w:r>
          </w:p>
        </w:tc>
      </w:tr>
      <w:tr w:rsidR="00F70560" w14:paraId="161E28BF" w14:textId="77777777" w:rsidTr="00E770E4">
        <w:tc>
          <w:tcPr>
            <w:tcW w:w="0" w:type="auto"/>
          </w:tcPr>
          <w:p w14:paraId="75D60E52" w14:textId="77777777" w:rsidR="00F70560" w:rsidRPr="004E26E0" w:rsidRDefault="00F70560" w:rsidP="00B33C76"/>
        </w:tc>
        <w:tc>
          <w:tcPr>
            <w:tcW w:w="0" w:type="auto"/>
          </w:tcPr>
          <w:p w14:paraId="067E1595" w14:textId="70B89FC4" w:rsidR="00F70560" w:rsidRDefault="00F70560" w:rsidP="00B33C76">
            <w:proofErr w:type="spellStart"/>
            <w:r w:rsidRPr="004E26E0">
              <w:t>InsertStdCourse</w:t>
            </w:r>
            <w:proofErr w:type="spellEnd"/>
          </w:p>
        </w:tc>
        <w:tc>
          <w:tcPr>
            <w:tcW w:w="0" w:type="auto"/>
          </w:tcPr>
          <w:p w14:paraId="2E0E9BB8" w14:textId="4FA21269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0178AA3B" w14:textId="17A93617" w:rsidR="00F70560" w:rsidRDefault="00F70560" w:rsidP="00B33C76">
            <w:r w:rsidRPr="004E26E0">
              <w:t>@CrsID</w:t>
            </w:r>
          </w:p>
        </w:tc>
        <w:tc>
          <w:tcPr>
            <w:tcW w:w="0" w:type="auto"/>
          </w:tcPr>
          <w:p w14:paraId="0D273862" w14:textId="518CD211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4AABBC1" w14:textId="2263BB7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4F1AA47" w14:textId="671C2756" w:rsidR="00F70560" w:rsidRDefault="00F70560" w:rsidP="00B33C76">
            <w:r w:rsidRPr="004E26E0">
              <w:t>False</w:t>
            </w:r>
          </w:p>
        </w:tc>
      </w:tr>
      <w:tr w:rsidR="00F70560" w14:paraId="38B652BE" w14:textId="77777777" w:rsidTr="00E770E4">
        <w:tc>
          <w:tcPr>
            <w:tcW w:w="0" w:type="auto"/>
          </w:tcPr>
          <w:p w14:paraId="34405DC7" w14:textId="7F2B2208" w:rsidR="00F70560" w:rsidRPr="004E26E0" w:rsidRDefault="00F70560" w:rsidP="00B33C76">
            <w:r>
              <w:lastRenderedPageBreak/>
              <w:t>31</w:t>
            </w:r>
          </w:p>
        </w:tc>
        <w:tc>
          <w:tcPr>
            <w:tcW w:w="0" w:type="auto"/>
          </w:tcPr>
          <w:p w14:paraId="1E0DD309" w14:textId="2FF06430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1365BF79" w14:textId="1F8ABAB4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416F53D2" w14:textId="2829556C" w:rsidR="00F70560" w:rsidRDefault="00F70560" w:rsidP="00B33C76">
            <w:r w:rsidRPr="004E26E0">
              <w:t>@studentID</w:t>
            </w:r>
          </w:p>
        </w:tc>
        <w:tc>
          <w:tcPr>
            <w:tcW w:w="0" w:type="auto"/>
          </w:tcPr>
          <w:p w14:paraId="66EF6CBA" w14:textId="54BED56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A2AFE08" w14:textId="380D5045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E601FF2" w14:textId="71CD32F7" w:rsidR="00F70560" w:rsidRDefault="00F70560" w:rsidP="00B33C76">
            <w:r w:rsidRPr="004E26E0">
              <w:t>False</w:t>
            </w:r>
          </w:p>
        </w:tc>
      </w:tr>
      <w:tr w:rsidR="00F70560" w14:paraId="3DCE5B9E" w14:textId="77777777" w:rsidTr="00E770E4">
        <w:tc>
          <w:tcPr>
            <w:tcW w:w="0" w:type="auto"/>
          </w:tcPr>
          <w:p w14:paraId="3E2F80CF" w14:textId="77777777" w:rsidR="00F70560" w:rsidRPr="004E26E0" w:rsidRDefault="00F70560" w:rsidP="00B33C76"/>
        </w:tc>
        <w:tc>
          <w:tcPr>
            <w:tcW w:w="0" w:type="auto"/>
          </w:tcPr>
          <w:p w14:paraId="459115F8" w14:textId="245A7B0E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6A04A7DA" w14:textId="0ED6DB5F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FA85174" w14:textId="63AA7A6A" w:rsidR="00F70560" w:rsidRDefault="00F70560" w:rsidP="00B33C76">
            <w:r w:rsidRPr="004E26E0">
              <w:t>@</w:t>
            </w:r>
            <w:proofErr w:type="gramStart"/>
            <w:r w:rsidRPr="004E26E0">
              <w:t>fname</w:t>
            </w:r>
            <w:proofErr w:type="gramEnd"/>
          </w:p>
        </w:tc>
        <w:tc>
          <w:tcPr>
            <w:tcW w:w="0" w:type="auto"/>
          </w:tcPr>
          <w:p w14:paraId="0749A144" w14:textId="1E272979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2EBC642D" w14:textId="5F6ECF30" w:rsidR="00F70560" w:rsidRDefault="00F70560" w:rsidP="00B33C76">
            <w:r w:rsidRPr="004E26E0">
              <w:t>16</w:t>
            </w:r>
          </w:p>
        </w:tc>
        <w:tc>
          <w:tcPr>
            <w:tcW w:w="0" w:type="auto"/>
          </w:tcPr>
          <w:p w14:paraId="0C5BEE37" w14:textId="390F422C" w:rsidR="00F70560" w:rsidRDefault="00F70560" w:rsidP="00B33C76">
            <w:r w:rsidRPr="004E26E0">
              <w:t>False</w:t>
            </w:r>
          </w:p>
        </w:tc>
      </w:tr>
      <w:tr w:rsidR="00F70560" w14:paraId="419F0B28" w14:textId="77777777" w:rsidTr="00E770E4">
        <w:tc>
          <w:tcPr>
            <w:tcW w:w="0" w:type="auto"/>
          </w:tcPr>
          <w:p w14:paraId="5F06D548" w14:textId="77777777" w:rsidR="00F70560" w:rsidRPr="004E26E0" w:rsidRDefault="00F70560" w:rsidP="00B33C76"/>
        </w:tc>
        <w:tc>
          <w:tcPr>
            <w:tcW w:w="0" w:type="auto"/>
          </w:tcPr>
          <w:p w14:paraId="309D999C" w14:textId="3F6D4BEF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291ACE04" w14:textId="240D5FF0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045E28DA" w14:textId="30263588" w:rsidR="00F70560" w:rsidRDefault="00F70560" w:rsidP="00B33C76">
            <w:r w:rsidRPr="004E26E0">
              <w:t>@</w:t>
            </w:r>
            <w:proofErr w:type="gramStart"/>
            <w:r w:rsidRPr="004E26E0">
              <w:t>lname</w:t>
            </w:r>
            <w:proofErr w:type="gramEnd"/>
          </w:p>
        </w:tc>
        <w:tc>
          <w:tcPr>
            <w:tcW w:w="0" w:type="auto"/>
          </w:tcPr>
          <w:p w14:paraId="2B51EBEB" w14:textId="44E076DA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00D45D1C" w14:textId="723C57DE" w:rsidR="00F70560" w:rsidRDefault="00F70560" w:rsidP="00B33C76">
            <w:r w:rsidRPr="004E26E0">
              <w:t>16</w:t>
            </w:r>
          </w:p>
        </w:tc>
        <w:tc>
          <w:tcPr>
            <w:tcW w:w="0" w:type="auto"/>
          </w:tcPr>
          <w:p w14:paraId="6E049A44" w14:textId="1003D537" w:rsidR="00F70560" w:rsidRDefault="00F70560" w:rsidP="00B33C76">
            <w:r w:rsidRPr="004E26E0">
              <w:t>False</w:t>
            </w:r>
          </w:p>
        </w:tc>
      </w:tr>
      <w:tr w:rsidR="00F70560" w14:paraId="0BD619C1" w14:textId="77777777" w:rsidTr="00E770E4">
        <w:tc>
          <w:tcPr>
            <w:tcW w:w="0" w:type="auto"/>
          </w:tcPr>
          <w:p w14:paraId="09CA0318" w14:textId="77777777" w:rsidR="00F70560" w:rsidRPr="004E26E0" w:rsidRDefault="00F70560" w:rsidP="00B33C76"/>
        </w:tc>
        <w:tc>
          <w:tcPr>
            <w:tcW w:w="0" w:type="auto"/>
          </w:tcPr>
          <w:p w14:paraId="0D7BC47E" w14:textId="2431139C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602DC9C6" w14:textId="5FBD646F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7A28D04" w14:textId="7FC2D7F4" w:rsidR="00F70560" w:rsidRDefault="00F70560" w:rsidP="00B33C76">
            <w:r w:rsidRPr="004E26E0">
              <w:t>@</w:t>
            </w:r>
            <w:proofErr w:type="gramStart"/>
            <w:r w:rsidRPr="004E26E0">
              <w:t>gender</w:t>
            </w:r>
            <w:proofErr w:type="gramEnd"/>
          </w:p>
        </w:tc>
        <w:tc>
          <w:tcPr>
            <w:tcW w:w="0" w:type="auto"/>
          </w:tcPr>
          <w:p w14:paraId="1208B55D" w14:textId="70E39F7A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73225B44" w14:textId="676A04A1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8143F89" w14:textId="69407152" w:rsidR="00F70560" w:rsidRDefault="00F70560" w:rsidP="00B33C76">
            <w:r w:rsidRPr="004E26E0">
              <w:t>False</w:t>
            </w:r>
          </w:p>
        </w:tc>
      </w:tr>
      <w:tr w:rsidR="00F70560" w14:paraId="72EFFC13" w14:textId="77777777" w:rsidTr="00E770E4">
        <w:tc>
          <w:tcPr>
            <w:tcW w:w="0" w:type="auto"/>
          </w:tcPr>
          <w:p w14:paraId="6C57A41E" w14:textId="77777777" w:rsidR="00F70560" w:rsidRPr="004E26E0" w:rsidRDefault="00F70560" w:rsidP="00B33C76"/>
        </w:tc>
        <w:tc>
          <w:tcPr>
            <w:tcW w:w="0" w:type="auto"/>
          </w:tcPr>
          <w:p w14:paraId="2FA6B052" w14:textId="25E564C5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28C6FDE7" w14:textId="3A8BBC74" w:rsidR="00F70560" w:rsidRDefault="00F70560" w:rsidP="00B33C76">
            <w:r w:rsidRPr="004E26E0">
              <w:t>5</w:t>
            </w:r>
          </w:p>
        </w:tc>
        <w:tc>
          <w:tcPr>
            <w:tcW w:w="0" w:type="auto"/>
          </w:tcPr>
          <w:p w14:paraId="75073EA9" w14:textId="1DC98B5B" w:rsidR="00F70560" w:rsidRDefault="00F70560" w:rsidP="00B33C76">
            <w:r w:rsidRPr="004E26E0">
              <w:t>@</w:t>
            </w:r>
            <w:proofErr w:type="gramStart"/>
            <w:r w:rsidRPr="004E26E0">
              <w:t>phone</w:t>
            </w:r>
            <w:proofErr w:type="gramEnd"/>
          </w:p>
        </w:tc>
        <w:tc>
          <w:tcPr>
            <w:tcW w:w="0" w:type="auto"/>
          </w:tcPr>
          <w:p w14:paraId="31FBDEFE" w14:textId="57F3D409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26A68B05" w14:textId="401A3D07" w:rsidR="00F70560" w:rsidRDefault="00F70560" w:rsidP="00B33C76">
            <w:r w:rsidRPr="004E26E0">
              <w:t>13</w:t>
            </w:r>
          </w:p>
        </w:tc>
        <w:tc>
          <w:tcPr>
            <w:tcW w:w="0" w:type="auto"/>
          </w:tcPr>
          <w:p w14:paraId="5E300300" w14:textId="49A414A0" w:rsidR="00F70560" w:rsidRDefault="00F70560" w:rsidP="00B33C76">
            <w:r w:rsidRPr="004E26E0">
              <w:t>False</w:t>
            </w:r>
          </w:p>
        </w:tc>
      </w:tr>
      <w:tr w:rsidR="00F70560" w14:paraId="2F4171E1" w14:textId="77777777" w:rsidTr="00E770E4">
        <w:tc>
          <w:tcPr>
            <w:tcW w:w="0" w:type="auto"/>
          </w:tcPr>
          <w:p w14:paraId="289FCFFD" w14:textId="77777777" w:rsidR="00F70560" w:rsidRPr="004E26E0" w:rsidRDefault="00F70560" w:rsidP="00B33C76"/>
        </w:tc>
        <w:tc>
          <w:tcPr>
            <w:tcW w:w="0" w:type="auto"/>
          </w:tcPr>
          <w:p w14:paraId="7BA66660" w14:textId="794008D5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39B26C48" w14:textId="525EEF2A" w:rsidR="00F70560" w:rsidRDefault="00F70560" w:rsidP="00B33C76">
            <w:r w:rsidRPr="004E26E0">
              <w:t>6</w:t>
            </w:r>
          </w:p>
        </w:tc>
        <w:tc>
          <w:tcPr>
            <w:tcW w:w="0" w:type="auto"/>
          </w:tcPr>
          <w:p w14:paraId="0CF0E64B" w14:textId="1F0A06B6" w:rsidR="00F70560" w:rsidRDefault="00F70560" w:rsidP="00B33C76">
            <w:r w:rsidRPr="004E26E0">
              <w:t>@</w:t>
            </w:r>
            <w:proofErr w:type="gramStart"/>
            <w:r w:rsidRPr="004E26E0">
              <w:t>address</w:t>
            </w:r>
            <w:proofErr w:type="gramEnd"/>
          </w:p>
        </w:tc>
        <w:tc>
          <w:tcPr>
            <w:tcW w:w="0" w:type="auto"/>
          </w:tcPr>
          <w:p w14:paraId="10BF8073" w14:textId="5EB02F89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1DAF6DE8" w14:textId="281C762F" w:rsidR="00F70560" w:rsidRDefault="00F70560" w:rsidP="00B33C76">
            <w:r w:rsidRPr="004E26E0">
              <w:t>256</w:t>
            </w:r>
          </w:p>
        </w:tc>
        <w:tc>
          <w:tcPr>
            <w:tcW w:w="0" w:type="auto"/>
          </w:tcPr>
          <w:p w14:paraId="6E18249C" w14:textId="66EEB3A0" w:rsidR="00F70560" w:rsidRDefault="00F70560" w:rsidP="00B33C76">
            <w:r w:rsidRPr="004E26E0">
              <w:t>False</w:t>
            </w:r>
          </w:p>
        </w:tc>
      </w:tr>
      <w:tr w:rsidR="00F70560" w14:paraId="0B434DC1" w14:textId="77777777" w:rsidTr="00E770E4">
        <w:tc>
          <w:tcPr>
            <w:tcW w:w="0" w:type="auto"/>
          </w:tcPr>
          <w:p w14:paraId="5280B2FB" w14:textId="77777777" w:rsidR="00F70560" w:rsidRPr="004E26E0" w:rsidRDefault="00F70560" w:rsidP="00B33C76"/>
        </w:tc>
        <w:tc>
          <w:tcPr>
            <w:tcW w:w="0" w:type="auto"/>
          </w:tcPr>
          <w:p w14:paraId="7CBA8C4B" w14:textId="15FAD316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1BA504FF" w14:textId="0BABF6E9" w:rsidR="00F70560" w:rsidRDefault="00F70560" w:rsidP="00B33C76">
            <w:r w:rsidRPr="004E26E0">
              <w:t>7</w:t>
            </w:r>
          </w:p>
        </w:tc>
        <w:tc>
          <w:tcPr>
            <w:tcW w:w="0" w:type="auto"/>
          </w:tcPr>
          <w:p w14:paraId="24BD65E8" w14:textId="5F2BF0E1" w:rsidR="00F70560" w:rsidRDefault="00F70560" w:rsidP="00B33C76">
            <w:r w:rsidRPr="004E26E0">
              <w:t>@</w:t>
            </w:r>
            <w:proofErr w:type="gramStart"/>
            <w:r w:rsidRPr="004E26E0">
              <w:t>university</w:t>
            </w:r>
            <w:proofErr w:type="gramEnd"/>
          </w:p>
        </w:tc>
        <w:tc>
          <w:tcPr>
            <w:tcW w:w="0" w:type="auto"/>
          </w:tcPr>
          <w:p w14:paraId="10FB42C3" w14:textId="33C4D655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123CDF47" w14:textId="215F589E" w:rsidR="00F70560" w:rsidRDefault="00F70560" w:rsidP="00B33C76">
            <w:r w:rsidRPr="004E26E0">
              <w:t>128</w:t>
            </w:r>
          </w:p>
        </w:tc>
        <w:tc>
          <w:tcPr>
            <w:tcW w:w="0" w:type="auto"/>
          </w:tcPr>
          <w:p w14:paraId="444E4F41" w14:textId="61D761CA" w:rsidR="00F70560" w:rsidRDefault="00F70560" w:rsidP="00B33C76">
            <w:r w:rsidRPr="004E26E0">
              <w:t>False</w:t>
            </w:r>
          </w:p>
        </w:tc>
      </w:tr>
      <w:tr w:rsidR="00F70560" w14:paraId="2D6A174D" w14:textId="77777777" w:rsidTr="00E770E4">
        <w:tc>
          <w:tcPr>
            <w:tcW w:w="0" w:type="auto"/>
          </w:tcPr>
          <w:p w14:paraId="1334ECD6" w14:textId="77777777" w:rsidR="00F70560" w:rsidRPr="004E26E0" w:rsidRDefault="00F70560" w:rsidP="00B33C76"/>
        </w:tc>
        <w:tc>
          <w:tcPr>
            <w:tcW w:w="0" w:type="auto"/>
          </w:tcPr>
          <w:p w14:paraId="300A9020" w14:textId="2E5F25AB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2047D925" w14:textId="1661EDBE" w:rsidR="00F70560" w:rsidRDefault="00F70560" w:rsidP="00B33C76">
            <w:r w:rsidRPr="004E26E0">
              <w:t>8</w:t>
            </w:r>
          </w:p>
        </w:tc>
        <w:tc>
          <w:tcPr>
            <w:tcW w:w="0" w:type="auto"/>
          </w:tcPr>
          <w:p w14:paraId="7F6218C9" w14:textId="45EA401B" w:rsidR="00F70560" w:rsidRDefault="00F70560" w:rsidP="00B33C76">
            <w:r w:rsidRPr="004E26E0">
              <w:t>@</w:t>
            </w:r>
            <w:proofErr w:type="gramStart"/>
            <w:r w:rsidRPr="004E26E0">
              <w:t>faculty</w:t>
            </w:r>
            <w:proofErr w:type="gramEnd"/>
          </w:p>
        </w:tc>
        <w:tc>
          <w:tcPr>
            <w:tcW w:w="0" w:type="auto"/>
          </w:tcPr>
          <w:p w14:paraId="715DC7A2" w14:textId="46AA1A7C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35C0925B" w14:textId="06C6D640" w:rsidR="00F70560" w:rsidRDefault="00F70560" w:rsidP="00B33C76">
            <w:r w:rsidRPr="004E26E0">
              <w:t>128</w:t>
            </w:r>
          </w:p>
        </w:tc>
        <w:tc>
          <w:tcPr>
            <w:tcW w:w="0" w:type="auto"/>
          </w:tcPr>
          <w:p w14:paraId="37BB7451" w14:textId="15160881" w:rsidR="00F70560" w:rsidRDefault="00F70560" w:rsidP="00B33C76">
            <w:r w:rsidRPr="004E26E0">
              <w:t>False</w:t>
            </w:r>
          </w:p>
        </w:tc>
      </w:tr>
      <w:tr w:rsidR="00F70560" w14:paraId="5AC40D36" w14:textId="77777777" w:rsidTr="00E770E4">
        <w:tc>
          <w:tcPr>
            <w:tcW w:w="0" w:type="auto"/>
          </w:tcPr>
          <w:p w14:paraId="5C42FD4A" w14:textId="77777777" w:rsidR="00F70560" w:rsidRPr="004E26E0" w:rsidRDefault="00F70560" w:rsidP="00B33C76"/>
        </w:tc>
        <w:tc>
          <w:tcPr>
            <w:tcW w:w="0" w:type="auto"/>
          </w:tcPr>
          <w:p w14:paraId="5A0CB093" w14:textId="706E8DCE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33DEDBCF" w14:textId="02857B3F" w:rsidR="00F70560" w:rsidRDefault="00F70560" w:rsidP="00B33C76">
            <w:r w:rsidRPr="004E26E0">
              <w:t>9</w:t>
            </w:r>
          </w:p>
        </w:tc>
        <w:tc>
          <w:tcPr>
            <w:tcW w:w="0" w:type="auto"/>
          </w:tcPr>
          <w:p w14:paraId="07A356F7" w14:textId="55D5C6A0" w:rsidR="00F70560" w:rsidRDefault="00F70560" w:rsidP="00B33C76">
            <w:r w:rsidRPr="004E26E0">
              <w:t>@</w:t>
            </w:r>
            <w:proofErr w:type="gramStart"/>
            <w:r w:rsidRPr="004E26E0">
              <w:t>gradyear</w:t>
            </w:r>
            <w:proofErr w:type="gramEnd"/>
          </w:p>
        </w:tc>
        <w:tc>
          <w:tcPr>
            <w:tcW w:w="0" w:type="auto"/>
          </w:tcPr>
          <w:p w14:paraId="204BEF24" w14:textId="0531BE73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C21EE67" w14:textId="6063EF7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CC3B358" w14:textId="74E73A3E" w:rsidR="00F70560" w:rsidRDefault="00F70560" w:rsidP="00B33C76">
            <w:r w:rsidRPr="004E26E0">
              <w:t>False</w:t>
            </w:r>
          </w:p>
        </w:tc>
      </w:tr>
      <w:tr w:rsidR="00F70560" w14:paraId="48C50314" w14:textId="77777777" w:rsidTr="00E770E4">
        <w:tc>
          <w:tcPr>
            <w:tcW w:w="0" w:type="auto"/>
          </w:tcPr>
          <w:p w14:paraId="288BE380" w14:textId="77777777" w:rsidR="00F70560" w:rsidRPr="004E26E0" w:rsidRDefault="00F70560" w:rsidP="00B33C76"/>
        </w:tc>
        <w:tc>
          <w:tcPr>
            <w:tcW w:w="0" w:type="auto"/>
          </w:tcPr>
          <w:p w14:paraId="2E3BAD15" w14:textId="10FBD7A1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426BB7A6" w14:textId="025AAE43" w:rsidR="00F70560" w:rsidRDefault="00F70560" w:rsidP="00B33C76">
            <w:r w:rsidRPr="004E26E0">
              <w:t>10</w:t>
            </w:r>
          </w:p>
        </w:tc>
        <w:tc>
          <w:tcPr>
            <w:tcW w:w="0" w:type="auto"/>
          </w:tcPr>
          <w:p w14:paraId="39713DE9" w14:textId="6BDBE859" w:rsidR="00F70560" w:rsidRDefault="00F70560" w:rsidP="00B33C76">
            <w:r w:rsidRPr="004E26E0">
              <w:t>@</w:t>
            </w:r>
            <w:proofErr w:type="gramStart"/>
            <w:r w:rsidRPr="004E26E0">
              <w:t>grade</w:t>
            </w:r>
            <w:proofErr w:type="gramEnd"/>
          </w:p>
        </w:tc>
        <w:tc>
          <w:tcPr>
            <w:tcW w:w="0" w:type="auto"/>
          </w:tcPr>
          <w:p w14:paraId="4860EEFB" w14:textId="6E6D9E62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49BCFD22" w14:textId="7E6216B3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7247D50B" w14:textId="140DD009" w:rsidR="00F70560" w:rsidRDefault="00F70560" w:rsidP="00B33C76">
            <w:r w:rsidRPr="004E26E0">
              <w:t>False</w:t>
            </w:r>
          </w:p>
        </w:tc>
      </w:tr>
      <w:tr w:rsidR="00F70560" w14:paraId="43745AD2" w14:textId="77777777" w:rsidTr="00E770E4">
        <w:tc>
          <w:tcPr>
            <w:tcW w:w="0" w:type="auto"/>
          </w:tcPr>
          <w:p w14:paraId="30533E8A" w14:textId="77777777" w:rsidR="00F70560" w:rsidRPr="004E26E0" w:rsidRDefault="00F70560" w:rsidP="00B33C76"/>
        </w:tc>
        <w:tc>
          <w:tcPr>
            <w:tcW w:w="0" w:type="auto"/>
          </w:tcPr>
          <w:p w14:paraId="4913E850" w14:textId="19A37F31" w:rsidR="00F70560" w:rsidRDefault="00F70560" w:rsidP="00B33C76">
            <w:proofErr w:type="spellStart"/>
            <w:r w:rsidRPr="004E26E0">
              <w:t>InsertStudent</w:t>
            </w:r>
            <w:proofErr w:type="spellEnd"/>
          </w:p>
        </w:tc>
        <w:tc>
          <w:tcPr>
            <w:tcW w:w="0" w:type="auto"/>
          </w:tcPr>
          <w:p w14:paraId="1BC41AEF" w14:textId="25C7A4D2" w:rsidR="00F70560" w:rsidRDefault="00F70560" w:rsidP="00B33C76">
            <w:r w:rsidRPr="004E26E0">
              <w:t>11</w:t>
            </w:r>
          </w:p>
        </w:tc>
        <w:tc>
          <w:tcPr>
            <w:tcW w:w="0" w:type="auto"/>
          </w:tcPr>
          <w:p w14:paraId="4D49FC72" w14:textId="770AD08C" w:rsidR="00F70560" w:rsidRDefault="00F70560" w:rsidP="00B33C76">
            <w:r w:rsidRPr="004E26E0">
              <w:t>@</w:t>
            </w:r>
            <w:proofErr w:type="gramStart"/>
            <w:r w:rsidRPr="004E26E0">
              <w:t>dep</w:t>
            </w:r>
            <w:proofErr w:type="gramEnd"/>
            <w:r w:rsidRPr="004E26E0">
              <w:t>_id</w:t>
            </w:r>
          </w:p>
        </w:tc>
        <w:tc>
          <w:tcPr>
            <w:tcW w:w="0" w:type="auto"/>
          </w:tcPr>
          <w:p w14:paraId="2A666F0B" w14:textId="74EF76E7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6BEB35E" w14:textId="21B1796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CF3E3BB" w14:textId="308C07AA" w:rsidR="00F70560" w:rsidRDefault="00F70560" w:rsidP="00B33C76">
            <w:r w:rsidRPr="004E26E0">
              <w:t>False</w:t>
            </w:r>
          </w:p>
        </w:tc>
      </w:tr>
      <w:tr w:rsidR="00F70560" w14:paraId="3790DF7F" w14:textId="77777777" w:rsidTr="00E770E4">
        <w:tc>
          <w:tcPr>
            <w:tcW w:w="0" w:type="auto"/>
          </w:tcPr>
          <w:p w14:paraId="13F70FE6" w14:textId="1A6FB529" w:rsidR="00F70560" w:rsidRPr="004E26E0" w:rsidRDefault="00F70560" w:rsidP="00B33C76">
            <w:r>
              <w:t>31</w:t>
            </w:r>
          </w:p>
        </w:tc>
        <w:tc>
          <w:tcPr>
            <w:tcW w:w="0" w:type="auto"/>
          </w:tcPr>
          <w:p w14:paraId="61CCF49E" w14:textId="0492EF68" w:rsidR="00F70560" w:rsidRDefault="00F70560" w:rsidP="00B33C76">
            <w:proofErr w:type="spellStart"/>
            <w:r w:rsidRPr="004E26E0">
              <w:t>InsertStudentExam</w:t>
            </w:r>
            <w:proofErr w:type="spellEnd"/>
          </w:p>
        </w:tc>
        <w:tc>
          <w:tcPr>
            <w:tcW w:w="0" w:type="auto"/>
          </w:tcPr>
          <w:p w14:paraId="0ED1326F" w14:textId="60B502CC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A88886C" w14:textId="1B3923EE" w:rsidR="00F70560" w:rsidRDefault="00F70560" w:rsidP="00B33C76">
            <w:r w:rsidRPr="004E26E0">
              <w:t>@studentID</w:t>
            </w:r>
          </w:p>
        </w:tc>
        <w:tc>
          <w:tcPr>
            <w:tcW w:w="0" w:type="auto"/>
          </w:tcPr>
          <w:p w14:paraId="32E63E46" w14:textId="7A241070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5EFCF42" w14:textId="5497949E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BEEE9ED" w14:textId="562D5C05" w:rsidR="00F70560" w:rsidRDefault="00F70560" w:rsidP="00B33C76">
            <w:r w:rsidRPr="004E26E0">
              <w:t>False</w:t>
            </w:r>
          </w:p>
        </w:tc>
      </w:tr>
      <w:tr w:rsidR="00F70560" w14:paraId="60C9DA69" w14:textId="77777777" w:rsidTr="00E770E4">
        <w:tc>
          <w:tcPr>
            <w:tcW w:w="0" w:type="auto"/>
          </w:tcPr>
          <w:p w14:paraId="3E9236BC" w14:textId="77777777" w:rsidR="00F70560" w:rsidRPr="004E26E0" w:rsidRDefault="00F70560" w:rsidP="00B33C76"/>
        </w:tc>
        <w:tc>
          <w:tcPr>
            <w:tcW w:w="0" w:type="auto"/>
          </w:tcPr>
          <w:p w14:paraId="4BDAE008" w14:textId="082996FE" w:rsidR="00F70560" w:rsidRDefault="00F70560" w:rsidP="00B33C76">
            <w:proofErr w:type="spellStart"/>
            <w:r w:rsidRPr="004E26E0">
              <w:t>InsertStudentExam</w:t>
            </w:r>
            <w:proofErr w:type="spellEnd"/>
          </w:p>
        </w:tc>
        <w:tc>
          <w:tcPr>
            <w:tcW w:w="0" w:type="auto"/>
          </w:tcPr>
          <w:p w14:paraId="26D16508" w14:textId="41105047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A1D9A61" w14:textId="29E48937" w:rsidR="00F70560" w:rsidRDefault="00F70560" w:rsidP="00B33C76">
            <w:r w:rsidRPr="004E26E0">
              <w:t>@examID</w:t>
            </w:r>
          </w:p>
        </w:tc>
        <w:tc>
          <w:tcPr>
            <w:tcW w:w="0" w:type="auto"/>
          </w:tcPr>
          <w:p w14:paraId="6CB85719" w14:textId="3F70B927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6F24E71" w14:textId="627BF385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8B848B3" w14:textId="483A13CD" w:rsidR="00F70560" w:rsidRDefault="00F70560" w:rsidP="00B33C76">
            <w:r w:rsidRPr="004E26E0">
              <w:t>False</w:t>
            </w:r>
          </w:p>
        </w:tc>
      </w:tr>
      <w:tr w:rsidR="00F70560" w14:paraId="42B721ED" w14:textId="77777777" w:rsidTr="00E770E4">
        <w:tc>
          <w:tcPr>
            <w:tcW w:w="0" w:type="auto"/>
          </w:tcPr>
          <w:p w14:paraId="6D061EB2" w14:textId="77777777" w:rsidR="00F70560" w:rsidRPr="004E26E0" w:rsidRDefault="00F70560" w:rsidP="00B33C76"/>
        </w:tc>
        <w:tc>
          <w:tcPr>
            <w:tcW w:w="0" w:type="auto"/>
          </w:tcPr>
          <w:p w14:paraId="3ACCD0C0" w14:textId="0A4AA770" w:rsidR="00F70560" w:rsidRDefault="00F70560" w:rsidP="00B33C76">
            <w:proofErr w:type="spellStart"/>
            <w:r w:rsidRPr="004E26E0">
              <w:t>InsertStudentExam</w:t>
            </w:r>
            <w:proofErr w:type="spellEnd"/>
          </w:p>
        </w:tc>
        <w:tc>
          <w:tcPr>
            <w:tcW w:w="0" w:type="auto"/>
          </w:tcPr>
          <w:p w14:paraId="5E713116" w14:textId="3480A081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377502F1" w14:textId="459A3407" w:rsidR="00F70560" w:rsidRDefault="00F70560" w:rsidP="00B33C76">
            <w:r w:rsidRPr="004E26E0">
              <w:t>@Grade</w:t>
            </w:r>
          </w:p>
        </w:tc>
        <w:tc>
          <w:tcPr>
            <w:tcW w:w="0" w:type="auto"/>
          </w:tcPr>
          <w:p w14:paraId="1EFEAB3F" w14:textId="47CACF1A" w:rsidR="00F70560" w:rsidRDefault="00F70560" w:rsidP="00B33C76">
            <w:r w:rsidRPr="004E26E0">
              <w:t>float</w:t>
            </w:r>
          </w:p>
        </w:tc>
        <w:tc>
          <w:tcPr>
            <w:tcW w:w="0" w:type="auto"/>
          </w:tcPr>
          <w:p w14:paraId="2AFC659B" w14:textId="4A77FB20" w:rsidR="00F70560" w:rsidRDefault="00F70560" w:rsidP="00B33C76">
            <w:r w:rsidRPr="004E26E0">
              <w:t>8</w:t>
            </w:r>
          </w:p>
        </w:tc>
        <w:tc>
          <w:tcPr>
            <w:tcW w:w="0" w:type="auto"/>
          </w:tcPr>
          <w:p w14:paraId="2FD2BD5B" w14:textId="77E9DCEE" w:rsidR="00F70560" w:rsidRDefault="00F70560" w:rsidP="00B33C76">
            <w:r w:rsidRPr="004E26E0">
              <w:t>False</w:t>
            </w:r>
          </w:p>
        </w:tc>
      </w:tr>
      <w:tr w:rsidR="00F70560" w14:paraId="1669765A" w14:textId="77777777" w:rsidTr="00E770E4">
        <w:tc>
          <w:tcPr>
            <w:tcW w:w="0" w:type="auto"/>
          </w:tcPr>
          <w:p w14:paraId="57D49147" w14:textId="06841335" w:rsidR="00F70560" w:rsidRPr="004E26E0" w:rsidRDefault="00F70560" w:rsidP="00B33C76">
            <w:r>
              <w:t>32</w:t>
            </w:r>
          </w:p>
        </w:tc>
        <w:tc>
          <w:tcPr>
            <w:tcW w:w="0" w:type="auto"/>
          </w:tcPr>
          <w:p w14:paraId="069D6116" w14:textId="1ED4768C" w:rsidR="00F70560" w:rsidRDefault="00F70560" w:rsidP="00B33C76">
            <w:proofErr w:type="spellStart"/>
            <w:r w:rsidRPr="004E26E0">
              <w:t>InsertStudentExamQuestionAnswer</w:t>
            </w:r>
            <w:proofErr w:type="spellEnd"/>
          </w:p>
        </w:tc>
        <w:tc>
          <w:tcPr>
            <w:tcW w:w="0" w:type="auto"/>
          </w:tcPr>
          <w:p w14:paraId="5EA23041" w14:textId="2325F708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F220E59" w14:textId="0282A0B6" w:rsidR="00F70560" w:rsidRDefault="00F70560" w:rsidP="00B33C76">
            <w:r w:rsidRPr="004E26E0">
              <w:t>@studentID</w:t>
            </w:r>
          </w:p>
        </w:tc>
        <w:tc>
          <w:tcPr>
            <w:tcW w:w="0" w:type="auto"/>
          </w:tcPr>
          <w:p w14:paraId="288D32EB" w14:textId="685C1F6F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BE718E4" w14:textId="312EE3CF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7BB2D384" w14:textId="6EE637B1" w:rsidR="00F70560" w:rsidRDefault="00F70560" w:rsidP="00B33C76">
            <w:r w:rsidRPr="004E26E0">
              <w:t>False</w:t>
            </w:r>
          </w:p>
        </w:tc>
      </w:tr>
      <w:tr w:rsidR="00F70560" w14:paraId="56D93C9C" w14:textId="77777777" w:rsidTr="00E770E4">
        <w:tc>
          <w:tcPr>
            <w:tcW w:w="0" w:type="auto"/>
          </w:tcPr>
          <w:p w14:paraId="07A3872F" w14:textId="77777777" w:rsidR="00F70560" w:rsidRPr="004E26E0" w:rsidRDefault="00F70560" w:rsidP="00B33C76"/>
        </w:tc>
        <w:tc>
          <w:tcPr>
            <w:tcW w:w="0" w:type="auto"/>
          </w:tcPr>
          <w:p w14:paraId="66EE16DC" w14:textId="10D64862" w:rsidR="00F70560" w:rsidRDefault="00F70560" w:rsidP="00B33C76">
            <w:proofErr w:type="spellStart"/>
            <w:r w:rsidRPr="004E26E0">
              <w:t>InsertStudentExamQuestionAnswer</w:t>
            </w:r>
            <w:proofErr w:type="spellEnd"/>
          </w:p>
        </w:tc>
        <w:tc>
          <w:tcPr>
            <w:tcW w:w="0" w:type="auto"/>
          </w:tcPr>
          <w:p w14:paraId="56EFF0A7" w14:textId="6443F714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DF024BD" w14:textId="1E6AB78C" w:rsidR="00F70560" w:rsidRDefault="00F70560" w:rsidP="00B33C76">
            <w:r w:rsidRPr="004E26E0">
              <w:t>@examID</w:t>
            </w:r>
          </w:p>
        </w:tc>
        <w:tc>
          <w:tcPr>
            <w:tcW w:w="0" w:type="auto"/>
          </w:tcPr>
          <w:p w14:paraId="10BE39FC" w14:textId="7F10444E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CC32B6C" w14:textId="2E196B5C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665B4E4" w14:textId="20386830" w:rsidR="00F70560" w:rsidRDefault="00F70560" w:rsidP="00B33C76">
            <w:r w:rsidRPr="004E26E0">
              <w:t>False</w:t>
            </w:r>
          </w:p>
        </w:tc>
      </w:tr>
      <w:tr w:rsidR="00F70560" w14:paraId="619159A6" w14:textId="77777777" w:rsidTr="00E770E4">
        <w:tc>
          <w:tcPr>
            <w:tcW w:w="0" w:type="auto"/>
          </w:tcPr>
          <w:p w14:paraId="54890143" w14:textId="77777777" w:rsidR="00F70560" w:rsidRPr="004E26E0" w:rsidRDefault="00F70560" w:rsidP="00B33C76"/>
        </w:tc>
        <w:tc>
          <w:tcPr>
            <w:tcW w:w="0" w:type="auto"/>
          </w:tcPr>
          <w:p w14:paraId="66F705D6" w14:textId="2785D6AA" w:rsidR="00F70560" w:rsidRDefault="00F70560" w:rsidP="00B33C76">
            <w:proofErr w:type="spellStart"/>
            <w:r w:rsidRPr="004E26E0">
              <w:t>InsertStudentExamQuestionAnswer</w:t>
            </w:r>
            <w:proofErr w:type="spellEnd"/>
          </w:p>
        </w:tc>
        <w:tc>
          <w:tcPr>
            <w:tcW w:w="0" w:type="auto"/>
          </w:tcPr>
          <w:p w14:paraId="2DA7C26D" w14:textId="71A35887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17DAA7B7" w14:textId="22881859" w:rsidR="00F70560" w:rsidRDefault="00F70560" w:rsidP="00B33C76">
            <w:r w:rsidRPr="004E26E0">
              <w:t>@questionID</w:t>
            </w:r>
          </w:p>
        </w:tc>
        <w:tc>
          <w:tcPr>
            <w:tcW w:w="0" w:type="auto"/>
          </w:tcPr>
          <w:p w14:paraId="3A60E256" w14:textId="5A1AD7F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1D7C254" w14:textId="52DCCD9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D46D620" w14:textId="7BC7FB09" w:rsidR="00F70560" w:rsidRDefault="00F70560" w:rsidP="00B33C76">
            <w:r w:rsidRPr="004E26E0">
              <w:t>False</w:t>
            </w:r>
          </w:p>
        </w:tc>
      </w:tr>
      <w:tr w:rsidR="00F70560" w14:paraId="1A09923E" w14:textId="77777777" w:rsidTr="00E770E4">
        <w:tc>
          <w:tcPr>
            <w:tcW w:w="0" w:type="auto"/>
          </w:tcPr>
          <w:p w14:paraId="1DA226D7" w14:textId="77777777" w:rsidR="00F70560" w:rsidRPr="004E26E0" w:rsidRDefault="00F70560" w:rsidP="00B33C76"/>
        </w:tc>
        <w:tc>
          <w:tcPr>
            <w:tcW w:w="0" w:type="auto"/>
          </w:tcPr>
          <w:p w14:paraId="20290ED9" w14:textId="27024873" w:rsidR="00F70560" w:rsidRDefault="00F70560" w:rsidP="00B33C76">
            <w:proofErr w:type="spellStart"/>
            <w:r w:rsidRPr="004E26E0">
              <w:t>InsertStudentExamQuestionAnswer</w:t>
            </w:r>
            <w:proofErr w:type="spellEnd"/>
          </w:p>
        </w:tc>
        <w:tc>
          <w:tcPr>
            <w:tcW w:w="0" w:type="auto"/>
          </w:tcPr>
          <w:p w14:paraId="622B50A1" w14:textId="277FD6E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2C11A5D" w14:textId="6E64C1F2" w:rsidR="00F70560" w:rsidRDefault="00F70560" w:rsidP="00B33C76">
            <w:r w:rsidRPr="004E26E0">
              <w:t>@</w:t>
            </w:r>
            <w:proofErr w:type="gramStart"/>
            <w:r w:rsidRPr="004E26E0">
              <w:t>answer</w:t>
            </w:r>
            <w:proofErr w:type="gramEnd"/>
          </w:p>
        </w:tc>
        <w:tc>
          <w:tcPr>
            <w:tcW w:w="0" w:type="auto"/>
          </w:tcPr>
          <w:p w14:paraId="351D2E83" w14:textId="2A71532E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B8E316E" w14:textId="5890E5B3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90B1AA2" w14:textId="49C8E3A3" w:rsidR="00F70560" w:rsidRDefault="00F70560" w:rsidP="00B33C76">
            <w:r w:rsidRPr="004E26E0">
              <w:t>False</w:t>
            </w:r>
          </w:p>
        </w:tc>
      </w:tr>
      <w:tr w:rsidR="00F70560" w14:paraId="434D728A" w14:textId="77777777" w:rsidTr="00E770E4">
        <w:tc>
          <w:tcPr>
            <w:tcW w:w="0" w:type="auto"/>
          </w:tcPr>
          <w:p w14:paraId="7CF8D52A" w14:textId="4F80ADAE" w:rsidR="00F70560" w:rsidRPr="004E26E0" w:rsidRDefault="00F70560" w:rsidP="00B33C76">
            <w:r>
              <w:t>33</w:t>
            </w:r>
          </w:p>
        </w:tc>
        <w:tc>
          <w:tcPr>
            <w:tcW w:w="0" w:type="auto"/>
          </w:tcPr>
          <w:p w14:paraId="7C3C22BF" w14:textId="70B8CF62" w:rsidR="00F70560" w:rsidRDefault="00F70560" w:rsidP="00B33C76">
            <w:proofErr w:type="spellStart"/>
            <w:r w:rsidRPr="004E26E0">
              <w:t>InsertTopic</w:t>
            </w:r>
            <w:proofErr w:type="spellEnd"/>
          </w:p>
        </w:tc>
        <w:tc>
          <w:tcPr>
            <w:tcW w:w="0" w:type="auto"/>
          </w:tcPr>
          <w:p w14:paraId="2A0DEB81" w14:textId="1A277FC3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73107FEA" w14:textId="785D208C" w:rsidR="00F70560" w:rsidRDefault="00F70560" w:rsidP="00B33C76">
            <w:r w:rsidRPr="004E26E0">
              <w:t>@tName</w:t>
            </w:r>
          </w:p>
        </w:tc>
        <w:tc>
          <w:tcPr>
            <w:tcW w:w="0" w:type="auto"/>
          </w:tcPr>
          <w:p w14:paraId="5B081BDB" w14:textId="27B68A5B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61219778" w14:textId="20E68354" w:rsidR="00F70560" w:rsidRDefault="00F70560" w:rsidP="00B33C76">
            <w:r w:rsidRPr="004E26E0">
              <w:t>16</w:t>
            </w:r>
          </w:p>
        </w:tc>
        <w:tc>
          <w:tcPr>
            <w:tcW w:w="0" w:type="auto"/>
          </w:tcPr>
          <w:p w14:paraId="60BCBA8C" w14:textId="4648DED2" w:rsidR="00F70560" w:rsidRDefault="00F70560" w:rsidP="00B33C76">
            <w:r w:rsidRPr="004E26E0">
              <w:t>False</w:t>
            </w:r>
          </w:p>
        </w:tc>
      </w:tr>
      <w:tr w:rsidR="00F70560" w14:paraId="395E9F5F" w14:textId="77777777" w:rsidTr="00E770E4">
        <w:tc>
          <w:tcPr>
            <w:tcW w:w="0" w:type="auto"/>
          </w:tcPr>
          <w:p w14:paraId="0C564E77" w14:textId="77777777" w:rsidR="00F70560" w:rsidRPr="004E26E0" w:rsidRDefault="00F70560" w:rsidP="00B33C76"/>
        </w:tc>
        <w:tc>
          <w:tcPr>
            <w:tcW w:w="0" w:type="auto"/>
          </w:tcPr>
          <w:p w14:paraId="0D2FDE45" w14:textId="7116A21E" w:rsidR="00F70560" w:rsidRDefault="00F70560" w:rsidP="00B33C76">
            <w:proofErr w:type="spellStart"/>
            <w:r w:rsidRPr="004E26E0">
              <w:t>InsertTopic</w:t>
            </w:r>
            <w:proofErr w:type="spellEnd"/>
          </w:p>
        </w:tc>
        <w:tc>
          <w:tcPr>
            <w:tcW w:w="0" w:type="auto"/>
          </w:tcPr>
          <w:p w14:paraId="006EB125" w14:textId="28B0BB7A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318E9522" w14:textId="1F14FAAF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45FC1823" w14:textId="02E1CA5E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336D370" w14:textId="2B1D33DE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95A543E" w14:textId="1A5B9C93" w:rsidR="00F70560" w:rsidRDefault="00F70560" w:rsidP="00B33C76">
            <w:r w:rsidRPr="004E26E0">
              <w:t>True</w:t>
            </w:r>
          </w:p>
        </w:tc>
      </w:tr>
      <w:tr w:rsidR="00F70560" w14:paraId="05CC2BCC" w14:textId="77777777" w:rsidTr="00E770E4">
        <w:tc>
          <w:tcPr>
            <w:tcW w:w="0" w:type="auto"/>
          </w:tcPr>
          <w:p w14:paraId="16C2D7B0" w14:textId="4171AC3E" w:rsidR="00F70560" w:rsidRPr="004E26E0" w:rsidRDefault="00F70560" w:rsidP="00B33C76">
            <w:r>
              <w:t>34</w:t>
            </w:r>
          </w:p>
        </w:tc>
        <w:tc>
          <w:tcPr>
            <w:tcW w:w="0" w:type="auto"/>
          </w:tcPr>
          <w:p w14:paraId="7E14D8F9" w14:textId="660CDE8E" w:rsidR="00F70560" w:rsidRDefault="00F70560" w:rsidP="00B33C76">
            <w:r w:rsidRPr="004E26E0">
              <w:t>Report6</w:t>
            </w:r>
          </w:p>
        </w:tc>
        <w:tc>
          <w:tcPr>
            <w:tcW w:w="0" w:type="auto"/>
          </w:tcPr>
          <w:p w14:paraId="00D4C405" w14:textId="5AF10453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7D709528" w14:textId="6B3FD358" w:rsidR="00F70560" w:rsidRDefault="00F70560" w:rsidP="00B33C76">
            <w:r w:rsidRPr="004E26E0">
              <w:t>@stdID</w:t>
            </w:r>
          </w:p>
        </w:tc>
        <w:tc>
          <w:tcPr>
            <w:tcW w:w="0" w:type="auto"/>
          </w:tcPr>
          <w:p w14:paraId="63171937" w14:textId="0A9BC617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82F37C3" w14:textId="150B2238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67AF315" w14:textId="672C8B38" w:rsidR="00F70560" w:rsidRDefault="00F70560" w:rsidP="00B33C76">
            <w:r w:rsidRPr="004E26E0">
              <w:t>False</w:t>
            </w:r>
          </w:p>
        </w:tc>
      </w:tr>
      <w:tr w:rsidR="00F70560" w14:paraId="6FA484B2" w14:textId="77777777" w:rsidTr="00E770E4">
        <w:tc>
          <w:tcPr>
            <w:tcW w:w="0" w:type="auto"/>
          </w:tcPr>
          <w:p w14:paraId="67015CBA" w14:textId="77777777" w:rsidR="00F70560" w:rsidRPr="004E26E0" w:rsidRDefault="00F70560" w:rsidP="00B33C76"/>
        </w:tc>
        <w:tc>
          <w:tcPr>
            <w:tcW w:w="0" w:type="auto"/>
          </w:tcPr>
          <w:p w14:paraId="04B8E94F" w14:textId="4BD93635" w:rsidR="00F70560" w:rsidRDefault="00F70560" w:rsidP="00B33C76">
            <w:r w:rsidRPr="004E26E0">
              <w:t>Report6</w:t>
            </w:r>
          </w:p>
        </w:tc>
        <w:tc>
          <w:tcPr>
            <w:tcW w:w="0" w:type="auto"/>
          </w:tcPr>
          <w:p w14:paraId="44DB3804" w14:textId="34AE2DB1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2900D3C3" w14:textId="191BB971" w:rsidR="00F70560" w:rsidRDefault="00F70560" w:rsidP="00B33C76">
            <w:r w:rsidRPr="004E26E0">
              <w:t>@examID</w:t>
            </w:r>
          </w:p>
        </w:tc>
        <w:tc>
          <w:tcPr>
            <w:tcW w:w="0" w:type="auto"/>
          </w:tcPr>
          <w:p w14:paraId="1FC89F4E" w14:textId="57A5EB3B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E944767" w14:textId="133E25B5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98432FA" w14:textId="52393A1D" w:rsidR="00F70560" w:rsidRDefault="00F70560" w:rsidP="00B33C76">
            <w:r w:rsidRPr="004E26E0">
              <w:t>False</w:t>
            </w:r>
          </w:p>
        </w:tc>
      </w:tr>
      <w:tr w:rsidR="00F70560" w14:paraId="7A9B481C" w14:textId="77777777" w:rsidTr="00E770E4">
        <w:tc>
          <w:tcPr>
            <w:tcW w:w="0" w:type="auto"/>
          </w:tcPr>
          <w:p w14:paraId="0E0C88C3" w14:textId="5F71ADAB" w:rsidR="00F70560" w:rsidRPr="004E26E0" w:rsidRDefault="00F70560" w:rsidP="00B33C76">
            <w:r>
              <w:t>35</w:t>
            </w:r>
          </w:p>
        </w:tc>
        <w:tc>
          <w:tcPr>
            <w:tcW w:w="0" w:type="auto"/>
          </w:tcPr>
          <w:p w14:paraId="1583A5BD" w14:textId="3A4F44BB" w:rsidR="00F70560" w:rsidRDefault="00F70560" w:rsidP="00B33C76">
            <w:proofErr w:type="spellStart"/>
            <w:r w:rsidRPr="004E26E0">
              <w:t>ReturnInstructorCourseStudents</w:t>
            </w:r>
            <w:proofErr w:type="spellEnd"/>
          </w:p>
        </w:tc>
        <w:tc>
          <w:tcPr>
            <w:tcW w:w="0" w:type="auto"/>
          </w:tcPr>
          <w:p w14:paraId="767A0DE9" w14:textId="140DD6F6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4374A412" w14:textId="71FC5D87" w:rsidR="00F70560" w:rsidRDefault="00F70560" w:rsidP="00B33C76">
            <w:r w:rsidRPr="004E26E0">
              <w:t>@insID</w:t>
            </w:r>
          </w:p>
        </w:tc>
        <w:tc>
          <w:tcPr>
            <w:tcW w:w="0" w:type="auto"/>
          </w:tcPr>
          <w:p w14:paraId="6CC72D43" w14:textId="799CECCA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02064AB" w14:textId="1434FF31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5C2BB60" w14:textId="502EAD60" w:rsidR="00F70560" w:rsidRDefault="00F70560" w:rsidP="00B33C76">
            <w:r w:rsidRPr="004E26E0">
              <w:t>False</w:t>
            </w:r>
          </w:p>
        </w:tc>
      </w:tr>
      <w:tr w:rsidR="00F70560" w14:paraId="4C89EB12" w14:textId="77777777" w:rsidTr="00E770E4">
        <w:tc>
          <w:tcPr>
            <w:tcW w:w="0" w:type="auto"/>
          </w:tcPr>
          <w:p w14:paraId="7318F368" w14:textId="2148F471" w:rsidR="00F70560" w:rsidRPr="004E26E0" w:rsidRDefault="00F70560" w:rsidP="00B33C76">
            <w:r>
              <w:t>36</w:t>
            </w:r>
          </w:p>
        </w:tc>
        <w:tc>
          <w:tcPr>
            <w:tcW w:w="0" w:type="auto"/>
          </w:tcPr>
          <w:p w14:paraId="322A4C24" w14:textId="11E7579E" w:rsidR="00F70560" w:rsidRDefault="00F70560" w:rsidP="00B33C76">
            <w:proofErr w:type="spellStart"/>
            <w:r w:rsidRPr="004E26E0">
              <w:t>SelectChoices</w:t>
            </w:r>
            <w:proofErr w:type="spellEnd"/>
          </w:p>
        </w:tc>
        <w:tc>
          <w:tcPr>
            <w:tcW w:w="0" w:type="auto"/>
          </w:tcPr>
          <w:p w14:paraId="1BB7BF32" w14:textId="7FD1D6EE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732EAAE4" w14:textId="302F588E" w:rsidR="00F70560" w:rsidRDefault="00F70560" w:rsidP="00B33C76">
            <w:r w:rsidRPr="004E26E0">
              <w:t>@</w:t>
            </w:r>
            <w:proofErr w:type="gramStart"/>
            <w:r w:rsidRPr="004E26E0">
              <w:t>qid</w:t>
            </w:r>
            <w:proofErr w:type="gramEnd"/>
          </w:p>
        </w:tc>
        <w:tc>
          <w:tcPr>
            <w:tcW w:w="0" w:type="auto"/>
          </w:tcPr>
          <w:p w14:paraId="605EE2D7" w14:textId="23650F3D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3312F3E" w14:textId="77064DD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0EE2EE6" w14:textId="47E5BB53" w:rsidR="00F70560" w:rsidRDefault="00F70560" w:rsidP="00B33C76">
            <w:r w:rsidRPr="004E26E0">
              <w:t>False</w:t>
            </w:r>
          </w:p>
        </w:tc>
      </w:tr>
      <w:tr w:rsidR="00F70560" w14:paraId="0C4FEBA6" w14:textId="77777777" w:rsidTr="00E770E4">
        <w:tc>
          <w:tcPr>
            <w:tcW w:w="0" w:type="auto"/>
          </w:tcPr>
          <w:p w14:paraId="4571F22E" w14:textId="77777777" w:rsidR="00F70560" w:rsidRPr="004E26E0" w:rsidRDefault="00F70560" w:rsidP="00B33C76"/>
        </w:tc>
        <w:tc>
          <w:tcPr>
            <w:tcW w:w="0" w:type="auto"/>
          </w:tcPr>
          <w:p w14:paraId="620BF03F" w14:textId="1F3EC0AA" w:rsidR="00F70560" w:rsidRDefault="00F70560" w:rsidP="00B33C76">
            <w:proofErr w:type="spellStart"/>
            <w:r w:rsidRPr="004E26E0">
              <w:t>SelectCourse</w:t>
            </w:r>
            <w:proofErr w:type="spellEnd"/>
          </w:p>
        </w:tc>
        <w:tc>
          <w:tcPr>
            <w:tcW w:w="0" w:type="auto"/>
          </w:tcPr>
          <w:p w14:paraId="7F0C9CF7" w14:textId="49C96160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1EEA824" w14:textId="4DA96987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5BB54305" w14:textId="77424F15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3D8FDC4" w14:textId="45E0E02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68C3812" w14:textId="5F04E873" w:rsidR="00F70560" w:rsidRDefault="00F70560" w:rsidP="00B33C76">
            <w:r w:rsidRPr="004E26E0">
              <w:t>False</w:t>
            </w:r>
          </w:p>
        </w:tc>
      </w:tr>
      <w:tr w:rsidR="00F70560" w14:paraId="3BAA0CA4" w14:textId="77777777" w:rsidTr="00E770E4">
        <w:tc>
          <w:tcPr>
            <w:tcW w:w="0" w:type="auto"/>
          </w:tcPr>
          <w:p w14:paraId="125869C5" w14:textId="77777777" w:rsidR="00F70560" w:rsidRPr="004E26E0" w:rsidRDefault="00F70560" w:rsidP="00B33C76"/>
        </w:tc>
        <w:tc>
          <w:tcPr>
            <w:tcW w:w="0" w:type="auto"/>
          </w:tcPr>
          <w:p w14:paraId="7110025D" w14:textId="3F649FEF" w:rsidR="00F70560" w:rsidRDefault="00F70560" w:rsidP="00B33C76">
            <w:proofErr w:type="spellStart"/>
            <w:r w:rsidRPr="004E26E0">
              <w:t>SelectCourse</w:t>
            </w:r>
            <w:proofErr w:type="spellEnd"/>
          </w:p>
        </w:tc>
        <w:tc>
          <w:tcPr>
            <w:tcW w:w="0" w:type="auto"/>
          </w:tcPr>
          <w:p w14:paraId="0E37996F" w14:textId="4203FD86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0605DD51" w14:textId="2E21C9F5" w:rsidR="00F70560" w:rsidRDefault="00F70560" w:rsidP="00B33C76">
            <w:r w:rsidRPr="004E26E0">
              <w:t>@cName</w:t>
            </w:r>
          </w:p>
        </w:tc>
        <w:tc>
          <w:tcPr>
            <w:tcW w:w="0" w:type="auto"/>
          </w:tcPr>
          <w:p w14:paraId="2A08236D" w14:textId="614D9265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1543CC84" w14:textId="77F61716" w:rsidR="00F70560" w:rsidRDefault="00F70560" w:rsidP="00B33C76">
            <w:r w:rsidRPr="004E26E0">
              <w:t>30</w:t>
            </w:r>
          </w:p>
        </w:tc>
        <w:tc>
          <w:tcPr>
            <w:tcW w:w="0" w:type="auto"/>
          </w:tcPr>
          <w:p w14:paraId="6509951B" w14:textId="36E0A47F" w:rsidR="00F70560" w:rsidRDefault="00F70560" w:rsidP="00B33C76">
            <w:r w:rsidRPr="004E26E0">
              <w:t>False</w:t>
            </w:r>
          </w:p>
        </w:tc>
      </w:tr>
      <w:tr w:rsidR="00F70560" w14:paraId="14D5FCE0" w14:textId="77777777" w:rsidTr="00E770E4">
        <w:tc>
          <w:tcPr>
            <w:tcW w:w="0" w:type="auto"/>
          </w:tcPr>
          <w:p w14:paraId="43C1A709" w14:textId="68BDB3C9" w:rsidR="00F70560" w:rsidRPr="004E26E0" w:rsidRDefault="00F70560" w:rsidP="00B33C76">
            <w:r>
              <w:t>37</w:t>
            </w:r>
          </w:p>
        </w:tc>
        <w:tc>
          <w:tcPr>
            <w:tcW w:w="0" w:type="auto"/>
          </w:tcPr>
          <w:p w14:paraId="05B3D5A2" w14:textId="64DE6B27" w:rsidR="00F70560" w:rsidRDefault="00F70560" w:rsidP="00B33C76">
            <w:proofErr w:type="spellStart"/>
            <w:r w:rsidRPr="004E26E0">
              <w:t>SelectCourseInstructor</w:t>
            </w:r>
            <w:proofErr w:type="spellEnd"/>
          </w:p>
        </w:tc>
        <w:tc>
          <w:tcPr>
            <w:tcW w:w="0" w:type="auto"/>
          </w:tcPr>
          <w:p w14:paraId="5F176A76" w14:textId="7E11B8EF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05C1D11" w14:textId="08F0B22C" w:rsidR="00F70560" w:rsidRDefault="00F70560" w:rsidP="00B33C76">
            <w:r w:rsidRPr="004E26E0">
              <w:t>@cID</w:t>
            </w:r>
          </w:p>
        </w:tc>
        <w:tc>
          <w:tcPr>
            <w:tcW w:w="0" w:type="auto"/>
          </w:tcPr>
          <w:p w14:paraId="08D3D3BF" w14:textId="14EFF38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16EED33" w14:textId="545DC4E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78E9AD0" w14:textId="2C57A35E" w:rsidR="00F70560" w:rsidRDefault="00F70560" w:rsidP="00B33C76">
            <w:r w:rsidRPr="004E26E0">
              <w:t>False</w:t>
            </w:r>
          </w:p>
        </w:tc>
      </w:tr>
      <w:tr w:rsidR="00F70560" w14:paraId="3E103FFB" w14:textId="77777777" w:rsidTr="00E770E4">
        <w:tc>
          <w:tcPr>
            <w:tcW w:w="0" w:type="auto"/>
          </w:tcPr>
          <w:p w14:paraId="50397D4C" w14:textId="77777777" w:rsidR="00F70560" w:rsidRPr="004E26E0" w:rsidRDefault="00F70560" w:rsidP="00B33C76"/>
        </w:tc>
        <w:tc>
          <w:tcPr>
            <w:tcW w:w="0" w:type="auto"/>
          </w:tcPr>
          <w:p w14:paraId="7052D2A5" w14:textId="7731E560" w:rsidR="00F70560" w:rsidRDefault="00F70560" w:rsidP="00B33C76">
            <w:proofErr w:type="spellStart"/>
            <w:r w:rsidRPr="004E26E0">
              <w:t>SelectCourseInstructor</w:t>
            </w:r>
            <w:proofErr w:type="spellEnd"/>
          </w:p>
        </w:tc>
        <w:tc>
          <w:tcPr>
            <w:tcW w:w="0" w:type="auto"/>
          </w:tcPr>
          <w:p w14:paraId="346809C4" w14:textId="11684E71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164B6791" w14:textId="69960FAD" w:rsidR="00F70560" w:rsidRDefault="00F70560" w:rsidP="00B33C76">
            <w:r w:rsidRPr="004E26E0">
              <w:t>@insID</w:t>
            </w:r>
          </w:p>
        </w:tc>
        <w:tc>
          <w:tcPr>
            <w:tcW w:w="0" w:type="auto"/>
          </w:tcPr>
          <w:p w14:paraId="65D0E477" w14:textId="3CE45CC1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9D98B50" w14:textId="1FC72A1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9C24CFC" w14:textId="36A65CE4" w:rsidR="00F70560" w:rsidRDefault="00F70560" w:rsidP="00B33C76">
            <w:r w:rsidRPr="004E26E0">
              <w:t>False</w:t>
            </w:r>
          </w:p>
        </w:tc>
      </w:tr>
      <w:tr w:rsidR="00F70560" w14:paraId="4CDDE0C2" w14:textId="77777777" w:rsidTr="00E770E4">
        <w:tc>
          <w:tcPr>
            <w:tcW w:w="0" w:type="auto"/>
          </w:tcPr>
          <w:p w14:paraId="40ADB5B0" w14:textId="35756145" w:rsidR="00F70560" w:rsidRPr="004E26E0" w:rsidRDefault="00F70560" w:rsidP="00B33C76">
            <w:r>
              <w:t>38</w:t>
            </w:r>
          </w:p>
        </w:tc>
        <w:tc>
          <w:tcPr>
            <w:tcW w:w="0" w:type="auto"/>
          </w:tcPr>
          <w:p w14:paraId="10735142" w14:textId="4888BC54" w:rsidR="00F70560" w:rsidRDefault="00F70560" w:rsidP="00B33C76">
            <w:proofErr w:type="spellStart"/>
            <w:r w:rsidRPr="004E26E0">
              <w:t>SelectDepartment</w:t>
            </w:r>
            <w:proofErr w:type="spellEnd"/>
          </w:p>
        </w:tc>
        <w:tc>
          <w:tcPr>
            <w:tcW w:w="0" w:type="auto"/>
          </w:tcPr>
          <w:p w14:paraId="330118FC" w14:textId="55E6F013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4C284460" w14:textId="1794ED29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3FD405FE" w14:textId="475AF2B8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3F6C96D" w14:textId="071E58DC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D9A2081" w14:textId="3243A57F" w:rsidR="00F70560" w:rsidRDefault="00F70560" w:rsidP="00B33C76">
            <w:r w:rsidRPr="004E26E0">
              <w:t>False</w:t>
            </w:r>
          </w:p>
        </w:tc>
      </w:tr>
      <w:tr w:rsidR="00F70560" w14:paraId="03413753" w14:textId="77777777" w:rsidTr="00E770E4">
        <w:tc>
          <w:tcPr>
            <w:tcW w:w="0" w:type="auto"/>
          </w:tcPr>
          <w:p w14:paraId="5AB6CF0D" w14:textId="77777777" w:rsidR="00F70560" w:rsidRPr="004E26E0" w:rsidRDefault="00F70560" w:rsidP="00B33C76"/>
        </w:tc>
        <w:tc>
          <w:tcPr>
            <w:tcW w:w="0" w:type="auto"/>
          </w:tcPr>
          <w:p w14:paraId="770461E4" w14:textId="631FEC3D" w:rsidR="00F70560" w:rsidRDefault="00F70560" w:rsidP="00B33C76">
            <w:proofErr w:type="spellStart"/>
            <w:r w:rsidRPr="004E26E0">
              <w:t>SelectDepartment</w:t>
            </w:r>
            <w:proofErr w:type="spellEnd"/>
          </w:p>
        </w:tc>
        <w:tc>
          <w:tcPr>
            <w:tcW w:w="0" w:type="auto"/>
          </w:tcPr>
          <w:p w14:paraId="7E2C6BD9" w14:textId="335FBAE6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09326623" w14:textId="7A91E244" w:rsidR="00F70560" w:rsidRDefault="00F70560" w:rsidP="00B33C76">
            <w:r w:rsidRPr="004E26E0">
              <w:t>@</w:t>
            </w:r>
            <w:proofErr w:type="gramStart"/>
            <w:r w:rsidRPr="004E26E0">
              <w:t>name</w:t>
            </w:r>
            <w:proofErr w:type="gramEnd"/>
          </w:p>
        </w:tc>
        <w:tc>
          <w:tcPr>
            <w:tcW w:w="0" w:type="auto"/>
          </w:tcPr>
          <w:p w14:paraId="6D84FB65" w14:textId="49A24D4E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21AD31C0" w14:textId="727C73E3" w:rsidR="00F70560" w:rsidRDefault="00F70560" w:rsidP="00B33C76">
            <w:r w:rsidRPr="004E26E0">
              <w:t>32</w:t>
            </w:r>
          </w:p>
        </w:tc>
        <w:tc>
          <w:tcPr>
            <w:tcW w:w="0" w:type="auto"/>
          </w:tcPr>
          <w:p w14:paraId="0C5A677F" w14:textId="2B76C167" w:rsidR="00F70560" w:rsidRDefault="00F70560" w:rsidP="00B33C76">
            <w:r w:rsidRPr="004E26E0">
              <w:t>False</w:t>
            </w:r>
          </w:p>
        </w:tc>
      </w:tr>
      <w:tr w:rsidR="00F70560" w14:paraId="0C29DAFE" w14:textId="77777777" w:rsidTr="00E770E4">
        <w:tc>
          <w:tcPr>
            <w:tcW w:w="0" w:type="auto"/>
          </w:tcPr>
          <w:p w14:paraId="47E8D226" w14:textId="2D38D135" w:rsidR="00F70560" w:rsidRPr="004E26E0" w:rsidRDefault="00F70560" w:rsidP="00B33C76">
            <w:r>
              <w:t>39</w:t>
            </w:r>
          </w:p>
        </w:tc>
        <w:tc>
          <w:tcPr>
            <w:tcW w:w="0" w:type="auto"/>
          </w:tcPr>
          <w:p w14:paraId="77F429DD" w14:textId="32321F55" w:rsidR="00F70560" w:rsidRDefault="00F70560" w:rsidP="00B33C76">
            <w:proofErr w:type="spellStart"/>
            <w:r w:rsidRPr="004E26E0">
              <w:t>SelectDeptMngr</w:t>
            </w:r>
            <w:proofErr w:type="spellEnd"/>
          </w:p>
        </w:tc>
        <w:tc>
          <w:tcPr>
            <w:tcW w:w="0" w:type="auto"/>
          </w:tcPr>
          <w:p w14:paraId="6CF704C3" w14:textId="7263C9DA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B7E98F6" w14:textId="7943B5F0" w:rsidR="00F70560" w:rsidRDefault="00F70560" w:rsidP="00B33C76">
            <w:r w:rsidRPr="004E26E0">
              <w:t>@MngrID</w:t>
            </w:r>
          </w:p>
        </w:tc>
        <w:tc>
          <w:tcPr>
            <w:tcW w:w="0" w:type="auto"/>
          </w:tcPr>
          <w:p w14:paraId="22BEF368" w14:textId="35A7C13B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28C8EB0" w14:textId="7FACD6D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54AA85D" w14:textId="24B9D65C" w:rsidR="00F70560" w:rsidRDefault="00F70560" w:rsidP="00B33C76">
            <w:r w:rsidRPr="004E26E0">
              <w:t>False</w:t>
            </w:r>
          </w:p>
        </w:tc>
      </w:tr>
      <w:tr w:rsidR="00F70560" w14:paraId="57B62EEB" w14:textId="77777777" w:rsidTr="00E770E4">
        <w:tc>
          <w:tcPr>
            <w:tcW w:w="0" w:type="auto"/>
          </w:tcPr>
          <w:p w14:paraId="3AE48F63" w14:textId="77777777" w:rsidR="00F70560" w:rsidRPr="004E26E0" w:rsidRDefault="00F70560" w:rsidP="00B33C76"/>
        </w:tc>
        <w:tc>
          <w:tcPr>
            <w:tcW w:w="0" w:type="auto"/>
          </w:tcPr>
          <w:p w14:paraId="3CC308A2" w14:textId="49D2E694" w:rsidR="00F70560" w:rsidRDefault="00F70560" w:rsidP="00B33C76">
            <w:proofErr w:type="spellStart"/>
            <w:r w:rsidRPr="004E26E0">
              <w:t>SelectDeptMngr</w:t>
            </w:r>
            <w:proofErr w:type="spellEnd"/>
          </w:p>
        </w:tc>
        <w:tc>
          <w:tcPr>
            <w:tcW w:w="0" w:type="auto"/>
          </w:tcPr>
          <w:p w14:paraId="212EF7D5" w14:textId="1961AA16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21E67D13" w14:textId="52C6C7E9" w:rsidR="00F70560" w:rsidRDefault="00F70560" w:rsidP="00B33C76">
            <w:r w:rsidRPr="004E26E0">
              <w:t>@DeptID</w:t>
            </w:r>
          </w:p>
        </w:tc>
        <w:tc>
          <w:tcPr>
            <w:tcW w:w="0" w:type="auto"/>
          </w:tcPr>
          <w:p w14:paraId="2258FB73" w14:textId="2EF01F25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AB3316F" w14:textId="4CE79EB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77C542D" w14:textId="6CBFB461" w:rsidR="00F70560" w:rsidRDefault="00F70560" w:rsidP="00B33C76">
            <w:r w:rsidRPr="004E26E0">
              <w:t>False</w:t>
            </w:r>
          </w:p>
        </w:tc>
      </w:tr>
      <w:tr w:rsidR="00F70560" w14:paraId="48665A5E" w14:textId="77777777" w:rsidTr="00E770E4">
        <w:tc>
          <w:tcPr>
            <w:tcW w:w="0" w:type="auto"/>
          </w:tcPr>
          <w:p w14:paraId="3A921DA6" w14:textId="6767A7E5" w:rsidR="00F70560" w:rsidRPr="004E26E0" w:rsidRDefault="00F70560" w:rsidP="00B33C76">
            <w:r>
              <w:t>40</w:t>
            </w:r>
          </w:p>
        </w:tc>
        <w:tc>
          <w:tcPr>
            <w:tcW w:w="0" w:type="auto"/>
          </w:tcPr>
          <w:p w14:paraId="0332CEC8" w14:textId="6D5D97B6" w:rsidR="00F70560" w:rsidRDefault="00F70560" w:rsidP="00B33C76">
            <w:proofErr w:type="spellStart"/>
            <w:r w:rsidRPr="004E26E0">
              <w:t>SelectExam</w:t>
            </w:r>
            <w:proofErr w:type="spellEnd"/>
          </w:p>
        </w:tc>
        <w:tc>
          <w:tcPr>
            <w:tcW w:w="0" w:type="auto"/>
          </w:tcPr>
          <w:p w14:paraId="4F33873A" w14:textId="3F5BAB21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6D79B3C" w14:textId="3AC0DA1E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186B0B24" w14:textId="137C9588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D971C59" w14:textId="2D8133B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9276BFC" w14:textId="50A99486" w:rsidR="00F70560" w:rsidRDefault="00F70560" w:rsidP="00B33C76">
            <w:r w:rsidRPr="004E26E0">
              <w:t>False</w:t>
            </w:r>
          </w:p>
        </w:tc>
      </w:tr>
      <w:tr w:rsidR="00F70560" w14:paraId="596E4383" w14:textId="77777777" w:rsidTr="00E770E4">
        <w:tc>
          <w:tcPr>
            <w:tcW w:w="0" w:type="auto"/>
          </w:tcPr>
          <w:p w14:paraId="0FE3BB5C" w14:textId="77777777" w:rsidR="00F70560" w:rsidRPr="004E26E0" w:rsidRDefault="00F70560" w:rsidP="00B33C76"/>
        </w:tc>
        <w:tc>
          <w:tcPr>
            <w:tcW w:w="0" w:type="auto"/>
          </w:tcPr>
          <w:p w14:paraId="19A5AE5A" w14:textId="12883EF3" w:rsidR="00F70560" w:rsidRDefault="00F70560" w:rsidP="00B33C76">
            <w:proofErr w:type="spellStart"/>
            <w:r w:rsidRPr="004E26E0">
              <w:t>SelectExam</w:t>
            </w:r>
            <w:proofErr w:type="spellEnd"/>
          </w:p>
        </w:tc>
        <w:tc>
          <w:tcPr>
            <w:tcW w:w="0" w:type="auto"/>
          </w:tcPr>
          <w:p w14:paraId="041E833F" w14:textId="4D6CC322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219DC57B" w14:textId="6086D481" w:rsidR="00F70560" w:rsidRDefault="00F70560" w:rsidP="00B33C76">
            <w:r w:rsidRPr="004E26E0">
              <w:t>@dateStart</w:t>
            </w:r>
          </w:p>
        </w:tc>
        <w:tc>
          <w:tcPr>
            <w:tcW w:w="0" w:type="auto"/>
          </w:tcPr>
          <w:p w14:paraId="3CADBF00" w14:textId="2F933AF2" w:rsidR="00F70560" w:rsidRDefault="00F70560" w:rsidP="00B33C76">
            <w:r w:rsidRPr="004E26E0">
              <w:t>date</w:t>
            </w:r>
          </w:p>
        </w:tc>
        <w:tc>
          <w:tcPr>
            <w:tcW w:w="0" w:type="auto"/>
          </w:tcPr>
          <w:p w14:paraId="70852921" w14:textId="3E4926D6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3F87D7CA" w14:textId="1763C02D" w:rsidR="00F70560" w:rsidRDefault="00F70560" w:rsidP="00B33C76">
            <w:r w:rsidRPr="004E26E0">
              <w:t>False</w:t>
            </w:r>
          </w:p>
        </w:tc>
      </w:tr>
      <w:tr w:rsidR="00F70560" w14:paraId="53AE04C9" w14:textId="77777777" w:rsidTr="00E770E4">
        <w:tc>
          <w:tcPr>
            <w:tcW w:w="0" w:type="auto"/>
          </w:tcPr>
          <w:p w14:paraId="0218E7F9" w14:textId="77777777" w:rsidR="00F70560" w:rsidRPr="004E26E0" w:rsidRDefault="00F70560" w:rsidP="00B33C76"/>
        </w:tc>
        <w:tc>
          <w:tcPr>
            <w:tcW w:w="0" w:type="auto"/>
          </w:tcPr>
          <w:p w14:paraId="7620DE57" w14:textId="2E976C0D" w:rsidR="00F70560" w:rsidRDefault="00F70560" w:rsidP="00B33C76">
            <w:proofErr w:type="spellStart"/>
            <w:r w:rsidRPr="004E26E0">
              <w:t>SelectExam</w:t>
            </w:r>
            <w:proofErr w:type="spellEnd"/>
          </w:p>
        </w:tc>
        <w:tc>
          <w:tcPr>
            <w:tcW w:w="0" w:type="auto"/>
          </w:tcPr>
          <w:p w14:paraId="65FEA311" w14:textId="1A83AA3E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74C2BFEE" w14:textId="4826D55B" w:rsidR="00F70560" w:rsidRDefault="00F70560" w:rsidP="00B33C76">
            <w:r w:rsidRPr="004E26E0">
              <w:t>@dateEnd</w:t>
            </w:r>
          </w:p>
        </w:tc>
        <w:tc>
          <w:tcPr>
            <w:tcW w:w="0" w:type="auto"/>
          </w:tcPr>
          <w:p w14:paraId="6E49F7DB" w14:textId="14D3CCD1" w:rsidR="00F70560" w:rsidRDefault="00F70560" w:rsidP="00B33C76">
            <w:r w:rsidRPr="004E26E0">
              <w:t>date</w:t>
            </w:r>
          </w:p>
        </w:tc>
        <w:tc>
          <w:tcPr>
            <w:tcW w:w="0" w:type="auto"/>
          </w:tcPr>
          <w:p w14:paraId="26B68A11" w14:textId="1C652FB7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43DB6B3E" w14:textId="70E44563" w:rsidR="00F70560" w:rsidRDefault="00F70560" w:rsidP="00B33C76">
            <w:r w:rsidRPr="004E26E0">
              <w:t>False</w:t>
            </w:r>
          </w:p>
        </w:tc>
      </w:tr>
      <w:tr w:rsidR="00F70560" w14:paraId="0FE9FC94" w14:textId="77777777" w:rsidTr="00E770E4">
        <w:tc>
          <w:tcPr>
            <w:tcW w:w="0" w:type="auto"/>
          </w:tcPr>
          <w:p w14:paraId="4898A780" w14:textId="29FCD5CC" w:rsidR="00F70560" w:rsidRPr="004E26E0" w:rsidRDefault="00F70560" w:rsidP="00B33C76">
            <w:r>
              <w:t>41</w:t>
            </w:r>
          </w:p>
        </w:tc>
        <w:tc>
          <w:tcPr>
            <w:tcW w:w="0" w:type="auto"/>
          </w:tcPr>
          <w:p w14:paraId="55FA7600" w14:textId="1087E63F" w:rsidR="00F70560" w:rsidRDefault="00F70560" w:rsidP="00B33C76">
            <w:proofErr w:type="spellStart"/>
            <w:r w:rsidRPr="004E26E0">
              <w:t>SelectInstructor</w:t>
            </w:r>
            <w:proofErr w:type="spellEnd"/>
          </w:p>
        </w:tc>
        <w:tc>
          <w:tcPr>
            <w:tcW w:w="0" w:type="auto"/>
          </w:tcPr>
          <w:p w14:paraId="048DB5D2" w14:textId="38143157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4B84E845" w14:textId="79B5B444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44CF74A2" w14:textId="4AD17EE0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5BA5553" w14:textId="61FD400C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8682F43" w14:textId="4B8F030C" w:rsidR="00F70560" w:rsidRDefault="00F70560" w:rsidP="00B33C76">
            <w:r w:rsidRPr="004E26E0">
              <w:t>False</w:t>
            </w:r>
          </w:p>
        </w:tc>
      </w:tr>
      <w:tr w:rsidR="00F70560" w14:paraId="6CD70875" w14:textId="77777777" w:rsidTr="00E770E4">
        <w:tc>
          <w:tcPr>
            <w:tcW w:w="0" w:type="auto"/>
          </w:tcPr>
          <w:p w14:paraId="035ABF0C" w14:textId="77777777" w:rsidR="00F70560" w:rsidRPr="004E26E0" w:rsidRDefault="00F70560" w:rsidP="00B33C76"/>
        </w:tc>
        <w:tc>
          <w:tcPr>
            <w:tcW w:w="0" w:type="auto"/>
          </w:tcPr>
          <w:p w14:paraId="1E8B6813" w14:textId="235EB537" w:rsidR="00F70560" w:rsidRDefault="00F70560" w:rsidP="00B33C76">
            <w:proofErr w:type="spellStart"/>
            <w:r w:rsidRPr="004E26E0">
              <w:t>SelectInstructor</w:t>
            </w:r>
            <w:proofErr w:type="spellEnd"/>
          </w:p>
        </w:tc>
        <w:tc>
          <w:tcPr>
            <w:tcW w:w="0" w:type="auto"/>
          </w:tcPr>
          <w:p w14:paraId="65245E1E" w14:textId="3FED31D3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3F3B8E19" w14:textId="099D30AA" w:rsidR="00F70560" w:rsidRDefault="00F70560" w:rsidP="00B33C76">
            <w:r w:rsidRPr="004E26E0">
              <w:t>@</w:t>
            </w:r>
            <w:proofErr w:type="gramStart"/>
            <w:r w:rsidRPr="004E26E0">
              <w:t>name</w:t>
            </w:r>
            <w:proofErr w:type="gramEnd"/>
          </w:p>
        </w:tc>
        <w:tc>
          <w:tcPr>
            <w:tcW w:w="0" w:type="auto"/>
          </w:tcPr>
          <w:p w14:paraId="6AC72FD1" w14:textId="6E60A865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768263DA" w14:textId="0D292534" w:rsidR="00F70560" w:rsidRDefault="00F70560" w:rsidP="00B33C76">
            <w:r w:rsidRPr="004E26E0">
              <w:t>32</w:t>
            </w:r>
          </w:p>
        </w:tc>
        <w:tc>
          <w:tcPr>
            <w:tcW w:w="0" w:type="auto"/>
          </w:tcPr>
          <w:p w14:paraId="033D9703" w14:textId="7E84EEC3" w:rsidR="00F70560" w:rsidRDefault="00F70560" w:rsidP="00B33C76">
            <w:r w:rsidRPr="004E26E0">
              <w:t>False</w:t>
            </w:r>
          </w:p>
        </w:tc>
      </w:tr>
      <w:tr w:rsidR="00F70560" w14:paraId="3739B169" w14:textId="77777777" w:rsidTr="00E770E4">
        <w:tc>
          <w:tcPr>
            <w:tcW w:w="0" w:type="auto"/>
          </w:tcPr>
          <w:p w14:paraId="3A4B895F" w14:textId="77777777" w:rsidR="00F70560" w:rsidRPr="004E26E0" w:rsidRDefault="00F70560" w:rsidP="00B33C76"/>
        </w:tc>
        <w:tc>
          <w:tcPr>
            <w:tcW w:w="0" w:type="auto"/>
          </w:tcPr>
          <w:p w14:paraId="106C5D75" w14:textId="4B5FEE73" w:rsidR="00F70560" w:rsidRDefault="00F70560" w:rsidP="00B33C76">
            <w:proofErr w:type="spellStart"/>
            <w:r w:rsidRPr="004E26E0">
              <w:t>SelectInstructor</w:t>
            </w:r>
            <w:proofErr w:type="spellEnd"/>
          </w:p>
        </w:tc>
        <w:tc>
          <w:tcPr>
            <w:tcW w:w="0" w:type="auto"/>
          </w:tcPr>
          <w:p w14:paraId="2849F9BE" w14:textId="4BDB94B4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38FEB641" w14:textId="41E4968E" w:rsidR="00F70560" w:rsidRDefault="00F70560" w:rsidP="00B33C76">
            <w:r w:rsidRPr="004E26E0">
              <w:t>@</w:t>
            </w:r>
            <w:proofErr w:type="gramStart"/>
            <w:r w:rsidRPr="004E26E0">
              <w:t>dep</w:t>
            </w:r>
            <w:proofErr w:type="gramEnd"/>
            <w:r w:rsidRPr="004E26E0">
              <w:t>_id</w:t>
            </w:r>
          </w:p>
        </w:tc>
        <w:tc>
          <w:tcPr>
            <w:tcW w:w="0" w:type="auto"/>
          </w:tcPr>
          <w:p w14:paraId="1EA2B95A" w14:textId="7970A54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3AD6E16" w14:textId="7181202E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F652B45" w14:textId="01BC75EF" w:rsidR="00F70560" w:rsidRDefault="00F70560" w:rsidP="00B33C76">
            <w:r w:rsidRPr="004E26E0">
              <w:t>False</w:t>
            </w:r>
          </w:p>
        </w:tc>
      </w:tr>
      <w:tr w:rsidR="00F70560" w14:paraId="7EEAE7BB" w14:textId="77777777" w:rsidTr="00E770E4">
        <w:tc>
          <w:tcPr>
            <w:tcW w:w="0" w:type="auto"/>
          </w:tcPr>
          <w:p w14:paraId="35DA6936" w14:textId="63A2CBBF" w:rsidR="00F70560" w:rsidRPr="004E26E0" w:rsidRDefault="00F70560" w:rsidP="00B33C76">
            <w:r>
              <w:t>42</w:t>
            </w:r>
          </w:p>
        </w:tc>
        <w:tc>
          <w:tcPr>
            <w:tcW w:w="0" w:type="auto"/>
          </w:tcPr>
          <w:p w14:paraId="3B57DD97" w14:textId="7EE1C1F2" w:rsidR="00F70560" w:rsidRDefault="00F70560" w:rsidP="00B33C76">
            <w:proofErr w:type="spellStart"/>
            <w:r w:rsidRPr="004E26E0">
              <w:t>SelectQuestionAnswer</w:t>
            </w:r>
            <w:proofErr w:type="spellEnd"/>
          </w:p>
        </w:tc>
        <w:tc>
          <w:tcPr>
            <w:tcW w:w="0" w:type="auto"/>
          </w:tcPr>
          <w:p w14:paraId="34DCB888" w14:textId="768FD056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12A0089C" w14:textId="06387C84" w:rsidR="00F70560" w:rsidRDefault="00F70560" w:rsidP="00B33C76">
            <w:r w:rsidRPr="004E26E0">
              <w:t>@</w:t>
            </w:r>
            <w:proofErr w:type="gramStart"/>
            <w:r w:rsidRPr="004E26E0">
              <w:t>qid</w:t>
            </w:r>
            <w:proofErr w:type="gramEnd"/>
          </w:p>
        </w:tc>
        <w:tc>
          <w:tcPr>
            <w:tcW w:w="0" w:type="auto"/>
          </w:tcPr>
          <w:p w14:paraId="2076FBED" w14:textId="400D7E70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FAB6FDE" w14:textId="60B8682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EEF570A" w14:textId="1D80755D" w:rsidR="00F70560" w:rsidRDefault="00F70560" w:rsidP="00B33C76">
            <w:r w:rsidRPr="004E26E0">
              <w:t>False</w:t>
            </w:r>
          </w:p>
        </w:tc>
      </w:tr>
      <w:tr w:rsidR="00F70560" w14:paraId="105774D1" w14:textId="77777777" w:rsidTr="00E770E4">
        <w:tc>
          <w:tcPr>
            <w:tcW w:w="0" w:type="auto"/>
          </w:tcPr>
          <w:p w14:paraId="69177F7D" w14:textId="05DD406C" w:rsidR="00F70560" w:rsidRPr="004E26E0" w:rsidRDefault="00F70560" w:rsidP="00B33C76">
            <w:r>
              <w:t>43</w:t>
            </w:r>
          </w:p>
        </w:tc>
        <w:tc>
          <w:tcPr>
            <w:tcW w:w="0" w:type="auto"/>
          </w:tcPr>
          <w:p w14:paraId="14C8ED9E" w14:textId="1702FFAE" w:rsidR="00F70560" w:rsidRDefault="00F70560" w:rsidP="00B33C76">
            <w:proofErr w:type="spellStart"/>
            <w:r w:rsidRPr="004E26E0">
              <w:t>SelectStdCourses</w:t>
            </w:r>
            <w:proofErr w:type="spellEnd"/>
          </w:p>
        </w:tc>
        <w:tc>
          <w:tcPr>
            <w:tcW w:w="0" w:type="auto"/>
          </w:tcPr>
          <w:p w14:paraId="7B508376" w14:textId="36382D39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AD0477E" w14:textId="242BC112" w:rsidR="00F70560" w:rsidRDefault="00F70560" w:rsidP="00B33C76">
            <w:r w:rsidRPr="004E26E0">
              <w:t>@StdID</w:t>
            </w:r>
          </w:p>
        </w:tc>
        <w:tc>
          <w:tcPr>
            <w:tcW w:w="0" w:type="auto"/>
          </w:tcPr>
          <w:p w14:paraId="03538FE8" w14:textId="3D9A8F7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7C476AC" w14:textId="6D7E2CA8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7097197" w14:textId="1C8408DE" w:rsidR="00F70560" w:rsidRDefault="00F70560" w:rsidP="00B33C76">
            <w:r w:rsidRPr="004E26E0">
              <w:t>False</w:t>
            </w:r>
          </w:p>
        </w:tc>
      </w:tr>
      <w:tr w:rsidR="00F70560" w14:paraId="19D66E6E" w14:textId="77777777" w:rsidTr="00E770E4">
        <w:tc>
          <w:tcPr>
            <w:tcW w:w="0" w:type="auto"/>
          </w:tcPr>
          <w:p w14:paraId="4697D63F" w14:textId="77777777" w:rsidR="00F70560" w:rsidRPr="004E26E0" w:rsidRDefault="00F70560" w:rsidP="00B33C76"/>
        </w:tc>
        <w:tc>
          <w:tcPr>
            <w:tcW w:w="0" w:type="auto"/>
          </w:tcPr>
          <w:p w14:paraId="062929EE" w14:textId="4582D0FA" w:rsidR="00F70560" w:rsidRDefault="00F70560" w:rsidP="00B33C76">
            <w:proofErr w:type="spellStart"/>
            <w:r w:rsidRPr="004E26E0">
              <w:t>SelectStdCourses</w:t>
            </w:r>
            <w:proofErr w:type="spellEnd"/>
          </w:p>
        </w:tc>
        <w:tc>
          <w:tcPr>
            <w:tcW w:w="0" w:type="auto"/>
          </w:tcPr>
          <w:p w14:paraId="743A452F" w14:textId="24FE6817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7A7CFEFA" w14:textId="4EEBFC11" w:rsidR="00F70560" w:rsidRDefault="00F70560" w:rsidP="00B33C76">
            <w:r w:rsidRPr="004E26E0">
              <w:t>@CrsID</w:t>
            </w:r>
          </w:p>
        </w:tc>
        <w:tc>
          <w:tcPr>
            <w:tcW w:w="0" w:type="auto"/>
          </w:tcPr>
          <w:p w14:paraId="284EB408" w14:textId="4E31FD7A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E5D7071" w14:textId="6ED6215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1AFA194" w14:textId="27C9CF4A" w:rsidR="00F70560" w:rsidRDefault="00F70560" w:rsidP="00B33C76">
            <w:r w:rsidRPr="004E26E0">
              <w:t>False</w:t>
            </w:r>
          </w:p>
        </w:tc>
      </w:tr>
      <w:tr w:rsidR="00F70560" w14:paraId="01D4F1E3" w14:textId="77777777" w:rsidTr="00E770E4">
        <w:tc>
          <w:tcPr>
            <w:tcW w:w="0" w:type="auto"/>
          </w:tcPr>
          <w:p w14:paraId="6ECC37C3" w14:textId="6E88D00C" w:rsidR="00F70560" w:rsidRPr="004E26E0" w:rsidRDefault="00F70560" w:rsidP="00B33C76">
            <w:r>
              <w:t>44</w:t>
            </w:r>
          </w:p>
        </w:tc>
        <w:tc>
          <w:tcPr>
            <w:tcW w:w="0" w:type="auto"/>
          </w:tcPr>
          <w:p w14:paraId="52572643" w14:textId="4A02F70B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7463A9EF" w14:textId="2820F72A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E7B2E9C" w14:textId="13B6C32D" w:rsidR="00F70560" w:rsidRDefault="00F70560" w:rsidP="00B33C76">
            <w:r w:rsidRPr="004E26E0">
              <w:t>@studentID</w:t>
            </w:r>
          </w:p>
        </w:tc>
        <w:tc>
          <w:tcPr>
            <w:tcW w:w="0" w:type="auto"/>
          </w:tcPr>
          <w:p w14:paraId="46B7E905" w14:textId="656A62A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8733032" w14:textId="3D584BB5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60CBDAA" w14:textId="7F5D35D1" w:rsidR="00F70560" w:rsidRDefault="00F70560" w:rsidP="00B33C76">
            <w:r w:rsidRPr="004E26E0">
              <w:t>False</w:t>
            </w:r>
          </w:p>
        </w:tc>
      </w:tr>
      <w:tr w:rsidR="00F70560" w14:paraId="0CFCCB3D" w14:textId="77777777" w:rsidTr="00E770E4">
        <w:tc>
          <w:tcPr>
            <w:tcW w:w="0" w:type="auto"/>
          </w:tcPr>
          <w:p w14:paraId="0601C775" w14:textId="77777777" w:rsidR="00F70560" w:rsidRPr="004E26E0" w:rsidRDefault="00F70560" w:rsidP="00B33C76"/>
        </w:tc>
        <w:tc>
          <w:tcPr>
            <w:tcW w:w="0" w:type="auto"/>
          </w:tcPr>
          <w:p w14:paraId="61503DBF" w14:textId="2B841AB8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5E5DAFA4" w14:textId="6A08E656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B27FC98" w14:textId="72795EEF" w:rsidR="00F70560" w:rsidRDefault="00F70560" w:rsidP="00B33C76">
            <w:r w:rsidRPr="004E26E0">
              <w:t>@</w:t>
            </w:r>
            <w:proofErr w:type="gramStart"/>
            <w:r w:rsidRPr="004E26E0">
              <w:t>fname</w:t>
            </w:r>
            <w:proofErr w:type="gramEnd"/>
          </w:p>
        </w:tc>
        <w:tc>
          <w:tcPr>
            <w:tcW w:w="0" w:type="auto"/>
          </w:tcPr>
          <w:p w14:paraId="58124123" w14:textId="353BF408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4F59C776" w14:textId="580D9E76" w:rsidR="00F70560" w:rsidRDefault="00F70560" w:rsidP="00B33C76">
            <w:r w:rsidRPr="004E26E0">
              <w:t>16</w:t>
            </w:r>
          </w:p>
        </w:tc>
        <w:tc>
          <w:tcPr>
            <w:tcW w:w="0" w:type="auto"/>
          </w:tcPr>
          <w:p w14:paraId="4245DB59" w14:textId="1D85009E" w:rsidR="00F70560" w:rsidRDefault="00F70560" w:rsidP="00B33C76">
            <w:r w:rsidRPr="004E26E0">
              <w:t>False</w:t>
            </w:r>
          </w:p>
        </w:tc>
      </w:tr>
      <w:tr w:rsidR="00F70560" w14:paraId="43D280D6" w14:textId="77777777" w:rsidTr="00E770E4">
        <w:tc>
          <w:tcPr>
            <w:tcW w:w="0" w:type="auto"/>
          </w:tcPr>
          <w:p w14:paraId="75005D2B" w14:textId="77777777" w:rsidR="00F70560" w:rsidRPr="004E26E0" w:rsidRDefault="00F70560" w:rsidP="00B33C76"/>
        </w:tc>
        <w:tc>
          <w:tcPr>
            <w:tcW w:w="0" w:type="auto"/>
          </w:tcPr>
          <w:p w14:paraId="590D97D5" w14:textId="0D4D9957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7986BAD0" w14:textId="3D3775DB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40B9C81B" w14:textId="13B12D99" w:rsidR="00F70560" w:rsidRDefault="00F70560" w:rsidP="00B33C76">
            <w:r w:rsidRPr="004E26E0">
              <w:t>@</w:t>
            </w:r>
            <w:proofErr w:type="gramStart"/>
            <w:r w:rsidRPr="004E26E0">
              <w:t>lname</w:t>
            </w:r>
            <w:proofErr w:type="gramEnd"/>
          </w:p>
        </w:tc>
        <w:tc>
          <w:tcPr>
            <w:tcW w:w="0" w:type="auto"/>
          </w:tcPr>
          <w:p w14:paraId="323E881B" w14:textId="0F2F14A9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23F8348C" w14:textId="1C385536" w:rsidR="00F70560" w:rsidRDefault="00F70560" w:rsidP="00B33C76">
            <w:r w:rsidRPr="004E26E0">
              <w:t>16</w:t>
            </w:r>
          </w:p>
        </w:tc>
        <w:tc>
          <w:tcPr>
            <w:tcW w:w="0" w:type="auto"/>
          </w:tcPr>
          <w:p w14:paraId="0404B64E" w14:textId="3829CCD6" w:rsidR="00F70560" w:rsidRDefault="00F70560" w:rsidP="00B33C76">
            <w:r w:rsidRPr="004E26E0">
              <w:t>False</w:t>
            </w:r>
          </w:p>
        </w:tc>
      </w:tr>
      <w:tr w:rsidR="00F70560" w14:paraId="487B1B57" w14:textId="77777777" w:rsidTr="00E770E4">
        <w:tc>
          <w:tcPr>
            <w:tcW w:w="0" w:type="auto"/>
          </w:tcPr>
          <w:p w14:paraId="570EB854" w14:textId="77777777" w:rsidR="00F70560" w:rsidRPr="004E26E0" w:rsidRDefault="00F70560" w:rsidP="00B33C76"/>
        </w:tc>
        <w:tc>
          <w:tcPr>
            <w:tcW w:w="0" w:type="auto"/>
          </w:tcPr>
          <w:p w14:paraId="7DA57BEA" w14:textId="2A032E2A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508FA89B" w14:textId="4EB525F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2443207" w14:textId="167D40AE" w:rsidR="00F70560" w:rsidRDefault="00F70560" w:rsidP="00B33C76">
            <w:r w:rsidRPr="004E26E0">
              <w:t>@</w:t>
            </w:r>
            <w:proofErr w:type="gramStart"/>
            <w:r w:rsidRPr="004E26E0">
              <w:t>gender</w:t>
            </w:r>
            <w:proofErr w:type="gramEnd"/>
          </w:p>
        </w:tc>
        <w:tc>
          <w:tcPr>
            <w:tcW w:w="0" w:type="auto"/>
          </w:tcPr>
          <w:p w14:paraId="7D4009B6" w14:textId="5E271A8B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1CC17CC9" w14:textId="1D321D57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45DCF3A0" w14:textId="269C5A17" w:rsidR="00F70560" w:rsidRDefault="00F70560" w:rsidP="00B33C76">
            <w:r w:rsidRPr="004E26E0">
              <w:t>False</w:t>
            </w:r>
          </w:p>
        </w:tc>
      </w:tr>
      <w:tr w:rsidR="00F70560" w14:paraId="4B2CDD27" w14:textId="77777777" w:rsidTr="00E770E4">
        <w:tc>
          <w:tcPr>
            <w:tcW w:w="0" w:type="auto"/>
          </w:tcPr>
          <w:p w14:paraId="3D471B3C" w14:textId="77777777" w:rsidR="00F70560" w:rsidRPr="004E26E0" w:rsidRDefault="00F70560" w:rsidP="00B33C76"/>
        </w:tc>
        <w:tc>
          <w:tcPr>
            <w:tcW w:w="0" w:type="auto"/>
          </w:tcPr>
          <w:p w14:paraId="35D4A6C2" w14:textId="6AC25BC2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3A0E2543" w14:textId="3C60852B" w:rsidR="00F70560" w:rsidRDefault="00F70560" w:rsidP="00B33C76">
            <w:r w:rsidRPr="004E26E0">
              <w:t>5</w:t>
            </w:r>
          </w:p>
        </w:tc>
        <w:tc>
          <w:tcPr>
            <w:tcW w:w="0" w:type="auto"/>
          </w:tcPr>
          <w:p w14:paraId="4BB84B70" w14:textId="5DE1A826" w:rsidR="00F70560" w:rsidRDefault="00F70560" w:rsidP="00B33C76">
            <w:r w:rsidRPr="004E26E0">
              <w:t>@</w:t>
            </w:r>
            <w:proofErr w:type="gramStart"/>
            <w:r w:rsidRPr="004E26E0">
              <w:t>phone</w:t>
            </w:r>
            <w:proofErr w:type="gramEnd"/>
          </w:p>
        </w:tc>
        <w:tc>
          <w:tcPr>
            <w:tcW w:w="0" w:type="auto"/>
          </w:tcPr>
          <w:p w14:paraId="7832E831" w14:textId="34FC985D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54029E34" w14:textId="596E0A77" w:rsidR="00F70560" w:rsidRDefault="00F70560" w:rsidP="00B33C76">
            <w:r w:rsidRPr="004E26E0">
              <w:t>13</w:t>
            </w:r>
          </w:p>
        </w:tc>
        <w:tc>
          <w:tcPr>
            <w:tcW w:w="0" w:type="auto"/>
          </w:tcPr>
          <w:p w14:paraId="037C1B38" w14:textId="6D945989" w:rsidR="00F70560" w:rsidRDefault="00F70560" w:rsidP="00B33C76">
            <w:r w:rsidRPr="004E26E0">
              <w:t>False</w:t>
            </w:r>
          </w:p>
        </w:tc>
      </w:tr>
      <w:tr w:rsidR="00F70560" w14:paraId="17F3C78E" w14:textId="77777777" w:rsidTr="00E770E4">
        <w:tc>
          <w:tcPr>
            <w:tcW w:w="0" w:type="auto"/>
          </w:tcPr>
          <w:p w14:paraId="71B5E1E4" w14:textId="77777777" w:rsidR="00F70560" w:rsidRPr="004E26E0" w:rsidRDefault="00F70560" w:rsidP="00B33C76"/>
        </w:tc>
        <w:tc>
          <w:tcPr>
            <w:tcW w:w="0" w:type="auto"/>
          </w:tcPr>
          <w:p w14:paraId="132D08A6" w14:textId="6BECAD01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41B175DC" w14:textId="62A53BBA" w:rsidR="00F70560" w:rsidRDefault="00F70560" w:rsidP="00B33C76">
            <w:r w:rsidRPr="004E26E0">
              <w:t>6</w:t>
            </w:r>
          </w:p>
        </w:tc>
        <w:tc>
          <w:tcPr>
            <w:tcW w:w="0" w:type="auto"/>
          </w:tcPr>
          <w:p w14:paraId="5003638B" w14:textId="77F127CF" w:rsidR="00F70560" w:rsidRDefault="00F70560" w:rsidP="00B33C76">
            <w:r w:rsidRPr="004E26E0">
              <w:t>@</w:t>
            </w:r>
            <w:proofErr w:type="gramStart"/>
            <w:r w:rsidRPr="004E26E0">
              <w:t>address</w:t>
            </w:r>
            <w:proofErr w:type="gramEnd"/>
          </w:p>
        </w:tc>
        <w:tc>
          <w:tcPr>
            <w:tcW w:w="0" w:type="auto"/>
          </w:tcPr>
          <w:p w14:paraId="2D0EB78B" w14:textId="799116D9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28A4267D" w14:textId="4E267D57" w:rsidR="00F70560" w:rsidRDefault="00F70560" w:rsidP="00B33C76">
            <w:r w:rsidRPr="004E26E0">
              <w:t>256</w:t>
            </w:r>
          </w:p>
        </w:tc>
        <w:tc>
          <w:tcPr>
            <w:tcW w:w="0" w:type="auto"/>
          </w:tcPr>
          <w:p w14:paraId="3C655ED4" w14:textId="35A34BD9" w:rsidR="00F70560" w:rsidRDefault="00F70560" w:rsidP="00B33C76">
            <w:r w:rsidRPr="004E26E0">
              <w:t>False</w:t>
            </w:r>
          </w:p>
        </w:tc>
      </w:tr>
      <w:tr w:rsidR="00F70560" w14:paraId="200410F9" w14:textId="77777777" w:rsidTr="00E770E4">
        <w:tc>
          <w:tcPr>
            <w:tcW w:w="0" w:type="auto"/>
          </w:tcPr>
          <w:p w14:paraId="68AE55F6" w14:textId="77777777" w:rsidR="00F70560" w:rsidRPr="004E26E0" w:rsidRDefault="00F70560" w:rsidP="00B33C76"/>
        </w:tc>
        <w:tc>
          <w:tcPr>
            <w:tcW w:w="0" w:type="auto"/>
          </w:tcPr>
          <w:p w14:paraId="7E3B5292" w14:textId="69A7E2A2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44DBAFE3" w14:textId="53566D41" w:rsidR="00F70560" w:rsidRDefault="00F70560" w:rsidP="00B33C76">
            <w:r w:rsidRPr="004E26E0">
              <w:t>7</w:t>
            </w:r>
          </w:p>
        </w:tc>
        <w:tc>
          <w:tcPr>
            <w:tcW w:w="0" w:type="auto"/>
          </w:tcPr>
          <w:p w14:paraId="3AF77341" w14:textId="35AA4835" w:rsidR="00F70560" w:rsidRDefault="00F70560" w:rsidP="00B33C76">
            <w:r w:rsidRPr="004E26E0">
              <w:t>@</w:t>
            </w:r>
            <w:proofErr w:type="gramStart"/>
            <w:r w:rsidRPr="004E26E0">
              <w:t>university</w:t>
            </w:r>
            <w:proofErr w:type="gramEnd"/>
          </w:p>
        </w:tc>
        <w:tc>
          <w:tcPr>
            <w:tcW w:w="0" w:type="auto"/>
          </w:tcPr>
          <w:p w14:paraId="420D4BA5" w14:textId="60A0DAD1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131BDA47" w14:textId="15F75B4C" w:rsidR="00F70560" w:rsidRDefault="00F70560" w:rsidP="00B33C76">
            <w:r w:rsidRPr="004E26E0">
              <w:t>128</w:t>
            </w:r>
          </w:p>
        </w:tc>
        <w:tc>
          <w:tcPr>
            <w:tcW w:w="0" w:type="auto"/>
          </w:tcPr>
          <w:p w14:paraId="2E918766" w14:textId="4D761E24" w:rsidR="00F70560" w:rsidRDefault="00F70560" w:rsidP="00B33C76">
            <w:r w:rsidRPr="004E26E0">
              <w:t>False</w:t>
            </w:r>
          </w:p>
        </w:tc>
      </w:tr>
      <w:tr w:rsidR="00F70560" w14:paraId="3CE78047" w14:textId="77777777" w:rsidTr="00E770E4">
        <w:tc>
          <w:tcPr>
            <w:tcW w:w="0" w:type="auto"/>
          </w:tcPr>
          <w:p w14:paraId="3322DF0D" w14:textId="77777777" w:rsidR="00F70560" w:rsidRPr="004E26E0" w:rsidRDefault="00F70560" w:rsidP="00B33C76"/>
        </w:tc>
        <w:tc>
          <w:tcPr>
            <w:tcW w:w="0" w:type="auto"/>
          </w:tcPr>
          <w:p w14:paraId="570BEDC8" w14:textId="0324BAE7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7FADFCE0" w14:textId="10F8D9BD" w:rsidR="00F70560" w:rsidRDefault="00F70560" w:rsidP="00B33C76">
            <w:r w:rsidRPr="004E26E0">
              <w:t>8</w:t>
            </w:r>
          </w:p>
        </w:tc>
        <w:tc>
          <w:tcPr>
            <w:tcW w:w="0" w:type="auto"/>
          </w:tcPr>
          <w:p w14:paraId="50CB1ACE" w14:textId="35C5F48A" w:rsidR="00F70560" w:rsidRDefault="00F70560" w:rsidP="00B33C76">
            <w:r w:rsidRPr="004E26E0">
              <w:t>@</w:t>
            </w:r>
            <w:proofErr w:type="gramStart"/>
            <w:r w:rsidRPr="004E26E0">
              <w:t>faculty</w:t>
            </w:r>
            <w:proofErr w:type="gramEnd"/>
          </w:p>
        </w:tc>
        <w:tc>
          <w:tcPr>
            <w:tcW w:w="0" w:type="auto"/>
          </w:tcPr>
          <w:p w14:paraId="1AD02D60" w14:textId="0643138D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3F697BDD" w14:textId="5651AB4A" w:rsidR="00F70560" w:rsidRDefault="00F70560" w:rsidP="00B33C76">
            <w:r w:rsidRPr="004E26E0">
              <w:t>128</w:t>
            </w:r>
          </w:p>
        </w:tc>
        <w:tc>
          <w:tcPr>
            <w:tcW w:w="0" w:type="auto"/>
          </w:tcPr>
          <w:p w14:paraId="4CC1ABC5" w14:textId="16251006" w:rsidR="00F70560" w:rsidRDefault="00F70560" w:rsidP="00B33C76">
            <w:r w:rsidRPr="004E26E0">
              <w:t>False</w:t>
            </w:r>
          </w:p>
        </w:tc>
      </w:tr>
      <w:tr w:rsidR="00F70560" w14:paraId="79778703" w14:textId="77777777" w:rsidTr="00E770E4">
        <w:tc>
          <w:tcPr>
            <w:tcW w:w="0" w:type="auto"/>
          </w:tcPr>
          <w:p w14:paraId="6381C184" w14:textId="77777777" w:rsidR="00F70560" w:rsidRPr="004E26E0" w:rsidRDefault="00F70560" w:rsidP="00B33C76"/>
        </w:tc>
        <w:tc>
          <w:tcPr>
            <w:tcW w:w="0" w:type="auto"/>
          </w:tcPr>
          <w:p w14:paraId="18310A39" w14:textId="5BD3B2DD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2C61EBCC" w14:textId="26AA21B1" w:rsidR="00F70560" w:rsidRDefault="00F70560" w:rsidP="00B33C76">
            <w:r w:rsidRPr="004E26E0">
              <w:t>9</w:t>
            </w:r>
          </w:p>
        </w:tc>
        <w:tc>
          <w:tcPr>
            <w:tcW w:w="0" w:type="auto"/>
          </w:tcPr>
          <w:p w14:paraId="439FC8B3" w14:textId="67DB5306" w:rsidR="00F70560" w:rsidRDefault="00F70560" w:rsidP="00B33C76">
            <w:r w:rsidRPr="004E26E0">
              <w:t>@</w:t>
            </w:r>
            <w:proofErr w:type="gramStart"/>
            <w:r w:rsidRPr="004E26E0">
              <w:t>gradyear</w:t>
            </w:r>
            <w:proofErr w:type="gramEnd"/>
          </w:p>
        </w:tc>
        <w:tc>
          <w:tcPr>
            <w:tcW w:w="0" w:type="auto"/>
          </w:tcPr>
          <w:p w14:paraId="63E361D4" w14:textId="640CF135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252CE3F3" w14:textId="5F8E6AE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631A443" w14:textId="75A7E1ED" w:rsidR="00F70560" w:rsidRDefault="00F70560" w:rsidP="00B33C76">
            <w:r w:rsidRPr="004E26E0">
              <w:t>False</w:t>
            </w:r>
          </w:p>
        </w:tc>
      </w:tr>
      <w:tr w:rsidR="00F70560" w14:paraId="3893D153" w14:textId="77777777" w:rsidTr="00E770E4">
        <w:tc>
          <w:tcPr>
            <w:tcW w:w="0" w:type="auto"/>
          </w:tcPr>
          <w:p w14:paraId="3E6DC830" w14:textId="77777777" w:rsidR="00F70560" w:rsidRPr="004E26E0" w:rsidRDefault="00F70560" w:rsidP="00B33C76"/>
        </w:tc>
        <w:tc>
          <w:tcPr>
            <w:tcW w:w="0" w:type="auto"/>
          </w:tcPr>
          <w:p w14:paraId="798374C6" w14:textId="03E9E11D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4323C558" w14:textId="606256F6" w:rsidR="00F70560" w:rsidRDefault="00F70560" w:rsidP="00B33C76">
            <w:r w:rsidRPr="004E26E0">
              <w:t>10</w:t>
            </w:r>
          </w:p>
        </w:tc>
        <w:tc>
          <w:tcPr>
            <w:tcW w:w="0" w:type="auto"/>
          </w:tcPr>
          <w:p w14:paraId="4E568CB9" w14:textId="37AF0BE9" w:rsidR="00F70560" w:rsidRDefault="00F70560" w:rsidP="00B33C76">
            <w:r w:rsidRPr="004E26E0">
              <w:t>@</w:t>
            </w:r>
            <w:proofErr w:type="gramStart"/>
            <w:r w:rsidRPr="004E26E0">
              <w:t>grade</w:t>
            </w:r>
            <w:proofErr w:type="gramEnd"/>
          </w:p>
        </w:tc>
        <w:tc>
          <w:tcPr>
            <w:tcW w:w="0" w:type="auto"/>
          </w:tcPr>
          <w:p w14:paraId="6961612F" w14:textId="5168BCBD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57DA28F5" w14:textId="3A1D895C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67621385" w14:textId="1A2B5B13" w:rsidR="00F70560" w:rsidRDefault="00F70560" w:rsidP="00B33C76">
            <w:r w:rsidRPr="004E26E0">
              <w:t>False</w:t>
            </w:r>
          </w:p>
        </w:tc>
      </w:tr>
      <w:tr w:rsidR="00F70560" w14:paraId="2F4D5284" w14:textId="77777777" w:rsidTr="00E770E4">
        <w:tc>
          <w:tcPr>
            <w:tcW w:w="0" w:type="auto"/>
          </w:tcPr>
          <w:p w14:paraId="32A50A6F" w14:textId="77777777" w:rsidR="00F70560" w:rsidRPr="004E26E0" w:rsidRDefault="00F70560" w:rsidP="00B33C76"/>
        </w:tc>
        <w:tc>
          <w:tcPr>
            <w:tcW w:w="0" w:type="auto"/>
          </w:tcPr>
          <w:p w14:paraId="19D2283C" w14:textId="14A5AB30" w:rsidR="00F70560" w:rsidRDefault="00F70560" w:rsidP="00B33C76">
            <w:proofErr w:type="spellStart"/>
            <w:r w:rsidRPr="004E26E0">
              <w:t>SelectStudent</w:t>
            </w:r>
            <w:proofErr w:type="spellEnd"/>
          </w:p>
        </w:tc>
        <w:tc>
          <w:tcPr>
            <w:tcW w:w="0" w:type="auto"/>
          </w:tcPr>
          <w:p w14:paraId="2E5E396D" w14:textId="367713B9" w:rsidR="00F70560" w:rsidRDefault="00F70560" w:rsidP="00B33C76">
            <w:r w:rsidRPr="004E26E0">
              <w:t>11</w:t>
            </w:r>
          </w:p>
        </w:tc>
        <w:tc>
          <w:tcPr>
            <w:tcW w:w="0" w:type="auto"/>
          </w:tcPr>
          <w:p w14:paraId="6FCDC3D7" w14:textId="113C793A" w:rsidR="00F70560" w:rsidRDefault="00F70560" w:rsidP="00B33C76">
            <w:r w:rsidRPr="004E26E0">
              <w:t>@</w:t>
            </w:r>
            <w:proofErr w:type="gramStart"/>
            <w:r w:rsidRPr="004E26E0">
              <w:t>dep</w:t>
            </w:r>
            <w:proofErr w:type="gramEnd"/>
            <w:r w:rsidRPr="004E26E0">
              <w:t>_id</w:t>
            </w:r>
          </w:p>
        </w:tc>
        <w:tc>
          <w:tcPr>
            <w:tcW w:w="0" w:type="auto"/>
          </w:tcPr>
          <w:p w14:paraId="43DF069E" w14:textId="5803517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E0DAA72" w14:textId="1258AF8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D50C974" w14:textId="6F518B9A" w:rsidR="00F70560" w:rsidRDefault="00F70560" w:rsidP="00B33C76">
            <w:r w:rsidRPr="004E26E0">
              <w:t>False</w:t>
            </w:r>
          </w:p>
        </w:tc>
      </w:tr>
      <w:tr w:rsidR="00F70560" w14:paraId="4D6E70E4" w14:textId="77777777" w:rsidTr="00E770E4">
        <w:tc>
          <w:tcPr>
            <w:tcW w:w="0" w:type="auto"/>
          </w:tcPr>
          <w:p w14:paraId="64CC5E16" w14:textId="1D7DC9C9" w:rsidR="00F70560" w:rsidRPr="004E26E0" w:rsidRDefault="00F70560" w:rsidP="00B33C76">
            <w:r>
              <w:t>45</w:t>
            </w:r>
          </w:p>
        </w:tc>
        <w:tc>
          <w:tcPr>
            <w:tcW w:w="0" w:type="auto"/>
          </w:tcPr>
          <w:p w14:paraId="44635098" w14:textId="008E0E6F" w:rsidR="00F70560" w:rsidRDefault="00F70560" w:rsidP="00B33C76">
            <w:proofErr w:type="spellStart"/>
            <w:r w:rsidRPr="004E26E0">
              <w:t>SelectStudentExam</w:t>
            </w:r>
            <w:proofErr w:type="spellEnd"/>
          </w:p>
        </w:tc>
        <w:tc>
          <w:tcPr>
            <w:tcW w:w="0" w:type="auto"/>
          </w:tcPr>
          <w:p w14:paraId="3117AB5D" w14:textId="1FBCE225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7415E7F2" w14:textId="2C3C71B8" w:rsidR="00F70560" w:rsidRDefault="00F70560" w:rsidP="00B33C76">
            <w:r w:rsidRPr="004E26E0">
              <w:t>@studentID</w:t>
            </w:r>
          </w:p>
        </w:tc>
        <w:tc>
          <w:tcPr>
            <w:tcW w:w="0" w:type="auto"/>
          </w:tcPr>
          <w:p w14:paraId="077034F7" w14:textId="25E3763D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6AC998E" w14:textId="223BC632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68BD4C5" w14:textId="6A2F434E" w:rsidR="00F70560" w:rsidRDefault="00F70560" w:rsidP="00B33C76">
            <w:r w:rsidRPr="004E26E0">
              <w:t>False</w:t>
            </w:r>
          </w:p>
        </w:tc>
      </w:tr>
      <w:tr w:rsidR="00F70560" w14:paraId="67B1032B" w14:textId="77777777" w:rsidTr="00E770E4">
        <w:tc>
          <w:tcPr>
            <w:tcW w:w="0" w:type="auto"/>
          </w:tcPr>
          <w:p w14:paraId="0088E34F" w14:textId="77777777" w:rsidR="00F70560" w:rsidRPr="004E26E0" w:rsidRDefault="00F70560" w:rsidP="00B33C76"/>
        </w:tc>
        <w:tc>
          <w:tcPr>
            <w:tcW w:w="0" w:type="auto"/>
          </w:tcPr>
          <w:p w14:paraId="20EDC72D" w14:textId="0F4260D1" w:rsidR="00F70560" w:rsidRDefault="00F70560" w:rsidP="00B33C76">
            <w:proofErr w:type="spellStart"/>
            <w:r w:rsidRPr="004E26E0">
              <w:t>SelectStudentExam</w:t>
            </w:r>
            <w:proofErr w:type="spellEnd"/>
          </w:p>
        </w:tc>
        <w:tc>
          <w:tcPr>
            <w:tcW w:w="0" w:type="auto"/>
          </w:tcPr>
          <w:p w14:paraId="5CFED5D9" w14:textId="59795C98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375ED121" w14:textId="1FE21A53" w:rsidR="00F70560" w:rsidRDefault="00F70560" w:rsidP="00B33C76">
            <w:r w:rsidRPr="004E26E0">
              <w:t>@examID</w:t>
            </w:r>
          </w:p>
        </w:tc>
        <w:tc>
          <w:tcPr>
            <w:tcW w:w="0" w:type="auto"/>
          </w:tcPr>
          <w:p w14:paraId="4B89BD06" w14:textId="4018933B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E256771" w14:textId="09D5174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7BFE5933" w14:textId="4EEBA8C8" w:rsidR="00F70560" w:rsidRDefault="00F70560" w:rsidP="00B33C76">
            <w:r w:rsidRPr="004E26E0">
              <w:t>False</w:t>
            </w:r>
          </w:p>
        </w:tc>
      </w:tr>
      <w:tr w:rsidR="00F70560" w14:paraId="35D13B36" w14:textId="77777777" w:rsidTr="00E770E4">
        <w:tc>
          <w:tcPr>
            <w:tcW w:w="0" w:type="auto"/>
          </w:tcPr>
          <w:p w14:paraId="6DD320CE" w14:textId="77777777" w:rsidR="00F70560" w:rsidRPr="004E26E0" w:rsidRDefault="00F70560" w:rsidP="00B33C76"/>
        </w:tc>
        <w:tc>
          <w:tcPr>
            <w:tcW w:w="0" w:type="auto"/>
          </w:tcPr>
          <w:p w14:paraId="0CD37C64" w14:textId="1E84F5B7" w:rsidR="00F70560" w:rsidRDefault="00F70560" w:rsidP="00B33C76">
            <w:proofErr w:type="spellStart"/>
            <w:r w:rsidRPr="004E26E0">
              <w:t>SelectStudentExam</w:t>
            </w:r>
            <w:proofErr w:type="spellEnd"/>
          </w:p>
        </w:tc>
        <w:tc>
          <w:tcPr>
            <w:tcW w:w="0" w:type="auto"/>
          </w:tcPr>
          <w:p w14:paraId="2857ADCB" w14:textId="211F5255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46B317B1" w14:textId="49A65A0D" w:rsidR="00F70560" w:rsidRDefault="00F70560" w:rsidP="00B33C76">
            <w:r w:rsidRPr="004E26E0">
              <w:t>@minGrade</w:t>
            </w:r>
          </w:p>
        </w:tc>
        <w:tc>
          <w:tcPr>
            <w:tcW w:w="0" w:type="auto"/>
          </w:tcPr>
          <w:p w14:paraId="5FA0BE0F" w14:textId="0DD97007" w:rsidR="00F70560" w:rsidRDefault="00F70560" w:rsidP="00B33C76">
            <w:r w:rsidRPr="004E26E0">
              <w:t>float</w:t>
            </w:r>
          </w:p>
        </w:tc>
        <w:tc>
          <w:tcPr>
            <w:tcW w:w="0" w:type="auto"/>
          </w:tcPr>
          <w:p w14:paraId="34A840B5" w14:textId="69AB8512" w:rsidR="00F70560" w:rsidRDefault="00F70560" w:rsidP="00B33C76">
            <w:r w:rsidRPr="004E26E0">
              <w:t>8</w:t>
            </w:r>
          </w:p>
        </w:tc>
        <w:tc>
          <w:tcPr>
            <w:tcW w:w="0" w:type="auto"/>
          </w:tcPr>
          <w:p w14:paraId="35C731E0" w14:textId="741CFD25" w:rsidR="00F70560" w:rsidRDefault="00F70560" w:rsidP="00B33C76">
            <w:r w:rsidRPr="004E26E0">
              <w:t>False</w:t>
            </w:r>
          </w:p>
        </w:tc>
      </w:tr>
      <w:tr w:rsidR="00F70560" w14:paraId="7965C7D7" w14:textId="77777777" w:rsidTr="00E770E4">
        <w:tc>
          <w:tcPr>
            <w:tcW w:w="0" w:type="auto"/>
          </w:tcPr>
          <w:p w14:paraId="74E5B6A4" w14:textId="77777777" w:rsidR="00F70560" w:rsidRPr="004E26E0" w:rsidRDefault="00F70560" w:rsidP="00B33C76"/>
        </w:tc>
        <w:tc>
          <w:tcPr>
            <w:tcW w:w="0" w:type="auto"/>
          </w:tcPr>
          <w:p w14:paraId="36D9627B" w14:textId="579E746F" w:rsidR="00F70560" w:rsidRDefault="00F70560" w:rsidP="00B33C76">
            <w:proofErr w:type="spellStart"/>
            <w:r w:rsidRPr="004E26E0">
              <w:t>SelectStudentExam</w:t>
            </w:r>
            <w:proofErr w:type="spellEnd"/>
          </w:p>
        </w:tc>
        <w:tc>
          <w:tcPr>
            <w:tcW w:w="0" w:type="auto"/>
          </w:tcPr>
          <w:p w14:paraId="4CA3D6AF" w14:textId="04ED5CD4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46FD4C9" w14:textId="210EEC36" w:rsidR="00F70560" w:rsidRDefault="00F70560" w:rsidP="00B33C76">
            <w:r w:rsidRPr="004E26E0">
              <w:t>@maxGrade</w:t>
            </w:r>
          </w:p>
        </w:tc>
        <w:tc>
          <w:tcPr>
            <w:tcW w:w="0" w:type="auto"/>
          </w:tcPr>
          <w:p w14:paraId="1142FB5D" w14:textId="54889A20" w:rsidR="00F70560" w:rsidRDefault="00F70560" w:rsidP="00B33C76">
            <w:r w:rsidRPr="004E26E0">
              <w:t>float</w:t>
            </w:r>
          </w:p>
        </w:tc>
        <w:tc>
          <w:tcPr>
            <w:tcW w:w="0" w:type="auto"/>
          </w:tcPr>
          <w:p w14:paraId="51B1D82E" w14:textId="178D948B" w:rsidR="00F70560" w:rsidRDefault="00F70560" w:rsidP="00B33C76">
            <w:r w:rsidRPr="004E26E0">
              <w:t>8</w:t>
            </w:r>
          </w:p>
        </w:tc>
        <w:tc>
          <w:tcPr>
            <w:tcW w:w="0" w:type="auto"/>
          </w:tcPr>
          <w:p w14:paraId="2EBF3BCC" w14:textId="2D8866F3" w:rsidR="00F70560" w:rsidRDefault="00F70560" w:rsidP="00B33C76">
            <w:r w:rsidRPr="004E26E0">
              <w:t>False</w:t>
            </w:r>
          </w:p>
        </w:tc>
      </w:tr>
      <w:tr w:rsidR="00F70560" w14:paraId="262523EE" w14:textId="77777777" w:rsidTr="00E770E4">
        <w:tc>
          <w:tcPr>
            <w:tcW w:w="0" w:type="auto"/>
          </w:tcPr>
          <w:p w14:paraId="31386733" w14:textId="011E80A9" w:rsidR="00F70560" w:rsidRPr="004E26E0" w:rsidRDefault="00F70560" w:rsidP="00B33C76">
            <w:r>
              <w:t>46</w:t>
            </w:r>
          </w:p>
        </w:tc>
        <w:tc>
          <w:tcPr>
            <w:tcW w:w="0" w:type="auto"/>
          </w:tcPr>
          <w:p w14:paraId="50B06EED" w14:textId="2B9C9622" w:rsidR="00F70560" w:rsidRDefault="00F70560" w:rsidP="00B33C76">
            <w:proofErr w:type="spellStart"/>
            <w:r w:rsidRPr="004E26E0">
              <w:t>SelectStudentExamQuestionAnswer</w:t>
            </w:r>
            <w:proofErr w:type="spellEnd"/>
          </w:p>
        </w:tc>
        <w:tc>
          <w:tcPr>
            <w:tcW w:w="0" w:type="auto"/>
          </w:tcPr>
          <w:p w14:paraId="1B9C62A0" w14:textId="54BAF104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9805683" w14:textId="22BD0876" w:rsidR="00F70560" w:rsidRDefault="00F70560" w:rsidP="00B33C76">
            <w:r w:rsidRPr="004E26E0">
              <w:t>@studentID</w:t>
            </w:r>
          </w:p>
        </w:tc>
        <w:tc>
          <w:tcPr>
            <w:tcW w:w="0" w:type="auto"/>
          </w:tcPr>
          <w:p w14:paraId="2B83B6E2" w14:textId="48FA60D2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70BC707" w14:textId="48613CD8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9DF49F6" w14:textId="5567FB2A" w:rsidR="00F70560" w:rsidRDefault="00F70560" w:rsidP="00B33C76">
            <w:r w:rsidRPr="004E26E0">
              <w:t>False</w:t>
            </w:r>
          </w:p>
        </w:tc>
      </w:tr>
      <w:tr w:rsidR="00F70560" w14:paraId="16DF54E9" w14:textId="77777777" w:rsidTr="00E770E4">
        <w:tc>
          <w:tcPr>
            <w:tcW w:w="0" w:type="auto"/>
          </w:tcPr>
          <w:p w14:paraId="1E862D78" w14:textId="77777777" w:rsidR="00F70560" w:rsidRPr="004E26E0" w:rsidRDefault="00F70560" w:rsidP="00B33C76"/>
        </w:tc>
        <w:tc>
          <w:tcPr>
            <w:tcW w:w="0" w:type="auto"/>
          </w:tcPr>
          <w:p w14:paraId="79E038D3" w14:textId="5BDBE8FE" w:rsidR="00F70560" w:rsidRDefault="00F70560" w:rsidP="00B33C76">
            <w:proofErr w:type="spellStart"/>
            <w:r w:rsidRPr="004E26E0">
              <w:t>SelectStudentExamQuestionAnswer</w:t>
            </w:r>
            <w:proofErr w:type="spellEnd"/>
          </w:p>
        </w:tc>
        <w:tc>
          <w:tcPr>
            <w:tcW w:w="0" w:type="auto"/>
          </w:tcPr>
          <w:p w14:paraId="29F0EEEA" w14:textId="6410CB3D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1B0A4F04" w14:textId="7351D067" w:rsidR="00F70560" w:rsidRDefault="00F70560" w:rsidP="00B33C76">
            <w:r w:rsidRPr="004E26E0">
              <w:t>@examID</w:t>
            </w:r>
          </w:p>
        </w:tc>
        <w:tc>
          <w:tcPr>
            <w:tcW w:w="0" w:type="auto"/>
          </w:tcPr>
          <w:p w14:paraId="75861548" w14:textId="24B4F92E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3EB5A47" w14:textId="4DC813A1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6F317A7" w14:textId="0FA5F0FE" w:rsidR="00F70560" w:rsidRDefault="00F70560" w:rsidP="00B33C76">
            <w:r w:rsidRPr="004E26E0">
              <w:t>False</w:t>
            </w:r>
          </w:p>
        </w:tc>
      </w:tr>
      <w:tr w:rsidR="00F70560" w14:paraId="165F2A01" w14:textId="77777777" w:rsidTr="00E770E4">
        <w:tc>
          <w:tcPr>
            <w:tcW w:w="0" w:type="auto"/>
          </w:tcPr>
          <w:p w14:paraId="1FC6A96D" w14:textId="77777777" w:rsidR="00F70560" w:rsidRPr="004E26E0" w:rsidRDefault="00F70560" w:rsidP="00B33C76"/>
        </w:tc>
        <w:tc>
          <w:tcPr>
            <w:tcW w:w="0" w:type="auto"/>
          </w:tcPr>
          <w:p w14:paraId="10C9300F" w14:textId="1C8B1C3A" w:rsidR="00F70560" w:rsidRDefault="00F70560" w:rsidP="00B33C76">
            <w:proofErr w:type="spellStart"/>
            <w:r w:rsidRPr="004E26E0">
              <w:t>SelectStudentExamQuestionAnswer</w:t>
            </w:r>
            <w:proofErr w:type="spellEnd"/>
          </w:p>
        </w:tc>
        <w:tc>
          <w:tcPr>
            <w:tcW w:w="0" w:type="auto"/>
          </w:tcPr>
          <w:p w14:paraId="114578E2" w14:textId="5F95EEF9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313B29E1" w14:textId="15FDBCC6" w:rsidR="00F70560" w:rsidRDefault="00F70560" w:rsidP="00B33C76">
            <w:r w:rsidRPr="004E26E0">
              <w:t>@questionID</w:t>
            </w:r>
          </w:p>
        </w:tc>
        <w:tc>
          <w:tcPr>
            <w:tcW w:w="0" w:type="auto"/>
          </w:tcPr>
          <w:p w14:paraId="45C263EC" w14:textId="423FA423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D801DA4" w14:textId="1E88B30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6FDEC4D" w14:textId="7D47CA22" w:rsidR="00F70560" w:rsidRDefault="00F70560" w:rsidP="00B33C76">
            <w:r w:rsidRPr="004E26E0">
              <w:t>False</w:t>
            </w:r>
          </w:p>
        </w:tc>
      </w:tr>
      <w:tr w:rsidR="00F70560" w14:paraId="6153D371" w14:textId="77777777" w:rsidTr="00E770E4">
        <w:tc>
          <w:tcPr>
            <w:tcW w:w="0" w:type="auto"/>
          </w:tcPr>
          <w:p w14:paraId="7938BA7E" w14:textId="77777777" w:rsidR="00F70560" w:rsidRPr="004E26E0" w:rsidRDefault="00F70560" w:rsidP="00B33C76"/>
        </w:tc>
        <w:tc>
          <w:tcPr>
            <w:tcW w:w="0" w:type="auto"/>
          </w:tcPr>
          <w:p w14:paraId="5BDB2EA5" w14:textId="235E7199" w:rsidR="00F70560" w:rsidRDefault="00F70560" w:rsidP="00B33C76">
            <w:proofErr w:type="spellStart"/>
            <w:r w:rsidRPr="004E26E0">
              <w:t>SelectStudentExamQuestionAnswer</w:t>
            </w:r>
            <w:proofErr w:type="spellEnd"/>
          </w:p>
        </w:tc>
        <w:tc>
          <w:tcPr>
            <w:tcW w:w="0" w:type="auto"/>
          </w:tcPr>
          <w:p w14:paraId="02995852" w14:textId="32547BE3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FDDF63D" w14:textId="6E218A3B" w:rsidR="00F70560" w:rsidRDefault="00F70560" w:rsidP="00B33C76">
            <w:r w:rsidRPr="004E26E0">
              <w:t>@</w:t>
            </w:r>
            <w:proofErr w:type="gramStart"/>
            <w:r w:rsidRPr="004E26E0">
              <w:t>answer</w:t>
            </w:r>
            <w:proofErr w:type="gramEnd"/>
          </w:p>
        </w:tc>
        <w:tc>
          <w:tcPr>
            <w:tcW w:w="0" w:type="auto"/>
          </w:tcPr>
          <w:p w14:paraId="113C61B3" w14:textId="17C0E050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47CCAD8" w14:textId="5D6A1FAC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27EB0DC" w14:textId="4B4DF5AE" w:rsidR="00F70560" w:rsidRDefault="00F70560" w:rsidP="00B33C76">
            <w:r w:rsidRPr="004E26E0">
              <w:t>False</w:t>
            </w:r>
          </w:p>
        </w:tc>
      </w:tr>
      <w:tr w:rsidR="00F70560" w14:paraId="7D8DA953" w14:textId="77777777" w:rsidTr="00E770E4">
        <w:tc>
          <w:tcPr>
            <w:tcW w:w="0" w:type="auto"/>
          </w:tcPr>
          <w:p w14:paraId="05AFF381" w14:textId="7F414E1E" w:rsidR="00F70560" w:rsidRPr="004E26E0" w:rsidRDefault="00F70560" w:rsidP="00B33C76">
            <w:r>
              <w:t>47</w:t>
            </w:r>
          </w:p>
        </w:tc>
        <w:tc>
          <w:tcPr>
            <w:tcW w:w="0" w:type="auto"/>
          </w:tcPr>
          <w:p w14:paraId="67E388FD" w14:textId="105771A8" w:rsidR="00F70560" w:rsidRDefault="00F70560" w:rsidP="00B33C76">
            <w:proofErr w:type="spellStart"/>
            <w:r w:rsidRPr="004E26E0">
              <w:t>SelectTopic</w:t>
            </w:r>
            <w:proofErr w:type="spellEnd"/>
          </w:p>
        </w:tc>
        <w:tc>
          <w:tcPr>
            <w:tcW w:w="0" w:type="auto"/>
          </w:tcPr>
          <w:p w14:paraId="1F0B442E" w14:textId="3A20A741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E434C44" w14:textId="11BD45E7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46D17EFB" w14:textId="252F67DE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E013873" w14:textId="26B064E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FDF88BE" w14:textId="581C9131" w:rsidR="00F70560" w:rsidRDefault="00F70560" w:rsidP="00B33C76">
            <w:r w:rsidRPr="004E26E0">
              <w:t>False</w:t>
            </w:r>
          </w:p>
        </w:tc>
      </w:tr>
      <w:tr w:rsidR="00F70560" w14:paraId="20FF44F0" w14:textId="77777777" w:rsidTr="00E770E4">
        <w:tc>
          <w:tcPr>
            <w:tcW w:w="0" w:type="auto"/>
          </w:tcPr>
          <w:p w14:paraId="634E1932" w14:textId="77777777" w:rsidR="00F70560" w:rsidRPr="004E26E0" w:rsidRDefault="00F70560" w:rsidP="00B33C76"/>
        </w:tc>
        <w:tc>
          <w:tcPr>
            <w:tcW w:w="0" w:type="auto"/>
          </w:tcPr>
          <w:p w14:paraId="3EA5E038" w14:textId="4A1D5B8D" w:rsidR="00F70560" w:rsidRDefault="00F70560" w:rsidP="00B33C76">
            <w:proofErr w:type="spellStart"/>
            <w:r w:rsidRPr="004E26E0">
              <w:t>SelectTopic</w:t>
            </w:r>
            <w:proofErr w:type="spellEnd"/>
          </w:p>
        </w:tc>
        <w:tc>
          <w:tcPr>
            <w:tcW w:w="0" w:type="auto"/>
          </w:tcPr>
          <w:p w14:paraId="7C97A2FA" w14:textId="6797B017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60543A78" w14:textId="414B4CAE" w:rsidR="00F70560" w:rsidRDefault="00F70560" w:rsidP="00B33C76">
            <w:r w:rsidRPr="004E26E0">
              <w:t>@tName</w:t>
            </w:r>
          </w:p>
        </w:tc>
        <w:tc>
          <w:tcPr>
            <w:tcW w:w="0" w:type="auto"/>
          </w:tcPr>
          <w:p w14:paraId="1A53EBEE" w14:textId="00C97F63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208ED73D" w14:textId="4D28BA14" w:rsidR="00F70560" w:rsidRDefault="00F70560" w:rsidP="00B33C76">
            <w:r w:rsidRPr="004E26E0">
              <w:t>30</w:t>
            </w:r>
          </w:p>
        </w:tc>
        <w:tc>
          <w:tcPr>
            <w:tcW w:w="0" w:type="auto"/>
          </w:tcPr>
          <w:p w14:paraId="22E40778" w14:textId="2E776530" w:rsidR="00F70560" w:rsidRDefault="00F70560" w:rsidP="00B33C76">
            <w:r w:rsidRPr="004E26E0">
              <w:t>False</w:t>
            </w:r>
          </w:p>
        </w:tc>
      </w:tr>
      <w:tr w:rsidR="00F70560" w14:paraId="6744BB0F" w14:textId="77777777" w:rsidTr="00E770E4">
        <w:tc>
          <w:tcPr>
            <w:tcW w:w="0" w:type="auto"/>
          </w:tcPr>
          <w:p w14:paraId="4107D15A" w14:textId="5A887AA8" w:rsidR="00F70560" w:rsidRPr="004E26E0" w:rsidRDefault="00F70560" w:rsidP="00B33C76">
            <w:r>
              <w:t>48</w:t>
            </w:r>
          </w:p>
        </w:tc>
        <w:tc>
          <w:tcPr>
            <w:tcW w:w="0" w:type="auto"/>
          </w:tcPr>
          <w:p w14:paraId="172F4117" w14:textId="46297F5C" w:rsidR="00F70560" w:rsidRDefault="00F70560" w:rsidP="00B33C76">
            <w:proofErr w:type="spellStart"/>
            <w:r w:rsidRPr="004E26E0">
              <w:t>stdGrades</w:t>
            </w:r>
            <w:proofErr w:type="spellEnd"/>
          </w:p>
        </w:tc>
        <w:tc>
          <w:tcPr>
            <w:tcW w:w="0" w:type="auto"/>
          </w:tcPr>
          <w:p w14:paraId="0AE0D079" w14:textId="45ABD293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DAA5F83" w14:textId="6BBA2FE2" w:rsidR="00F70560" w:rsidRDefault="00F70560" w:rsidP="00B33C76">
            <w:r w:rsidRPr="004E26E0">
              <w:t>@StdID</w:t>
            </w:r>
          </w:p>
        </w:tc>
        <w:tc>
          <w:tcPr>
            <w:tcW w:w="0" w:type="auto"/>
          </w:tcPr>
          <w:p w14:paraId="3C1F0F37" w14:textId="60CBF32D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E9776BE" w14:textId="0B3CEBC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3B30E9E" w14:textId="3B2DF062" w:rsidR="00F70560" w:rsidRDefault="00F70560" w:rsidP="00B33C76">
            <w:r w:rsidRPr="004E26E0">
              <w:t>False</w:t>
            </w:r>
          </w:p>
        </w:tc>
      </w:tr>
      <w:tr w:rsidR="00F70560" w14:paraId="14F5BDCF" w14:textId="77777777" w:rsidTr="00E770E4">
        <w:tc>
          <w:tcPr>
            <w:tcW w:w="0" w:type="auto"/>
          </w:tcPr>
          <w:p w14:paraId="1E00E64D" w14:textId="03575AF7" w:rsidR="00F70560" w:rsidRPr="004E26E0" w:rsidRDefault="00F70560" w:rsidP="00B33C76">
            <w:r>
              <w:t>49</w:t>
            </w:r>
          </w:p>
        </w:tc>
        <w:tc>
          <w:tcPr>
            <w:tcW w:w="0" w:type="auto"/>
          </w:tcPr>
          <w:p w14:paraId="52C90B5C" w14:textId="63F736DF" w:rsidR="00F70560" w:rsidRDefault="00F70560" w:rsidP="00B33C76">
            <w:proofErr w:type="spellStart"/>
            <w:r w:rsidRPr="004E26E0">
              <w:t>UpdateChoice</w:t>
            </w:r>
            <w:proofErr w:type="spellEnd"/>
          </w:p>
        </w:tc>
        <w:tc>
          <w:tcPr>
            <w:tcW w:w="0" w:type="auto"/>
          </w:tcPr>
          <w:p w14:paraId="05C5AB42" w14:textId="7B5FB999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B47A67F" w14:textId="22602AE1" w:rsidR="00F70560" w:rsidRDefault="00F70560" w:rsidP="00B33C76">
            <w:r w:rsidRPr="004E26E0">
              <w:t>@</w:t>
            </w:r>
            <w:proofErr w:type="gramStart"/>
            <w:r w:rsidRPr="004E26E0">
              <w:t>cid</w:t>
            </w:r>
            <w:proofErr w:type="gramEnd"/>
          </w:p>
        </w:tc>
        <w:tc>
          <w:tcPr>
            <w:tcW w:w="0" w:type="auto"/>
          </w:tcPr>
          <w:p w14:paraId="56CB0D5C" w14:textId="5E59BCC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6CC573E" w14:textId="33ACCDC1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83BB0AE" w14:textId="075E3152" w:rsidR="00F70560" w:rsidRDefault="00F70560" w:rsidP="00B33C76">
            <w:r w:rsidRPr="004E26E0">
              <w:t>False</w:t>
            </w:r>
          </w:p>
        </w:tc>
      </w:tr>
      <w:tr w:rsidR="00F70560" w14:paraId="4849A58A" w14:textId="77777777" w:rsidTr="00E770E4">
        <w:tc>
          <w:tcPr>
            <w:tcW w:w="0" w:type="auto"/>
          </w:tcPr>
          <w:p w14:paraId="5F4EA302" w14:textId="77777777" w:rsidR="00F70560" w:rsidRPr="004E26E0" w:rsidRDefault="00F70560" w:rsidP="00B33C76"/>
        </w:tc>
        <w:tc>
          <w:tcPr>
            <w:tcW w:w="0" w:type="auto"/>
          </w:tcPr>
          <w:p w14:paraId="327F6353" w14:textId="238FD0EC" w:rsidR="00F70560" w:rsidRDefault="00F70560" w:rsidP="00B33C76">
            <w:proofErr w:type="spellStart"/>
            <w:r w:rsidRPr="004E26E0">
              <w:t>UpdateChoice</w:t>
            </w:r>
            <w:proofErr w:type="spellEnd"/>
          </w:p>
        </w:tc>
        <w:tc>
          <w:tcPr>
            <w:tcW w:w="0" w:type="auto"/>
          </w:tcPr>
          <w:p w14:paraId="5C1238AC" w14:textId="094AD65B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215104D" w14:textId="170E1177" w:rsidR="00F70560" w:rsidRDefault="00F70560" w:rsidP="00B33C76">
            <w:r w:rsidRPr="004E26E0">
              <w:t>@</w:t>
            </w:r>
            <w:proofErr w:type="gramStart"/>
            <w:r w:rsidRPr="004E26E0">
              <w:t>text</w:t>
            </w:r>
            <w:proofErr w:type="gramEnd"/>
          </w:p>
        </w:tc>
        <w:tc>
          <w:tcPr>
            <w:tcW w:w="0" w:type="auto"/>
          </w:tcPr>
          <w:p w14:paraId="3D1F3071" w14:textId="11C0C2BF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70922A0D" w14:textId="2AFBDBED" w:rsidR="00F70560" w:rsidRDefault="00F70560" w:rsidP="00B33C76">
            <w:r w:rsidRPr="004E26E0">
              <w:t>5000</w:t>
            </w:r>
          </w:p>
        </w:tc>
        <w:tc>
          <w:tcPr>
            <w:tcW w:w="0" w:type="auto"/>
          </w:tcPr>
          <w:p w14:paraId="32642E1C" w14:textId="1B30D1F7" w:rsidR="00F70560" w:rsidRDefault="00F70560" w:rsidP="00B33C76">
            <w:r w:rsidRPr="004E26E0">
              <w:t>False</w:t>
            </w:r>
          </w:p>
        </w:tc>
      </w:tr>
      <w:tr w:rsidR="00F70560" w14:paraId="1C1755E0" w14:textId="77777777" w:rsidTr="00E770E4">
        <w:tc>
          <w:tcPr>
            <w:tcW w:w="0" w:type="auto"/>
          </w:tcPr>
          <w:p w14:paraId="6379EBA5" w14:textId="77777777" w:rsidR="00F70560" w:rsidRPr="004E26E0" w:rsidRDefault="00F70560" w:rsidP="00B33C76"/>
        </w:tc>
        <w:tc>
          <w:tcPr>
            <w:tcW w:w="0" w:type="auto"/>
          </w:tcPr>
          <w:p w14:paraId="4C606FE8" w14:textId="66D0632F" w:rsidR="00F70560" w:rsidRDefault="00F70560" w:rsidP="00B33C76">
            <w:proofErr w:type="spellStart"/>
            <w:r w:rsidRPr="004E26E0">
              <w:t>UpdateCourse</w:t>
            </w:r>
            <w:proofErr w:type="spellEnd"/>
          </w:p>
        </w:tc>
        <w:tc>
          <w:tcPr>
            <w:tcW w:w="0" w:type="auto"/>
          </w:tcPr>
          <w:p w14:paraId="2AB1E9C7" w14:textId="3236DCAC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662509D" w14:textId="7DBC934A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04BB37EF" w14:textId="466B71C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D5D7556" w14:textId="22F978F3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256B2FD9" w14:textId="57A1D3F3" w:rsidR="00F70560" w:rsidRDefault="00F70560" w:rsidP="00B33C76">
            <w:r w:rsidRPr="004E26E0">
              <w:t>False</w:t>
            </w:r>
          </w:p>
        </w:tc>
      </w:tr>
      <w:tr w:rsidR="00F70560" w14:paraId="7E38FA0A" w14:textId="77777777" w:rsidTr="00E770E4">
        <w:tc>
          <w:tcPr>
            <w:tcW w:w="0" w:type="auto"/>
          </w:tcPr>
          <w:p w14:paraId="0336D6A5" w14:textId="77777777" w:rsidR="00F70560" w:rsidRPr="004E26E0" w:rsidRDefault="00F70560" w:rsidP="00B33C76"/>
        </w:tc>
        <w:tc>
          <w:tcPr>
            <w:tcW w:w="0" w:type="auto"/>
          </w:tcPr>
          <w:p w14:paraId="46463523" w14:textId="57521685" w:rsidR="00F70560" w:rsidRDefault="00F70560" w:rsidP="00B33C76">
            <w:proofErr w:type="spellStart"/>
            <w:r w:rsidRPr="004E26E0">
              <w:t>UpdateCourse</w:t>
            </w:r>
            <w:proofErr w:type="spellEnd"/>
          </w:p>
        </w:tc>
        <w:tc>
          <w:tcPr>
            <w:tcW w:w="0" w:type="auto"/>
          </w:tcPr>
          <w:p w14:paraId="0E71537D" w14:textId="7FD37058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2C9C98BC" w14:textId="6D89D215" w:rsidR="00F70560" w:rsidRDefault="00F70560" w:rsidP="00B33C76">
            <w:r w:rsidRPr="004E26E0">
              <w:t>@oldName</w:t>
            </w:r>
          </w:p>
        </w:tc>
        <w:tc>
          <w:tcPr>
            <w:tcW w:w="0" w:type="auto"/>
          </w:tcPr>
          <w:p w14:paraId="0E9C323A" w14:textId="5B4D620B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193F8AF4" w14:textId="42B727EC" w:rsidR="00F70560" w:rsidRDefault="00F70560" w:rsidP="00B33C76">
            <w:r w:rsidRPr="004E26E0">
              <w:t>30</w:t>
            </w:r>
          </w:p>
        </w:tc>
        <w:tc>
          <w:tcPr>
            <w:tcW w:w="0" w:type="auto"/>
          </w:tcPr>
          <w:p w14:paraId="35C268BD" w14:textId="0783601B" w:rsidR="00F70560" w:rsidRDefault="00F70560" w:rsidP="00B33C76">
            <w:r w:rsidRPr="004E26E0">
              <w:t>False</w:t>
            </w:r>
          </w:p>
        </w:tc>
      </w:tr>
      <w:tr w:rsidR="00F70560" w14:paraId="41388F96" w14:textId="77777777" w:rsidTr="00E770E4">
        <w:tc>
          <w:tcPr>
            <w:tcW w:w="0" w:type="auto"/>
          </w:tcPr>
          <w:p w14:paraId="307CAA3B" w14:textId="77777777" w:rsidR="00F70560" w:rsidRPr="004E26E0" w:rsidRDefault="00F70560" w:rsidP="00B33C76"/>
        </w:tc>
        <w:tc>
          <w:tcPr>
            <w:tcW w:w="0" w:type="auto"/>
          </w:tcPr>
          <w:p w14:paraId="6ADD5A99" w14:textId="69D521C0" w:rsidR="00F70560" w:rsidRDefault="00F70560" w:rsidP="00B33C76">
            <w:proofErr w:type="spellStart"/>
            <w:r w:rsidRPr="004E26E0">
              <w:t>UpdateCourse</w:t>
            </w:r>
            <w:proofErr w:type="spellEnd"/>
          </w:p>
        </w:tc>
        <w:tc>
          <w:tcPr>
            <w:tcW w:w="0" w:type="auto"/>
          </w:tcPr>
          <w:p w14:paraId="48E9A148" w14:textId="6F5CD2E6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45DD312E" w14:textId="5713A9C7" w:rsidR="00F70560" w:rsidRDefault="00F70560" w:rsidP="00B33C76">
            <w:r w:rsidRPr="004E26E0">
              <w:t>@newName</w:t>
            </w:r>
          </w:p>
        </w:tc>
        <w:tc>
          <w:tcPr>
            <w:tcW w:w="0" w:type="auto"/>
          </w:tcPr>
          <w:p w14:paraId="51B48C60" w14:textId="28652A9C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167A107A" w14:textId="4C206B0D" w:rsidR="00F70560" w:rsidRDefault="00F70560" w:rsidP="00B33C76">
            <w:r w:rsidRPr="004E26E0">
              <w:t>30</w:t>
            </w:r>
          </w:p>
        </w:tc>
        <w:tc>
          <w:tcPr>
            <w:tcW w:w="0" w:type="auto"/>
          </w:tcPr>
          <w:p w14:paraId="63D6C460" w14:textId="12B7BD66" w:rsidR="00F70560" w:rsidRDefault="00F70560" w:rsidP="00B33C76">
            <w:r w:rsidRPr="004E26E0">
              <w:t>False</w:t>
            </w:r>
          </w:p>
        </w:tc>
      </w:tr>
      <w:tr w:rsidR="00F70560" w14:paraId="045A9BA1" w14:textId="77777777" w:rsidTr="00E770E4">
        <w:tc>
          <w:tcPr>
            <w:tcW w:w="0" w:type="auto"/>
          </w:tcPr>
          <w:p w14:paraId="1871BAD5" w14:textId="6596A8B7" w:rsidR="00F70560" w:rsidRPr="004E26E0" w:rsidRDefault="00F70560" w:rsidP="00B33C76">
            <w:r>
              <w:t>50</w:t>
            </w:r>
          </w:p>
        </w:tc>
        <w:tc>
          <w:tcPr>
            <w:tcW w:w="0" w:type="auto"/>
          </w:tcPr>
          <w:p w14:paraId="31E938DF" w14:textId="399B5DFE" w:rsidR="00F70560" w:rsidRDefault="00F70560" w:rsidP="00B33C76">
            <w:proofErr w:type="spellStart"/>
            <w:r w:rsidRPr="004E26E0">
              <w:t>UpdateCourseInstructor</w:t>
            </w:r>
            <w:proofErr w:type="spellEnd"/>
          </w:p>
        </w:tc>
        <w:tc>
          <w:tcPr>
            <w:tcW w:w="0" w:type="auto"/>
          </w:tcPr>
          <w:p w14:paraId="5B379282" w14:textId="779A02E9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7DFC7AB6" w14:textId="6A6EA5AB" w:rsidR="00F70560" w:rsidRDefault="00F70560" w:rsidP="00B33C76">
            <w:r w:rsidRPr="004E26E0">
              <w:t>@insID</w:t>
            </w:r>
          </w:p>
        </w:tc>
        <w:tc>
          <w:tcPr>
            <w:tcW w:w="0" w:type="auto"/>
          </w:tcPr>
          <w:p w14:paraId="59FC9120" w14:textId="31D6893B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9585FF3" w14:textId="0E5B7CC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E65D99F" w14:textId="66CF41D9" w:rsidR="00F70560" w:rsidRDefault="00F70560" w:rsidP="00B33C76">
            <w:r w:rsidRPr="004E26E0">
              <w:t>False</w:t>
            </w:r>
          </w:p>
        </w:tc>
      </w:tr>
      <w:tr w:rsidR="00F70560" w14:paraId="091E065C" w14:textId="77777777" w:rsidTr="00E770E4">
        <w:tc>
          <w:tcPr>
            <w:tcW w:w="0" w:type="auto"/>
          </w:tcPr>
          <w:p w14:paraId="0A4E3263" w14:textId="77777777" w:rsidR="00F70560" w:rsidRPr="004E26E0" w:rsidRDefault="00F70560" w:rsidP="00B33C76"/>
        </w:tc>
        <w:tc>
          <w:tcPr>
            <w:tcW w:w="0" w:type="auto"/>
          </w:tcPr>
          <w:p w14:paraId="2311346D" w14:textId="5E1943E3" w:rsidR="00F70560" w:rsidRDefault="00F70560" w:rsidP="00B33C76">
            <w:proofErr w:type="spellStart"/>
            <w:r w:rsidRPr="004E26E0">
              <w:t>UpdateCourseInstructor</w:t>
            </w:r>
            <w:proofErr w:type="spellEnd"/>
          </w:p>
        </w:tc>
        <w:tc>
          <w:tcPr>
            <w:tcW w:w="0" w:type="auto"/>
          </w:tcPr>
          <w:p w14:paraId="6614F144" w14:textId="74FE7C9B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C78BC55" w14:textId="61FF38F2" w:rsidR="00F70560" w:rsidRDefault="00F70560" w:rsidP="00B33C76">
            <w:r w:rsidRPr="004E26E0">
              <w:t>@cID</w:t>
            </w:r>
          </w:p>
        </w:tc>
        <w:tc>
          <w:tcPr>
            <w:tcW w:w="0" w:type="auto"/>
          </w:tcPr>
          <w:p w14:paraId="4EDDE1AB" w14:textId="173898D3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1274054" w14:textId="714B8242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9DB9CDF" w14:textId="78D1133C" w:rsidR="00F70560" w:rsidRDefault="00F70560" w:rsidP="00B33C76">
            <w:r w:rsidRPr="004E26E0">
              <w:t>False</w:t>
            </w:r>
          </w:p>
        </w:tc>
      </w:tr>
      <w:tr w:rsidR="00F70560" w14:paraId="544B1238" w14:textId="77777777" w:rsidTr="00E770E4">
        <w:tc>
          <w:tcPr>
            <w:tcW w:w="0" w:type="auto"/>
          </w:tcPr>
          <w:p w14:paraId="290EDB62" w14:textId="4B4A909D" w:rsidR="00F70560" w:rsidRPr="004E26E0" w:rsidRDefault="00F70560" w:rsidP="00B33C76">
            <w:r>
              <w:t>51</w:t>
            </w:r>
          </w:p>
        </w:tc>
        <w:tc>
          <w:tcPr>
            <w:tcW w:w="0" w:type="auto"/>
          </w:tcPr>
          <w:p w14:paraId="5FE6A7C0" w14:textId="74EFA80C" w:rsidR="00F70560" w:rsidRDefault="00F70560" w:rsidP="00B33C76">
            <w:proofErr w:type="spellStart"/>
            <w:r w:rsidRPr="004E26E0">
              <w:t>UpdateDepartment</w:t>
            </w:r>
            <w:proofErr w:type="spellEnd"/>
          </w:p>
        </w:tc>
        <w:tc>
          <w:tcPr>
            <w:tcW w:w="0" w:type="auto"/>
          </w:tcPr>
          <w:p w14:paraId="2EBE50A9" w14:textId="1B79B0E7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6292A0D" w14:textId="26844EA8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043F1995" w14:textId="3CCA5A79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3C508FA" w14:textId="39FDACD3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8F619DD" w14:textId="53DBDE76" w:rsidR="00F70560" w:rsidRDefault="00F70560" w:rsidP="00B33C76">
            <w:r w:rsidRPr="004E26E0">
              <w:t>False</w:t>
            </w:r>
          </w:p>
        </w:tc>
      </w:tr>
      <w:tr w:rsidR="00F70560" w14:paraId="0D4F0FCE" w14:textId="77777777" w:rsidTr="00E770E4">
        <w:tc>
          <w:tcPr>
            <w:tcW w:w="0" w:type="auto"/>
          </w:tcPr>
          <w:p w14:paraId="1FE525BB" w14:textId="77777777" w:rsidR="00F70560" w:rsidRPr="004E26E0" w:rsidRDefault="00F70560" w:rsidP="00B33C76"/>
        </w:tc>
        <w:tc>
          <w:tcPr>
            <w:tcW w:w="0" w:type="auto"/>
          </w:tcPr>
          <w:p w14:paraId="5F06CD80" w14:textId="3A02FE5E" w:rsidR="00F70560" w:rsidRDefault="00F70560" w:rsidP="00B33C76">
            <w:proofErr w:type="spellStart"/>
            <w:r w:rsidRPr="004E26E0">
              <w:t>UpdateDepartment</w:t>
            </w:r>
            <w:proofErr w:type="spellEnd"/>
          </w:p>
        </w:tc>
        <w:tc>
          <w:tcPr>
            <w:tcW w:w="0" w:type="auto"/>
          </w:tcPr>
          <w:p w14:paraId="23069B91" w14:textId="4C2CEDF3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F8ACB03" w14:textId="72B15672" w:rsidR="00F70560" w:rsidRDefault="00F70560" w:rsidP="00B33C76">
            <w:r w:rsidRPr="004E26E0">
              <w:t>@</w:t>
            </w:r>
            <w:proofErr w:type="gramStart"/>
            <w:r w:rsidRPr="004E26E0">
              <w:t>name</w:t>
            </w:r>
            <w:proofErr w:type="gramEnd"/>
          </w:p>
        </w:tc>
        <w:tc>
          <w:tcPr>
            <w:tcW w:w="0" w:type="auto"/>
          </w:tcPr>
          <w:p w14:paraId="1A9B1AEB" w14:textId="184E4515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4B646144" w14:textId="0DBCFF3D" w:rsidR="00F70560" w:rsidRDefault="00F70560" w:rsidP="00B33C76">
            <w:r w:rsidRPr="004E26E0">
              <w:t>32</w:t>
            </w:r>
          </w:p>
        </w:tc>
        <w:tc>
          <w:tcPr>
            <w:tcW w:w="0" w:type="auto"/>
          </w:tcPr>
          <w:p w14:paraId="64F45ADF" w14:textId="26987B03" w:rsidR="00F70560" w:rsidRDefault="00F70560" w:rsidP="00B33C76">
            <w:r w:rsidRPr="004E26E0">
              <w:t>False</w:t>
            </w:r>
          </w:p>
        </w:tc>
      </w:tr>
      <w:tr w:rsidR="00F70560" w14:paraId="4D47F2F6" w14:textId="77777777" w:rsidTr="00E770E4">
        <w:tc>
          <w:tcPr>
            <w:tcW w:w="0" w:type="auto"/>
          </w:tcPr>
          <w:p w14:paraId="58BAF73E" w14:textId="77777777" w:rsidR="00F70560" w:rsidRPr="004E26E0" w:rsidRDefault="00F70560" w:rsidP="00B33C76"/>
        </w:tc>
        <w:tc>
          <w:tcPr>
            <w:tcW w:w="0" w:type="auto"/>
          </w:tcPr>
          <w:p w14:paraId="2D1E0FCE" w14:textId="34E538A6" w:rsidR="00F70560" w:rsidRDefault="00F70560" w:rsidP="00B33C76">
            <w:proofErr w:type="spellStart"/>
            <w:r w:rsidRPr="004E26E0">
              <w:t>UpdateDepartment</w:t>
            </w:r>
            <w:proofErr w:type="spellEnd"/>
          </w:p>
        </w:tc>
        <w:tc>
          <w:tcPr>
            <w:tcW w:w="0" w:type="auto"/>
          </w:tcPr>
          <w:p w14:paraId="75510DA0" w14:textId="0C143F50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4184B161" w14:textId="7FCD89CB" w:rsidR="00F70560" w:rsidRDefault="00F70560" w:rsidP="00B33C76">
            <w:r w:rsidRPr="004E26E0">
              <w:t>@</w:t>
            </w:r>
            <w:proofErr w:type="gramStart"/>
            <w:r w:rsidRPr="004E26E0">
              <w:t>all</w:t>
            </w:r>
            <w:proofErr w:type="gramEnd"/>
          </w:p>
        </w:tc>
        <w:tc>
          <w:tcPr>
            <w:tcW w:w="0" w:type="auto"/>
          </w:tcPr>
          <w:p w14:paraId="1A95B2A1" w14:textId="0B2C379F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7BF27C89" w14:textId="3A5E8071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0A0A0DD" w14:textId="567232EF" w:rsidR="00F70560" w:rsidRDefault="00F70560" w:rsidP="00B33C76">
            <w:r w:rsidRPr="004E26E0">
              <w:t>False</w:t>
            </w:r>
          </w:p>
        </w:tc>
      </w:tr>
      <w:tr w:rsidR="00F70560" w14:paraId="31F2BDEA" w14:textId="77777777" w:rsidTr="00E770E4">
        <w:tc>
          <w:tcPr>
            <w:tcW w:w="0" w:type="auto"/>
          </w:tcPr>
          <w:p w14:paraId="3AF79E2D" w14:textId="24B2113B" w:rsidR="00F70560" w:rsidRPr="004E26E0" w:rsidRDefault="00F70560" w:rsidP="00B33C76">
            <w:r>
              <w:t>52</w:t>
            </w:r>
          </w:p>
        </w:tc>
        <w:tc>
          <w:tcPr>
            <w:tcW w:w="0" w:type="auto"/>
          </w:tcPr>
          <w:p w14:paraId="5C409571" w14:textId="17ABF58B" w:rsidR="00F70560" w:rsidRDefault="00F70560" w:rsidP="00B33C76">
            <w:proofErr w:type="spellStart"/>
            <w:r w:rsidRPr="004E26E0">
              <w:t>UpdateDeptMngr</w:t>
            </w:r>
            <w:proofErr w:type="spellEnd"/>
          </w:p>
        </w:tc>
        <w:tc>
          <w:tcPr>
            <w:tcW w:w="0" w:type="auto"/>
          </w:tcPr>
          <w:p w14:paraId="34B1F43B" w14:textId="34E4E9ED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9F34FA8" w14:textId="4CEEFCA4" w:rsidR="00F70560" w:rsidRDefault="00F70560" w:rsidP="00B33C76">
            <w:r w:rsidRPr="004E26E0">
              <w:t>@MngrID</w:t>
            </w:r>
          </w:p>
        </w:tc>
        <w:tc>
          <w:tcPr>
            <w:tcW w:w="0" w:type="auto"/>
          </w:tcPr>
          <w:p w14:paraId="764399CC" w14:textId="075F0DBA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A70290A" w14:textId="649E4C7E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BE316E9" w14:textId="27E97942" w:rsidR="00F70560" w:rsidRDefault="00F70560" w:rsidP="00B33C76">
            <w:r w:rsidRPr="004E26E0">
              <w:t>False</w:t>
            </w:r>
          </w:p>
        </w:tc>
      </w:tr>
      <w:tr w:rsidR="00F70560" w14:paraId="14223145" w14:textId="77777777" w:rsidTr="00E770E4">
        <w:tc>
          <w:tcPr>
            <w:tcW w:w="0" w:type="auto"/>
          </w:tcPr>
          <w:p w14:paraId="58ECFC6F" w14:textId="77777777" w:rsidR="00F70560" w:rsidRPr="004E26E0" w:rsidRDefault="00F70560" w:rsidP="00B33C76"/>
        </w:tc>
        <w:tc>
          <w:tcPr>
            <w:tcW w:w="0" w:type="auto"/>
          </w:tcPr>
          <w:p w14:paraId="486C889B" w14:textId="487C0588" w:rsidR="00F70560" w:rsidRDefault="00F70560" w:rsidP="00B33C76">
            <w:proofErr w:type="spellStart"/>
            <w:r w:rsidRPr="004E26E0">
              <w:t>UpdateDeptMngr</w:t>
            </w:r>
            <w:proofErr w:type="spellEnd"/>
          </w:p>
        </w:tc>
        <w:tc>
          <w:tcPr>
            <w:tcW w:w="0" w:type="auto"/>
          </w:tcPr>
          <w:p w14:paraId="06C190E8" w14:textId="4A5BF90D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4AE0CBA7" w14:textId="456E44B5" w:rsidR="00F70560" w:rsidRDefault="00F70560" w:rsidP="00B33C76">
            <w:r w:rsidRPr="004E26E0">
              <w:t>@DeptID</w:t>
            </w:r>
          </w:p>
        </w:tc>
        <w:tc>
          <w:tcPr>
            <w:tcW w:w="0" w:type="auto"/>
          </w:tcPr>
          <w:p w14:paraId="2CF1A86D" w14:textId="324EBD8E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4DD72082" w14:textId="11CAB659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106FCEF" w14:textId="28C22BEE" w:rsidR="00F70560" w:rsidRDefault="00F70560" w:rsidP="00B33C76">
            <w:r w:rsidRPr="004E26E0">
              <w:t>False</w:t>
            </w:r>
          </w:p>
        </w:tc>
      </w:tr>
      <w:tr w:rsidR="00F70560" w14:paraId="0C21A477" w14:textId="77777777" w:rsidTr="00E770E4">
        <w:tc>
          <w:tcPr>
            <w:tcW w:w="0" w:type="auto"/>
          </w:tcPr>
          <w:p w14:paraId="23F56669" w14:textId="77777777" w:rsidR="00F70560" w:rsidRPr="004E26E0" w:rsidRDefault="00F70560" w:rsidP="00B33C76"/>
        </w:tc>
        <w:tc>
          <w:tcPr>
            <w:tcW w:w="0" w:type="auto"/>
          </w:tcPr>
          <w:p w14:paraId="7EC8F2BD" w14:textId="169D19D9" w:rsidR="00F70560" w:rsidRDefault="00F70560" w:rsidP="00B33C76">
            <w:proofErr w:type="spellStart"/>
            <w:r w:rsidRPr="004E26E0">
              <w:t>UpdateDeptMngr</w:t>
            </w:r>
            <w:proofErr w:type="spellEnd"/>
          </w:p>
        </w:tc>
        <w:tc>
          <w:tcPr>
            <w:tcW w:w="0" w:type="auto"/>
          </w:tcPr>
          <w:p w14:paraId="7E153238" w14:textId="1D3B6164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0E348E66" w14:textId="0A13F5CD" w:rsidR="00F70560" w:rsidRDefault="00F70560" w:rsidP="00B33C76">
            <w:r w:rsidRPr="004E26E0">
              <w:t>@</w:t>
            </w:r>
            <w:proofErr w:type="gramStart"/>
            <w:r w:rsidRPr="004E26E0">
              <w:t>all</w:t>
            </w:r>
            <w:proofErr w:type="gramEnd"/>
          </w:p>
        </w:tc>
        <w:tc>
          <w:tcPr>
            <w:tcW w:w="0" w:type="auto"/>
          </w:tcPr>
          <w:p w14:paraId="1147A2DE" w14:textId="3AC95CFD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043FE0E4" w14:textId="5A01337F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21A32DD2" w14:textId="7B2163F4" w:rsidR="00F70560" w:rsidRDefault="00F70560" w:rsidP="00B33C76">
            <w:r w:rsidRPr="004E26E0">
              <w:t>False</w:t>
            </w:r>
          </w:p>
        </w:tc>
      </w:tr>
      <w:tr w:rsidR="00F70560" w14:paraId="72137634" w14:textId="77777777" w:rsidTr="00E770E4">
        <w:tc>
          <w:tcPr>
            <w:tcW w:w="0" w:type="auto"/>
          </w:tcPr>
          <w:p w14:paraId="32972446" w14:textId="1E44E47E" w:rsidR="00F70560" w:rsidRPr="004E26E0" w:rsidRDefault="00F70560" w:rsidP="00B33C76">
            <w:r>
              <w:t>53</w:t>
            </w:r>
          </w:p>
        </w:tc>
        <w:tc>
          <w:tcPr>
            <w:tcW w:w="0" w:type="auto"/>
          </w:tcPr>
          <w:p w14:paraId="01AF0E2D" w14:textId="1866960D" w:rsidR="00F70560" w:rsidRDefault="00F70560" w:rsidP="00B33C76">
            <w:proofErr w:type="spellStart"/>
            <w:r w:rsidRPr="004E26E0">
              <w:t>UpdateExam</w:t>
            </w:r>
            <w:proofErr w:type="spellEnd"/>
          </w:p>
        </w:tc>
        <w:tc>
          <w:tcPr>
            <w:tcW w:w="0" w:type="auto"/>
          </w:tcPr>
          <w:p w14:paraId="33BF7684" w14:textId="05A8D491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3327933" w14:textId="38EF7AC5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526082CD" w14:textId="5645A4F7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B86D42E" w14:textId="48D689EC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E86BD27" w14:textId="6975F5AE" w:rsidR="00F70560" w:rsidRDefault="00F70560" w:rsidP="00B33C76">
            <w:r w:rsidRPr="004E26E0">
              <w:t>False</w:t>
            </w:r>
          </w:p>
        </w:tc>
      </w:tr>
      <w:tr w:rsidR="00F70560" w14:paraId="317329E6" w14:textId="77777777" w:rsidTr="00E770E4">
        <w:tc>
          <w:tcPr>
            <w:tcW w:w="0" w:type="auto"/>
          </w:tcPr>
          <w:p w14:paraId="138D09CF" w14:textId="77777777" w:rsidR="00F70560" w:rsidRPr="004E26E0" w:rsidRDefault="00F70560" w:rsidP="00B33C76"/>
        </w:tc>
        <w:tc>
          <w:tcPr>
            <w:tcW w:w="0" w:type="auto"/>
          </w:tcPr>
          <w:p w14:paraId="6FAA9E73" w14:textId="6B576A11" w:rsidR="00F70560" w:rsidRDefault="00F70560" w:rsidP="00B33C76">
            <w:proofErr w:type="spellStart"/>
            <w:r w:rsidRPr="004E26E0">
              <w:t>UpdateExam</w:t>
            </w:r>
            <w:proofErr w:type="spellEnd"/>
          </w:p>
        </w:tc>
        <w:tc>
          <w:tcPr>
            <w:tcW w:w="0" w:type="auto"/>
          </w:tcPr>
          <w:p w14:paraId="7F8DA1D4" w14:textId="6E4F5559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77862C30" w14:textId="748A2FE4" w:rsidR="00F70560" w:rsidRDefault="00F70560" w:rsidP="00B33C76">
            <w:r w:rsidRPr="004E26E0">
              <w:t>@</w:t>
            </w:r>
            <w:proofErr w:type="gramStart"/>
            <w:r w:rsidRPr="004E26E0">
              <w:t>date</w:t>
            </w:r>
            <w:proofErr w:type="gramEnd"/>
          </w:p>
        </w:tc>
        <w:tc>
          <w:tcPr>
            <w:tcW w:w="0" w:type="auto"/>
          </w:tcPr>
          <w:p w14:paraId="715A161C" w14:textId="745C21B4" w:rsidR="00F70560" w:rsidRDefault="00F70560" w:rsidP="00B33C76">
            <w:r w:rsidRPr="004E26E0">
              <w:t>date</w:t>
            </w:r>
          </w:p>
        </w:tc>
        <w:tc>
          <w:tcPr>
            <w:tcW w:w="0" w:type="auto"/>
          </w:tcPr>
          <w:p w14:paraId="280F26EF" w14:textId="0D85FB8B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685574EA" w14:textId="680FAE6E" w:rsidR="00F70560" w:rsidRDefault="00F70560" w:rsidP="00B33C76">
            <w:r w:rsidRPr="004E26E0">
              <w:t>False</w:t>
            </w:r>
          </w:p>
        </w:tc>
      </w:tr>
      <w:tr w:rsidR="00F70560" w14:paraId="73DC85B9" w14:textId="77777777" w:rsidTr="00E770E4">
        <w:tc>
          <w:tcPr>
            <w:tcW w:w="0" w:type="auto"/>
          </w:tcPr>
          <w:p w14:paraId="2BCFF872" w14:textId="77777777" w:rsidR="00F70560" w:rsidRPr="004E26E0" w:rsidRDefault="00F70560" w:rsidP="00B33C76"/>
        </w:tc>
        <w:tc>
          <w:tcPr>
            <w:tcW w:w="0" w:type="auto"/>
          </w:tcPr>
          <w:p w14:paraId="2A1B1DD2" w14:textId="24BE18F3" w:rsidR="00F70560" w:rsidRDefault="00F70560" w:rsidP="00B33C76">
            <w:proofErr w:type="spellStart"/>
            <w:r w:rsidRPr="004E26E0">
              <w:t>UpdateExam</w:t>
            </w:r>
            <w:proofErr w:type="spellEnd"/>
          </w:p>
        </w:tc>
        <w:tc>
          <w:tcPr>
            <w:tcW w:w="0" w:type="auto"/>
          </w:tcPr>
          <w:p w14:paraId="6D53BCC8" w14:textId="69ACE3D7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407E270A" w14:textId="28AD9F5A" w:rsidR="00F70560" w:rsidRDefault="00F70560" w:rsidP="00B33C76">
            <w:r w:rsidRPr="004E26E0">
              <w:t>@</w:t>
            </w:r>
            <w:proofErr w:type="gramStart"/>
            <w:r w:rsidRPr="004E26E0">
              <w:t>all</w:t>
            </w:r>
            <w:proofErr w:type="gramEnd"/>
          </w:p>
        </w:tc>
        <w:tc>
          <w:tcPr>
            <w:tcW w:w="0" w:type="auto"/>
          </w:tcPr>
          <w:p w14:paraId="42AC7124" w14:textId="27C6F6EB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6C7D48FE" w14:textId="16FB6A31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1D662D17" w14:textId="4625A4F4" w:rsidR="00F70560" w:rsidRDefault="00F70560" w:rsidP="00B33C76">
            <w:r w:rsidRPr="004E26E0">
              <w:t>False</w:t>
            </w:r>
          </w:p>
        </w:tc>
      </w:tr>
      <w:tr w:rsidR="00F70560" w14:paraId="3D2ACE6C" w14:textId="77777777" w:rsidTr="00E770E4">
        <w:tc>
          <w:tcPr>
            <w:tcW w:w="0" w:type="auto"/>
          </w:tcPr>
          <w:p w14:paraId="5E2B61C9" w14:textId="12DF09F2" w:rsidR="00F70560" w:rsidRPr="004E26E0" w:rsidRDefault="00F70560" w:rsidP="00B33C76">
            <w:r>
              <w:t>54</w:t>
            </w:r>
          </w:p>
        </w:tc>
        <w:tc>
          <w:tcPr>
            <w:tcW w:w="0" w:type="auto"/>
          </w:tcPr>
          <w:p w14:paraId="6E02F726" w14:textId="647B02E8" w:rsidR="00F70560" w:rsidRDefault="00F70560" w:rsidP="00B33C76">
            <w:proofErr w:type="spellStart"/>
            <w:r w:rsidRPr="004E26E0">
              <w:t>UpdateInstuctor</w:t>
            </w:r>
            <w:proofErr w:type="spellEnd"/>
          </w:p>
        </w:tc>
        <w:tc>
          <w:tcPr>
            <w:tcW w:w="0" w:type="auto"/>
          </w:tcPr>
          <w:p w14:paraId="02D07135" w14:textId="0C819A13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1193B03C" w14:textId="6300760F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69DCA731" w14:textId="23BE0F4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106F8E3" w14:textId="4D5C7A2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387007F" w14:textId="6FC7B4FC" w:rsidR="00F70560" w:rsidRDefault="00F70560" w:rsidP="00B33C76">
            <w:r w:rsidRPr="004E26E0">
              <w:t>False</w:t>
            </w:r>
          </w:p>
        </w:tc>
      </w:tr>
      <w:tr w:rsidR="00F70560" w14:paraId="1A358FFC" w14:textId="77777777" w:rsidTr="00E770E4">
        <w:tc>
          <w:tcPr>
            <w:tcW w:w="0" w:type="auto"/>
          </w:tcPr>
          <w:p w14:paraId="3187FC1C" w14:textId="71796047" w:rsidR="00F70560" w:rsidRPr="004E26E0" w:rsidRDefault="00F70560" w:rsidP="00B33C76"/>
        </w:tc>
        <w:tc>
          <w:tcPr>
            <w:tcW w:w="0" w:type="auto"/>
          </w:tcPr>
          <w:p w14:paraId="2E3DC73F" w14:textId="41533E40" w:rsidR="00F70560" w:rsidRDefault="00F70560" w:rsidP="00B33C76">
            <w:proofErr w:type="spellStart"/>
            <w:r w:rsidRPr="004E26E0">
              <w:t>UpdateInstuctor</w:t>
            </w:r>
            <w:proofErr w:type="spellEnd"/>
          </w:p>
        </w:tc>
        <w:tc>
          <w:tcPr>
            <w:tcW w:w="0" w:type="auto"/>
          </w:tcPr>
          <w:p w14:paraId="131196B4" w14:textId="04372E32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24CF3090" w14:textId="53F3DE93" w:rsidR="00F70560" w:rsidRDefault="00F70560" w:rsidP="00B33C76">
            <w:r w:rsidRPr="004E26E0">
              <w:t>@</w:t>
            </w:r>
            <w:proofErr w:type="gramStart"/>
            <w:r w:rsidRPr="004E26E0">
              <w:t>name</w:t>
            </w:r>
            <w:proofErr w:type="gramEnd"/>
          </w:p>
        </w:tc>
        <w:tc>
          <w:tcPr>
            <w:tcW w:w="0" w:type="auto"/>
          </w:tcPr>
          <w:p w14:paraId="3B86CE7E" w14:textId="4DAE7FE6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3DAC8ADF" w14:textId="3A6D73DF" w:rsidR="00F70560" w:rsidRDefault="00F70560" w:rsidP="00B33C76">
            <w:r w:rsidRPr="004E26E0">
              <w:t>32</w:t>
            </w:r>
          </w:p>
        </w:tc>
        <w:tc>
          <w:tcPr>
            <w:tcW w:w="0" w:type="auto"/>
          </w:tcPr>
          <w:p w14:paraId="1F585159" w14:textId="1402F946" w:rsidR="00F70560" w:rsidRDefault="00F70560" w:rsidP="00B33C76">
            <w:r w:rsidRPr="004E26E0">
              <w:t>False</w:t>
            </w:r>
          </w:p>
        </w:tc>
      </w:tr>
      <w:tr w:rsidR="00F70560" w14:paraId="130FC38D" w14:textId="77777777" w:rsidTr="00E770E4">
        <w:tc>
          <w:tcPr>
            <w:tcW w:w="0" w:type="auto"/>
          </w:tcPr>
          <w:p w14:paraId="44983F9B" w14:textId="77777777" w:rsidR="00F70560" w:rsidRPr="004E26E0" w:rsidRDefault="00F70560" w:rsidP="00B33C76"/>
        </w:tc>
        <w:tc>
          <w:tcPr>
            <w:tcW w:w="0" w:type="auto"/>
          </w:tcPr>
          <w:p w14:paraId="13E1896C" w14:textId="48DF965D" w:rsidR="00F70560" w:rsidRDefault="00F70560" w:rsidP="00B33C76">
            <w:proofErr w:type="spellStart"/>
            <w:r w:rsidRPr="004E26E0">
              <w:t>UpdateInstuctor</w:t>
            </w:r>
            <w:proofErr w:type="spellEnd"/>
          </w:p>
        </w:tc>
        <w:tc>
          <w:tcPr>
            <w:tcW w:w="0" w:type="auto"/>
          </w:tcPr>
          <w:p w14:paraId="4E61A3AA" w14:textId="11683828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12D089C7" w14:textId="663F1492" w:rsidR="00F70560" w:rsidRDefault="00F70560" w:rsidP="00B33C76">
            <w:r w:rsidRPr="004E26E0">
              <w:t>@</w:t>
            </w:r>
            <w:proofErr w:type="gramStart"/>
            <w:r w:rsidRPr="004E26E0">
              <w:t>dep</w:t>
            </w:r>
            <w:proofErr w:type="gramEnd"/>
            <w:r w:rsidRPr="004E26E0">
              <w:t>_id</w:t>
            </w:r>
          </w:p>
        </w:tc>
        <w:tc>
          <w:tcPr>
            <w:tcW w:w="0" w:type="auto"/>
          </w:tcPr>
          <w:p w14:paraId="654242AD" w14:textId="1D050E2A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A04C735" w14:textId="65FD350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45B065B" w14:textId="3DE82A3B" w:rsidR="00F70560" w:rsidRDefault="00F70560" w:rsidP="00B33C76">
            <w:r w:rsidRPr="004E26E0">
              <w:t>False</w:t>
            </w:r>
          </w:p>
        </w:tc>
      </w:tr>
      <w:tr w:rsidR="00F70560" w14:paraId="001B67FA" w14:textId="77777777" w:rsidTr="00E770E4">
        <w:tc>
          <w:tcPr>
            <w:tcW w:w="0" w:type="auto"/>
          </w:tcPr>
          <w:p w14:paraId="1737A733" w14:textId="77777777" w:rsidR="00F70560" w:rsidRPr="004E26E0" w:rsidRDefault="00F70560" w:rsidP="00B33C76"/>
        </w:tc>
        <w:tc>
          <w:tcPr>
            <w:tcW w:w="0" w:type="auto"/>
          </w:tcPr>
          <w:p w14:paraId="5ECDC0AD" w14:textId="1FCD04A3" w:rsidR="00F70560" w:rsidRDefault="00F70560" w:rsidP="00B33C76">
            <w:proofErr w:type="spellStart"/>
            <w:r w:rsidRPr="004E26E0">
              <w:t>UpdateInstuctor</w:t>
            </w:r>
            <w:proofErr w:type="spellEnd"/>
          </w:p>
        </w:tc>
        <w:tc>
          <w:tcPr>
            <w:tcW w:w="0" w:type="auto"/>
          </w:tcPr>
          <w:p w14:paraId="16659F7E" w14:textId="00C08AAB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3A454CD" w14:textId="75947837" w:rsidR="00F70560" w:rsidRDefault="00F70560" w:rsidP="00B33C76">
            <w:r w:rsidRPr="004E26E0">
              <w:t>@</w:t>
            </w:r>
            <w:proofErr w:type="gramStart"/>
            <w:r w:rsidRPr="004E26E0">
              <w:t>all</w:t>
            </w:r>
            <w:proofErr w:type="gramEnd"/>
          </w:p>
        </w:tc>
        <w:tc>
          <w:tcPr>
            <w:tcW w:w="0" w:type="auto"/>
          </w:tcPr>
          <w:p w14:paraId="625626DE" w14:textId="5BD4DBBA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1E1E1028" w14:textId="0FFE5CCB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025E8B87" w14:textId="2C3A92A4" w:rsidR="00F70560" w:rsidRDefault="00F70560" w:rsidP="00B33C76">
            <w:r w:rsidRPr="004E26E0">
              <w:t>False</w:t>
            </w:r>
          </w:p>
        </w:tc>
      </w:tr>
      <w:tr w:rsidR="00F70560" w14:paraId="2296E807" w14:textId="77777777" w:rsidTr="00E770E4">
        <w:tc>
          <w:tcPr>
            <w:tcW w:w="0" w:type="auto"/>
          </w:tcPr>
          <w:p w14:paraId="643E23D7" w14:textId="77777777" w:rsidR="00F70560" w:rsidRPr="004E26E0" w:rsidRDefault="00F70560" w:rsidP="00B33C76"/>
        </w:tc>
        <w:tc>
          <w:tcPr>
            <w:tcW w:w="0" w:type="auto"/>
          </w:tcPr>
          <w:p w14:paraId="3670A290" w14:textId="4D161C07" w:rsidR="00F70560" w:rsidRDefault="00F70560" w:rsidP="00B33C76">
            <w:proofErr w:type="spellStart"/>
            <w:r w:rsidRPr="004E26E0">
              <w:t>UpdateQuestion</w:t>
            </w:r>
            <w:proofErr w:type="spellEnd"/>
          </w:p>
        </w:tc>
        <w:tc>
          <w:tcPr>
            <w:tcW w:w="0" w:type="auto"/>
          </w:tcPr>
          <w:p w14:paraId="1A193664" w14:textId="6A56E4CD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44859DE" w14:textId="22947FCA" w:rsidR="00F70560" w:rsidRDefault="00F70560" w:rsidP="00B33C76">
            <w:r w:rsidRPr="004E26E0">
              <w:t>@</w:t>
            </w:r>
            <w:proofErr w:type="gramStart"/>
            <w:r w:rsidRPr="004E26E0">
              <w:t>qid</w:t>
            </w:r>
            <w:proofErr w:type="gramEnd"/>
          </w:p>
        </w:tc>
        <w:tc>
          <w:tcPr>
            <w:tcW w:w="0" w:type="auto"/>
          </w:tcPr>
          <w:p w14:paraId="76AC74AF" w14:textId="35F730C4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1055203" w14:textId="67169482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428216B" w14:textId="684C401A" w:rsidR="00F70560" w:rsidRDefault="00F70560" w:rsidP="00B33C76">
            <w:r w:rsidRPr="004E26E0">
              <w:t>False</w:t>
            </w:r>
          </w:p>
        </w:tc>
      </w:tr>
      <w:tr w:rsidR="00F70560" w14:paraId="4C25ABCD" w14:textId="77777777" w:rsidTr="00E770E4">
        <w:tc>
          <w:tcPr>
            <w:tcW w:w="0" w:type="auto"/>
          </w:tcPr>
          <w:p w14:paraId="5D57B658" w14:textId="77777777" w:rsidR="00F70560" w:rsidRPr="004E26E0" w:rsidRDefault="00F70560" w:rsidP="00B33C76"/>
        </w:tc>
        <w:tc>
          <w:tcPr>
            <w:tcW w:w="0" w:type="auto"/>
          </w:tcPr>
          <w:p w14:paraId="12502C70" w14:textId="3EF1CD24" w:rsidR="00F70560" w:rsidRDefault="00F70560" w:rsidP="00B33C76">
            <w:proofErr w:type="spellStart"/>
            <w:r w:rsidRPr="004E26E0">
              <w:t>UpdateQuestion</w:t>
            </w:r>
            <w:proofErr w:type="spellEnd"/>
          </w:p>
        </w:tc>
        <w:tc>
          <w:tcPr>
            <w:tcW w:w="0" w:type="auto"/>
          </w:tcPr>
          <w:p w14:paraId="28C57AA3" w14:textId="5E124941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3AFE90AA" w14:textId="7E913A92" w:rsidR="00F70560" w:rsidRDefault="00F70560" w:rsidP="00B33C76">
            <w:r w:rsidRPr="004E26E0">
              <w:t>@</w:t>
            </w:r>
            <w:proofErr w:type="gramStart"/>
            <w:r w:rsidRPr="004E26E0">
              <w:t>statment</w:t>
            </w:r>
            <w:proofErr w:type="gramEnd"/>
          </w:p>
        </w:tc>
        <w:tc>
          <w:tcPr>
            <w:tcW w:w="0" w:type="auto"/>
          </w:tcPr>
          <w:p w14:paraId="53008E3E" w14:textId="2480EBD3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575DBB1C" w14:textId="00E3D001" w:rsidR="00F70560" w:rsidRDefault="00F70560" w:rsidP="00B33C76">
            <w:r w:rsidRPr="004E26E0">
              <w:t>-1</w:t>
            </w:r>
          </w:p>
        </w:tc>
        <w:tc>
          <w:tcPr>
            <w:tcW w:w="0" w:type="auto"/>
          </w:tcPr>
          <w:p w14:paraId="41E0122A" w14:textId="3EAF5B61" w:rsidR="00F70560" w:rsidRDefault="00F70560" w:rsidP="00B33C76">
            <w:r w:rsidRPr="004E26E0">
              <w:t>False</w:t>
            </w:r>
          </w:p>
        </w:tc>
      </w:tr>
      <w:tr w:rsidR="00F70560" w14:paraId="60DE88EA" w14:textId="77777777" w:rsidTr="00E770E4">
        <w:tc>
          <w:tcPr>
            <w:tcW w:w="0" w:type="auto"/>
          </w:tcPr>
          <w:p w14:paraId="260AC3AF" w14:textId="77777777" w:rsidR="00F70560" w:rsidRPr="004E26E0" w:rsidRDefault="00F70560" w:rsidP="00B33C76"/>
        </w:tc>
        <w:tc>
          <w:tcPr>
            <w:tcW w:w="0" w:type="auto"/>
          </w:tcPr>
          <w:p w14:paraId="5C3CA971" w14:textId="08FB26C3" w:rsidR="00F70560" w:rsidRDefault="00F70560" w:rsidP="00B33C76">
            <w:proofErr w:type="spellStart"/>
            <w:r w:rsidRPr="004E26E0">
              <w:t>UpdateQuestion</w:t>
            </w:r>
            <w:proofErr w:type="spellEnd"/>
          </w:p>
        </w:tc>
        <w:tc>
          <w:tcPr>
            <w:tcW w:w="0" w:type="auto"/>
          </w:tcPr>
          <w:p w14:paraId="1E3D4951" w14:textId="16059840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3032662B" w14:textId="6FAE99E0" w:rsidR="00F70560" w:rsidRDefault="00F70560" w:rsidP="00B33C76">
            <w:r w:rsidRPr="004E26E0">
              <w:t>@</w:t>
            </w:r>
            <w:proofErr w:type="gramStart"/>
            <w:r w:rsidRPr="004E26E0">
              <w:t>cid</w:t>
            </w:r>
            <w:proofErr w:type="gramEnd"/>
          </w:p>
        </w:tc>
        <w:tc>
          <w:tcPr>
            <w:tcW w:w="0" w:type="auto"/>
          </w:tcPr>
          <w:p w14:paraId="18864CE0" w14:textId="18522349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33FEB43" w14:textId="22205334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76316AE3" w14:textId="4D24C7C2" w:rsidR="00F70560" w:rsidRDefault="00F70560" w:rsidP="00B33C76">
            <w:r w:rsidRPr="004E26E0">
              <w:t>False</w:t>
            </w:r>
          </w:p>
        </w:tc>
      </w:tr>
      <w:tr w:rsidR="00F70560" w14:paraId="7A77528E" w14:textId="77777777" w:rsidTr="00E770E4">
        <w:tc>
          <w:tcPr>
            <w:tcW w:w="0" w:type="auto"/>
          </w:tcPr>
          <w:p w14:paraId="0F9F57CF" w14:textId="5DF6083B" w:rsidR="00F70560" w:rsidRPr="004E26E0" w:rsidRDefault="005F459C" w:rsidP="00B33C76">
            <w:r>
              <w:t>55</w:t>
            </w:r>
          </w:p>
        </w:tc>
        <w:tc>
          <w:tcPr>
            <w:tcW w:w="0" w:type="auto"/>
          </w:tcPr>
          <w:p w14:paraId="54375BFD" w14:textId="0601D6F0" w:rsidR="00F70560" w:rsidRDefault="00F70560" w:rsidP="00B33C76">
            <w:proofErr w:type="spellStart"/>
            <w:r w:rsidRPr="004E26E0">
              <w:t>UpdateQuestionAnswer</w:t>
            </w:r>
            <w:proofErr w:type="spellEnd"/>
          </w:p>
        </w:tc>
        <w:tc>
          <w:tcPr>
            <w:tcW w:w="0" w:type="auto"/>
          </w:tcPr>
          <w:p w14:paraId="6AD0D0B9" w14:textId="6512A57E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67E444E9" w14:textId="1763B382" w:rsidR="00F70560" w:rsidRDefault="00F70560" w:rsidP="00B33C76">
            <w:r w:rsidRPr="004E26E0">
              <w:t>@</w:t>
            </w:r>
            <w:proofErr w:type="gramStart"/>
            <w:r w:rsidRPr="004E26E0">
              <w:t>qid</w:t>
            </w:r>
            <w:proofErr w:type="gramEnd"/>
          </w:p>
        </w:tc>
        <w:tc>
          <w:tcPr>
            <w:tcW w:w="0" w:type="auto"/>
          </w:tcPr>
          <w:p w14:paraId="3B349AA7" w14:textId="66EA48CF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C1DC3BE" w14:textId="44F80B1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4CEB5060" w14:textId="7ACE1551" w:rsidR="00F70560" w:rsidRDefault="00F70560" w:rsidP="00B33C76">
            <w:r w:rsidRPr="004E26E0">
              <w:t>False</w:t>
            </w:r>
          </w:p>
        </w:tc>
      </w:tr>
      <w:tr w:rsidR="00F70560" w14:paraId="464541D3" w14:textId="77777777" w:rsidTr="00E770E4">
        <w:tc>
          <w:tcPr>
            <w:tcW w:w="0" w:type="auto"/>
          </w:tcPr>
          <w:p w14:paraId="47362AF3" w14:textId="77777777" w:rsidR="00F70560" w:rsidRPr="004E26E0" w:rsidRDefault="00F70560" w:rsidP="00B33C76"/>
        </w:tc>
        <w:tc>
          <w:tcPr>
            <w:tcW w:w="0" w:type="auto"/>
          </w:tcPr>
          <w:p w14:paraId="4EA71010" w14:textId="6EF85087" w:rsidR="00F70560" w:rsidRDefault="00F70560" w:rsidP="00B33C76">
            <w:proofErr w:type="spellStart"/>
            <w:r w:rsidRPr="004E26E0">
              <w:t>UpdateQuestionAnswer</w:t>
            </w:r>
            <w:proofErr w:type="spellEnd"/>
          </w:p>
        </w:tc>
        <w:tc>
          <w:tcPr>
            <w:tcW w:w="0" w:type="auto"/>
          </w:tcPr>
          <w:p w14:paraId="7A202707" w14:textId="6BDC19D1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3E8622FE" w14:textId="75D761A8" w:rsidR="00F70560" w:rsidRDefault="00F70560" w:rsidP="00B33C76">
            <w:r w:rsidRPr="004E26E0">
              <w:t>@</w:t>
            </w:r>
            <w:proofErr w:type="gramStart"/>
            <w:r w:rsidRPr="004E26E0">
              <w:t>ans</w:t>
            </w:r>
            <w:proofErr w:type="gramEnd"/>
          </w:p>
        </w:tc>
        <w:tc>
          <w:tcPr>
            <w:tcW w:w="0" w:type="auto"/>
          </w:tcPr>
          <w:p w14:paraId="3AF93008" w14:textId="62CA5840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4B480DF" w14:textId="07A87096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BC095F3" w14:textId="63F3DC18" w:rsidR="00F70560" w:rsidRDefault="00F70560" w:rsidP="00B33C76">
            <w:r w:rsidRPr="004E26E0">
              <w:t>False</w:t>
            </w:r>
          </w:p>
        </w:tc>
      </w:tr>
      <w:tr w:rsidR="00F70560" w14:paraId="4AFE9416" w14:textId="77777777" w:rsidTr="00E770E4">
        <w:tc>
          <w:tcPr>
            <w:tcW w:w="0" w:type="auto"/>
          </w:tcPr>
          <w:p w14:paraId="0B77DD77" w14:textId="0E63CC4F" w:rsidR="00F70560" w:rsidRPr="004E26E0" w:rsidRDefault="005F459C" w:rsidP="00B33C76">
            <w:r>
              <w:t>56</w:t>
            </w:r>
          </w:p>
        </w:tc>
        <w:tc>
          <w:tcPr>
            <w:tcW w:w="0" w:type="auto"/>
          </w:tcPr>
          <w:p w14:paraId="69FB1E7B" w14:textId="041A994D" w:rsidR="00F70560" w:rsidRDefault="00F70560" w:rsidP="00B33C76">
            <w:proofErr w:type="spellStart"/>
            <w:r w:rsidRPr="004E26E0">
              <w:t>UpdateStudentExam</w:t>
            </w:r>
            <w:proofErr w:type="spellEnd"/>
          </w:p>
        </w:tc>
        <w:tc>
          <w:tcPr>
            <w:tcW w:w="0" w:type="auto"/>
          </w:tcPr>
          <w:p w14:paraId="61CD44ED" w14:textId="0A559554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1ADA15B0" w14:textId="104E7C61" w:rsidR="00F70560" w:rsidRDefault="00F70560" w:rsidP="00B33C76">
            <w:r w:rsidRPr="004E26E0">
              <w:t>@studentID</w:t>
            </w:r>
          </w:p>
        </w:tc>
        <w:tc>
          <w:tcPr>
            <w:tcW w:w="0" w:type="auto"/>
          </w:tcPr>
          <w:p w14:paraId="3B7EAF65" w14:textId="2E0645F1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61B80D9" w14:textId="41B60AF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82ABF6D" w14:textId="7FCE7199" w:rsidR="00F70560" w:rsidRDefault="00F70560" w:rsidP="00B33C76">
            <w:r w:rsidRPr="004E26E0">
              <w:t>False</w:t>
            </w:r>
          </w:p>
        </w:tc>
      </w:tr>
      <w:tr w:rsidR="00F70560" w14:paraId="2B5B9CFA" w14:textId="77777777" w:rsidTr="00E770E4">
        <w:tc>
          <w:tcPr>
            <w:tcW w:w="0" w:type="auto"/>
          </w:tcPr>
          <w:p w14:paraId="62837E18" w14:textId="77777777" w:rsidR="00F70560" w:rsidRPr="004E26E0" w:rsidRDefault="00F70560" w:rsidP="00B33C76"/>
        </w:tc>
        <w:tc>
          <w:tcPr>
            <w:tcW w:w="0" w:type="auto"/>
          </w:tcPr>
          <w:p w14:paraId="2383E184" w14:textId="1077E471" w:rsidR="00F70560" w:rsidRDefault="00F70560" w:rsidP="00B33C76">
            <w:proofErr w:type="spellStart"/>
            <w:r w:rsidRPr="004E26E0">
              <w:t>UpdateStudentExam</w:t>
            </w:r>
            <w:proofErr w:type="spellEnd"/>
          </w:p>
        </w:tc>
        <w:tc>
          <w:tcPr>
            <w:tcW w:w="0" w:type="auto"/>
          </w:tcPr>
          <w:p w14:paraId="156F5069" w14:textId="5FD82C85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6A6C7C3F" w14:textId="0330DEC2" w:rsidR="00F70560" w:rsidRDefault="00F70560" w:rsidP="00B33C76">
            <w:r w:rsidRPr="004E26E0">
              <w:t>@examID</w:t>
            </w:r>
          </w:p>
        </w:tc>
        <w:tc>
          <w:tcPr>
            <w:tcW w:w="0" w:type="auto"/>
          </w:tcPr>
          <w:p w14:paraId="5EE76E40" w14:textId="04DE764C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6F7D86A2" w14:textId="656CEF7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DA2D895" w14:textId="1F2B9F5C" w:rsidR="00F70560" w:rsidRDefault="00F70560" w:rsidP="00B33C76">
            <w:r w:rsidRPr="004E26E0">
              <w:t>False</w:t>
            </w:r>
          </w:p>
        </w:tc>
      </w:tr>
      <w:tr w:rsidR="00F70560" w14:paraId="3BF41B59" w14:textId="77777777" w:rsidTr="00E770E4">
        <w:tc>
          <w:tcPr>
            <w:tcW w:w="0" w:type="auto"/>
          </w:tcPr>
          <w:p w14:paraId="510F0ED4" w14:textId="77777777" w:rsidR="00F70560" w:rsidRPr="004E26E0" w:rsidRDefault="00F70560" w:rsidP="00B33C76"/>
        </w:tc>
        <w:tc>
          <w:tcPr>
            <w:tcW w:w="0" w:type="auto"/>
          </w:tcPr>
          <w:p w14:paraId="74A1FC48" w14:textId="69893DA7" w:rsidR="00F70560" w:rsidRDefault="00F70560" w:rsidP="00B33C76">
            <w:proofErr w:type="spellStart"/>
            <w:r w:rsidRPr="004E26E0">
              <w:t>UpdateStudentExam</w:t>
            </w:r>
            <w:proofErr w:type="spellEnd"/>
          </w:p>
        </w:tc>
        <w:tc>
          <w:tcPr>
            <w:tcW w:w="0" w:type="auto"/>
          </w:tcPr>
          <w:p w14:paraId="055851B8" w14:textId="3334D112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2843A130" w14:textId="0C456381" w:rsidR="00F70560" w:rsidRDefault="00F70560" w:rsidP="00B33C76">
            <w:r w:rsidRPr="004E26E0">
              <w:t>@minGrade</w:t>
            </w:r>
          </w:p>
        </w:tc>
        <w:tc>
          <w:tcPr>
            <w:tcW w:w="0" w:type="auto"/>
          </w:tcPr>
          <w:p w14:paraId="458B81C2" w14:textId="5D06F5AC" w:rsidR="00F70560" w:rsidRDefault="00F70560" w:rsidP="00B33C76">
            <w:r w:rsidRPr="004E26E0">
              <w:t>float</w:t>
            </w:r>
          </w:p>
        </w:tc>
        <w:tc>
          <w:tcPr>
            <w:tcW w:w="0" w:type="auto"/>
          </w:tcPr>
          <w:p w14:paraId="13FDC8B8" w14:textId="6F0BAEF5" w:rsidR="00F70560" w:rsidRDefault="00F70560" w:rsidP="00B33C76">
            <w:r w:rsidRPr="004E26E0">
              <w:t>8</w:t>
            </w:r>
          </w:p>
        </w:tc>
        <w:tc>
          <w:tcPr>
            <w:tcW w:w="0" w:type="auto"/>
          </w:tcPr>
          <w:p w14:paraId="0A09FB23" w14:textId="2E43E74A" w:rsidR="00F70560" w:rsidRDefault="00F70560" w:rsidP="00B33C76">
            <w:r w:rsidRPr="004E26E0">
              <w:t>False</w:t>
            </w:r>
          </w:p>
        </w:tc>
      </w:tr>
      <w:tr w:rsidR="00F70560" w14:paraId="2DEE556D" w14:textId="77777777" w:rsidTr="00E770E4">
        <w:tc>
          <w:tcPr>
            <w:tcW w:w="0" w:type="auto"/>
          </w:tcPr>
          <w:p w14:paraId="4C2D5C2E" w14:textId="77777777" w:rsidR="00F70560" w:rsidRPr="004E26E0" w:rsidRDefault="00F70560" w:rsidP="00B33C76"/>
        </w:tc>
        <w:tc>
          <w:tcPr>
            <w:tcW w:w="0" w:type="auto"/>
          </w:tcPr>
          <w:p w14:paraId="1EC9F090" w14:textId="49B8A8B7" w:rsidR="00F70560" w:rsidRDefault="00F70560" w:rsidP="00B33C76">
            <w:proofErr w:type="spellStart"/>
            <w:r w:rsidRPr="004E26E0">
              <w:t>UpdateStudentExam</w:t>
            </w:r>
            <w:proofErr w:type="spellEnd"/>
          </w:p>
        </w:tc>
        <w:tc>
          <w:tcPr>
            <w:tcW w:w="0" w:type="auto"/>
          </w:tcPr>
          <w:p w14:paraId="441E85E0" w14:textId="4B1A3F20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6202B9BD" w14:textId="48F485C4" w:rsidR="00F70560" w:rsidRDefault="00F70560" w:rsidP="00B33C76">
            <w:r w:rsidRPr="004E26E0">
              <w:t>@maxGrade</w:t>
            </w:r>
          </w:p>
        </w:tc>
        <w:tc>
          <w:tcPr>
            <w:tcW w:w="0" w:type="auto"/>
          </w:tcPr>
          <w:p w14:paraId="1D9C7FEC" w14:textId="67BC938E" w:rsidR="00F70560" w:rsidRDefault="00F70560" w:rsidP="00B33C76">
            <w:r w:rsidRPr="004E26E0">
              <w:t>float</w:t>
            </w:r>
          </w:p>
        </w:tc>
        <w:tc>
          <w:tcPr>
            <w:tcW w:w="0" w:type="auto"/>
          </w:tcPr>
          <w:p w14:paraId="17E448AB" w14:textId="4875A93E" w:rsidR="00F70560" w:rsidRDefault="00F70560" w:rsidP="00B33C76">
            <w:r w:rsidRPr="004E26E0">
              <w:t>8</w:t>
            </w:r>
          </w:p>
        </w:tc>
        <w:tc>
          <w:tcPr>
            <w:tcW w:w="0" w:type="auto"/>
          </w:tcPr>
          <w:p w14:paraId="2BC489FC" w14:textId="64EA969F" w:rsidR="00F70560" w:rsidRDefault="00F70560" w:rsidP="00B33C76">
            <w:r w:rsidRPr="004E26E0">
              <w:t>False</w:t>
            </w:r>
          </w:p>
        </w:tc>
      </w:tr>
      <w:tr w:rsidR="00F70560" w14:paraId="5E4FC49C" w14:textId="77777777" w:rsidTr="00E770E4">
        <w:tc>
          <w:tcPr>
            <w:tcW w:w="0" w:type="auto"/>
          </w:tcPr>
          <w:p w14:paraId="524A1B07" w14:textId="77777777" w:rsidR="00F70560" w:rsidRPr="004E26E0" w:rsidRDefault="00F70560" w:rsidP="00B33C76"/>
        </w:tc>
        <w:tc>
          <w:tcPr>
            <w:tcW w:w="0" w:type="auto"/>
          </w:tcPr>
          <w:p w14:paraId="2B4FF803" w14:textId="0336398A" w:rsidR="00F70560" w:rsidRDefault="00F70560" w:rsidP="00B33C76">
            <w:proofErr w:type="spellStart"/>
            <w:r w:rsidRPr="004E26E0">
              <w:t>UpdateStudentExam</w:t>
            </w:r>
            <w:proofErr w:type="spellEnd"/>
          </w:p>
        </w:tc>
        <w:tc>
          <w:tcPr>
            <w:tcW w:w="0" w:type="auto"/>
          </w:tcPr>
          <w:p w14:paraId="35EA5485" w14:textId="4576468A" w:rsidR="00F70560" w:rsidRDefault="00F70560" w:rsidP="00B33C76">
            <w:r w:rsidRPr="004E26E0">
              <w:t>5</w:t>
            </w:r>
          </w:p>
        </w:tc>
        <w:tc>
          <w:tcPr>
            <w:tcW w:w="0" w:type="auto"/>
          </w:tcPr>
          <w:p w14:paraId="79B94C74" w14:textId="657D064E" w:rsidR="00F70560" w:rsidRDefault="00F70560" w:rsidP="00B33C76">
            <w:r w:rsidRPr="004E26E0">
              <w:t>@Grade</w:t>
            </w:r>
          </w:p>
        </w:tc>
        <w:tc>
          <w:tcPr>
            <w:tcW w:w="0" w:type="auto"/>
          </w:tcPr>
          <w:p w14:paraId="54B6EBAF" w14:textId="0867C6F1" w:rsidR="00F70560" w:rsidRDefault="00F70560" w:rsidP="00B33C76">
            <w:r w:rsidRPr="004E26E0">
              <w:t>float</w:t>
            </w:r>
          </w:p>
        </w:tc>
        <w:tc>
          <w:tcPr>
            <w:tcW w:w="0" w:type="auto"/>
          </w:tcPr>
          <w:p w14:paraId="087C87FF" w14:textId="1047AE8C" w:rsidR="00F70560" w:rsidRDefault="00F70560" w:rsidP="00B33C76">
            <w:r w:rsidRPr="004E26E0">
              <w:t>8</w:t>
            </w:r>
          </w:p>
        </w:tc>
        <w:tc>
          <w:tcPr>
            <w:tcW w:w="0" w:type="auto"/>
          </w:tcPr>
          <w:p w14:paraId="2C79F8EF" w14:textId="28FFDDAB" w:rsidR="00F70560" w:rsidRDefault="00F70560" w:rsidP="00B33C76">
            <w:r w:rsidRPr="004E26E0">
              <w:t>False</w:t>
            </w:r>
          </w:p>
        </w:tc>
      </w:tr>
      <w:tr w:rsidR="00F70560" w14:paraId="62252B5A" w14:textId="77777777" w:rsidTr="00E770E4">
        <w:tc>
          <w:tcPr>
            <w:tcW w:w="0" w:type="auto"/>
          </w:tcPr>
          <w:p w14:paraId="794FF7E8" w14:textId="77777777" w:rsidR="00F70560" w:rsidRPr="004E26E0" w:rsidRDefault="00F70560" w:rsidP="00B33C76"/>
        </w:tc>
        <w:tc>
          <w:tcPr>
            <w:tcW w:w="0" w:type="auto"/>
          </w:tcPr>
          <w:p w14:paraId="35368211" w14:textId="7FFBC8B6" w:rsidR="00F70560" w:rsidRDefault="00F70560" w:rsidP="00B33C76">
            <w:proofErr w:type="spellStart"/>
            <w:r w:rsidRPr="004E26E0">
              <w:t>UpdateStudentExam</w:t>
            </w:r>
            <w:proofErr w:type="spellEnd"/>
          </w:p>
        </w:tc>
        <w:tc>
          <w:tcPr>
            <w:tcW w:w="0" w:type="auto"/>
          </w:tcPr>
          <w:p w14:paraId="0728A783" w14:textId="26018221" w:rsidR="00F70560" w:rsidRDefault="00F70560" w:rsidP="00B33C76">
            <w:r w:rsidRPr="004E26E0">
              <w:t>6</w:t>
            </w:r>
          </w:p>
        </w:tc>
        <w:tc>
          <w:tcPr>
            <w:tcW w:w="0" w:type="auto"/>
          </w:tcPr>
          <w:p w14:paraId="3DAEFE31" w14:textId="22E9FF3C" w:rsidR="00F70560" w:rsidRDefault="00F70560" w:rsidP="00B33C76">
            <w:r w:rsidRPr="004E26E0">
              <w:t>@</w:t>
            </w:r>
            <w:proofErr w:type="gramStart"/>
            <w:r w:rsidRPr="004E26E0">
              <w:t>all</w:t>
            </w:r>
            <w:proofErr w:type="gramEnd"/>
          </w:p>
        </w:tc>
        <w:tc>
          <w:tcPr>
            <w:tcW w:w="0" w:type="auto"/>
          </w:tcPr>
          <w:p w14:paraId="7D5A8114" w14:textId="05F17312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1416CFF5" w14:textId="1AD83DF4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4A34AEDD" w14:textId="74CD66E5" w:rsidR="00F70560" w:rsidRDefault="00F70560" w:rsidP="00B33C76">
            <w:r w:rsidRPr="004E26E0">
              <w:t>False</w:t>
            </w:r>
          </w:p>
        </w:tc>
      </w:tr>
      <w:tr w:rsidR="00F70560" w14:paraId="3A412814" w14:textId="77777777" w:rsidTr="00E770E4">
        <w:tc>
          <w:tcPr>
            <w:tcW w:w="0" w:type="auto"/>
          </w:tcPr>
          <w:p w14:paraId="24EF0736" w14:textId="673B5998" w:rsidR="00F70560" w:rsidRPr="004E26E0" w:rsidRDefault="005F459C" w:rsidP="00B33C76">
            <w:r>
              <w:t>57</w:t>
            </w:r>
          </w:p>
        </w:tc>
        <w:tc>
          <w:tcPr>
            <w:tcW w:w="0" w:type="auto"/>
          </w:tcPr>
          <w:p w14:paraId="46FCF815" w14:textId="0BE680FC" w:rsidR="00F70560" w:rsidRDefault="00F70560" w:rsidP="00B33C76">
            <w:proofErr w:type="spellStart"/>
            <w:r w:rsidRPr="004E26E0">
              <w:t>UpdateStudentExamQuestionAnswer</w:t>
            </w:r>
            <w:proofErr w:type="spellEnd"/>
          </w:p>
        </w:tc>
        <w:tc>
          <w:tcPr>
            <w:tcW w:w="0" w:type="auto"/>
          </w:tcPr>
          <w:p w14:paraId="71C6160B" w14:textId="733C0A93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7488AB9" w14:textId="616EAC3A" w:rsidR="00F70560" w:rsidRDefault="00F70560" w:rsidP="00B33C76">
            <w:r w:rsidRPr="004E26E0">
              <w:t>@studentID</w:t>
            </w:r>
          </w:p>
        </w:tc>
        <w:tc>
          <w:tcPr>
            <w:tcW w:w="0" w:type="auto"/>
          </w:tcPr>
          <w:p w14:paraId="14FEB63F" w14:textId="6DD20C9A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0AA25CF7" w14:textId="2E3A607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1D52D8D" w14:textId="10946EA9" w:rsidR="00F70560" w:rsidRDefault="00F70560" w:rsidP="00B33C76">
            <w:r w:rsidRPr="004E26E0">
              <w:t>False</w:t>
            </w:r>
          </w:p>
        </w:tc>
      </w:tr>
      <w:tr w:rsidR="00F70560" w14:paraId="441FE9B0" w14:textId="77777777" w:rsidTr="00E770E4">
        <w:tc>
          <w:tcPr>
            <w:tcW w:w="0" w:type="auto"/>
          </w:tcPr>
          <w:p w14:paraId="38B746F8" w14:textId="77777777" w:rsidR="00F70560" w:rsidRPr="004E26E0" w:rsidRDefault="00F70560" w:rsidP="00B33C76"/>
        </w:tc>
        <w:tc>
          <w:tcPr>
            <w:tcW w:w="0" w:type="auto"/>
          </w:tcPr>
          <w:p w14:paraId="70AB6765" w14:textId="00F456EC" w:rsidR="00F70560" w:rsidRDefault="00F70560" w:rsidP="00B33C76">
            <w:proofErr w:type="spellStart"/>
            <w:r w:rsidRPr="004E26E0">
              <w:t>UpdateStudentExamQuestionAnswer</w:t>
            </w:r>
            <w:proofErr w:type="spellEnd"/>
          </w:p>
        </w:tc>
        <w:tc>
          <w:tcPr>
            <w:tcW w:w="0" w:type="auto"/>
          </w:tcPr>
          <w:p w14:paraId="7AAA8F9D" w14:textId="478075BF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7C547909" w14:textId="2631F402" w:rsidR="00F70560" w:rsidRDefault="00F70560" w:rsidP="00B33C76">
            <w:r w:rsidRPr="004E26E0">
              <w:t>@examID</w:t>
            </w:r>
          </w:p>
        </w:tc>
        <w:tc>
          <w:tcPr>
            <w:tcW w:w="0" w:type="auto"/>
          </w:tcPr>
          <w:p w14:paraId="4FB449FA" w14:textId="656ABF79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5286D176" w14:textId="4B40817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191E8D50" w14:textId="04B46DE8" w:rsidR="00F70560" w:rsidRDefault="00F70560" w:rsidP="00B33C76">
            <w:r w:rsidRPr="004E26E0">
              <w:t>False</w:t>
            </w:r>
          </w:p>
        </w:tc>
      </w:tr>
      <w:tr w:rsidR="00F70560" w14:paraId="3EBF4593" w14:textId="77777777" w:rsidTr="00E770E4">
        <w:tc>
          <w:tcPr>
            <w:tcW w:w="0" w:type="auto"/>
          </w:tcPr>
          <w:p w14:paraId="784527C3" w14:textId="77777777" w:rsidR="00F70560" w:rsidRPr="004E26E0" w:rsidRDefault="00F70560" w:rsidP="00B33C76"/>
        </w:tc>
        <w:tc>
          <w:tcPr>
            <w:tcW w:w="0" w:type="auto"/>
          </w:tcPr>
          <w:p w14:paraId="1754E48C" w14:textId="6A2A6A84" w:rsidR="00F70560" w:rsidRDefault="00F70560" w:rsidP="00B33C76">
            <w:proofErr w:type="spellStart"/>
            <w:r w:rsidRPr="004E26E0">
              <w:t>UpdateStudentExamQuestionAnswer</w:t>
            </w:r>
            <w:proofErr w:type="spellEnd"/>
          </w:p>
        </w:tc>
        <w:tc>
          <w:tcPr>
            <w:tcW w:w="0" w:type="auto"/>
          </w:tcPr>
          <w:p w14:paraId="2ED0A002" w14:textId="41A78377" w:rsidR="00F70560" w:rsidRDefault="00F70560" w:rsidP="00B33C76">
            <w:r w:rsidRPr="004E26E0">
              <w:t>3</w:t>
            </w:r>
          </w:p>
        </w:tc>
        <w:tc>
          <w:tcPr>
            <w:tcW w:w="0" w:type="auto"/>
          </w:tcPr>
          <w:p w14:paraId="14973BB4" w14:textId="526B4B17" w:rsidR="00F70560" w:rsidRDefault="00F70560" w:rsidP="00B33C76">
            <w:r w:rsidRPr="004E26E0">
              <w:t>@questionID</w:t>
            </w:r>
          </w:p>
        </w:tc>
        <w:tc>
          <w:tcPr>
            <w:tcW w:w="0" w:type="auto"/>
          </w:tcPr>
          <w:p w14:paraId="08DA2D1B" w14:textId="792C898B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35010794" w14:textId="3CA591AE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038C7709" w14:textId="36D2A78A" w:rsidR="00F70560" w:rsidRDefault="00F70560" w:rsidP="00B33C76">
            <w:r w:rsidRPr="004E26E0">
              <w:t>False</w:t>
            </w:r>
          </w:p>
        </w:tc>
      </w:tr>
      <w:tr w:rsidR="00F70560" w14:paraId="7C7E6A4D" w14:textId="77777777" w:rsidTr="00E770E4">
        <w:tc>
          <w:tcPr>
            <w:tcW w:w="0" w:type="auto"/>
          </w:tcPr>
          <w:p w14:paraId="4F93728A" w14:textId="77777777" w:rsidR="00F70560" w:rsidRPr="004E26E0" w:rsidRDefault="00F70560" w:rsidP="00B33C76"/>
        </w:tc>
        <w:tc>
          <w:tcPr>
            <w:tcW w:w="0" w:type="auto"/>
          </w:tcPr>
          <w:p w14:paraId="4ADCDFCF" w14:textId="10134D91" w:rsidR="00F70560" w:rsidRDefault="00F70560" w:rsidP="00B33C76">
            <w:proofErr w:type="spellStart"/>
            <w:r w:rsidRPr="004E26E0">
              <w:t>UpdateStudentExamQuestionAnswer</w:t>
            </w:r>
            <w:proofErr w:type="spellEnd"/>
          </w:p>
        </w:tc>
        <w:tc>
          <w:tcPr>
            <w:tcW w:w="0" w:type="auto"/>
          </w:tcPr>
          <w:p w14:paraId="1682E603" w14:textId="17208E67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6BEC474" w14:textId="5703CA5A" w:rsidR="00F70560" w:rsidRDefault="00F70560" w:rsidP="00B33C76">
            <w:r w:rsidRPr="004E26E0">
              <w:t>@</w:t>
            </w:r>
            <w:proofErr w:type="gramStart"/>
            <w:r w:rsidRPr="004E26E0">
              <w:t>answer</w:t>
            </w:r>
            <w:proofErr w:type="gramEnd"/>
          </w:p>
        </w:tc>
        <w:tc>
          <w:tcPr>
            <w:tcW w:w="0" w:type="auto"/>
          </w:tcPr>
          <w:p w14:paraId="4F8354EE" w14:textId="4776BCBB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7C5E108A" w14:textId="31332A33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3FAD756B" w14:textId="12E6BF52" w:rsidR="00F70560" w:rsidRDefault="00F70560" w:rsidP="00B33C76">
            <w:r w:rsidRPr="004E26E0">
              <w:t>False</w:t>
            </w:r>
          </w:p>
        </w:tc>
      </w:tr>
      <w:tr w:rsidR="00F70560" w14:paraId="70437C61" w14:textId="77777777" w:rsidTr="00E770E4">
        <w:tc>
          <w:tcPr>
            <w:tcW w:w="0" w:type="auto"/>
          </w:tcPr>
          <w:p w14:paraId="56A034E0" w14:textId="77777777" w:rsidR="00F70560" w:rsidRPr="004E26E0" w:rsidRDefault="00F70560" w:rsidP="00B33C76"/>
        </w:tc>
        <w:tc>
          <w:tcPr>
            <w:tcW w:w="0" w:type="auto"/>
          </w:tcPr>
          <w:p w14:paraId="18C10369" w14:textId="669E012E" w:rsidR="00F70560" w:rsidRDefault="00F70560" w:rsidP="00B33C76">
            <w:proofErr w:type="spellStart"/>
            <w:r w:rsidRPr="004E26E0">
              <w:t>UpdateStudentExamQuestionAnswer</w:t>
            </w:r>
            <w:proofErr w:type="spellEnd"/>
          </w:p>
        </w:tc>
        <w:tc>
          <w:tcPr>
            <w:tcW w:w="0" w:type="auto"/>
          </w:tcPr>
          <w:p w14:paraId="3FAC9B4D" w14:textId="5D4F3235" w:rsidR="00F70560" w:rsidRDefault="00F70560" w:rsidP="00B33C76">
            <w:r w:rsidRPr="004E26E0">
              <w:t>5</w:t>
            </w:r>
          </w:p>
        </w:tc>
        <w:tc>
          <w:tcPr>
            <w:tcW w:w="0" w:type="auto"/>
          </w:tcPr>
          <w:p w14:paraId="5BCEAFBD" w14:textId="42460A99" w:rsidR="00F70560" w:rsidRDefault="00F70560" w:rsidP="00B33C76">
            <w:r w:rsidRPr="004E26E0">
              <w:t>@</w:t>
            </w:r>
            <w:proofErr w:type="gramStart"/>
            <w:r w:rsidRPr="004E26E0">
              <w:t>all</w:t>
            </w:r>
            <w:proofErr w:type="gramEnd"/>
          </w:p>
        </w:tc>
        <w:tc>
          <w:tcPr>
            <w:tcW w:w="0" w:type="auto"/>
          </w:tcPr>
          <w:p w14:paraId="2338CC8A" w14:textId="14116647" w:rsidR="00F70560" w:rsidRDefault="00F70560" w:rsidP="00B33C76">
            <w:r w:rsidRPr="004E26E0">
              <w:t>bit</w:t>
            </w:r>
          </w:p>
        </w:tc>
        <w:tc>
          <w:tcPr>
            <w:tcW w:w="0" w:type="auto"/>
          </w:tcPr>
          <w:p w14:paraId="550B8CAB" w14:textId="7A8D6B56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3720615A" w14:textId="1E5BAF44" w:rsidR="00F70560" w:rsidRDefault="00F70560" w:rsidP="00B33C76">
            <w:r w:rsidRPr="004E26E0">
              <w:t>False</w:t>
            </w:r>
          </w:p>
        </w:tc>
      </w:tr>
      <w:tr w:rsidR="00F70560" w14:paraId="4E02D80D" w14:textId="77777777" w:rsidTr="00E770E4">
        <w:tc>
          <w:tcPr>
            <w:tcW w:w="0" w:type="auto"/>
          </w:tcPr>
          <w:p w14:paraId="760C169F" w14:textId="072BA401" w:rsidR="00F70560" w:rsidRPr="004E26E0" w:rsidRDefault="005F459C" w:rsidP="00B33C76">
            <w:r>
              <w:t>58</w:t>
            </w:r>
          </w:p>
        </w:tc>
        <w:tc>
          <w:tcPr>
            <w:tcW w:w="0" w:type="auto"/>
          </w:tcPr>
          <w:p w14:paraId="68078867" w14:textId="5B19562E" w:rsidR="00F70560" w:rsidRDefault="00F70560" w:rsidP="00B33C76">
            <w:proofErr w:type="spellStart"/>
            <w:r w:rsidRPr="004E26E0">
              <w:t>UpdateTopic</w:t>
            </w:r>
            <w:proofErr w:type="spellEnd"/>
          </w:p>
        </w:tc>
        <w:tc>
          <w:tcPr>
            <w:tcW w:w="0" w:type="auto"/>
          </w:tcPr>
          <w:p w14:paraId="0408B84E" w14:textId="71155E3D" w:rsidR="00F70560" w:rsidRDefault="00F70560" w:rsidP="00B33C76">
            <w:r w:rsidRPr="004E26E0">
              <w:t>1</w:t>
            </w:r>
          </w:p>
        </w:tc>
        <w:tc>
          <w:tcPr>
            <w:tcW w:w="0" w:type="auto"/>
          </w:tcPr>
          <w:p w14:paraId="5D93367E" w14:textId="5BCD4DCF" w:rsidR="00F70560" w:rsidRDefault="00F70560" w:rsidP="00B33C76">
            <w:r w:rsidRPr="004E26E0">
              <w:t>@</w:t>
            </w:r>
            <w:proofErr w:type="gramStart"/>
            <w:r w:rsidRPr="004E26E0">
              <w:t>id</w:t>
            </w:r>
            <w:proofErr w:type="gramEnd"/>
          </w:p>
        </w:tc>
        <w:tc>
          <w:tcPr>
            <w:tcW w:w="0" w:type="auto"/>
          </w:tcPr>
          <w:p w14:paraId="739E556A" w14:textId="6E2EDD95" w:rsidR="00F70560" w:rsidRDefault="00F70560" w:rsidP="00B33C76">
            <w:r w:rsidRPr="004E26E0">
              <w:t>int</w:t>
            </w:r>
          </w:p>
        </w:tc>
        <w:tc>
          <w:tcPr>
            <w:tcW w:w="0" w:type="auto"/>
          </w:tcPr>
          <w:p w14:paraId="1C3FB4F4" w14:textId="16F77FBD" w:rsidR="00F70560" w:rsidRDefault="00F70560" w:rsidP="00B33C76">
            <w:r w:rsidRPr="004E26E0">
              <w:t>4</w:t>
            </w:r>
          </w:p>
        </w:tc>
        <w:tc>
          <w:tcPr>
            <w:tcW w:w="0" w:type="auto"/>
          </w:tcPr>
          <w:p w14:paraId="530DA86A" w14:textId="2FEC2AA3" w:rsidR="00F70560" w:rsidRDefault="00F70560" w:rsidP="00B33C76">
            <w:r w:rsidRPr="004E26E0">
              <w:t>False</w:t>
            </w:r>
          </w:p>
        </w:tc>
      </w:tr>
      <w:tr w:rsidR="00F70560" w14:paraId="255C667C" w14:textId="77777777" w:rsidTr="00E770E4">
        <w:tc>
          <w:tcPr>
            <w:tcW w:w="0" w:type="auto"/>
          </w:tcPr>
          <w:p w14:paraId="749CE2AE" w14:textId="77777777" w:rsidR="00F70560" w:rsidRPr="004E26E0" w:rsidRDefault="00F70560" w:rsidP="00B33C76"/>
        </w:tc>
        <w:tc>
          <w:tcPr>
            <w:tcW w:w="0" w:type="auto"/>
          </w:tcPr>
          <w:p w14:paraId="5E2759FD" w14:textId="48CCD1E4" w:rsidR="00F70560" w:rsidRDefault="00F70560" w:rsidP="00B33C76">
            <w:proofErr w:type="spellStart"/>
            <w:r w:rsidRPr="004E26E0">
              <w:t>UpdateTopic</w:t>
            </w:r>
            <w:proofErr w:type="spellEnd"/>
          </w:p>
        </w:tc>
        <w:tc>
          <w:tcPr>
            <w:tcW w:w="0" w:type="auto"/>
          </w:tcPr>
          <w:p w14:paraId="26B43500" w14:textId="4E3CF62B" w:rsidR="00F70560" w:rsidRDefault="00F70560" w:rsidP="00B33C76">
            <w:r w:rsidRPr="004E26E0">
              <w:t>2</w:t>
            </w:r>
          </w:p>
        </w:tc>
        <w:tc>
          <w:tcPr>
            <w:tcW w:w="0" w:type="auto"/>
          </w:tcPr>
          <w:p w14:paraId="6A61FEAA" w14:textId="13BCA558" w:rsidR="00F70560" w:rsidRDefault="00F70560" w:rsidP="00B33C76">
            <w:r w:rsidRPr="004E26E0">
              <w:t>@oldName</w:t>
            </w:r>
          </w:p>
        </w:tc>
        <w:tc>
          <w:tcPr>
            <w:tcW w:w="0" w:type="auto"/>
          </w:tcPr>
          <w:p w14:paraId="4C73AC67" w14:textId="471FCCA7" w:rsidR="00F70560" w:rsidRDefault="00F70560" w:rsidP="00B33C76">
            <w:r w:rsidRPr="004E26E0">
              <w:t>varchar</w:t>
            </w:r>
          </w:p>
        </w:tc>
        <w:tc>
          <w:tcPr>
            <w:tcW w:w="0" w:type="auto"/>
          </w:tcPr>
          <w:p w14:paraId="0CA9D3CC" w14:textId="29FAF88A" w:rsidR="00F70560" w:rsidRDefault="00F70560" w:rsidP="00B33C76">
            <w:r w:rsidRPr="004E26E0">
              <w:t>30</w:t>
            </w:r>
          </w:p>
        </w:tc>
        <w:tc>
          <w:tcPr>
            <w:tcW w:w="0" w:type="auto"/>
          </w:tcPr>
          <w:p w14:paraId="6A2EED8F" w14:textId="1C1D7FC1" w:rsidR="00F70560" w:rsidRDefault="00F70560" w:rsidP="00B33C76">
            <w:r w:rsidRPr="004E26E0">
              <w:t>False</w:t>
            </w:r>
          </w:p>
        </w:tc>
      </w:tr>
    </w:tbl>
    <w:p w14:paraId="11F2CB1E" w14:textId="77777777" w:rsidR="00212DCE" w:rsidRPr="00212DCE" w:rsidRDefault="00212DCE" w:rsidP="00B33C76"/>
    <w:p w14:paraId="0B7358B7" w14:textId="77777777" w:rsidR="00212DCE" w:rsidRPr="001B5D93" w:rsidRDefault="00212DCE" w:rsidP="00212DCE">
      <w:pPr>
        <w:jc w:val="center"/>
      </w:pPr>
    </w:p>
    <w:p w14:paraId="0DB70687" w14:textId="77777777" w:rsidR="001B5D93" w:rsidRPr="001B5D93" w:rsidRDefault="001B5D93" w:rsidP="001B5D93"/>
    <w:sectPr w:rsidR="001B5D93" w:rsidRPr="001B5D93" w:rsidSect="00EA6923">
      <w:footerReference w:type="default" r:id="rId17"/>
      <w:pgSz w:w="12240" w:h="15840"/>
      <w:pgMar w:top="1134" w:right="1134" w:bottom="1134" w:left="1134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34B50" w14:textId="77777777" w:rsidR="004D5F07" w:rsidRDefault="004D5F07" w:rsidP="00171EFA">
      <w:pPr>
        <w:spacing w:after="0" w:line="240" w:lineRule="auto"/>
      </w:pPr>
      <w:r>
        <w:separator/>
      </w:r>
    </w:p>
  </w:endnote>
  <w:endnote w:type="continuationSeparator" w:id="0">
    <w:p w14:paraId="25A68F3F" w14:textId="77777777" w:rsidR="004D5F07" w:rsidRDefault="004D5F07" w:rsidP="00171E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4094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6D30FB" w14:textId="7FB64870" w:rsidR="00171EFA" w:rsidRDefault="00171E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DC4E4D" w14:textId="77777777" w:rsidR="00171EFA" w:rsidRDefault="00171E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5C693" w14:textId="77777777" w:rsidR="004D5F07" w:rsidRDefault="004D5F07" w:rsidP="00171EFA">
      <w:pPr>
        <w:spacing w:after="0" w:line="240" w:lineRule="auto"/>
      </w:pPr>
      <w:r>
        <w:separator/>
      </w:r>
    </w:p>
  </w:footnote>
  <w:footnote w:type="continuationSeparator" w:id="0">
    <w:p w14:paraId="7DAC1736" w14:textId="77777777" w:rsidR="004D5F07" w:rsidRDefault="004D5F07" w:rsidP="00171E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609D"/>
    <w:multiLevelType w:val="hybridMultilevel"/>
    <w:tmpl w:val="453C5C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C3E35"/>
    <w:multiLevelType w:val="hybridMultilevel"/>
    <w:tmpl w:val="6DE8C2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423050"/>
    <w:multiLevelType w:val="hybridMultilevel"/>
    <w:tmpl w:val="C29E9D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9533347">
    <w:abstractNumId w:val="2"/>
  </w:num>
  <w:num w:numId="2" w16cid:durableId="441993310">
    <w:abstractNumId w:val="0"/>
  </w:num>
  <w:num w:numId="3" w16cid:durableId="10333132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NDU0MLQwMrY0tzRT0lEKTi0uzszPAykwrAUAD0xsLiwAAAA="/>
  </w:docVars>
  <w:rsids>
    <w:rsidRoot w:val="00AD0B16"/>
    <w:rsid w:val="00027862"/>
    <w:rsid w:val="00171EFA"/>
    <w:rsid w:val="001B5D93"/>
    <w:rsid w:val="00212DCE"/>
    <w:rsid w:val="004D5F07"/>
    <w:rsid w:val="00532F04"/>
    <w:rsid w:val="00582302"/>
    <w:rsid w:val="005F459C"/>
    <w:rsid w:val="006A267F"/>
    <w:rsid w:val="00736696"/>
    <w:rsid w:val="007F489E"/>
    <w:rsid w:val="008E0DA7"/>
    <w:rsid w:val="009A4F09"/>
    <w:rsid w:val="00A160C7"/>
    <w:rsid w:val="00A25728"/>
    <w:rsid w:val="00A42249"/>
    <w:rsid w:val="00A51DAF"/>
    <w:rsid w:val="00AD0B16"/>
    <w:rsid w:val="00B33C76"/>
    <w:rsid w:val="00C5620B"/>
    <w:rsid w:val="00D32521"/>
    <w:rsid w:val="00DC08FF"/>
    <w:rsid w:val="00E61B1C"/>
    <w:rsid w:val="00E6695E"/>
    <w:rsid w:val="00E770E4"/>
    <w:rsid w:val="00E77A03"/>
    <w:rsid w:val="00EA6923"/>
    <w:rsid w:val="00EB7CC3"/>
    <w:rsid w:val="00F70560"/>
    <w:rsid w:val="00F80A41"/>
    <w:rsid w:val="00FC0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38917"/>
  <w15:chartTrackingRefBased/>
  <w15:docId w15:val="{BAE0CBDE-B97A-47C2-8882-86EC0967F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67F"/>
  </w:style>
  <w:style w:type="paragraph" w:styleId="Heading1">
    <w:name w:val="heading 1"/>
    <w:basedOn w:val="Normal"/>
    <w:next w:val="Normal"/>
    <w:link w:val="Heading1Char"/>
    <w:uiPriority w:val="9"/>
    <w:qFormat/>
    <w:rsid w:val="00DC08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08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B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B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B1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B16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532F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08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08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C08FF"/>
    <w:pPr>
      <w:ind w:left="720"/>
      <w:contextualSpacing/>
    </w:pPr>
  </w:style>
  <w:style w:type="paragraph" w:styleId="Index1">
    <w:name w:val="index 1"/>
    <w:basedOn w:val="Normal"/>
    <w:next w:val="Normal"/>
    <w:autoRedefine/>
    <w:uiPriority w:val="99"/>
    <w:unhideWhenUsed/>
    <w:rsid w:val="00EB7CC3"/>
    <w:pPr>
      <w:spacing w:after="0"/>
      <w:ind w:left="220" w:hanging="220"/>
    </w:pPr>
    <w:rPr>
      <w:rFonts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EB7CC3"/>
    <w:pPr>
      <w:spacing w:after="0"/>
      <w:ind w:left="440" w:hanging="220"/>
    </w:pPr>
    <w:rPr>
      <w:rFonts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EB7CC3"/>
    <w:pPr>
      <w:spacing w:after="0"/>
      <w:ind w:left="660" w:hanging="220"/>
    </w:pPr>
    <w:rPr>
      <w:rFonts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EB7CC3"/>
    <w:pPr>
      <w:spacing w:after="0"/>
      <w:ind w:left="880" w:hanging="220"/>
    </w:pPr>
    <w:rPr>
      <w:rFonts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EB7CC3"/>
    <w:pPr>
      <w:spacing w:after="0"/>
      <w:ind w:left="1100" w:hanging="220"/>
    </w:pPr>
    <w:rPr>
      <w:rFonts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EB7CC3"/>
    <w:pPr>
      <w:spacing w:after="0"/>
      <w:ind w:left="1320" w:hanging="220"/>
    </w:pPr>
    <w:rPr>
      <w:rFonts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EB7CC3"/>
    <w:pPr>
      <w:spacing w:after="0"/>
      <w:ind w:left="1540" w:hanging="220"/>
    </w:pPr>
    <w:rPr>
      <w:rFonts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EB7CC3"/>
    <w:pPr>
      <w:spacing w:after="0"/>
      <w:ind w:left="1760" w:hanging="220"/>
    </w:pPr>
    <w:rPr>
      <w:rFonts w:cstheme="minorHAnsi"/>
      <w:sz w:val="18"/>
      <w:szCs w:val="21"/>
    </w:rPr>
  </w:style>
  <w:style w:type="paragraph" w:styleId="Index9">
    <w:name w:val="index 9"/>
    <w:basedOn w:val="Normal"/>
    <w:next w:val="Normal"/>
    <w:autoRedefine/>
    <w:uiPriority w:val="99"/>
    <w:unhideWhenUsed/>
    <w:rsid w:val="00EB7CC3"/>
    <w:pPr>
      <w:spacing w:after="0"/>
      <w:ind w:left="1980" w:hanging="220"/>
    </w:pPr>
    <w:rPr>
      <w:rFonts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EB7CC3"/>
    <w:pPr>
      <w:pBdr>
        <w:top w:val="single" w:sz="12" w:space="0" w:color="auto"/>
      </w:pBdr>
      <w:spacing w:before="360" w:after="240"/>
    </w:pPr>
    <w:rPr>
      <w:rFonts w:cstheme="minorHAnsi"/>
      <w:b/>
      <w:bCs/>
      <w:i/>
      <w:iCs/>
      <w:sz w:val="26"/>
      <w:szCs w:val="31"/>
    </w:rPr>
  </w:style>
  <w:style w:type="paragraph" w:styleId="TOCHeading">
    <w:name w:val="TOC Heading"/>
    <w:basedOn w:val="Heading1"/>
    <w:next w:val="Normal"/>
    <w:uiPriority w:val="39"/>
    <w:unhideWhenUsed/>
    <w:qFormat/>
    <w:rsid w:val="00EB7CC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B7CC3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B7CC3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B7CC3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73669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1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EFA"/>
  </w:style>
  <w:style w:type="paragraph" w:styleId="Footer">
    <w:name w:val="footer"/>
    <w:basedOn w:val="Normal"/>
    <w:link w:val="FooterChar"/>
    <w:uiPriority w:val="99"/>
    <w:unhideWhenUsed/>
    <w:rsid w:val="00171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EFA"/>
  </w:style>
  <w:style w:type="character" w:styleId="UnresolvedMention">
    <w:name w:val="Unresolved Mention"/>
    <w:basedOn w:val="DefaultParagraphFont"/>
    <w:uiPriority w:val="99"/>
    <w:semiHidden/>
    <w:unhideWhenUsed/>
    <w:rsid w:val="005823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azhmetdin/ITI_Exams_DB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74778D-4E6A-4C42-885A-41674FF24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3</Pages>
  <Words>1537</Words>
  <Characters>876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negm</dc:creator>
  <cp:keywords/>
  <dc:description/>
  <cp:lastModifiedBy>ahmed negm</cp:lastModifiedBy>
  <cp:revision>4</cp:revision>
  <cp:lastPrinted>2023-01-20T20:43:00Z</cp:lastPrinted>
  <dcterms:created xsi:type="dcterms:W3CDTF">2023-01-20T20:35:00Z</dcterms:created>
  <dcterms:modified xsi:type="dcterms:W3CDTF">2023-01-20T20:44:00Z</dcterms:modified>
</cp:coreProperties>
</file>